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D4914" w14:textId="77777777" w:rsidR="006176A4" w:rsidRPr="006556E1" w:rsidRDefault="006176A4" w:rsidP="006176A4">
      <w:pPr>
        <w:spacing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556E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D36040" wp14:editId="4A205702">
            <wp:extent cx="2381250" cy="2158008"/>
            <wp:effectExtent l="0" t="0" r="0" b="0"/>
            <wp:docPr id="562527971" name="Picture 56252797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527971" name="Picture 562527971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15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926A8" w14:textId="77777777" w:rsidR="006176A4" w:rsidRPr="0086037D" w:rsidRDefault="006176A4" w:rsidP="006176A4">
      <w:pPr>
        <w:spacing w:line="276" w:lineRule="auto"/>
        <w:jc w:val="center"/>
        <w:rPr>
          <w:rFonts w:ascii="Cambria" w:eastAsia="Times New Roman" w:hAnsi="Cambria" w:cs="Times New Roman"/>
          <w:sz w:val="24"/>
          <w:szCs w:val="24"/>
        </w:rPr>
      </w:pPr>
    </w:p>
    <w:p w14:paraId="379CE32F" w14:textId="77777777" w:rsidR="006176A4" w:rsidRPr="006556E1" w:rsidRDefault="006176A4" w:rsidP="006176A4">
      <w:pPr>
        <w:spacing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6037D">
        <w:rPr>
          <w:rFonts w:ascii="Cambria" w:eastAsia="Times New Roman" w:hAnsi="Cambria" w:cs="Times New Roman"/>
          <w:sz w:val="28"/>
          <w:szCs w:val="28"/>
        </w:rPr>
        <w:t>CECS 551 ARTIFICIAL INTELLIGENCE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F42229D" w14:textId="77777777" w:rsidR="0036333E" w:rsidRDefault="0036333E" w:rsidP="007249BD">
      <w:pPr>
        <w:pBdr>
          <w:top w:val="single" w:sz="4" w:space="9" w:color="auto"/>
          <w:bottom w:val="single" w:sz="4" w:space="0" w:color="auto"/>
        </w:pBdr>
        <w:spacing w:before="240" w:after="0" w:line="360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EC2204B" w14:textId="4DA93424" w:rsidR="006176A4" w:rsidRPr="00151C44" w:rsidRDefault="006176A4" w:rsidP="007249BD">
      <w:pPr>
        <w:pBdr>
          <w:top w:val="single" w:sz="4" w:space="9" w:color="auto"/>
          <w:bottom w:val="single" w:sz="4" w:space="0" w:color="auto"/>
        </w:pBdr>
        <w:spacing w:before="240" w:after="0" w:line="360" w:lineRule="auto"/>
        <w:jc w:val="center"/>
        <w:rPr>
          <w:rFonts w:ascii="Cambria" w:eastAsia="Times New Roman" w:hAnsi="Cambria" w:cs="Times New Roman"/>
          <w:sz w:val="48"/>
          <w:szCs w:val="48"/>
        </w:rPr>
      </w:pPr>
      <w:r w:rsidRPr="00151C44">
        <w:rPr>
          <w:rFonts w:ascii="Cambria" w:eastAsia="Times New Roman" w:hAnsi="Cambria" w:cs="Times New Roman"/>
          <w:sz w:val="48"/>
          <w:szCs w:val="48"/>
        </w:rPr>
        <w:t>Artificial Intelligence (AI) Approach in Retail Market Analysis and Growth</w:t>
      </w:r>
    </w:p>
    <w:p w14:paraId="385DBBF5" w14:textId="6CF50875" w:rsidR="006176A4" w:rsidRPr="00151C44" w:rsidRDefault="007249BD" w:rsidP="007249BD">
      <w:pPr>
        <w:pBdr>
          <w:top w:val="single" w:sz="4" w:space="9" w:color="auto"/>
          <w:bottom w:val="single" w:sz="4" w:space="0" w:color="auto"/>
        </w:pBdr>
        <w:spacing w:before="120" w:line="360" w:lineRule="auto"/>
        <w:jc w:val="center"/>
        <w:rPr>
          <w:rFonts w:ascii="Cambria" w:eastAsia="Times New Roman" w:hAnsi="Cambria" w:cs="Times New Roman"/>
          <w:sz w:val="48"/>
          <w:szCs w:val="48"/>
        </w:rPr>
      </w:pPr>
      <w:r w:rsidRPr="00151C44">
        <w:rPr>
          <w:rFonts w:ascii="Cambria" w:eastAsia="Times New Roman" w:hAnsi="Cambria" w:cs="Times New Roman"/>
          <w:sz w:val="48"/>
          <w:szCs w:val="48"/>
        </w:rPr>
        <w:t>&lt;Sprint 2&gt;</w:t>
      </w:r>
    </w:p>
    <w:p w14:paraId="6FC4CEF8" w14:textId="77777777" w:rsidR="0036333E" w:rsidRPr="007249BD" w:rsidRDefault="0036333E" w:rsidP="007249BD">
      <w:pPr>
        <w:pBdr>
          <w:top w:val="single" w:sz="4" w:space="9" w:color="auto"/>
          <w:bottom w:val="single" w:sz="4" w:space="0" w:color="auto"/>
        </w:pBdr>
        <w:spacing w:before="120" w:line="360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1F3EE0C4" w14:textId="77777777" w:rsidR="00216C06" w:rsidRDefault="00216C06" w:rsidP="006176A4">
      <w:pPr>
        <w:spacing w:after="0" w:line="276" w:lineRule="auto"/>
        <w:rPr>
          <w:rFonts w:ascii="Times New Roman" w:eastAsia="Times New Roman" w:hAnsi="Times New Roman" w:cs="Times New Roman"/>
          <w:b/>
          <w:i/>
        </w:rPr>
      </w:pPr>
    </w:p>
    <w:p w14:paraId="3AEB1BA0" w14:textId="1283F97B" w:rsidR="005911F6" w:rsidRPr="0045522F" w:rsidRDefault="005911F6" w:rsidP="005E58CA">
      <w:pPr>
        <w:rPr>
          <w:rFonts w:ascii="Cambria" w:hAnsi="Cambria"/>
          <w:b/>
          <w:sz w:val="28"/>
          <w:szCs w:val="28"/>
        </w:rPr>
      </w:pPr>
      <w:r w:rsidRPr="0045522F">
        <w:rPr>
          <w:rFonts w:ascii="Cambria" w:eastAsia="Times New Roman" w:hAnsi="Cambria" w:cs="Times New Roman"/>
          <w:b/>
          <w:i/>
          <w:sz w:val="28"/>
          <w:szCs w:val="28"/>
        </w:rPr>
        <w:t>Group: 6</w:t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</w:r>
      <w:r w:rsidR="005E58CA" w:rsidRPr="0045522F">
        <w:rPr>
          <w:rFonts w:ascii="Cambria" w:eastAsia="Times New Roman" w:hAnsi="Cambria" w:cs="Times New Roman"/>
          <w:b/>
          <w:i/>
          <w:sz w:val="28"/>
          <w:szCs w:val="28"/>
        </w:rPr>
        <w:tab/>
        <w:t>Supervisor</w:t>
      </w:r>
    </w:p>
    <w:p w14:paraId="240A6D39" w14:textId="1A142960" w:rsidR="006176A4" w:rsidRPr="005E58CA" w:rsidRDefault="006176A4" w:rsidP="005E58CA">
      <w:pPr>
        <w:pStyle w:val="ListParagraph"/>
        <w:numPr>
          <w:ilvl w:val="0"/>
          <w:numId w:val="3"/>
        </w:numPr>
        <w:ind w:left="180" w:hanging="180"/>
      </w:pPr>
      <w:r w:rsidRPr="005E58CA">
        <w:rPr>
          <w:rFonts w:ascii="Times New Roman" w:eastAsia="Times New Roman" w:hAnsi="Times New Roman" w:cs="Times New Roman"/>
        </w:rPr>
        <w:t xml:space="preserve">Ankit </w:t>
      </w:r>
      <w:proofErr w:type="spellStart"/>
      <w:r w:rsidRPr="005E58CA">
        <w:rPr>
          <w:rFonts w:ascii="Times New Roman" w:eastAsia="Times New Roman" w:hAnsi="Times New Roman" w:cs="Times New Roman"/>
        </w:rPr>
        <w:t>Ramrakhyani</w:t>
      </w:r>
      <w:proofErr w:type="spellEnd"/>
      <w:r w:rsidRPr="005E58CA">
        <w:rPr>
          <w:rFonts w:ascii="Times New Roman" w:eastAsia="Times New Roman" w:hAnsi="Times New Roman" w:cs="Times New Roman"/>
        </w:rPr>
        <w:t xml:space="preserve"> (029371899)</w:t>
      </w:r>
      <w:r w:rsidR="0045522F">
        <w:rPr>
          <w:rFonts w:ascii="Times New Roman" w:eastAsia="Times New Roman" w:hAnsi="Times New Roman" w:cs="Times New Roman"/>
        </w:rPr>
        <w:tab/>
      </w:r>
      <w:r w:rsidR="0045522F">
        <w:rPr>
          <w:rFonts w:ascii="Times New Roman" w:eastAsia="Times New Roman" w:hAnsi="Times New Roman" w:cs="Times New Roman"/>
        </w:rPr>
        <w:tab/>
      </w:r>
      <w:r w:rsidR="0045522F">
        <w:rPr>
          <w:rFonts w:ascii="Times New Roman" w:eastAsia="Times New Roman" w:hAnsi="Times New Roman" w:cs="Times New Roman"/>
        </w:rPr>
        <w:tab/>
      </w:r>
      <w:r w:rsidR="0045522F">
        <w:rPr>
          <w:rFonts w:ascii="Times New Roman" w:eastAsia="Times New Roman" w:hAnsi="Times New Roman" w:cs="Times New Roman"/>
        </w:rPr>
        <w:tab/>
      </w:r>
      <w:r w:rsidR="0045522F">
        <w:rPr>
          <w:rFonts w:ascii="Times New Roman" w:eastAsia="Times New Roman" w:hAnsi="Times New Roman" w:cs="Times New Roman"/>
        </w:rPr>
        <w:tab/>
      </w:r>
      <w:r w:rsidR="005E58CA" w:rsidRPr="005E58CA">
        <w:rPr>
          <w:rFonts w:ascii="Times New Roman" w:eastAsia="Times New Roman" w:hAnsi="Times New Roman" w:cs="Times New Roman"/>
        </w:rPr>
        <w:t>Dr. Mahshid Fardadi</w:t>
      </w:r>
    </w:p>
    <w:p w14:paraId="3F0CF395" w14:textId="60A1C76E" w:rsidR="006176A4" w:rsidRPr="00021A89" w:rsidRDefault="006176A4" w:rsidP="005E58CA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 xml:space="preserve">Aparna </w:t>
      </w:r>
      <w:proofErr w:type="spellStart"/>
      <w:r w:rsidRPr="00021A89">
        <w:rPr>
          <w:rFonts w:ascii="Times New Roman" w:eastAsia="Times New Roman" w:hAnsi="Times New Roman" w:cs="Times New Roman"/>
        </w:rPr>
        <w:t>Popade</w:t>
      </w:r>
      <w:proofErr w:type="spellEnd"/>
      <w:r w:rsidRPr="00021A89">
        <w:rPr>
          <w:rFonts w:ascii="Times New Roman" w:eastAsia="Times New Roman" w:hAnsi="Times New Roman" w:cs="Times New Roman"/>
        </w:rPr>
        <w:t xml:space="preserve"> (026735460)</w:t>
      </w:r>
      <w:r w:rsidR="008812EA">
        <w:tab/>
      </w:r>
      <w:r w:rsidR="008812EA">
        <w:tab/>
      </w:r>
      <w:r w:rsidR="008812EA">
        <w:tab/>
      </w:r>
      <w:r w:rsidR="008812EA">
        <w:tab/>
      </w:r>
      <w:r w:rsidR="008812EA">
        <w:tab/>
      </w:r>
      <w:r w:rsidR="008812EA">
        <w:tab/>
      </w:r>
      <w:r w:rsidR="00251C02" w:rsidRPr="00251C02">
        <w:rPr>
          <w:rFonts w:ascii="Times New Roman" w:eastAsia="Times New Roman" w:hAnsi="Times New Roman" w:cs="Times New Roman"/>
        </w:rPr>
        <w:t xml:space="preserve">Dr. Allen </w:t>
      </w:r>
      <w:proofErr w:type="spellStart"/>
      <w:r w:rsidR="00251C02" w:rsidRPr="00251C02">
        <w:rPr>
          <w:rFonts w:ascii="Times New Roman" w:eastAsia="Times New Roman" w:hAnsi="Times New Roman" w:cs="Times New Roman"/>
        </w:rPr>
        <w:t>Bolourich</w:t>
      </w:r>
      <w:proofErr w:type="spellEnd"/>
    </w:p>
    <w:p w14:paraId="6EE966BB" w14:textId="77777777" w:rsidR="006176A4" w:rsidRPr="00021A89" w:rsidRDefault="006176A4" w:rsidP="005E58CA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>Sarthak Jariwala (029341388)</w:t>
      </w:r>
    </w:p>
    <w:p w14:paraId="0B16F857" w14:textId="77777777" w:rsidR="006176A4" w:rsidRPr="00021A89" w:rsidRDefault="006176A4" w:rsidP="005E58CA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 xml:space="preserve">Shruthi </w:t>
      </w:r>
      <w:proofErr w:type="spellStart"/>
      <w:r w:rsidRPr="00021A89">
        <w:rPr>
          <w:rFonts w:ascii="Times New Roman" w:eastAsia="Times New Roman" w:hAnsi="Times New Roman" w:cs="Times New Roman"/>
        </w:rPr>
        <w:t>Venkatchalam</w:t>
      </w:r>
      <w:proofErr w:type="spellEnd"/>
      <w:r w:rsidRPr="00021A89">
        <w:rPr>
          <w:rFonts w:ascii="Times New Roman" w:eastAsia="Times New Roman" w:hAnsi="Times New Roman" w:cs="Times New Roman"/>
        </w:rPr>
        <w:t xml:space="preserve"> (029395663)</w:t>
      </w:r>
    </w:p>
    <w:p w14:paraId="0B41E45F" w14:textId="77777777" w:rsidR="006176A4" w:rsidRDefault="006176A4" w:rsidP="005E58CA">
      <w:pPr>
        <w:pStyle w:val="ListParagraph"/>
        <w:numPr>
          <w:ilvl w:val="0"/>
          <w:numId w:val="3"/>
        </w:numPr>
        <w:tabs>
          <w:tab w:val="left" w:pos="450"/>
        </w:tabs>
        <w:spacing w:after="0" w:line="276" w:lineRule="auto"/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>Devansh Goel (029362552)</w:t>
      </w:r>
    </w:p>
    <w:p w14:paraId="14AE8796" w14:textId="3032E78E" w:rsidR="7274F61E" w:rsidRDefault="7274F61E" w:rsidP="7274F61E">
      <w:pPr>
        <w:tabs>
          <w:tab w:val="left" w:pos="450"/>
        </w:tabs>
        <w:spacing w:after="0" w:line="276" w:lineRule="auto"/>
        <w:rPr>
          <w:rFonts w:ascii="Times New Roman" w:eastAsia="Times New Roman" w:hAnsi="Times New Roman" w:cs="Times New Roman"/>
        </w:rPr>
      </w:pPr>
    </w:p>
    <w:p w14:paraId="33BF437B" w14:textId="0A4B5EEF" w:rsidR="7274F61E" w:rsidRDefault="7274F61E" w:rsidP="7274F61E">
      <w:pPr>
        <w:tabs>
          <w:tab w:val="left" w:pos="450"/>
        </w:tabs>
        <w:spacing w:after="0" w:line="276" w:lineRule="auto"/>
        <w:rPr>
          <w:rFonts w:ascii="Times New Roman" w:eastAsia="Times New Roman" w:hAnsi="Times New Roman" w:cs="Times New Roman"/>
        </w:rPr>
      </w:pPr>
    </w:p>
    <w:p w14:paraId="2B17FFA3" w14:textId="77777777" w:rsidR="00C02628" w:rsidRDefault="00C02628" w:rsidP="00C02628">
      <w:pPr>
        <w:tabs>
          <w:tab w:val="left" w:pos="450"/>
        </w:tabs>
        <w:spacing w:after="0" w:line="276" w:lineRule="auto"/>
        <w:rPr>
          <w:rFonts w:ascii="Times New Roman" w:eastAsia="Times New Roman" w:hAnsi="Times New Roman" w:cs="Times New Roman"/>
        </w:rPr>
      </w:pPr>
    </w:p>
    <w:p w14:paraId="5165B225" w14:textId="77777777" w:rsidR="00C02628" w:rsidRDefault="00C02628" w:rsidP="00C02628">
      <w:pPr>
        <w:tabs>
          <w:tab w:val="left" w:pos="450"/>
        </w:tabs>
        <w:spacing w:after="0" w:line="276" w:lineRule="auto"/>
        <w:rPr>
          <w:rFonts w:ascii="Times New Roman" w:eastAsia="Times New Roman" w:hAnsi="Times New Roman" w:cs="Times New Roman"/>
        </w:rPr>
      </w:pPr>
    </w:p>
    <w:p w14:paraId="76381823" w14:textId="3CA1907E" w:rsidR="00C02628" w:rsidRPr="00C57DA2" w:rsidRDefault="00D81794" w:rsidP="00D81794">
      <w:pPr>
        <w:tabs>
          <w:tab w:val="left" w:pos="450"/>
        </w:tabs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C57DA2">
        <w:rPr>
          <w:rFonts w:ascii="Times New Roman" w:eastAsia="Times New Roman" w:hAnsi="Times New Roman" w:cs="Times New Roman"/>
          <w:sz w:val="28"/>
          <w:szCs w:val="28"/>
        </w:rPr>
        <w:t>~ FALL 2022 ~ </w:t>
      </w:r>
    </w:p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1702277500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</w:rPr>
      </w:sdtEndPr>
      <w:sdtContent>
        <w:p w14:paraId="294C9AF9" w14:textId="405C5F28" w:rsidR="00D10109" w:rsidRPr="00DF2071" w:rsidRDefault="00D10109">
          <w:pPr>
            <w:pStyle w:val="TOCHeading"/>
            <w:rPr>
              <w:rFonts w:ascii="Cambria" w:hAnsi="Cambria" w:cs="Times New Roman"/>
              <w:b/>
              <w:bCs/>
              <w:color w:val="auto"/>
              <w:sz w:val="28"/>
              <w:szCs w:val="28"/>
            </w:rPr>
          </w:pPr>
          <w:r w:rsidRPr="00DF2071">
            <w:rPr>
              <w:rFonts w:ascii="Cambria" w:hAnsi="Cambria" w:cs="Times New Roman"/>
              <w:b/>
              <w:bCs/>
              <w:color w:val="auto"/>
              <w:sz w:val="28"/>
              <w:szCs w:val="28"/>
            </w:rPr>
            <w:t>Contents</w:t>
          </w:r>
        </w:p>
        <w:p w14:paraId="3C258754" w14:textId="77777777" w:rsidR="007A730D" w:rsidRPr="00165D33" w:rsidRDefault="007A730D" w:rsidP="007A730D">
          <w:pPr>
            <w:rPr>
              <w:rFonts w:ascii="Cambria" w:hAnsi="Cambria"/>
            </w:rPr>
          </w:pPr>
        </w:p>
        <w:p w14:paraId="3DA6E96B" w14:textId="613BCCAC" w:rsidR="00165D33" w:rsidRPr="00165D33" w:rsidRDefault="00D10109" w:rsidP="00165D33">
          <w:pPr>
            <w:pStyle w:val="TOC1"/>
            <w:rPr>
              <w:rFonts w:asciiTheme="minorHAnsi" w:eastAsiaTheme="minorEastAsia" w:hAnsiTheme="minorHAnsi" w:cstheme="minorBidi"/>
            </w:rPr>
          </w:pPr>
          <w:r w:rsidRPr="00165D33">
            <w:rPr>
              <w:rFonts w:eastAsiaTheme="minorHAnsi"/>
            </w:rPr>
            <w:fldChar w:fldCharType="begin"/>
          </w:r>
          <w:r w:rsidRPr="00165D33">
            <w:instrText xml:space="preserve"> TOC \o "1-3" \h \z \u </w:instrText>
          </w:r>
          <w:r w:rsidRPr="00165D33">
            <w:rPr>
              <w:rFonts w:eastAsiaTheme="minorHAnsi"/>
            </w:rPr>
            <w:fldChar w:fldCharType="separate"/>
          </w:r>
          <w:hyperlink w:anchor="_Toc119693805" w:history="1">
            <w:r w:rsidR="00165D33" w:rsidRPr="00165D33">
              <w:rPr>
                <w:rStyle w:val="Hyperlink"/>
              </w:rPr>
              <w:t>1. Introduction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05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4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47557A13" w14:textId="416BF358" w:rsidR="00165D33" w:rsidRPr="00165D33" w:rsidRDefault="00482F0A" w:rsidP="00165D33">
          <w:pPr>
            <w:pStyle w:val="TOC1"/>
            <w:rPr>
              <w:rFonts w:asciiTheme="minorHAnsi" w:eastAsiaTheme="minorEastAsia" w:hAnsiTheme="minorHAnsi" w:cstheme="minorBidi"/>
            </w:rPr>
          </w:pPr>
          <w:hyperlink w:anchor="_Toc119693806" w:history="1">
            <w:r w:rsidR="00165D33" w:rsidRPr="00165D33">
              <w:rPr>
                <w:rStyle w:val="Hyperlink"/>
              </w:rPr>
              <w:t>2. Dataset 1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06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5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3538FA54" w14:textId="3C9A38D6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07" w:history="1">
            <w:r w:rsidR="00165D33" w:rsidRPr="00165D33">
              <w:rPr>
                <w:rStyle w:val="Hyperlink"/>
              </w:rPr>
              <w:t>2.1 Problem Statement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07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5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65E830AB" w14:textId="509D48FE" w:rsidR="00165D33" w:rsidRPr="00165D33" w:rsidRDefault="00482F0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19693808" w:history="1">
            <w:r w:rsidR="00165D33" w:rsidRPr="00165D33">
              <w:rPr>
                <w:rStyle w:val="Hyperlink"/>
                <w:rFonts w:ascii="Cambria" w:eastAsia="Times New Roman" w:hAnsi="Cambria" w:cs="Times New Roman"/>
                <w:noProof/>
              </w:rPr>
              <w:t>2.1.1 Analyze the dataset_01</w:t>
            </w:r>
            <w:r w:rsidR="00165D33" w:rsidRPr="00165D33">
              <w:rPr>
                <w:noProof/>
                <w:webHidden/>
              </w:rPr>
              <w:tab/>
            </w:r>
            <w:r w:rsidR="00165D33" w:rsidRPr="00165D33">
              <w:rPr>
                <w:noProof/>
                <w:webHidden/>
              </w:rPr>
              <w:fldChar w:fldCharType="begin"/>
            </w:r>
            <w:r w:rsidR="00165D33" w:rsidRPr="00165D33">
              <w:rPr>
                <w:noProof/>
                <w:webHidden/>
              </w:rPr>
              <w:instrText xml:space="preserve"> PAGEREF _Toc119693808 \h </w:instrText>
            </w:r>
            <w:r w:rsidR="00165D33" w:rsidRPr="00165D33">
              <w:rPr>
                <w:noProof/>
                <w:webHidden/>
              </w:rPr>
            </w:r>
            <w:r w:rsidR="00165D33" w:rsidRPr="00165D33">
              <w:rPr>
                <w:noProof/>
                <w:webHidden/>
              </w:rPr>
              <w:fldChar w:fldCharType="separate"/>
            </w:r>
            <w:r w:rsidR="00165D33" w:rsidRPr="00165D33">
              <w:rPr>
                <w:noProof/>
                <w:webHidden/>
              </w:rPr>
              <w:t>5</w:t>
            </w:r>
            <w:r w:rsidR="00165D33" w:rsidRPr="00165D33">
              <w:rPr>
                <w:noProof/>
                <w:webHidden/>
              </w:rPr>
              <w:fldChar w:fldCharType="end"/>
            </w:r>
          </w:hyperlink>
        </w:p>
        <w:p w14:paraId="17A00D41" w14:textId="16BFC14C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09" w:history="1">
            <w:r w:rsidR="00165D33" w:rsidRPr="00165D33">
              <w:rPr>
                <w:rStyle w:val="Hyperlink"/>
              </w:rPr>
              <w:t>2.2 Dataset Description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09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5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72293720" w14:textId="18770064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10" w:history="1">
            <w:r w:rsidR="00165D33" w:rsidRPr="00165D33">
              <w:rPr>
                <w:rStyle w:val="Hyperlink"/>
              </w:rPr>
              <w:t>2.3 Final Dataset Visualization: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10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6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3234AF87" w14:textId="7C9957C0" w:rsidR="00165D33" w:rsidRPr="00165D33" w:rsidRDefault="00482F0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19693811" w:history="1">
            <w:r w:rsidR="00165D33" w:rsidRPr="00165D33">
              <w:rPr>
                <w:rStyle w:val="Hyperlink"/>
                <w:rFonts w:ascii="Cambria" w:hAnsi="Cambria"/>
                <w:noProof/>
                <w:color w:val="auto"/>
              </w:rPr>
              <w:t>2.3.1 Machine Learning Models</w:t>
            </w:r>
            <w:r w:rsidR="00165D33" w:rsidRPr="00165D33">
              <w:rPr>
                <w:noProof/>
                <w:webHidden/>
              </w:rPr>
              <w:tab/>
            </w:r>
            <w:r w:rsidR="00165D33" w:rsidRPr="00165D33">
              <w:rPr>
                <w:noProof/>
                <w:webHidden/>
              </w:rPr>
              <w:fldChar w:fldCharType="begin"/>
            </w:r>
            <w:r w:rsidR="00165D33" w:rsidRPr="00165D33">
              <w:rPr>
                <w:noProof/>
                <w:webHidden/>
              </w:rPr>
              <w:instrText xml:space="preserve"> PAGEREF _Toc119693811 \h </w:instrText>
            </w:r>
            <w:r w:rsidR="00165D33" w:rsidRPr="00165D33">
              <w:rPr>
                <w:noProof/>
                <w:webHidden/>
              </w:rPr>
            </w:r>
            <w:r w:rsidR="00165D33" w:rsidRPr="00165D33">
              <w:rPr>
                <w:noProof/>
                <w:webHidden/>
              </w:rPr>
              <w:fldChar w:fldCharType="separate"/>
            </w:r>
            <w:r w:rsidR="00165D33" w:rsidRPr="00165D33">
              <w:rPr>
                <w:noProof/>
                <w:webHidden/>
              </w:rPr>
              <w:t>7</w:t>
            </w:r>
            <w:r w:rsidR="00165D33" w:rsidRPr="00165D33">
              <w:rPr>
                <w:noProof/>
                <w:webHidden/>
              </w:rPr>
              <w:fldChar w:fldCharType="end"/>
            </w:r>
          </w:hyperlink>
        </w:p>
        <w:p w14:paraId="2A3E8CE9" w14:textId="6DC1B807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12" w:history="1">
            <w:r w:rsidR="00165D33" w:rsidRPr="00165D33">
              <w:rPr>
                <w:rStyle w:val="Hyperlink"/>
                <w:rFonts w:ascii="Times New Roman" w:hAnsi="Times New Roman"/>
              </w:rPr>
              <w:t>2.4 Colab Link: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12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14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3CB08955" w14:textId="388C728A" w:rsidR="00165D33" w:rsidRPr="00165D33" w:rsidRDefault="00482F0A" w:rsidP="00165D33">
          <w:pPr>
            <w:pStyle w:val="TOC1"/>
            <w:rPr>
              <w:rFonts w:asciiTheme="minorHAnsi" w:eastAsiaTheme="minorEastAsia" w:hAnsiTheme="minorHAnsi" w:cstheme="minorBidi"/>
            </w:rPr>
          </w:pPr>
          <w:hyperlink w:anchor="_Toc119693813" w:history="1">
            <w:r w:rsidR="00165D33" w:rsidRPr="00165D33">
              <w:rPr>
                <w:rStyle w:val="Hyperlink"/>
              </w:rPr>
              <w:t>3. Dataset 2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13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14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5B914EAE" w14:textId="2BD0ADB5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14" w:history="1">
            <w:r w:rsidR="00165D33" w:rsidRPr="00165D33">
              <w:rPr>
                <w:rStyle w:val="Hyperlink"/>
                <w:rFonts w:ascii="Times New Roman" w:hAnsi="Times New Roman"/>
              </w:rPr>
              <w:t>3.1 Problem Statement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14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14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70844A04" w14:textId="2DC00CD7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15" w:history="1">
            <w:r w:rsidR="00165D33" w:rsidRPr="00165D33">
              <w:rPr>
                <w:rStyle w:val="Hyperlink"/>
                <w:rFonts w:ascii="Times New Roman" w:hAnsi="Times New Roman"/>
              </w:rPr>
              <w:t>3.2 Dataset Description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15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14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1E186F5F" w14:textId="567DF749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16" w:history="1">
            <w:r w:rsidR="00165D33" w:rsidRPr="00165D33">
              <w:rPr>
                <w:rStyle w:val="Hyperlink"/>
              </w:rPr>
              <w:t>3.3 Final Dataset Visualization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16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15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2A7542FD" w14:textId="2EE5FC17" w:rsidR="00165D33" w:rsidRPr="00165D33" w:rsidRDefault="00482F0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19693817" w:history="1">
            <w:r w:rsidR="00165D33" w:rsidRPr="00165D33">
              <w:rPr>
                <w:rStyle w:val="Hyperlink"/>
                <w:rFonts w:ascii="Cambria" w:hAnsi="Cambria"/>
                <w:noProof/>
                <w:color w:val="auto"/>
              </w:rPr>
              <w:t>Exploratory Data Analysis</w:t>
            </w:r>
            <w:r w:rsidR="00165D33" w:rsidRPr="00165D33">
              <w:rPr>
                <w:noProof/>
                <w:webHidden/>
              </w:rPr>
              <w:tab/>
            </w:r>
            <w:r w:rsidR="00165D33" w:rsidRPr="00165D33">
              <w:rPr>
                <w:noProof/>
                <w:webHidden/>
              </w:rPr>
              <w:fldChar w:fldCharType="begin"/>
            </w:r>
            <w:r w:rsidR="00165D33" w:rsidRPr="00165D33">
              <w:rPr>
                <w:noProof/>
                <w:webHidden/>
              </w:rPr>
              <w:instrText xml:space="preserve"> PAGEREF _Toc119693817 \h </w:instrText>
            </w:r>
            <w:r w:rsidR="00165D33" w:rsidRPr="00165D33">
              <w:rPr>
                <w:noProof/>
                <w:webHidden/>
              </w:rPr>
            </w:r>
            <w:r w:rsidR="00165D33" w:rsidRPr="00165D33">
              <w:rPr>
                <w:noProof/>
                <w:webHidden/>
              </w:rPr>
              <w:fldChar w:fldCharType="separate"/>
            </w:r>
            <w:r w:rsidR="00165D33" w:rsidRPr="00165D33">
              <w:rPr>
                <w:noProof/>
                <w:webHidden/>
              </w:rPr>
              <w:t>15</w:t>
            </w:r>
            <w:r w:rsidR="00165D33" w:rsidRPr="00165D33">
              <w:rPr>
                <w:noProof/>
                <w:webHidden/>
              </w:rPr>
              <w:fldChar w:fldCharType="end"/>
            </w:r>
          </w:hyperlink>
        </w:p>
        <w:p w14:paraId="6F97B594" w14:textId="4A59E702" w:rsidR="00165D33" w:rsidRPr="00165D33" w:rsidRDefault="00482F0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19693818" w:history="1">
            <w:r w:rsidR="00165D33" w:rsidRPr="00165D33">
              <w:rPr>
                <w:rStyle w:val="Hyperlink"/>
                <w:rFonts w:ascii="Cambria" w:hAnsi="Cambria"/>
                <w:noProof/>
                <w:color w:val="auto"/>
              </w:rPr>
              <w:t>Exploratory Data Analysis to prove that Seasonality Exists</w:t>
            </w:r>
            <w:r w:rsidR="00165D33" w:rsidRPr="00165D33">
              <w:rPr>
                <w:noProof/>
                <w:webHidden/>
              </w:rPr>
              <w:tab/>
            </w:r>
            <w:r w:rsidR="00165D33" w:rsidRPr="00165D33">
              <w:rPr>
                <w:noProof/>
                <w:webHidden/>
              </w:rPr>
              <w:fldChar w:fldCharType="begin"/>
            </w:r>
            <w:r w:rsidR="00165D33" w:rsidRPr="00165D33">
              <w:rPr>
                <w:noProof/>
                <w:webHidden/>
              </w:rPr>
              <w:instrText xml:space="preserve"> PAGEREF _Toc119693818 \h </w:instrText>
            </w:r>
            <w:r w:rsidR="00165D33" w:rsidRPr="00165D33">
              <w:rPr>
                <w:noProof/>
                <w:webHidden/>
              </w:rPr>
            </w:r>
            <w:r w:rsidR="00165D33" w:rsidRPr="00165D33">
              <w:rPr>
                <w:noProof/>
                <w:webHidden/>
              </w:rPr>
              <w:fldChar w:fldCharType="separate"/>
            </w:r>
            <w:r w:rsidR="00165D33" w:rsidRPr="00165D33">
              <w:rPr>
                <w:noProof/>
                <w:webHidden/>
              </w:rPr>
              <w:t>16</w:t>
            </w:r>
            <w:r w:rsidR="00165D33" w:rsidRPr="00165D33">
              <w:rPr>
                <w:noProof/>
                <w:webHidden/>
              </w:rPr>
              <w:fldChar w:fldCharType="end"/>
            </w:r>
          </w:hyperlink>
        </w:p>
        <w:p w14:paraId="2A1DEE85" w14:textId="67AD25EE" w:rsidR="00165D33" w:rsidRPr="00165D33" w:rsidRDefault="00482F0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19693819" w:history="1">
            <w:r w:rsidR="00165D33" w:rsidRPr="00165D33">
              <w:rPr>
                <w:rStyle w:val="Hyperlink"/>
                <w:rFonts w:ascii="Cambria" w:hAnsi="Cambria"/>
                <w:noProof/>
                <w:color w:val="auto"/>
              </w:rPr>
              <w:t>Sales_function by store</w:t>
            </w:r>
            <w:r w:rsidR="00165D33" w:rsidRPr="00165D33">
              <w:rPr>
                <w:noProof/>
                <w:webHidden/>
              </w:rPr>
              <w:tab/>
            </w:r>
            <w:r w:rsidR="00165D33" w:rsidRPr="00165D33">
              <w:rPr>
                <w:noProof/>
                <w:webHidden/>
              </w:rPr>
              <w:fldChar w:fldCharType="begin"/>
            </w:r>
            <w:r w:rsidR="00165D33" w:rsidRPr="00165D33">
              <w:rPr>
                <w:noProof/>
                <w:webHidden/>
              </w:rPr>
              <w:instrText xml:space="preserve"> PAGEREF _Toc119693819 \h </w:instrText>
            </w:r>
            <w:r w:rsidR="00165D33" w:rsidRPr="00165D33">
              <w:rPr>
                <w:noProof/>
                <w:webHidden/>
              </w:rPr>
            </w:r>
            <w:r w:rsidR="00165D33" w:rsidRPr="00165D33">
              <w:rPr>
                <w:noProof/>
                <w:webHidden/>
              </w:rPr>
              <w:fldChar w:fldCharType="separate"/>
            </w:r>
            <w:r w:rsidR="00165D33" w:rsidRPr="00165D33">
              <w:rPr>
                <w:noProof/>
                <w:webHidden/>
              </w:rPr>
              <w:t>21</w:t>
            </w:r>
            <w:r w:rsidR="00165D33" w:rsidRPr="00165D33">
              <w:rPr>
                <w:noProof/>
                <w:webHidden/>
              </w:rPr>
              <w:fldChar w:fldCharType="end"/>
            </w:r>
          </w:hyperlink>
        </w:p>
        <w:p w14:paraId="5954329E" w14:textId="7AA86A6E" w:rsidR="00165D33" w:rsidRPr="00165D33" w:rsidRDefault="00482F0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19693820" w:history="1">
            <w:r w:rsidR="00165D33" w:rsidRPr="00165D33">
              <w:rPr>
                <w:rStyle w:val="Hyperlink"/>
                <w:rFonts w:ascii="Cambria" w:hAnsi="Cambria"/>
                <w:noProof/>
                <w:color w:val="auto"/>
              </w:rPr>
              <w:t>Feature Engineering</w:t>
            </w:r>
            <w:r w:rsidR="00165D33" w:rsidRPr="00165D33">
              <w:rPr>
                <w:noProof/>
                <w:webHidden/>
              </w:rPr>
              <w:tab/>
            </w:r>
            <w:r w:rsidR="00165D33" w:rsidRPr="00165D33">
              <w:rPr>
                <w:noProof/>
                <w:webHidden/>
              </w:rPr>
              <w:fldChar w:fldCharType="begin"/>
            </w:r>
            <w:r w:rsidR="00165D33" w:rsidRPr="00165D33">
              <w:rPr>
                <w:noProof/>
                <w:webHidden/>
              </w:rPr>
              <w:instrText xml:space="preserve"> PAGEREF _Toc119693820 \h </w:instrText>
            </w:r>
            <w:r w:rsidR="00165D33" w:rsidRPr="00165D33">
              <w:rPr>
                <w:noProof/>
                <w:webHidden/>
              </w:rPr>
            </w:r>
            <w:r w:rsidR="00165D33" w:rsidRPr="00165D33">
              <w:rPr>
                <w:noProof/>
                <w:webHidden/>
              </w:rPr>
              <w:fldChar w:fldCharType="separate"/>
            </w:r>
            <w:r w:rsidR="00165D33" w:rsidRPr="00165D33">
              <w:rPr>
                <w:noProof/>
                <w:webHidden/>
              </w:rPr>
              <w:t>31</w:t>
            </w:r>
            <w:r w:rsidR="00165D33" w:rsidRPr="00165D33">
              <w:rPr>
                <w:noProof/>
                <w:webHidden/>
              </w:rPr>
              <w:fldChar w:fldCharType="end"/>
            </w:r>
          </w:hyperlink>
        </w:p>
        <w:p w14:paraId="0E26AA1F" w14:textId="35EFA6E4" w:rsidR="00165D33" w:rsidRPr="00165D33" w:rsidRDefault="00482F0A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</w:rPr>
          </w:pPr>
          <w:hyperlink w:anchor="_Toc119693821" w:history="1">
            <w:r w:rsidR="00165D33" w:rsidRPr="00165D33">
              <w:rPr>
                <w:rStyle w:val="Hyperlink"/>
              </w:rPr>
              <w:t>3.4 Colab Link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21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36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7C592F1D" w14:textId="4664059A" w:rsidR="00165D33" w:rsidRPr="00165D33" w:rsidRDefault="00482F0A" w:rsidP="00165D33">
          <w:pPr>
            <w:pStyle w:val="TOC1"/>
            <w:rPr>
              <w:rFonts w:asciiTheme="minorHAnsi" w:eastAsiaTheme="minorEastAsia" w:hAnsiTheme="minorHAnsi" w:cstheme="minorBidi"/>
            </w:rPr>
          </w:pPr>
          <w:hyperlink w:anchor="_Toc119693822" w:history="1">
            <w:r w:rsidR="00165D33" w:rsidRPr="00165D33">
              <w:rPr>
                <w:rStyle w:val="Hyperlink"/>
              </w:rPr>
              <w:t>4. Conclusion</w:t>
            </w:r>
            <w:r w:rsidR="00165D33" w:rsidRPr="00165D33">
              <w:rPr>
                <w:webHidden/>
              </w:rPr>
              <w:tab/>
            </w:r>
            <w:r w:rsidR="00165D33" w:rsidRPr="00165D33">
              <w:rPr>
                <w:webHidden/>
              </w:rPr>
              <w:fldChar w:fldCharType="begin"/>
            </w:r>
            <w:r w:rsidR="00165D33" w:rsidRPr="00165D33">
              <w:rPr>
                <w:webHidden/>
              </w:rPr>
              <w:instrText xml:space="preserve"> PAGEREF _Toc119693822 \h </w:instrText>
            </w:r>
            <w:r w:rsidR="00165D33" w:rsidRPr="00165D33">
              <w:rPr>
                <w:webHidden/>
              </w:rPr>
            </w:r>
            <w:r w:rsidR="00165D33" w:rsidRPr="00165D33">
              <w:rPr>
                <w:webHidden/>
              </w:rPr>
              <w:fldChar w:fldCharType="separate"/>
            </w:r>
            <w:r w:rsidR="00165D33" w:rsidRPr="00165D33">
              <w:rPr>
                <w:webHidden/>
              </w:rPr>
              <w:t>36</w:t>
            </w:r>
            <w:r w:rsidR="00165D33" w:rsidRPr="00165D33">
              <w:rPr>
                <w:webHidden/>
              </w:rPr>
              <w:fldChar w:fldCharType="end"/>
            </w:r>
          </w:hyperlink>
        </w:p>
        <w:p w14:paraId="7AE21ACB" w14:textId="04717329" w:rsidR="00D10109" w:rsidRPr="00950E8A" w:rsidRDefault="00D10109">
          <w:r w:rsidRPr="00165D33">
            <w:rPr>
              <w:rFonts w:ascii="Cambria" w:hAnsi="Cambria"/>
              <w:noProof/>
            </w:rPr>
            <w:fldChar w:fldCharType="end"/>
          </w:r>
        </w:p>
      </w:sdtContent>
    </w:sdt>
    <w:p w14:paraId="529F37B2" w14:textId="56B65057" w:rsidR="001B325F" w:rsidRDefault="001B325F" w:rsidP="009C1718">
      <w:pPr>
        <w:rPr>
          <w:b/>
          <w:bCs/>
          <w:noProof/>
        </w:rPr>
      </w:pPr>
    </w:p>
    <w:p w14:paraId="744DE03E" w14:textId="53AB6DDC" w:rsidR="00E61412" w:rsidRDefault="00E61412" w:rsidP="009C1718">
      <w:pPr>
        <w:rPr>
          <w:b/>
          <w:bCs/>
          <w:noProof/>
        </w:rPr>
      </w:pPr>
    </w:p>
    <w:p w14:paraId="2DF6B398" w14:textId="53AB6DDC" w:rsidR="00E61412" w:rsidRDefault="00E61412" w:rsidP="009C1718">
      <w:pPr>
        <w:rPr>
          <w:b/>
          <w:bCs/>
          <w:noProof/>
        </w:rPr>
      </w:pPr>
    </w:p>
    <w:p w14:paraId="0752B287" w14:textId="53AB6DDC" w:rsidR="00E61412" w:rsidRDefault="00E61412" w:rsidP="009C1718">
      <w:pPr>
        <w:rPr>
          <w:b/>
          <w:bCs/>
          <w:noProof/>
        </w:rPr>
      </w:pPr>
    </w:p>
    <w:p w14:paraId="77B4161A" w14:textId="53AB6DDC" w:rsidR="00E61412" w:rsidRDefault="00E61412" w:rsidP="009C1718">
      <w:pPr>
        <w:rPr>
          <w:b/>
          <w:bCs/>
          <w:noProof/>
        </w:rPr>
      </w:pPr>
    </w:p>
    <w:p w14:paraId="4C043366" w14:textId="53AB6DDC" w:rsidR="00E61412" w:rsidRDefault="00E61412" w:rsidP="009C1718">
      <w:pPr>
        <w:rPr>
          <w:b/>
          <w:bCs/>
          <w:noProof/>
        </w:rPr>
      </w:pPr>
    </w:p>
    <w:p w14:paraId="760AB782" w14:textId="53AB6DDC" w:rsidR="00E61412" w:rsidRDefault="00E61412" w:rsidP="009C1718">
      <w:pPr>
        <w:rPr>
          <w:b/>
          <w:bCs/>
          <w:noProof/>
        </w:rPr>
      </w:pPr>
    </w:p>
    <w:p w14:paraId="689C8C89" w14:textId="53AB6DDC" w:rsidR="00E61412" w:rsidRDefault="00E61412" w:rsidP="009C1718">
      <w:pPr>
        <w:rPr>
          <w:b/>
          <w:bCs/>
          <w:noProof/>
        </w:rPr>
      </w:pPr>
    </w:p>
    <w:p w14:paraId="1931CA55" w14:textId="53AB6DDC" w:rsidR="00E61412" w:rsidRDefault="00E61412" w:rsidP="009C1718">
      <w:pPr>
        <w:rPr>
          <w:b/>
          <w:bCs/>
          <w:noProof/>
        </w:rPr>
      </w:pPr>
    </w:p>
    <w:p w14:paraId="7BC70C7E" w14:textId="53AB6DDC" w:rsidR="00E61412" w:rsidRDefault="00E61412" w:rsidP="009C1718">
      <w:pPr>
        <w:rPr>
          <w:b/>
          <w:bCs/>
          <w:noProof/>
        </w:rPr>
      </w:pPr>
    </w:p>
    <w:p w14:paraId="47689C1E" w14:textId="374B931B" w:rsidR="00E61412" w:rsidRDefault="00E61412" w:rsidP="009C1718">
      <w:pPr>
        <w:rPr>
          <w:b/>
          <w:bCs/>
          <w:noProof/>
        </w:rPr>
      </w:pPr>
    </w:p>
    <w:p w14:paraId="2E35845D" w14:textId="374B931B" w:rsidR="00543275" w:rsidRDefault="00543275" w:rsidP="009C1718">
      <w:pPr>
        <w:rPr>
          <w:b/>
          <w:bCs/>
          <w:noProof/>
        </w:rPr>
      </w:pPr>
    </w:p>
    <w:p w14:paraId="304EC16A" w14:textId="374B931B" w:rsidR="00543275" w:rsidRDefault="00543275" w:rsidP="009C1718">
      <w:pPr>
        <w:rPr>
          <w:b/>
          <w:bCs/>
          <w:noProof/>
        </w:rPr>
      </w:pPr>
    </w:p>
    <w:p w14:paraId="0EFD85D0" w14:textId="2A1FEC65" w:rsidR="00E938D7" w:rsidRPr="0086037D" w:rsidRDefault="00E938D7" w:rsidP="00E938D7">
      <w:pPr>
        <w:jc w:val="center"/>
        <w:rPr>
          <w:rFonts w:ascii="Cambria" w:eastAsia="Times New Roman" w:hAnsi="Cambria" w:cs="Times New Roman"/>
          <w:b/>
          <w:color w:val="2F5496" w:themeColor="accent1" w:themeShade="BF"/>
          <w:sz w:val="28"/>
          <w:szCs w:val="28"/>
        </w:rPr>
      </w:pPr>
      <w:r w:rsidRPr="0086037D">
        <w:rPr>
          <w:rFonts w:ascii="Cambria" w:eastAsia="Times New Roman" w:hAnsi="Cambria" w:cs="Times New Roman"/>
          <w:b/>
          <w:color w:val="2F5496" w:themeColor="accent1" w:themeShade="BF"/>
          <w:sz w:val="28"/>
          <w:szCs w:val="28"/>
        </w:rPr>
        <w:lastRenderedPageBreak/>
        <w:t>Abstract</w:t>
      </w:r>
    </w:p>
    <w:p w14:paraId="2F034492" w14:textId="2A1FEC65" w:rsidR="00E938D7" w:rsidRPr="00715E88" w:rsidRDefault="00E938D7" w:rsidP="00E938D7">
      <w:pPr>
        <w:jc w:val="both"/>
        <w:rPr>
          <w:rFonts w:ascii="Times New Roman" w:eastAsia="Times New Roman" w:hAnsi="Times New Roman" w:cs="Times New Roman"/>
        </w:rPr>
      </w:pPr>
      <w:r w:rsidRPr="00715E88">
        <w:rPr>
          <w:rFonts w:ascii="Times New Roman" w:eastAsia="Times New Roman" w:hAnsi="Times New Roman" w:cs="Times New Roman"/>
        </w:rPr>
        <w:t>The project entails analyzing inventory data of two datasets of around more than 30 stores of an international retail business. It is designed to implement two-week sprints of the scrum process, mimicking a real tech company software development and machine learning work environment. The purpose of the analysis is to use the inventory data to improve sales, resulting in a more efficient operation.</w:t>
      </w:r>
    </w:p>
    <w:p w14:paraId="2B6A5DDF" w14:textId="2000C4AA" w:rsidR="00E938D7" w:rsidRPr="00715E88" w:rsidRDefault="00E938D7" w:rsidP="00E938D7">
      <w:pPr>
        <w:jc w:val="both"/>
        <w:rPr>
          <w:rFonts w:ascii="Times New Roman" w:eastAsia="Times New Roman" w:hAnsi="Times New Roman" w:cs="Times New Roman"/>
        </w:rPr>
      </w:pPr>
      <w:r w:rsidRPr="00715E88">
        <w:rPr>
          <w:rFonts w:ascii="Times New Roman" w:eastAsia="Times New Roman" w:hAnsi="Times New Roman" w:cs="Times New Roman"/>
        </w:rPr>
        <w:t>Dataset 01: The task is to predict the department-wide sales for each store</w:t>
      </w:r>
      <w:r w:rsidR="00075D28" w:rsidRPr="00715E88">
        <w:rPr>
          <w:rFonts w:ascii="Times New Roman" w:eastAsia="Times New Roman" w:hAnsi="Times New Roman" w:cs="Times New Roman"/>
        </w:rPr>
        <w:t xml:space="preserve"> in a week</w:t>
      </w:r>
      <w:r w:rsidR="000C50E5" w:rsidRPr="00715E88">
        <w:rPr>
          <w:rFonts w:ascii="Times New Roman" w:eastAsia="Times New Roman" w:hAnsi="Times New Roman" w:cs="Times New Roman"/>
        </w:rPr>
        <w:t xml:space="preserve"> using regression</w:t>
      </w:r>
      <w:r w:rsidR="00075D28" w:rsidRPr="00715E88">
        <w:rPr>
          <w:rFonts w:ascii="Times New Roman" w:eastAsia="Times New Roman" w:hAnsi="Times New Roman" w:cs="Times New Roman"/>
        </w:rPr>
        <w:t xml:space="preserve">. </w:t>
      </w:r>
      <w:r w:rsidR="0067538A" w:rsidRPr="00715E88">
        <w:rPr>
          <w:rFonts w:ascii="Times New Roman" w:eastAsia="Times New Roman" w:hAnsi="Times New Roman" w:cs="Times New Roman"/>
        </w:rPr>
        <w:t>For the s</w:t>
      </w:r>
      <w:r w:rsidR="00A145B6" w:rsidRPr="00715E88">
        <w:rPr>
          <w:rFonts w:ascii="Times New Roman" w:eastAsia="Times New Roman" w:hAnsi="Times New Roman" w:cs="Times New Roman"/>
        </w:rPr>
        <w:t xml:space="preserve">econd part, the task is to predict </w:t>
      </w:r>
      <w:r w:rsidR="003221F0" w:rsidRPr="00715E88">
        <w:rPr>
          <w:rFonts w:ascii="Times New Roman" w:eastAsia="Times New Roman" w:hAnsi="Times New Roman" w:cs="Times New Roman"/>
        </w:rPr>
        <w:t>the type</w:t>
      </w:r>
      <w:r w:rsidR="000C50E5" w:rsidRPr="00715E88">
        <w:rPr>
          <w:rFonts w:ascii="Times New Roman" w:eastAsia="Times New Roman" w:hAnsi="Times New Roman" w:cs="Times New Roman"/>
        </w:rPr>
        <w:t xml:space="preserve"> of </w:t>
      </w:r>
      <w:r w:rsidR="00715E88" w:rsidRPr="00715E88">
        <w:rPr>
          <w:rFonts w:ascii="Times New Roman" w:eastAsia="Times New Roman" w:hAnsi="Times New Roman" w:cs="Times New Roman"/>
        </w:rPr>
        <w:t>store</w:t>
      </w:r>
      <w:r w:rsidR="000C50E5" w:rsidRPr="00715E88">
        <w:rPr>
          <w:rFonts w:ascii="Times New Roman" w:eastAsia="Times New Roman" w:hAnsi="Times New Roman" w:cs="Times New Roman"/>
        </w:rPr>
        <w:t xml:space="preserve"> using classification.</w:t>
      </w:r>
    </w:p>
    <w:p w14:paraId="6BE239E0" w14:textId="4D815111" w:rsidR="006A1695" w:rsidRPr="00715E88" w:rsidRDefault="16572900" w:rsidP="00A6491F">
      <w:pPr>
        <w:jc w:val="both"/>
        <w:rPr>
          <w:rFonts w:ascii="Times New Roman" w:eastAsia="Times New Roman" w:hAnsi="Times New Roman" w:cs="Times New Roman"/>
        </w:rPr>
      </w:pPr>
      <w:r w:rsidRPr="00715E88">
        <w:rPr>
          <w:rFonts w:ascii="Times New Roman" w:eastAsia="Times New Roman" w:hAnsi="Times New Roman" w:cs="Times New Roman"/>
        </w:rPr>
        <w:t xml:space="preserve">Dataset 02: </w:t>
      </w:r>
      <w:r w:rsidR="00E8172E" w:rsidRPr="00715E88">
        <w:rPr>
          <w:rFonts w:ascii="Times New Roman" w:eastAsia="Times New Roman" w:hAnsi="Times New Roman" w:cs="Times New Roman"/>
        </w:rPr>
        <w:t xml:space="preserve">For Sprint2, </w:t>
      </w:r>
      <w:r w:rsidR="002B7C4E" w:rsidRPr="00715E88">
        <w:rPr>
          <w:rFonts w:ascii="Times New Roman" w:eastAsia="Times New Roman" w:hAnsi="Times New Roman" w:cs="Times New Roman"/>
        </w:rPr>
        <w:t xml:space="preserve">the target was to </w:t>
      </w:r>
      <w:r w:rsidR="00665B42" w:rsidRPr="00715E88">
        <w:rPr>
          <w:rFonts w:ascii="Times New Roman" w:eastAsia="Times New Roman" w:hAnsi="Times New Roman" w:cs="Times New Roman"/>
        </w:rPr>
        <w:t>v</w:t>
      </w:r>
      <w:r w:rsidR="009913B7" w:rsidRPr="00715E88">
        <w:rPr>
          <w:rFonts w:ascii="Times New Roman" w:eastAsia="Times New Roman" w:hAnsi="Times New Roman" w:cs="Times New Roman"/>
        </w:rPr>
        <w:t xml:space="preserve">isualize the daily, monthly, and total sales in STATE1 and STATE2. </w:t>
      </w:r>
      <w:r w:rsidR="00BD7779" w:rsidRPr="00715E88">
        <w:rPr>
          <w:rFonts w:ascii="Times New Roman" w:eastAsia="Times New Roman" w:hAnsi="Times New Roman" w:cs="Times New Roman"/>
        </w:rPr>
        <w:t xml:space="preserve">We also had to </w:t>
      </w:r>
      <w:r w:rsidR="006A1695" w:rsidRPr="00715E88">
        <w:rPr>
          <w:rFonts w:ascii="Times New Roman" w:eastAsia="Times New Roman" w:hAnsi="Times New Roman" w:cs="Times New Roman"/>
        </w:rPr>
        <w:t>identify</w:t>
      </w:r>
      <w:r w:rsidR="009913B7" w:rsidRPr="00715E88">
        <w:rPr>
          <w:rFonts w:ascii="Times New Roman" w:eastAsia="Times New Roman" w:hAnsi="Times New Roman" w:cs="Times New Roman"/>
        </w:rPr>
        <w:t xml:space="preserve"> the department with the highest and lowest sales across all stores.</w:t>
      </w:r>
      <w:r w:rsidR="006A1695" w:rsidRPr="00715E88">
        <w:rPr>
          <w:rFonts w:ascii="Times New Roman" w:eastAsia="Times New Roman" w:hAnsi="Times New Roman" w:cs="Times New Roman"/>
        </w:rPr>
        <w:t xml:space="preserve"> </w:t>
      </w:r>
      <w:r w:rsidR="003221F0" w:rsidRPr="00715E88">
        <w:rPr>
          <w:rFonts w:ascii="Times New Roman" w:eastAsia="Times New Roman" w:hAnsi="Times New Roman" w:cs="Times New Roman"/>
        </w:rPr>
        <w:t>Then</w:t>
      </w:r>
      <w:r w:rsidR="006A1695" w:rsidRPr="00715E88">
        <w:rPr>
          <w:rFonts w:ascii="Times New Roman" w:eastAsia="Times New Roman" w:hAnsi="Times New Roman" w:cs="Times New Roman"/>
        </w:rPr>
        <w:t xml:space="preserve"> we had to </w:t>
      </w:r>
      <w:r w:rsidR="00A51645" w:rsidRPr="00715E88">
        <w:rPr>
          <w:rFonts w:ascii="Times New Roman" w:eastAsia="Times New Roman" w:hAnsi="Times New Roman" w:cs="Times New Roman"/>
        </w:rPr>
        <w:t>d</w:t>
      </w:r>
      <w:r w:rsidR="006A1695" w:rsidRPr="00715E88">
        <w:rPr>
          <w:rFonts w:ascii="Times New Roman" w:eastAsia="Times New Roman" w:hAnsi="Times New Roman" w:cs="Times New Roman"/>
        </w:rPr>
        <w:t>etermine the product sales and availability over time in each store, and average price on each category</w:t>
      </w:r>
      <w:r w:rsidR="00BB0A73" w:rsidRPr="00715E88">
        <w:rPr>
          <w:rFonts w:ascii="Times New Roman" w:eastAsia="Times New Roman" w:hAnsi="Times New Roman" w:cs="Times New Roman"/>
        </w:rPr>
        <w:t xml:space="preserve">. The final </w:t>
      </w:r>
      <w:r w:rsidR="00761807" w:rsidRPr="00715E88">
        <w:rPr>
          <w:rFonts w:ascii="Times New Roman" w:eastAsia="Times New Roman" w:hAnsi="Times New Roman" w:cs="Times New Roman"/>
        </w:rPr>
        <w:t xml:space="preserve">task was to </w:t>
      </w:r>
      <w:r w:rsidR="006A1695" w:rsidRPr="00715E88">
        <w:rPr>
          <w:rFonts w:ascii="Times New Roman" w:eastAsia="Times New Roman" w:hAnsi="Times New Roman" w:cs="Times New Roman"/>
        </w:rPr>
        <w:t xml:space="preserve">Visualize the monthly and total sales for each store and each category. Identify the most sold products in each state in each </w:t>
      </w:r>
      <w:r w:rsidR="00761807" w:rsidRPr="00715E88">
        <w:rPr>
          <w:rFonts w:ascii="Times New Roman" w:eastAsia="Times New Roman" w:hAnsi="Times New Roman" w:cs="Times New Roman"/>
        </w:rPr>
        <w:t>department</w:t>
      </w:r>
      <w:r w:rsidR="000352F8" w:rsidRPr="00715E88">
        <w:rPr>
          <w:rFonts w:ascii="Times New Roman" w:hAnsi="Times New Roman" w:cs="Times New Roman"/>
        </w:rPr>
        <w:t xml:space="preserve"> and then </w:t>
      </w:r>
      <w:r w:rsidR="00087A48" w:rsidRPr="00715E88">
        <w:rPr>
          <w:rFonts w:ascii="Times New Roman" w:hAnsi="Times New Roman" w:cs="Times New Roman"/>
        </w:rPr>
        <w:t>fin</w:t>
      </w:r>
      <w:r w:rsidR="005E3AA2" w:rsidRPr="00715E88">
        <w:rPr>
          <w:rFonts w:ascii="Times New Roman" w:hAnsi="Times New Roman" w:cs="Times New Roman"/>
        </w:rPr>
        <w:t>ally i</w:t>
      </w:r>
      <w:r w:rsidR="00761807" w:rsidRPr="00715E88">
        <w:rPr>
          <w:rFonts w:ascii="Times New Roman" w:hAnsi="Times New Roman" w:cs="Times New Roman"/>
        </w:rPr>
        <w:t>nvestigate</w:t>
      </w:r>
      <w:r w:rsidR="006A1695" w:rsidRPr="00715E88">
        <w:rPr>
          <w:rFonts w:ascii="Times New Roman" w:eastAsia="Times New Roman" w:hAnsi="Times New Roman" w:cs="Times New Roman"/>
        </w:rPr>
        <w:t xml:space="preserve"> the average sales of highly sold products for a given price of each month and on weekdays, and average sales on event types, for example, cultural, national, etc.</w:t>
      </w:r>
    </w:p>
    <w:p w14:paraId="739E94D1" w14:textId="77777777" w:rsidR="00E8172E" w:rsidRPr="00E8172E" w:rsidRDefault="00E8172E" w:rsidP="00E938D7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5B84BCB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2A5C936D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49553CCD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0F877536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7C57B81F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1ABCEA27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0481A304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12A3E7C5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7466D0B2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38C8EFF7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37D733ED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6514F44E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036C720B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14957C15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3FB50AB2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3F142EFA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3509E0DD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7E92BABB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6CD61646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60A2525F" w14:textId="2A1FEC65" w:rsidR="00E938D7" w:rsidRDefault="00E938D7" w:rsidP="00E938D7">
      <w:pPr>
        <w:rPr>
          <w:rFonts w:ascii="Times New Roman" w:hAnsi="Times New Roman" w:cs="Times New Roman"/>
        </w:rPr>
      </w:pPr>
    </w:p>
    <w:p w14:paraId="63C98FCE" w14:textId="53AB6DDC" w:rsidR="00E61412" w:rsidRPr="0086037D" w:rsidRDefault="11AD315B" w:rsidP="64B55499">
      <w:pPr>
        <w:pStyle w:val="Heading1"/>
        <w:rPr>
          <w:rFonts w:ascii="Cambria" w:eastAsia="Times New Roman" w:hAnsi="Cambria" w:cs="Times New Roman"/>
          <w:noProof/>
          <w:sz w:val="28"/>
          <w:szCs w:val="28"/>
        </w:rPr>
      </w:pPr>
      <w:bookmarkStart w:id="0" w:name="_Toc119139729"/>
      <w:bookmarkStart w:id="1" w:name="_Toc119693805"/>
      <w:r w:rsidRPr="0086037D">
        <w:rPr>
          <w:rFonts w:ascii="Cambria" w:eastAsia="Times New Roman" w:hAnsi="Cambria" w:cs="Times New Roman"/>
          <w:b/>
          <w:bCs/>
          <w:noProof/>
          <w:sz w:val="28"/>
          <w:szCs w:val="28"/>
        </w:rPr>
        <w:lastRenderedPageBreak/>
        <w:t>1. Introduction</w:t>
      </w:r>
      <w:bookmarkEnd w:id="0"/>
      <w:bookmarkEnd w:id="1"/>
    </w:p>
    <w:p w14:paraId="3D7E4B97" w14:textId="53AB6DDC" w:rsidR="00E61412" w:rsidRDefault="00E61412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17D3A4C" w14:textId="396A055B" w:rsidR="000C50E5" w:rsidRPr="000C50E5" w:rsidRDefault="000C50E5" w:rsidP="000C50E5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r </w:t>
      </w:r>
      <w:r w:rsidRPr="00021A89">
        <w:rPr>
          <w:rFonts w:ascii="Times New Roman" w:eastAsia="Times New Roman" w:hAnsi="Times New Roman" w:cs="Times New Roman"/>
        </w:rPr>
        <w:t>Dataset 01</w:t>
      </w:r>
      <w:r>
        <w:rPr>
          <w:rFonts w:ascii="Times New Roman" w:eastAsia="Times New Roman" w:hAnsi="Times New Roman" w:cs="Times New Roman"/>
        </w:rPr>
        <w:t>,</w:t>
      </w:r>
      <w:r w:rsidRPr="00021A8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 w:rsidRPr="00021A89">
        <w:rPr>
          <w:rFonts w:ascii="Times New Roman" w:eastAsia="Times New Roman" w:hAnsi="Times New Roman" w:cs="Times New Roman"/>
        </w:rPr>
        <w:t>he task is to predict the department-wide sales for each store</w:t>
      </w:r>
      <w:r>
        <w:rPr>
          <w:rFonts w:ascii="Times New Roman" w:eastAsia="Times New Roman" w:hAnsi="Times New Roman" w:cs="Times New Roman"/>
        </w:rPr>
        <w:t xml:space="preserve"> in a week using regression. For the second part, the task is to predict type of the store using classification.</w:t>
      </w:r>
    </w:p>
    <w:p w14:paraId="6808DFDA" w14:textId="6D324B6A" w:rsidR="4551E64B" w:rsidRDefault="11AD315B" w:rsidP="4551E64B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64B55499">
        <w:rPr>
          <w:rFonts w:ascii="Times New Roman" w:eastAsia="Times New Roman" w:hAnsi="Times New Roman" w:cs="Times New Roman"/>
          <w:noProof/>
          <w:color w:val="000000" w:themeColor="text1"/>
        </w:rPr>
        <w:t xml:space="preserve">For dataset 02, </w:t>
      </w:r>
      <w:r w:rsidR="3EAB2A9D" w:rsidRPr="64B55499">
        <w:rPr>
          <w:rFonts w:ascii="Times New Roman" w:eastAsia="Times New Roman" w:hAnsi="Times New Roman" w:cs="Times New Roman"/>
          <w:noProof/>
          <w:color w:val="000000" w:themeColor="text1"/>
        </w:rPr>
        <w:t xml:space="preserve">we came up with methods to </w:t>
      </w:r>
      <w:r w:rsidR="0DFCD094" w:rsidRPr="64B55499">
        <w:rPr>
          <w:rFonts w:ascii="Times New Roman" w:eastAsia="Times New Roman" w:hAnsi="Times New Roman" w:cs="Times New Roman"/>
          <w:noProof/>
          <w:color w:val="000000" w:themeColor="text1"/>
        </w:rPr>
        <w:t>carryout data preprocessing and Exploratory Data Analysis. For bonus points, we took efforts to perform downcasting the dataset si</w:t>
      </w:r>
      <w:r w:rsidR="1FB966D2" w:rsidRPr="64B55499">
        <w:rPr>
          <w:rFonts w:ascii="Times New Roman" w:eastAsia="Times New Roman" w:hAnsi="Times New Roman" w:cs="Times New Roman"/>
          <w:noProof/>
          <w:color w:val="000000" w:themeColor="text1"/>
        </w:rPr>
        <w:t>ze. We have also performed hyperparameter optimization using Long short-</w:t>
      </w:r>
      <w:r w:rsidR="1FB966D2" w:rsidRPr="53AB6DDC">
        <w:rPr>
          <w:rFonts w:ascii="Times New Roman" w:eastAsia="Times New Roman" w:hAnsi="Times New Roman" w:cs="Times New Roman"/>
          <w:noProof/>
          <w:color w:val="000000" w:themeColor="text1"/>
        </w:rPr>
        <w:t>term</w:t>
      </w:r>
      <w:r w:rsidR="41654FEF" w:rsidRPr="53AB6DDC">
        <w:rPr>
          <w:rFonts w:ascii="Times New Roman" w:eastAsia="Times New Roman" w:hAnsi="Times New Roman" w:cs="Times New Roman"/>
          <w:noProof/>
          <w:color w:val="000000" w:themeColor="text1"/>
        </w:rPr>
        <w:t xml:space="preserve"> </w:t>
      </w:r>
      <w:r w:rsidR="2FAB91E1" w:rsidRPr="53AB6DDC">
        <w:rPr>
          <w:rFonts w:ascii="Times New Roman" w:eastAsia="Times New Roman" w:hAnsi="Times New Roman" w:cs="Times New Roman"/>
          <w:noProof/>
          <w:color w:val="000000" w:themeColor="text1"/>
        </w:rPr>
        <w:t>memory</w:t>
      </w:r>
      <w:r w:rsidR="2FAB91E1" w:rsidRPr="64B55499">
        <w:rPr>
          <w:rFonts w:ascii="Times New Roman" w:eastAsia="Times New Roman" w:hAnsi="Times New Roman" w:cs="Times New Roman"/>
          <w:noProof/>
          <w:color w:val="000000" w:themeColor="text1"/>
        </w:rPr>
        <w:t xml:space="preserve"> (LSTM) layer in Tensorflow.</w:t>
      </w:r>
    </w:p>
    <w:p w14:paraId="509BCD7C" w14:textId="53AB6DDC" w:rsidR="00E61412" w:rsidRDefault="11AD315B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64B55499">
        <w:rPr>
          <w:rFonts w:ascii="Times New Roman" w:eastAsia="Times New Roman" w:hAnsi="Times New Roman" w:cs="Times New Roman"/>
          <w:noProof/>
          <w:color w:val="000000" w:themeColor="text1"/>
        </w:rPr>
        <w:t xml:space="preserve">During the relevant sprint, we delivered the dataset to the team members and made an effort to complete the project's </w:t>
      </w:r>
      <w:r w:rsidR="50591F48" w:rsidRPr="64B55499">
        <w:rPr>
          <w:rFonts w:ascii="Times New Roman" w:eastAsia="Times New Roman" w:hAnsi="Times New Roman" w:cs="Times New Roman"/>
          <w:noProof/>
          <w:color w:val="000000" w:themeColor="text1"/>
        </w:rPr>
        <w:t xml:space="preserve">second </w:t>
      </w:r>
      <w:r w:rsidRPr="64B55499">
        <w:rPr>
          <w:rFonts w:ascii="Times New Roman" w:eastAsia="Times New Roman" w:hAnsi="Times New Roman" w:cs="Times New Roman"/>
          <w:noProof/>
          <w:color w:val="000000" w:themeColor="text1"/>
        </w:rPr>
        <w:t>milestone on time. The accompanying table shows what each team member provided as a result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00"/>
        <w:gridCol w:w="1855"/>
        <w:gridCol w:w="4159"/>
      </w:tblGrid>
      <w:tr w:rsidR="64B55499" w14:paraId="744B1BBB" w14:textId="77777777" w:rsidTr="416C56B9">
        <w:trPr>
          <w:trHeight w:val="300"/>
        </w:trPr>
        <w:tc>
          <w:tcPr>
            <w:tcW w:w="3000" w:type="dxa"/>
            <w:tcMar>
              <w:left w:w="105" w:type="dxa"/>
              <w:right w:w="105" w:type="dxa"/>
            </w:tcMar>
          </w:tcPr>
          <w:p w14:paraId="0C9DDEEE" w14:textId="230E490E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  <w:b/>
                <w:bCs/>
                <w:u w:val="single"/>
              </w:rPr>
              <w:t xml:space="preserve">Name 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14:paraId="78625E7E" w14:textId="5437C15F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  <w:b/>
                <w:bCs/>
                <w:u w:val="single"/>
              </w:rPr>
              <w:t>Dataset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14:paraId="32F1688A" w14:textId="0D943E64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  <w:b/>
                <w:bCs/>
                <w:u w:val="single"/>
              </w:rPr>
              <w:t>Role and Contribution</w:t>
            </w:r>
          </w:p>
        </w:tc>
      </w:tr>
      <w:tr w:rsidR="64B55499" w14:paraId="2D68068B" w14:textId="77777777" w:rsidTr="416C56B9">
        <w:tc>
          <w:tcPr>
            <w:tcW w:w="3000" w:type="dxa"/>
            <w:tcMar>
              <w:left w:w="105" w:type="dxa"/>
              <w:right w:w="105" w:type="dxa"/>
            </w:tcMar>
          </w:tcPr>
          <w:p w14:paraId="452E5F50" w14:textId="18A54120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 xml:space="preserve">Aparna </w:t>
            </w:r>
            <w:proofErr w:type="spellStart"/>
            <w:r w:rsidRPr="64B55499">
              <w:rPr>
                <w:rFonts w:ascii="Times New Roman" w:eastAsia="Times New Roman" w:hAnsi="Times New Roman" w:cs="Times New Roman"/>
              </w:rPr>
              <w:t>Popade</w:t>
            </w:r>
            <w:proofErr w:type="spellEnd"/>
            <w:r w:rsidRPr="64B5549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14:paraId="65B92CFA" w14:textId="35EBD80A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14:paraId="6C5AD100" w14:textId="571BD8AA" w:rsidR="64B55499" w:rsidRDefault="1DAEB267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20719DE6">
              <w:rPr>
                <w:rFonts w:ascii="Times New Roman" w:eastAsia="Times New Roman" w:hAnsi="Times New Roman" w:cs="Times New Roman"/>
              </w:rPr>
              <w:t>Code for Dataset 1</w:t>
            </w:r>
            <w:r w:rsidR="00B2503C">
              <w:rPr>
                <w:rFonts w:ascii="Times New Roman" w:eastAsia="Times New Roman" w:hAnsi="Times New Roman" w:cs="Times New Roman"/>
              </w:rPr>
              <w:t>, Worked on Report and presentation slides</w:t>
            </w:r>
          </w:p>
        </w:tc>
      </w:tr>
      <w:tr w:rsidR="64B55499" w14:paraId="2695A400" w14:textId="77777777" w:rsidTr="416C56B9">
        <w:tc>
          <w:tcPr>
            <w:tcW w:w="3000" w:type="dxa"/>
            <w:tcMar>
              <w:left w:w="105" w:type="dxa"/>
              <w:right w:w="105" w:type="dxa"/>
            </w:tcMar>
          </w:tcPr>
          <w:p w14:paraId="124B9616" w14:textId="2B945253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 xml:space="preserve">Ankit </w:t>
            </w:r>
            <w:proofErr w:type="spellStart"/>
            <w:r w:rsidRPr="64B55499">
              <w:rPr>
                <w:rFonts w:ascii="Times New Roman" w:eastAsia="Times New Roman" w:hAnsi="Times New Roman" w:cs="Times New Roman"/>
              </w:rPr>
              <w:t>Ramrakhyani</w:t>
            </w:r>
            <w:proofErr w:type="spellEnd"/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14:paraId="7DDB38ED" w14:textId="7B042A7D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14:paraId="4EC3410F" w14:textId="2DAC772E" w:rsidR="64B55499" w:rsidRDefault="00081FF0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  <w:r w:rsidR="3AAF040E" w:rsidRPr="768592A2">
              <w:rPr>
                <w:rFonts w:ascii="Times New Roman" w:eastAsia="Times New Roman" w:hAnsi="Times New Roman" w:cs="Times New Roman"/>
              </w:rPr>
              <w:t xml:space="preserve">reator of the Presentation slides and Dataset </w:t>
            </w:r>
            <w:r w:rsidR="3AAF040E" w:rsidRPr="3EB51D89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64B55499" w14:paraId="2214F854" w14:textId="77777777" w:rsidTr="416C56B9">
        <w:tc>
          <w:tcPr>
            <w:tcW w:w="3000" w:type="dxa"/>
            <w:tcMar>
              <w:left w:w="105" w:type="dxa"/>
              <w:right w:w="105" w:type="dxa"/>
            </w:tcMar>
          </w:tcPr>
          <w:p w14:paraId="4F00378E" w14:textId="39C333CD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 xml:space="preserve">Shruthi </w:t>
            </w:r>
            <w:proofErr w:type="spellStart"/>
            <w:r w:rsidRPr="64B55499">
              <w:rPr>
                <w:rFonts w:ascii="Times New Roman" w:eastAsia="Times New Roman" w:hAnsi="Times New Roman" w:cs="Times New Roman"/>
              </w:rPr>
              <w:t>Venkatchalam</w:t>
            </w:r>
            <w:proofErr w:type="spellEnd"/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14:paraId="6E06DB33" w14:textId="1EA65683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14:paraId="32993945" w14:textId="4919C1B8" w:rsidR="2F99E4D0" w:rsidRDefault="2F99E4D0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Report editor and creator of the Presentation slides</w:t>
            </w:r>
            <w:r w:rsidR="15AF433D" w:rsidRPr="64B55499">
              <w:rPr>
                <w:rFonts w:ascii="Times New Roman" w:eastAsia="Times New Roman" w:hAnsi="Times New Roman" w:cs="Times New Roman"/>
              </w:rPr>
              <w:t xml:space="preserve"> </w:t>
            </w:r>
            <w:r w:rsidR="008F3A52">
              <w:rPr>
                <w:rFonts w:ascii="Times New Roman" w:eastAsia="Times New Roman" w:hAnsi="Times New Roman" w:cs="Times New Roman"/>
              </w:rPr>
              <w:t>and</w:t>
            </w:r>
            <w:r w:rsidR="15AF433D" w:rsidRPr="64B55499">
              <w:rPr>
                <w:rFonts w:ascii="Times New Roman" w:eastAsia="Times New Roman" w:hAnsi="Times New Roman" w:cs="Times New Roman"/>
              </w:rPr>
              <w:t xml:space="preserve"> Dataset 2</w:t>
            </w:r>
          </w:p>
        </w:tc>
      </w:tr>
      <w:tr w:rsidR="64B55499" w14:paraId="23BA954F" w14:textId="77777777" w:rsidTr="416C56B9">
        <w:tc>
          <w:tcPr>
            <w:tcW w:w="3000" w:type="dxa"/>
            <w:tcMar>
              <w:left w:w="105" w:type="dxa"/>
              <w:right w:w="105" w:type="dxa"/>
            </w:tcMar>
          </w:tcPr>
          <w:p w14:paraId="6A84FF53" w14:textId="463A14FB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Sarthak Jariwala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14:paraId="7E8105FE" w14:textId="5955AF2A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14:paraId="010EF23C" w14:textId="4906D5CD" w:rsidR="7501B5D5" w:rsidRDefault="7501B5D5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Code for the dataset 2</w:t>
            </w:r>
          </w:p>
        </w:tc>
      </w:tr>
      <w:tr w:rsidR="64B55499" w14:paraId="462C5B8F" w14:textId="77777777" w:rsidTr="416C56B9">
        <w:tc>
          <w:tcPr>
            <w:tcW w:w="3000" w:type="dxa"/>
            <w:tcMar>
              <w:left w:w="105" w:type="dxa"/>
              <w:right w:w="105" w:type="dxa"/>
            </w:tcMar>
          </w:tcPr>
          <w:p w14:paraId="108226A5" w14:textId="65163321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4B55499">
              <w:rPr>
                <w:rFonts w:ascii="Times New Roman" w:eastAsia="Times New Roman" w:hAnsi="Times New Roman" w:cs="Times New Roman"/>
                <w:color w:val="000000" w:themeColor="text1"/>
              </w:rPr>
              <w:t>Devansh Goel</w:t>
            </w:r>
          </w:p>
        </w:tc>
        <w:tc>
          <w:tcPr>
            <w:tcW w:w="1855" w:type="dxa"/>
            <w:tcMar>
              <w:left w:w="105" w:type="dxa"/>
              <w:right w:w="105" w:type="dxa"/>
            </w:tcMar>
          </w:tcPr>
          <w:p w14:paraId="182BF31D" w14:textId="006FF37B" w:rsidR="64B55499" w:rsidRDefault="64B55499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4B554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159" w:type="dxa"/>
            <w:tcMar>
              <w:left w:w="105" w:type="dxa"/>
              <w:right w:w="105" w:type="dxa"/>
            </w:tcMar>
          </w:tcPr>
          <w:p w14:paraId="23696C9D" w14:textId="0AA9AED3" w:rsidR="64B55499" w:rsidRDefault="00A06EED" w:rsidP="64B55499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itor</w:t>
            </w:r>
            <w:r w:rsidR="003E11B2">
              <w:rPr>
                <w:rFonts w:ascii="Times New Roman" w:eastAsia="Times New Roman" w:hAnsi="Times New Roman" w:cs="Times New Roman"/>
              </w:rPr>
              <w:t>,</w:t>
            </w:r>
            <w:r w:rsidR="00747BFF">
              <w:rPr>
                <w:rFonts w:ascii="Times New Roman" w:eastAsia="Times New Roman" w:hAnsi="Times New Roman" w:cs="Times New Roman"/>
              </w:rPr>
              <w:t xml:space="preserve"> creator</w:t>
            </w:r>
            <w:r>
              <w:rPr>
                <w:rFonts w:ascii="Times New Roman" w:eastAsia="Times New Roman" w:hAnsi="Times New Roman" w:cs="Times New Roman"/>
              </w:rPr>
              <w:t xml:space="preserve"> for report and Presentation </w:t>
            </w:r>
            <w:r w:rsidR="008D363F">
              <w:rPr>
                <w:rFonts w:ascii="Times New Roman" w:eastAsia="Times New Roman" w:hAnsi="Times New Roman" w:cs="Times New Roman"/>
              </w:rPr>
              <w:t xml:space="preserve">for both the </w:t>
            </w:r>
            <w:r w:rsidR="00E139DF">
              <w:rPr>
                <w:rFonts w:ascii="Times New Roman" w:eastAsia="Times New Roman" w:hAnsi="Times New Roman" w:cs="Times New Roman"/>
              </w:rPr>
              <w:t>datasets</w:t>
            </w:r>
          </w:p>
        </w:tc>
      </w:tr>
    </w:tbl>
    <w:p w14:paraId="55C0F9CF" w14:textId="53AB6DDC" w:rsidR="00E61412" w:rsidRDefault="00E61412" w:rsidP="009C1718">
      <w:pPr>
        <w:rPr>
          <w:b/>
          <w:bCs/>
          <w:noProof/>
        </w:rPr>
      </w:pPr>
    </w:p>
    <w:p w14:paraId="371B110B" w14:textId="09B5A6DE" w:rsidR="487BC70C" w:rsidRDefault="487BC70C" w:rsidP="487BC70C">
      <w:pPr>
        <w:rPr>
          <w:b/>
          <w:bCs/>
          <w:noProof/>
        </w:rPr>
      </w:pPr>
    </w:p>
    <w:p w14:paraId="5DDEAD44" w14:textId="77777777" w:rsidR="003A2D4B" w:rsidRDefault="003A2D4B" w:rsidP="487BC70C">
      <w:pPr>
        <w:rPr>
          <w:b/>
          <w:bCs/>
          <w:noProof/>
        </w:rPr>
      </w:pPr>
    </w:p>
    <w:p w14:paraId="0F2B67E4" w14:textId="77777777" w:rsidR="003A2D4B" w:rsidRDefault="003A2D4B" w:rsidP="487BC70C">
      <w:pPr>
        <w:rPr>
          <w:b/>
          <w:bCs/>
          <w:noProof/>
        </w:rPr>
      </w:pPr>
    </w:p>
    <w:p w14:paraId="3BA558DB" w14:textId="77777777" w:rsidR="003A2D4B" w:rsidRDefault="003A2D4B" w:rsidP="487BC70C">
      <w:pPr>
        <w:rPr>
          <w:b/>
          <w:bCs/>
          <w:noProof/>
        </w:rPr>
      </w:pPr>
    </w:p>
    <w:p w14:paraId="4FCB5E24" w14:textId="77777777" w:rsidR="003A2D4B" w:rsidRDefault="003A2D4B" w:rsidP="487BC70C">
      <w:pPr>
        <w:rPr>
          <w:b/>
          <w:bCs/>
          <w:noProof/>
        </w:rPr>
      </w:pPr>
    </w:p>
    <w:p w14:paraId="14D20921" w14:textId="77777777" w:rsidR="003A2D4B" w:rsidRDefault="003A2D4B" w:rsidP="487BC70C">
      <w:pPr>
        <w:rPr>
          <w:b/>
          <w:bCs/>
          <w:noProof/>
        </w:rPr>
      </w:pPr>
    </w:p>
    <w:p w14:paraId="32230B6B" w14:textId="77777777" w:rsidR="003A2D4B" w:rsidRDefault="003A2D4B" w:rsidP="487BC70C">
      <w:pPr>
        <w:rPr>
          <w:b/>
          <w:bCs/>
          <w:noProof/>
        </w:rPr>
      </w:pPr>
    </w:p>
    <w:p w14:paraId="2CEF3628" w14:textId="77777777" w:rsidR="003A2D4B" w:rsidRDefault="003A2D4B" w:rsidP="487BC70C">
      <w:pPr>
        <w:rPr>
          <w:b/>
          <w:bCs/>
          <w:noProof/>
        </w:rPr>
      </w:pPr>
    </w:p>
    <w:p w14:paraId="67FDFFD7" w14:textId="77777777" w:rsidR="003A2D4B" w:rsidRDefault="003A2D4B" w:rsidP="487BC70C">
      <w:pPr>
        <w:rPr>
          <w:b/>
          <w:bCs/>
          <w:noProof/>
        </w:rPr>
      </w:pPr>
    </w:p>
    <w:p w14:paraId="199DE461" w14:textId="77777777" w:rsidR="003A2D4B" w:rsidRDefault="003A2D4B" w:rsidP="487BC70C">
      <w:pPr>
        <w:rPr>
          <w:b/>
          <w:bCs/>
          <w:noProof/>
        </w:rPr>
      </w:pPr>
    </w:p>
    <w:p w14:paraId="4B633594" w14:textId="77777777" w:rsidR="003A2D4B" w:rsidRDefault="003A2D4B" w:rsidP="487BC70C">
      <w:pPr>
        <w:rPr>
          <w:b/>
          <w:bCs/>
          <w:noProof/>
        </w:rPr>
      </w:pPr>
    </w:p>
    <w:p w14:paraId="27400DB4" w14:textId="132BC668" w:rsidR="003A2D4B" w:rsidRDefault="003A2D4B" w:rsidP="487BC70C">
      <w:pPr>
        <w:rPr>
          <w:b/>
          <w:bCs/>
          <w:noProof/>
        </w:rPr>
      </w:pPr>
    </w:p>
    <w:p w14:paraId="413617CE" w14:textId="77777777" w:rsidR="006142A2" w:rsidRDefault="006142A2" w:rsidP="487BC70C">
      <w:pPr>
        <w:rPr>
          <w:b/>
          <w:bCs/>
          <w:noProof/>
        </w:rPr>
      </w:pPr>
    </w:p>
    <w:p w14:paraId="4156AE48" w14:textId="77777777" w:rsidR="006142A2" w:rsidRDefault="006142A2" w:rsidP="487BC70C">
      <w:pPr>
        <w:rPr>
          <w:b/>
          <w:bCs/>
          <w:noProof/>
        </w:rPr>
      </w:pPr>
    </w:p>
    <w:p w14:paraId="2B1C7AA6" w14:textId="77777777" w:rsidR="003A2D4B" w:rsidRDefault="003A2D4B" w:rsidP="487BC70C">
      <w:pPr>
        <w:rPr>
          <w:b/>
          <w:bCs/>
          <w:noProof/>
        </w:rPr>
      </w:pPr>
    </w:p>
    <w:p w14:paraId="0C26D857" w14:textId="210596B9" w:rsidR="5D113F82" w:rsidRPr="0086037D" w:rsidRDefault="5D113F82" w:rsidP="487BC70C">
      <w:pPr>
        <w:pStyle w:val="Heading1"/>
        <w:rPr>
          <w:rFonts w:ascii="Cambria" w:eastAsia="Times New Roman" w:hAnsi="Cambria" w:cs="Times New Roman"/>
          <w:noProof/>
          <w:sz w:val="28"/>
          <w:szCs w:val="28"/>
        </w:rPr>
      </w:pPr>
      <w:bookmarkStart w:id="2" w:name="_Toc119693806"/>
      <w:r w:rsidRPr="0086037D">
        <w:rPr>
          <w:rFonts w:ascii="Cambria" w:eastAsia="Times New Roman" w:hAnsi="Cambria" w:cs="Times New Roman"/>
          <w:b/>
          <w:bCs/>
          <w:noProof/>
          <w:sz w:val="28"/>
          <w:szCs w:val="28"/>
        </w:rPr>
        <w:lastRenderedPageBreak/>
        <w:t>2. Dataset 1</w:t>
      </w:r>
      <w:bookmarkEnd w:id="2"/>
    </w:p>
    <w:p w14:paraId="780A674D" w14:textId="77777777" w:rsidR="00AB5CA7" w:rsidRDefault="00AB5CA7" w:rsidP="487BC70C">
      <w:pPr>
        <w:spacing w:after="0" w:line="240" w:lineRule="auto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933B3DA" w14:textId="0179A259" w:rsidR="5D113F82" w:rsidRDefault="5D113F82" w:rsidP="487BC70C">
      <w:pPr>
        <w:spacing w:after="0" w:line="240" w:lineRule="auto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487BC70C">
        <w:rPr>
          <w:rFonts w:ascii="Times New Roman" w:eastAsia="Times New Roman" w:hAnsi="Times New Roman" w:cs="Times New Roman"/>
          <w:noProof/>
          <w:color w:val="000000" w:themeColor="text1"/>
        </w:rPr>
        <w:t>For dataset 1, we have created the Colab Notebook for data visualization.</w:t>
      </w:r>
    </w:p>
    <w:p w14:paraId="5D5D90CF" w14:textId="2F721CE0" w:rsidR="487BC70C" w:rsidRDefault="487BC70C" w:rsidP="487BC70C">
      <w:pPr>
        <w:spacing w:after="0" w:line="240" w:lineRule="auto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7E3194D" w14:textId="3B111CAC" w:rsidR="5D113F82" w:rsidRPr="00AB5CA7" w:rsidRDefault="5D113F82" w:rsidP="487BC70C">
      <w:pPr>
        <w:pStyle w:val="Heading2"/>
        <w:rPr>
          <w:rFonts w:ascii="Cambria" w:eastAsia="Times New Roman" w:hAnsi="Cambria" w:cs="Times New Roman"/>
          <w:noProof/>
          <w:sz w:val="24"/>
          <w:szCs w:val="24"/>
        </w:rPr>
      </w:pPr>
      <w:bookmarkStart w:id="3" w:name="_Toc119693807"/>
      <w:r w:rsidRPr="00AB5CA7">
        <w:rPr>
          <w:rFonts w:ascii="Cambria" w:eastAsia="Times New Roman" w:hAnsi="Cambria" w:cs="Times New Roman"/>
          <w:b/>
          <w:bCs/>
          <w:noProof/>
          <w:sz w:val="24"/>
          <w:szCs w:val="24"/>
        </w:rPr>
        <w:t>2.1</w:t>
      </w:r>
      <w:r w:rsidR="00666518" w:rsidRPr="00AB5CA7">
        <w:rPr>
          <w:rFonts w:ascii="Cambria" w:eastAsia="Times New Roman" w:hAnsi="Cambria" w:cs="Times New Roman"/>
          <w:b/>
          <w:bCs/>
          <w:noProof/>
          <w:sz w:val="24"/>
          <w:szCs w:val="24"/>
        </w:rPr>
        <w:t xml:space="preserve"> </w:t>
      </w:r>
      <w:r w:rsidRPr="00AB5CA7">
        <w:rPr>
          <w:rFonts w:ascii="Cambria" w:eastAsia="Times New Roman" w:hAnsi="Cambria" w:cs="Times New Roman"/>
          <w:b/>
          <w:bCs/>
          <w:noProof/>
          <w:sz w:val="24"/>
          <w:szCs w:val="24"/>
        </w:rPr>
        <w:t>Problem Statement</w:t>
      </w:r>
      <w:bookmarkEnd w:id="3"/>
    </w:p>
    <w:p w14:paraId="2049AC6E" w14:textId="74636869" w:rsidR="487BC70C" w:rsidRDefault="487BC70C" w:rsidP="487BC70C">
      <w:pPr>
        <w:rPr>
          <w:rFonts w:ascii="Times New Roman" w:eastAsia="Times New Roman" w:hAnsi="Times New Roman" w:cs="Times New Roman"/>
          <w:noProof/>
          <w:color w:val="2F5496" w:themeColor="accent1" w:themeShade="BF"/>
        </w:rPr>
      </w:pPr>
    </w:p>
    <w:p w14:paraId="50F567C5" w14:textId="6D9B2F52" w:rsidR="5D113F82" w:rsidRPr="00CF0288" w:rsidRDefault="5D113F82" w:rsidP="487BC70C">
      <w:pPr>
        <w:pStyle w:val="Heading3"/>
        <w:rPr>
          <w:rFonts w:ascii="Cambria" w:eastAsia="Times New Roman" w:hAnsi="Cambria" w:cs="Times New Roman"/>
          <w:noProof/>
          <w:color w:val="2F5496" w:themeColor="accent1" w:themeShade="BF"/>
          <w:sz w:val="22"/>
          <w:szCs w:val="22"/>
        </w:rPr>
      </w:pPr>
      <w:bookmarkStart w:id="4" w:name="_Toc119693808"/>
      <w:r w:rsidRPr="00CF0288">
        <w:rPr>
          <w:rFonts w:ascii="Cambria" w:eastAsia="Times New Roman" w:hAnsi="Cambria" w:cs="Times New Roman"/>
          <w:b/>
          <w:bCs/>
          <w:noProof/>
          <w:color w:val="2F5496" w:themeColor="accent1" w:themeShade="BF"/>
          <w:sz w:val="22"/>
          <w:szCs w:val="22"/>
        </w:rPr>
        <w:t>2.1.1 Analyze the dataset_01</w:t>
      </w:r>
      <w:bookmarkEnd w:id="4"/>
    </w:p>
    <w:p w14:paraId="269CAEAF" w14:textId="7FB47B30" w:rsidR="5D113F82" w:rsidRDefault="009D4AA4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>
        <w:rPr>
          <w:rFonts w:ascii="Times New Roman" w:eastAsia="Times New Roman" w:hAnsi="Times New Roman" w:cs="Times New Roman"/>
          <w:noProof/>
          <w:color w:val="000000" w:themeColor="text1"/>
        </w:rPr>
        <w:t>For the first part, w</w:t>
      </w:r>
      <w:r w:rsidR="5D113F82" w:rsidRPr="487BC70C">
        <w:rPr>
          <w:rFonts w:ascii="Times New Roman" w:eastAsia="Times New Roman" w:hAnsi="Times New Roman" w:cs="Times New Roman"/>
          <w:noProof/>
          <w:color w:val="000000" w:themeColor="text1"/>
        </w:rPr>
        <w:t xml:space="preserve">e </w:t>
      </w:r>
      <w:r w:rsidR="003D3AD8">
        <w:rPr>
          <w:rFonts w:ascii="Times New Roman" w:eastAsia="Times New Roman" w:hAnsi="Times New Roman" w:cs="Times New Roman"/>
          <w:noProof/>
          <w:color w:val="000000" w:themeColor="text1"/>
        </w:rPr>
        <w:t>d</w:t>
      </w:r>
      <w:r w:rsidR="003D3AD8" w:rsidRPr="416C56B9">
        <w:rPr>
          <w:rFonts w:ascii="Times New Roman" w:eastAsia="Times New Roman" w:hAnsi="Times New Roman" w:cs="Times New Roman"/>
          <w:noProof/>
          <w:color w:val="000000" w:themeColor="text1"/>
        </w:rPr>
        <w:t>esign</w:t>
      </w:r>
      <w:r w:rsidR="003D3AD8">
        <w:rPr>
          <w:rFonts w:ascii="Times New Roman" w:eastAsia="Times New Roman" w:hAnsi="Times New Roman" w:cs="Times New Roman"/>
          <w:noProof/>
          <w:color w:val="000000" w:themeColor="text1"/>
        </w:rPr>
        <w:t>ed</w:t>
      </w:r>
      <w:r w:rsidR="003D3AD8" w:rsidRPr="416C56B9">
        <w:rPr>
          <w:rFonts w:ascii="Times New Roman" w:eastAsia="Times New Roman" w:hAnsi="Times New Roman" w:cs="Times New Roman"/>
          <w:noProof/>
          <w:color w:val="000000" w:themeColor="text1"/>
        </w:rPr>
        <w:t xml:space="preserve"> a prediction model to forecast the weekly sales across first ten stores and use</w:t>
      </w:r>
      <w:r w:rsidR="003D3AD8">
        <w:rPr>
          <w:rFonts w:ascii="Times New Roman" w:eastAsia="Times New Roman" w:hAnsi="Times New Roman" w:cs="Times New Roman"/>
          <w:noProof/>
          <w:color w:val="000000" w:themeColor="text1"/>
        </w:rPr>
        <w:t>d</w:t>
      </w:r>
      <w:r w:rsidR="003D3AD8" w:rsidRPr="416C56B9">
        <w:rPr>
          <w:rFonts w:ascii="Times New Roman" w:eastAsia="Times New Roman" w:hAnsi="Times New Roman" w:cs="Times New Roman"/>
          <w:noProof/>
          <w:color w:val="000000" w:themeColor="text1"/>
        </w:rPr>
        <w:t xml:space="preserve"> the same model to make predictions for store_11_35</w:t>
      </w:r>
      <w:r w:rsidR="003D3AD8">
        <w:rPr>
          <w:rFonts w:ascii="Times New Roman" w:eastAsia="Times New Roman" w:hAnsi="Times New Roman" w:cs="Times New Roman"/>
          <w:noProof/>
          <w:color w:val="000000" w:themeColor="text1"/>
        </w:rPr>
        <w:t>.</w:t>
      </w:r>
      <w:r w:rsidR="00BD05E6">
        <w:rPr>
          <w:rFonts w:ascii="Times New Roman" w:eastAsia="Times New Roman" w:hAnsi="Times New Roman" w:cs="Times New Roman"/>
          <w:noProof/>
          <w:color w:val="000000" w:themeColor="text1"/>
        </w:rPr>
        <w:t xml:space="preserve"> We began with Linea</w:t>
      </w:r>
      <w:r w:rsidR="00292009">
        <w:rPr>
          <w:rFonts w:ascii="Times New Roman" w:eastAsia="Times New Roman" w:hAnsi="Times New Roman" w:cs="Times New Roman"/>
          <w:noProof/>
          <w:color w:val="000000" w:themeColor="text1"/>
        </w:rPr>
        <w:t xml:space="preserve">r Regression Model. </w:t>
      </w:r>
      <w:r w:rsidR="00E5410C">
        <w:rPr>
          <w:rFonts w:ascii="Times New Roman" w:eastAsia="Times New Roman" w:hAnsi="Times New Roman" w:cs="Times New Roman"/>
          <w:noProof/>
          <w:color w:val="000000" w:themeColor="text1"/>
        </w:rPr>
        <w:t xml:space="preserve">We performed the analysis with other models like Ridge and Ada Booster. </w:t>
      </w:r>
    </w:p>
    <w:p w14:paraId="5E307811" w14:textId="34C490AF" w:rsidR="009D4AA4" w:rsidRDefault="009D4AA4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>
        <w:rPr>
          <w:rFonts w:ascii="Times New Roman" w:eastAsia="Times New Roman" w:hAnsi="Times New Roman" w:cs="Times New Roman"/>
          <w:noProof/>
          <w:color w:val="000000" w:themeColor="text1"/>
        </w:rPr>
        <w:t>For the second part</w:t>
      </w:r>
      <w:r w:rsidR="000E23DA">
        <w:rPr>
          <w:rFonts w:ascii="Times New Roman" w:eastAsia="Times New Roman" w:hAnsi="Times New Roman" w:cs="Times New Roman"/>
          <w:noProof/>
          <w:color w:val="000000" w:themeColor="text1"/>
        </w:rPr>
        <w:t xml:space="preserve">, </w:t>
      </w:r>
      <w:r w:rsidR="0073237A">
        <w:rPr>
          <w:rFonts w:ascii="Times New Roman" w:eastAsia="Times New Roman" w:hAnsi="Times New Roman" w:cs="Times New Roman"/>
          <w:noProof/>
          <w:color w:val="000000" w:themeColor="text1"/>
        </w:rPr>
        <w:t xml:space="preserve">we </w:t>
      </w:r>
      <w:r w:rsidR="00AB4BAD">
        <w:rPr>
          <w:rFonts w:ascii="Times New Roman" w:eastAsia="Times New Roman" w:hAnsi="Times New Roman" w:cs="Times New Roman"/>
          <w:noProof/>
          <w:color w:val="000000" w:themeColor="text1"/>
        </w:rPr>
        <w:t>designed multiclass classfication to predict the store type using fea</w:t>
      </w:r>
      <w:r w:rsidR="007F45ED">
        <w:rPr>
          <w:rFonts w:ascii="Times New Roman" w:eastAsia="Times New Roman" w:hAnsi="Times New Roman" w:cs="Times New Roman"/>
          <w:noProof/>
          <w:color w:val="000000" w:themeColor="text1"/>
        </w:rPr>
        <w:t xml:space="preserve">tures mentioned. </w:t>
      </w:r>
      <w:r w:rsidR="00CB390B">
        <w:rPr>
          <w:rFonts w:ascii="Times New Roman" w:eastAsia="Times New Roman" w:hAnsi="Times New Roman" w:cs="Times New Roman"/>
          <w:noProof/>
          <w:color w:val="000000" w:themeColor="text1"/>
        </w:rPr>
        <w:t xml:space="preserve">Classification algorithms used are </w:t>
      </w:r>
      <w:r w:rsidR="00A73E26">
        <w:rPr>
          <w:rFonts w:ascii="Times New Roman" w:eastAsia="Times New Roman" w:hAnsi="Times New Roman" w:cs="Times New Roman"/>
          <w:noProof/>
          <w:color w:val="000000" w:themeColor="text1"/>
        </w:rPr>
        <w:t>3 ensemble methods, RNN and CNN.</w:t>
      </w:r>
    </w:p>
    <w:p w14:paraId="039F233E" w14:textId="72A65ACC" w:rsidR="5D113F82" w:rsidRPr="00AB5CA7" w:rsidRDefault="5D113F82" w:rsidP="487BC70C">
      <w:pPr>
        <w:pStyle w:val="Heading2"/>
        <w:rPr>
          <w:rFonts w:ascii="Cambria" w:eastAsia="Times New Roman" w:hAnsi="Cambria" w:cs="Times New Roman"/>
          <w:noProof/>
          <w:sz w:val="24"/>
          <w:szCs w:val="24"/>
        </w:rPr>
      </w:pPr>
      <w:bookmarkStart w:id="5" w:name="_Toc119693809"/>
      <w:r w:rsidRPr="00AB5CA7">
        <w:rPr>
          <w:rFonts w:ascii="Cambria" w:eastAsia="Times New Roman" w:hAnsi="Cambria" w:cs="Times New Roman"/>
          <w:b/>
          <w:bCs/>
          <w:noProof/>
          <w:sz w:val="24"/>
          <w:szCs w:val="24"/>
        </w:rPr>
        <w:t>2.2 Dataset Description</w:t>
      </w:r>
      <w:bookmarkEnd w:id="5"/>
    </w:p>
    <w:p w14:paraId="0C4E752F" w14:textId="7385DB34" w:rsidR="5D113F82" w:rsidRDefault="5D113F82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487BC70C">
        <w:rPr>
          <w:rFonts w:ascii="Times New Roman" w:eastAsia="Times New Roman" w:hAnsi="Times New Roman" w:cs="Times New Roman"/>
          <w:noProof/>
          <w:color w:val="000000" w:themeColor="text1"/>
        </w:rPr>
        <w:t>The Table below shows features of dataset 1 of a 35 Different Store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16"/>
        <w:gridCol w:w="5899"/>
      </w:tblGrid>
      <w:tr w:rsidR="487BC70C" w14:paraId="329F1372" w14:textId="77777777" w:rsidTr="487BC70C">
        <w:trPr>
          <w:trHeight w:val="420"/>
        </w:trPr>
        <w:tc>
          <w:tcPr>
            <w:tcW w:w="3116" w:type="dxa"/>
            <w:tcMar>
              <w:left w:w="105" w:type="dxa"/>
              <w:right w:w="105" w:type="dxa"/>
            </w:tcMar>
          </w:tcPr>
          <w:p w14:paraId="70ACBA8E" w14:textId="626C68E5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  <w:b/>
                <w:bCs/>
                <w:u w:val="single"/>
              </w:rPr>
              <w:t>Features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0F2794D6" w14:textId="509F5A5C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  <w:b/>
                <w:bCs/>
                <w:u w:val="single"/>
              </w:rPr>
              <w:t>Description</w:t>
            </w:r>
          </w:p>
        </w:tc>
      </w:tr>
      <w:tr w:rsidR="487BC70C" w14:paraId="28D041D4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6BC5DD71" w14:textId="502243E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Store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7303FECC" w14:textId="479514B7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he Store Number</w:t>
            </w:r>
          </w:p>
        </w:tc>
      </w:tr>
      <w:tr w:rsidR="487BC70C" w14:paraId="292D8867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642A8785" w14:textId="4AD55B95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Type       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00EF2864" w14:textId="505EB8A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Store Segregated into Three Types A, B And C</w:t>
            </w:r>
          </w:p>
        </w:tc>
      </w:tr>
      <w:tr w:rsidR="487BC70C" w14:paraId="678FD6CD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041F21ED" w14:textId="5C025921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Size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4BF56B59" w14:textId="0B784C99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Size Of the Store</w:t>
            </w:r>
          </w:p>
        </w:tc>
      </w:tr>
      <w:tr w:rsidR="487BC70C" w14:paraId="3E9D93E1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397D7596" w14:textId="490E2D66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Dept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44F774CA" w14:textId="2237F050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Department ID</w:t>
            </w:r>
          </w:p>
        </w:tc>
      </w:tr>
      <w:tr w:rsidR="487BC70C" w14:paraId="34D7C4DC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0F8D8B7C" w14:textId="02BECDBB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Date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666D785C" w14:textId="2DA5A245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MM/DD/YYYY Format</w:t>
            </w:r>
          </w:p>
        </w:tc>
      </w:tr>
      <w:tr w:rsidR="487BC70C" w14:paraId="0A892902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1B1E03D1" w14:textId="53C3C40E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Is holiday     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0BE234D0" w14:textId="0680C48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Yes/no</w:t>
            </w:r>
          </w:p>
        </w:tc>
      </w:tr>
      <w:tr w:rsidR="487BC70C" w14:paraId="1E88BC42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0436810D" w14:textId="2292C5BE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Weekly sales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7B2B9D3A" w14:textId="3553696F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Sales per week </w:t>
            </w:r>
          </w:p>
        </w:tc>
      </w:tr>
      <w:tr w:rsidR="487BC70C" w14:paraId="494E0CBB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483876D1" w14:textId="799D4992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emperature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69291E25" w14:textId="7BEC1D51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Temperature In Fahrenheit </w:t>
            </w:r>
          </w:p>
        </w:tc>
      </w:tr>
      <w:tr w:rsidR="487BC70C" w14:paraId="791F455D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6822360D" w14:textId="2EDD58B9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Gas price               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0B320DF1" w14:textId="1E65FB04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Price per gallon in $ discount </w:t>
            </w:r>
          </w:p>
        </w:tc>
      </w:tr>
      <w:tr w:rsidR="487BC70C" w14:paraId="603C80A1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7A6FBCBA" w14:textId="62D4526E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Promotional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465FB29F" w14:textId="596933F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ype Of Discount</w:t>
            </w:r>
          </w:p>
        </w:tc>
      </w:tr>
      <w:tr w:rsidR="487BC70C" w14:paraId="2A5C2B67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1AB97344" w14:textId="3D432E7F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Discount clearance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4175BE8A" w14:textId="7921204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ype of discount</w:t>
            </w:r>
          </w:p>
        </w:tc>
      </w:tr>
      <w:tr w:rsidR="487BC70C" w14:paraId="2D4507CE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7F684BA5" w14:textId="12BFC28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Discount damaged good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151ABF5B" w14:textId="5B7BF7BF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ype of discount</w:t>
            </w:r>
          </w:p>
        </w:tc>
      </w:tr>
      <w:tr w:rsidR="487BC70C" w14:paraId="12652F2B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3D7A920F" w14:textId="15445716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Discount competitive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1F645D77" w14:textId="781EDC22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ype of discount</w:t>
            </w:r>
          </w:p>
        </w:tc>
      </w:tr>
      <w:tr w:rsidR="487BC70C" w14:paraId="6831E7AE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68081331" w14:textId="2DDA005D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Discount employee                        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3618C1BB" w14:textId="322196A6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Type of discount</w:t>
            </w:r>
          </w:p>
        </w:tc>
      </w:tr>
      <w:tr w:rsidR="487BC70C" w14:paraId="228C34B2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7C2052BE" w14:textId="5A2BBD97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>CPI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0745CB9C" w14:textId="69A9CCCC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The Consumer Price Index (CPI) </w:t>
            </w:r>
          </w:p>
        </w:tc>
      </w:tr>
      <w:tr w:rsidR="487BC70C" w14:paraId="7185D376" w14:textId="77777777" w:rsidTr="487BC70C">
        <w:tc>
          <w:tcPr>
            <w:tcW w:w="3116" w:type="dxa"/>
            <w:tcMar>
              <w:left w:w="105" w:type="dxa"/>
              <w:right w:w="105" w:type="dxa"/>
            </w:tcMar>
          </w:tcPr>
          <w:p w14:paraId="3D0BBCF7" w14:textId="23AF7963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Unemployment present  </w:t>
            </w:r>
          </w:p>
        </w:tc>
        <w:tc>
          <w:tcPr>
            <w:tcW w:w="5899" w:type="dxa"/>
            <w:tcMar>
              <w:left w:w="105" w:type="dxa"/>
              <w:right w:w="105" w:type="dxa"/>
            </w:tcMar>
          </w:tcPr>
          <w:p w14:paraId="608D6257" w14:textId="2C7DD847" w:rsidR="487BC70C" w:rsidRDefault="487BC70C" w:rsidP="487BC70C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487BC70C">
              <w:rPr>
                <w:rFonts w:ascii="Times New Roman" w:eastAsia="Times New Roman" w:hAnsi="Times New Roman" w:cs="Times New Roman"/>
              </w:rPr>
              <w:t xml:space="preserve">The unemployment rate in the region where the store is </w:t>
            </w:r>
          </w:p>
        </w:tc>
      </w:tr>
    </w:tbl>
    <w:p w14:paraId="792D363C" w14:textId="19C93468" w:rsidR="487BC70C" w:rsidRDefault="487BC70C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1FC30676" w14:textId="63BB849F" w:rsidR="487BC70C" w:rsidRDefault="487BC70C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3324863" w14:textId="77777777" w:rsidR="00B42C9C" w:rsidRDefault="00B42C9C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BFEB2C0" w14:textId="77777777" w:rsidR="00B42C9C" w:rsidRDefault="00B42C9C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0255C52" w14:textId="77777777" w:rsidR="00B42C9C" w:rsidRDefault="00B42C9C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0D2C7154" w14:textId="77777777" w:rsidR="00B260B5" w:rsidRDefault="00B260B5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29848BB7" w14:textId="77777777" w:rsidR="00B260B5" w:rsidRDefault="00B260B5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1A75BBFC" w14:textId="77777777" w:rsidR="00B260B5" w:rsidRDefault="00B260B5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5B8D43C" w14:textId="77777777" w:rsidR="00B42C9C" w:rsidRDefault="00B42C9C" w:rsidP="487BC70C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228AE353" w14:textId="355EB1E8" w:rsidR="5D113F82" w:rsidRPr="00FF502A" w:rsidRDefault="5D113F82" w:rsidP="487BC70C">
      <w:pPr>
        <w:pStyle w:val="Heading2"/>
        <w:rPr>
          <w:rFonts w:ascii="Cambria" w:eastAsia="Times New Roman" w:hAnsi="Cambria" w:cs="Times New Roman"/>
          <w:noProof/>
          <w:sz w:val="24"/>
          <w:szCs w:val="24"/>
        </w:rPr>
      </w:pPr>
      <w:bookmarkStart w:id="6" w:name="_Toc119693810"/>
      <w:r w:rsidRPr="00FF502A">
        <w:rPr>
          <w:rFonts w:ascii="Cambria" w:eastAsia="Times New Roman" w:hAnsi="Cambria" w:cs="Times New Roman"/>
          <w:b/>
          <w:bCs/>
          <w:noProof/>
          <w:sz w:val="24"/>
          <w:szCs w:val="24"/>
        </w:rPr>
        <w:lastRenderedPageBreak/>
        <w:t>2.3 Final Dataset Visualization:</w:t>
      </w:r>
      <w:bookmarkEnd w:id="6"/>
    </w:p>
    <w:p w14:paraId="0CAC8842" w14:textId="374B931B" w:rsidR="00B050A9" w:rsidRDefault="00B050A9" w:rsidP="24670B8D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57A5592" w14:textId="4CB6C069" w:rsidR="009F3093" w:rsidRPr="00FF502A" w:rsidRDefault="003D7BFF" w:rsidP="00B81BB1">
      <w:pPr>
        <w:pStyle w:val="Heading3"/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</w:pPr>
      <w:bookmarkStart w:id="7" w:name="_Toc119693811"/>
      <w:r w:rsidRPr="00FF502A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 xml:space="preserve">2.3.1 </w:t>
      </w:r>
      <w:r w:rsidR="00182DE0" w:rsidRPr="00FF502A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 xml:space="preserve">Machine </w:t>
      </w:r>
      <w:r w:rsidR="009F3093" w:rsidRPr="00FF502A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Learning</w:t>
      </w:r>
      <w:r w:rsidR="00182DE0" w:rsidRPr="00FF502A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 xml:space="preserve"> Models</w:t>
      </w:r>
      <w:bookmarkEnd w:id="7"/>
    </w:p>
    <w:p w14:paraId="2AF82377" w14:textId="77777777" w:rsidR="00492012" w:rsidRPr="00492012" w:rsidRDefault="00492012" w:rsidP="00492012"/>
    <w:p w14:paraId="3327DB4F" w14:textId="2050AF4B" w:rsidR="000F642B" w:rsidRPr="003E082A" w:rsidRDefault="00426FED" w:rsidP="003E082A">
      <w:pPr>
        <w:pStyle w:val="Heading4"/>
        <w:rPr>
          <w:rFonts w:ascii="Cambria" w:hAnsi="Cambria"/>
          <w:b/>
          <w:bCs/>
          <w:sz w:val="20"/>
          <w:szCs w:val="20"/>
        </w:rPr>
      </w:pPr>
      <w:r w:rsidRPr="00FF502A">
        <w:rPr>
          <w:rFonts w:ascii="Cambria" w:hAnsi="Cambria"/>
          <w:b/>
          <w:bCs/>
          <w:noProof/>
        </w:rPr>
        <w:t xml:space="preserve">Feature </w:t>
      </w:r>
      <w:r w:rsidRPr="003E082A">
        <w:rPr>
          <w:rFonts w:ascii="Cambria" w:hAnsi="Cambria"/>
          <w:b/>
          <w:bCs/>
        </w:rPr>
        <w:t>Engineering</w:t>
      </w:r>
    </w:p>
    <w:p w14:paraId="6CB6BCE1" w14:textId="77777777" w:rsidR="003E082A" w:rsidRPr="00801769" w:rsidRDefault="003E082A" w:rsidP="00492012">
      <w:pPr>
        <w:rPr>
          <w:rFonts w:ascii="Times New Roman" w:hAnsi="Times New Roman" w:cs="Times New Roman"/>
        </w:rPr>
      </w:pPr>
    </w:p>
    <w:p w14:paraId="3978EE36" w14:textId="77777777" w:rsidR="00991920" w:rsidRDefault="00991920" w:rsidP="00991920">
      <w:pPr>
        <w:spacing w:after="0"/>
        <w:jc w:val="center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087AB1">
        <w:rPr>
          <w:rFonts w:ascii="Times New Roman" w:eastAsia="Times New Roman" w:hAnsi="Times New Roman" w:cs="Times New Roman"/>
          <w:noProof/>
          <w:color w:val="000000" w:themeColor="text1"/>
        </w:rPr>
        <w:drawing>
          <wp:inline distT="0" distB="0" distL="0" distR="0" wp14:anchorId="4C6ED4A5" wp14:editId="50DC5D47">
            <wp:extent cx="1802799" cy="2838450"/>
            <wp:effectExtent l="19050" t="19050" r="26035" b="1905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9278" cy="28486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576BCD" w14:textId="77777777" w:rsidR="00991920" w:rsidRDefault="00991920" w:rsidP="00991920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07CF7DAE" w14:textId="77777777" w:rsidR="00991920" w:rsidRDefault="00991920" w:rsidP="00991920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CA3F4C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Figure 1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: multiple coloumns and their values against them</w:t>
      </w:r>
    </w:p>
    <w:p w14:paraId="3E152665" w14:textId="77777777" w:rsidR="00991920" w:rsidRDefault="00991920" w:rsidP="00991920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CA3F4C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: It is visually clear that the coloumns containing “discounts” have the highest values compared to all other coloumns.</w:t>
      </w:r>
    </w:p>
    <w:p w14:paraId="55DEAF0A" w14:textId="58D8D82F" w:rsidR="003E082A" w:rsidRDefault="00801769" w:rsidP="00492012"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Discount columns have maximum null values. We have checked previously from correlation plot that, </w:t>
      </w:r>
      <w:proofErr w:type="spellStart"/>
      <w:r w:rsidRPr="006F04F8">
        <w:rPr>
          <w:rFonts w:ascii="Times New Roman" w:hAnsi="Times New Roman" w:cs="Times New Roman"/>
          <w:color w:val="212121"/>
          <w:shd w:val="clear" w:color="auto" w:fill="FFFFFF"/>
        </w:rPr>
        <w:t>discount_promotional</w:t>
      </w:r>
      <w:proofErr w:type="spellEnd"/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 &amp; </w:t>
      </w:r>
      <w:proofErr w:type="spellStart"/>
      <w:r w:rsidRPr="006F04F8">
        <w:rPr>
          <w:rFonts w:ascii="Times New Roman" w:hAnsi="Times New Roman" w:cs="Times New Roman"/>
          <w:color w:val="212121"/>
          <w:shd w:val="clear" w:color="auto" w:fill="FFFFFF"/>
        </w:rPr>
        <w:t>discount_competitive</w:t>
      </w:r>
      <w:proofErr w:type="spellEnd"/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 are highly correlated. We will drop one of these to avoid multi-collinearity. Secondly, we will add columns which gives us insights if discount was given or not. Then, we will replace null values of these discount columns with zero. Missing values in CPI, </w:t>
      </w:r>
      <w:proofErr w:type="spellStart"/>
      <w:r w:rsidRPr="006F04F8">
        <w:rPr>
          <w:rFonts w:ascii="Times New Roman" w:hAnsi="Times New Roman" w:cs="Times New Roman"/>
          <w:color w:val="212121"/>
          <w:shd w:val="clear" w:color="auto" w:fill="FFFFFF"/>
        </w:rPr>
        <w:t>Unployement</w:t>
      </w:r>
      <w:proofErr w:type="spellEnd"/>
      <w:r w:rsidRPr="006F04F8">
        <w:rPr>
          <w:rFonts w:ascii="Times New Roman" w:hAnsi="Times New Roman" w:cs="Times New Roman"/>
          <w:color w:val="212121"/>
          <w:shd w:val="clear" w:color="auto" w:fill="FFFFFF"/>
        </w:rPr>
        <w:t xml:space="preserve"> are very less, it would be best to drop them</w:t>
      </w:r>
      <w:r>
        <w:rPr>
          <w:rFonts w:ascii="Times New Roman" w:hAnsi="Times New Roman" w:cs="Times New Roman"/>
          <w:color w:val="212121"/>
          <w:shd w:val="clear" w:color="auto" w:fill="FFFFFF"/>
        </w:rPr>
        <w:t>.</w:t>
      </w:r>
    </w:p>
    <w:p w14:paraId="25A92DE6" w14:textId="77777777" w:rsidR="004A2BFF" w:rsidRDefault="004A2BFF" w:rsidP="00492012">
      <w:pPr>
        <w:rPr>
          <w:rFonts w:ascii="Times New Roman" w:hAnsi="Times New Roman" w:cs="Times New Roman"/>
          <w:color w:val="212121"/>
          <w:shd w:val="clear" w:color="auto" w:fill="FFFFFF"/>
        </w:rPr>
      </w:pPr>
    </w:p>
    <w:p w14:paraId="0A630443" w14:textId="1D971B93" w:rsidR="004A2BFF" w:rsidRDefault="004A2BFF" w:rsidP="00600F4A">
      <w:pPr>
        <w:jc w:val="center"/>
        <w:rPr>
          <w:rFonts w:ascii="Times New Roman" w:hAnsi="Times New Roman" w:cs="Times New Roman"/>
          <w:color w:val="2121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6D9E45A" wp14:editId="036CC16B">
            <wp:extent cx="3948630" cy="2736850"/>
            <wp:effectExtent l="19050" t="19050" r="13970" b="2540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525" cy="2740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6DBB07" w14:textId="6158B04C" w:rsidR="00D604F5" w:rsidRPr="008804C0" w:rsidRDefault="00D604F5" w:rsidP="00600F4A">
      <w:pPr>
        <w:jc w:val="center"/>
        <w:rPr>
          <w:rFonts w:ascii="Times New Roman" w:hAnsi="Times New Roman" w:cs="Times New Roman"/>
          <w:i/>
          <w:iCs/>
          <w:color w:val="212121"/>
          <w:shd w:val="clear" w:color="auto" w:fill="FFFFFF"/>
        </w:rPr>
      </w:pPr>
      <w:r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 xml:space="preserve">Figure </w:t>
      </w:r>
      <w:r w:rsidR="00ED7521"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>2</w:t>
      </w:r>
      <w:r w:rsidR="008804C0"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 xml:space="preserve">: </w:t>
      </w:r>
      <w:r w:rsidR="008804C0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Effect of </w:t>
      </w:r>
      <w:r w:rsidR="00700DD8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Temperature</w:t>
      </w:r>
      <w:r w:rsidR="008804C0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</w:t>
      </w:r>
      <w:r w:rsidR="00700DD8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on </w:t>
      </w:r>
      <w:r w:rsidR="008804C0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Sales</w:t>
      </w:r>
      <w:r w:rsidR="00700DD8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for Dept 92</w:t>
      </w:r>
    </w:p>
    <w:p w14:paraId="64184325" w14:textId="7941EC1A" w:rsidR="0070346C" w:rsidRPr="00331D63" w:rsidRDefault="00331D63" w:rsidP="00331D63">
      <w:pPr>
        <w:jc w:val="center"/>
        <w:rPr>
          <w:rFonts w:ascii="Times New Roman" w:hAnsi="Times New Roman" w:cs="Times New Roman"/>
          <w:i/>
          <w:iCs/>
          <w:color w:val="212121"/>
          <w:shd w:val="clear" w:color="auto" w:fill="FFFFFF"/>
        </w:rPr>
      </w:pPr>
      <w:r w:rsidRPr="00331D63">
        <w:rPr>
          <w:rFonts w:ascii="Times New Roman" w:hAnsi="Times New Roman" w:cs="Times New Roman"/>
          <w:b/>
          <w:bCs/>
          <w:i/>
          <w:iCs/>
          <w:color w:val="212121"/>
          <w:shd w:val="clear" w:color="auto" w:fill="FFFFFF"/>
        </w:rPr>
        <w:t>Inference:</w:t>
      </w:r>
      <w:r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The graph of Weekly sales vs temperature is not linear. It seems like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the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temperature increases weekly sales increases but as diminishing effect. So, after certain temperature sales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go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down with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an increase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in temperature. The reason behind that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could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be people like to shop when 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it’s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nice weather and prefer not to go out in extreme heat or cold. We will add a </w:t>
      </w:r>
      <w:r w:rsidR="00801769" w:rsidRPr="00331D63">
        <w:rPr>
          <w:rFonts w:ascii="Times New Roman" w:hAnsi="Times New Roman" w:cs="Times New Roman"/>
          <w:i/>
          <w:iCs/>
        </w:rPr>
        <w:t>Squared</w:t>
      </w:r>
      <w:r w:rsidR="0080176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 term for temperature to capture the diminishing return.</w:t>
      </w:r>
    </w:p>
    <w:p w14:paraId="5F873B84" w14:textId="1737950C" w:rsidR="003E082A" w:rsidRPr="00331D63" w:rsidRDefault="00886426" w:rsidP="00331D63">
      <w:pPr>
        <w:jc w:val="center"/>
        <w:rPr>
          <w:rFonts w:ascii="Times New Roman" w:hAnsi="Times New Roman" w:cs="Times New Roman"/>
          <w:i/>
          <w:iCs/>
          <w:color w:val="212121"/>
          <w:shd w:val="clear" w:color="auto" w:fill="FFFFFF"/>
        </w:rPr>
      </w:pP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Data is preprocessed &amp; adding </w:t>
      </w:r>
      <w:r w:rsidR="00331D63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a few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more </w:t>
      </w:r>
      <w:r w:rsidR="00785E21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features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, we will remove Date &amp; Store ID from </w:t>
      </w:r>
      <w:r w:rsidR="00785E21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data frame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as they </w:t>
      </w:r>
      <w:r w:rsidR="00F94949"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>will not</w:t>
      </w:r>
      <w:r w:rsidRPr="00331D63">
        <w:rPr>
          <w:rFonts w:ascii="Times New Roman" w:hAnsi="Times New Roman" w:cs="Times New Roman"/>
          <w:i/>
          <w:iCs/>
          <w:color w:val="212121"/>
          <w:shd w:val="clear" w:color="auto" w:fill="FFFFFF"/>
        </w:rPr>
        <w:t xml:space="preserve"> add any value for linear regression.</w:t>
      </w:r>
    </w:p>
    <w:p w14:paraId="7F222D62" w14:textId="77777777" w:rsidR="00785E21" w:rsidRPr="00785E21" w:rsidRDefault="00785E21" w:rsidP="00492012">
      <w:pPr>
        <w:rPr>
          <w:rFonts w:ascii="Times New Roman" w:hAnsi="Times New Roman" w:cs="Times New Roman"/>
          <w:color w:val="212121"/>
          <w:shd w:val="clear" w:color="auto" w:fill="FFFFFF"/>
        </w:rPr>
      </w:pPr>
    </w:p>
    <w:p w14:paraId="44605157" w14:textId="39C3552C" w:rsidR="00535D3E" w:rsidRPr="003E082A" w:rsidRDefault="00DA15A6" w:rsidP="00535D3E">
      <w:pPr>
        <w:pStyle w:val="Heading4"/>
        <w:rPr>
          <w:rFonts w:ascii="Cambria" w:hAnsi="Cambria"/>
          <w:b/>
        </w:rPr>
      </w:pPr>
      <w:r w:rsidRPr="005B691B">
        <w:rPr>
          <w:rFonts w:ascii="Cambria" w:hAnsi="Cambria"/>
          <w:b/>
          <w:bCs/>
          <w:i w:val="0"/>
          <w:iCs w:val="0"/>
          <w:noProof/>
        </w:rPr>
        <w:t>R</w:t>
      </w:r>
      <w:r w:rsidRPr="003E082A">
        <w:rPr>
          <w:rFonts w:ascii="Cambria" w:hAnsi="Cambria"/>
          <w:b/>
        </w:rPr>
        <w:t>egression</w:t>
      </w:r>
    </w:p>
    <w:p w14:paraId="69BC4D13" w14:textId="1F6DE5A5" w:rsidR="00010BE9" w:rsidRPr="00010BE9" w:rsidRDefault="00C96A80" w:rsidP="00010BE9">
      <w:pPr>
        <w:pStyle w:val="Heading5"/>
        <w:rPr>
          <w:rFonts w:ascii="Cambria" w:hAnsi="Cambria"/>
          <w:i/>
          <w:u w:val="single"/>
        </w:rPr>
      </w:pPr>
      <w:r w:rsidRPr="0072770E">
        <w:rPr>
          <w:rFonts w:ascii="Cambria" w:hAnsi="Cambria"/>
          <w:i/>
          <w:u w:val="single"/>
        </w:rPr>
        <w:t>Linear Regression</w:t>
      </w:r>
      <w:r w:rsidR="0072770E">
        <w:rPr>
          <w:rFonts w:ascii="Cambria" w:hAnsi="Cambria"/>
          <w:i/>
          <w:iCs/>
          <w:u w:val="single"/>
        </w:rPr>
        <w:t xml:space="preserve"> </w:t>
      </w:r>
      <w:r w:rsidR="00010BE9" w:rsidRPr="00010BE9">
        <w:rPr>
          <w:rFonts w:ascii="Cambria" w:hAnsi="Cambria"/>
          <w:i/>
          <w:iCs/>
          <w:u w:val="single"/>
        </w:rPr>
        <w:t>Without PCA</w:t>
      </w:r>
    </w:p>
    <w:p w14:paraId="48382957" w14:textId="37295EF3" w:rsidR="00C96A80" w:rsidRDefault="00C96A80" w:rsidP="00C96A80"/>
    <w:p w14:paraId="0A52C916" w14:textId="3C1D716D" w:rsidR="00C96A80" w:rsidRDefault="00B7722A" w:rsidP="00B7722A">
      <w:pPr>
        <w:jc w:val="center"/>
      </w:pPr>
      <w:r w:rsidRPr="00B7722A">
        <w:rPr>
          <w:noProof/>
        </w:rPr>
        <w:drawing>
          <wp:inline distT="0" distB="0" distL="0" distR="0" wp14:anchorId="509534CB" wp14:editId="63B9C254">
            <wp:extent cx="3247880" cy="2787650"/>
            <wp:effectExtent l="19050" t="19050" r="10160" b="1270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8038" cy="283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5346F" w14:textId="44AC0507" w:rsidR="00B7722A" w:rsidRDefault="00B7722A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E318A2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Pr="00CA3F4C">
        <w:rPr>
          <w:rFonts w:ascii="Times New Roman" w:hAnsi="Times New Roman" w:cs="Times New Roman"/>
          <w:i/>
          <w:iCs/>
        </w:rPr>
        <w:t xml:space="preserve">: </w:t>
      </w:r>
      <w:r w:rsidR="00646A6C">
        <w:rPr>
          <w:rFonts w:ascii="Times New Roman" w:hAnsi="Times New Roman" w:cs="Times New Roman"/>
          <w:i/>
          <w:iCs/>
        </w:rPr>
        <w:t>Linear</w:t>
      </w:r>
      <w:r w:rsidR="00CA3F4C" w:rsidRPr="00CA3F4C">
        <w:rPr>
          <w:rFonts w:ascii="Times New Roman" w:hAnsi="Times New Roman" w:cs="Times New Roman"/>
          <w:i/>
          <w:iCs/>
        </w:rPr>
        <w:t xml:space="preserve"> Regression Results</w:t>
      </w:r>
    </w:p>
    <w:p w14:paraId="24AF442D" w14:textId="786847F7" w:rsidR="00801769" w:rsidRDefault="006B1EDB" w:rsidP="00801769">
      <w:pPr>
        <w:jc w:val="center"/>
        <w:rPr>
          <w:rFonts w:ascii="Times New Roman" w:hAnsi="Times New Roman" w:cs="Times New Roman"/>
          <w:i/>
          <w:iCs/>
        </w:rPr>
      </w:pPr>
      <w:r w:rsidRPr="00E318A2">
        <w:rPr>
          <w:rFonts w:ascii="Times New Roman" w:hAnsi="Times New Roman" w:cs="Times New Roman"/>
          <w:b/>
          <w:bCs/>
          <w:i/>
          <w:iCs/>
        </w:rPr>
        <w:lastRenderedPageBreak/>
        <w:t>Inference</w:t>
      </w:r>
      <w:r>
        <w:rPr>
          <w:rFonts w:ascii="Times New Roman" w:hAnsi="Times New Roman" w:cs="Times New Roman"/>
          <w:i/>
          <w:iCs/>
        </w:rPr>
        <w:t xml:space="preserve">: </w:t>
      </w:r>
      <w:r w:rsidR="00615EE9">
        <w:rPr>
          <w:rFonts w:ascii="Times New Roman" w:hAnsi="Times New Roman" w:cs="Times New Roman"/>
          <w:i/>
          <w:iCs/>
        </w:rPr>
        <w:t xml:space="preserve">It can be seen </w:t>
      </w:r>
      <w:r w:rsidR="005B4BBA">
        <w:rPr>
          <w:rFonts w:ascii="Times New Roman" w:hAnsi="Times New Roman" w:cs="Times New Roman"/>
          <w:i/>
          <w:iCs/>
        </w:rPr>
        <w:t xml:space="preserve">that </w:t>
      </w:r>
      <w:r w:rsidR="00966A5D">
        <w:rPr>
          <w:rFonts w:ascii="Times New Roman" w:hAnsi="Times New Roman" w:cs="Times New Roman"/>
          <w:i/>
          <w:iCs/>
        </w:rPr>
        <w:t xml:space="preserve">R2 for the model </w:t>
      </w:r>
      <w:r w:rsidR="006101F1">
        <w:rPr>
          <w:rFonts w:ascii="Times New Roman" w:hAnsi="Times New Roman" w:cs="Times New Roman"/>
          <w:i/>
          <w:iCs/>
        </w:rPr>
        <w:t>turns out to be 0.74</w:t>
      </w:r>
      <w:r w:rsidR="00090C3D">
        <w:rPr>
          <w:rFonts w:ascii="Times New Roman" w:hAnsi="Times New Roman" w:cs="Times New Roman"/>
          <w:i/>
          <w:iCs/>
        </w:rPr>
        <w:t xml:space="preserve">. Now because the model is performing </w:t>
      </w:r>
      <w:r w:rsidR="00CD3DB4">
        <w:rPr>
          <w:rFonts w:ascii="Times New Roman" w:hAnsi="Times New Roman" w:cs="Times New Roman"/>
          <w:i/>
          <w:iCs/>
        </w:rPr>
        <w:t xml:space="preserve">in moderate conditions, it will </w:t>
      </w:r>
      <w:r w:rsidR="002E3F81">
        <w:rPr>
          <w:rFonts w:ascii="Times New Roman" w:hAnsi="Times New Roman" w:cs="Times New Roman"/>
          <w:i/>
          <w:iCs/>
        </w:rPr>
        <w:t xml:space="preserve">predict the sales. </w:t>
      </w:r>
      <w:r w:rsidR="00305015">
        <w:rPr>
          <w:rFonts w:ascii="Times New Roman" w:hAnsi="Times New Roman" w:cs="Times New Roman"/>
          <w:i/>
          <w:iCs/>
        </w:rPr>
        <w:t>It can also be seen</w:t>
      </w:r>
      <w:r w:rsidR="00137792">
        <w:rPr>
          <w:rFonts w:ascii="Times New Roman" w:hAnsi="Times New Roman" w:cs="Times New Roman"/>
          <w:i/>
          <w:iCs/>
        </w:rPr>
        <w:t xml:space="preserve"> </w:t>
      </w:r>
      <w:r w:rsidR="00305015">
        <w:rPr>
          <w:rFonts w:ascii="Times New Roman" w:hAnsi="Times New Roman" w:cs="Times New Roman"/>
          <w:i/>
          <w:iCs/>
        </w:rPr>
        <w:t xml:space="preserve">that </w:t>
      </w:r>
      <w:r w:rsidR="00137792">
        <w:rPr>
          <w:rFonts w:ascii="Times New Roman" w:hAnsi="Times New Roman" w:cs="Times New Roman"/>
          <w:i/>
          <w:iCs/>
        </w:rPr>
        <w:t xml:space="preserve">“Dept” </w:t>
      </w:r>
      <w:r w:rsidR="000D0E7E">
        <w:rPr>
          <w:rFonts w:ascii="Times New Roman" w:hAnsi="Times New Roman" w:cs="Times New Roman"/>
          <w:i/>
          <w:iCs/>
        </w:rPr>
        <w:t>has impacted the sales</w:t>
      </w:r>
      <w:r w:rsidR="001F297C">
        <w:rPr>
          <w:rFonts w:ascii="Times New Roman" w:hAnsi="Times New Roman" w:cs="Times New Roman"/>
          <w:i/>
          <w:iCs/>
        </w:rPr>
        <w:t>.</w:t>
      </w:r>
    </w:p>
    <w:p w14:paraId="39DA88CF" w14:textId="77777777" w:rsidR="000414F3" w:rsidRDefault="000414F3" w:rsidP="68D1F49A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14:paraId="3D5DFE5A" w14:textId="77777777" w:rsidR="000414F3" w:rsidRDefault="000414F3" w:rsidP="68D1F49A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14:paraId="67C637BE" w14:textId="77777777" w:rsidR="000414F3" w:rsidRDefault="000414F3" w:rsidP="68D1F49A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14:paraId="13DA63DC" w14:textId="65E2D05F" w:rsidR="00801769" w:rsidRPr="00867DBA" w:rsidRDefault="00801769" w:rsidP="68D1F49A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From above table the R2 for model is 0.74. Model is performing well to predict the sales. Dept has high impact on sales as p-value for almost all Dept is significant (p &lt; 0.05). As expected</w:t>
      </w:r>
      <w:r w:rsidR="001F297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,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Temperature square has negative coefficient. Features that </w:t>
      </w:r>
      <w:r w:rsidR="001F297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o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not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have impact on Weekly sales ( p-value &gt; 0.05) :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proofErr w:type="spell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gas_price</w:t>
      </w:r>
      <w:proofErr w:type="spell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proofErr w:type="spell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IsGiven_Clearance</w:t>
      </w:r>
      <w:proofErr w:type="spellEnd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19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27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28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36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19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39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51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60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>Dept_77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</w:r>
      <w:proofErr w:type="spellStart"/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Type_c</w:t>
      </w:r>
      <w:proofErr w:type="spellEnd"/>
    </w:p>
    <w:p w14:paraId="3C35B462" w14:textId="113A93AB" w:rsidR="00801769" w:rsidRDefault="00801769" w:rsidP="68D1F49A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  <w:r w:rsidRPr="00867DBA">
        <w:rPr>
          <w:rFonts w:eastAsiaTheme="minorHAnsi"/>
          <w:b/>
          <w:bCs/>
          <w:i/>
          <w:iCs/>
          <w:sz w:val="22"/>
          <w:szCs w:val="22"/>
          <w:shd w:val="clear" w:color="auto" w:fill="FFFFFF"/>
          <w:lang w:val="en-US" w:eastAsia="en-US"/>
        </w:rPr>
        <w:t>Insights: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br/>
        <w:t xml:space="preserve">Customer's shopping 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behavior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doesn't change with increase in gas prices.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Customers do care about if promotional 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offers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&amp; 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iscounts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on damaged goods.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Also 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amount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of offer given improves sales.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It doesn't matter if discount is given on </w:t>
      </w:r>
      <w:r w:rsidR="002B2EFC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clearance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items but if the discount given is more </w:t>
      </w:r>
      <w:r w:rsidR="00B73250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than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customers prefer to buy that.</w:t>
      </w:r>
      <w:r w:rsidR="00B73250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Most of the departments are different than Dept_1. But few </w:t>
      </w:r>
      <w:r w:rsidR="00B73250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epartments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</w:t>
      </w:r>
      <w:r w:rsidR="00B73250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don’t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change </w:t>
      </w:r>
      <w:r w:rsidR="00084952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behavior</w:t>
      </w:r>
      <w:r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 xml:space="preserve"> of purchase for customers. Getting exact names of department can improve insights</w:t>
      </w:r>
      <w:r w:rsidR="00B73250" w:rsidRPr="00867DBA"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  <w:t>.</w:t>
      </w:r>
    </w:p>
    <w:p w14:paraId="56C41C24" w14:textId="77777777" w:rsidR="004C6EEE" w:rsidRDefault="004C6EEE" w:rsidP="68D1F49A">
      <w:pPr>
        <w:pStyle w:val="NormalWeb"/>
        <w:shd w:val="clear" w:color="auto" w:fill="FFFFFF" w:themeFill="background1"/>
        <w:spacing w:before="120" w:beforeAutospacing="0" w:after="90" w:afterAutospacing="0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</w:p>
    <w:p w14:paraId="2FABF354" w14:textId="009FF0E3" w:rsidR="00376BDB" w:rsidRDefault="00376BDB" w:rsidP="00376BDB">
      <w:pPr>
        <w:pStyle w:val="NormalWeb"/>
        <w:shd w:val="clear" w:color="auto" w:fill="FFFFFF" w:themeFill="background1"/>
        <w:spacing w:before="120" w:beforeAutospacing="0" w:after="90" w:afterAutospacing="0"/>
        <w:jc w:val="center"/>
        <w:rPr>
          <w:rFonts w:eastAsiaTheme="minorHAnsi"/>
          <w:i/>
          <w:iCs/>
          <w:color w:val="212121"/>
          <w:sz w:val="22"/>
          <w:szCs w:val="22"/>
          <w:shd w:val="clear" w:color="auto" w:fill="FFFFFF"/>
          <w:lang w:val="en-US" w:eastAsia="en-US"/>
        </w:rPr>
      </w:pPr>
      <w:r w:rsidRPr="00376BDB">
        <w:rPr>
          <w:rFonts w:eastAsiaTheme="minorHAnsi"/>
          <w:i/>
          <w:iCs/>
          <w:noProof/>
          <w:color w:val="212121"/>
          <w:sz w:val="22"/>
          <w:szCs w:val="22"/>
          <w:shd w:val="clear" w:color="auto" w:fill="FFFFFF"/>
          <w:lang w:val="en-US" w:eastAsia="en-US"/>
        </w:rPr>
        <w:lastRenderedPageBreak/>
        <w:drawing>
          <wp:inline distT="0" distB="0" distL="0" distR="0" wp14:anchorId="12E8EB2A" wp14:editId="09571F7F">
            <wp:extent cx="4281246" cy="3752850"/>
            <wp:effectExtent l="19050" t="19050" r="24130" b="19050"/>
            <wp:docPr id="57" name="Picture 5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5773" cy="3765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308B28" w14:textId="54255C70" w:rsidR="00376BDB" w:rsidRPr="0001098E" w:rsidRDefault="00376BDB" w:rsidP="00376BDB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01098E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Pr="0001098E">
        <w:rPr>
          <w:rFonts w:ascii="Times New Roman" w:hAnsi="Times New Roman" w:cs="Times New Roman"/>
          <w:i/>
          <w:iCs/>
        </w:rPr>
        <w:t xml:space="preserve">: </w:t>
      </w:r>
      <w:r w:rsidR="00646A6C">
        <w:rPr>
          <w:rFonts w:ascii="Times New Roman" w:hAnsi="Times New Roman" w:cs="Times New Roman"/>
          <w:i/>
          <w:iCs/>
        </w:rPr>
        <w:t>Linear</w:t>
      </w:r>
      <w:r w:rsidRPr="0001098E">
        <w:rPr>
          <w:rFonts w:ascii="Times New Roman" w:hAnsi="Times New Roman" w:cs="Times New Roman"/>
          <w:i/>
          <w:iCs/>
        </w:rPr>
        <w:t xml:space="preserve"> Regression Results</w:t>
      </w:r>
    </w:p>
    <w:p w14:paraId="5F0910F4" w14:textId="31565EA6" w:rsidR="0001098E" w:rsidRPr="0001098E" w:rsidRDefault="00376BDB" w:rsidP="0001098E">
      <w:pPr>
        <w:shd w:val="clear" w:color="auto" w:fill="FFFFFF"/>
        <w:spacing w:line="285" w:lineRule="atLeast"/>
        <w:jc w:val="center"/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</w:pPr>
      <w:r w:rsidRPr="0001098E">
        <w:rPr>
          <w:rFonts w:ascii="Times New Roman" w:hAnsi="Times New Roman" w:cs="Times New Roman"/>
          <w:b/>
          <w:i/>
          <w:color w:val="212121"/>
          <w:shd w:val="clear" w:color="auto" w:fill="FFFFFF"/>
        </w:rPr>
        <w:t>In</w:t>
      </w:r>
      <w:r>
        <w:rPr>
          <w:rFonts w:ascii="Times New Roman" w:hAnsi="Times New Roman" w:cs="Times New Roman"/>
          <w:b/>
          <w:i/>
          <w:color w:val="212121"/>
          <w:shd w:val="clear" w:color="auto" w:fill="FFFFFF"/>
        </w:rPr>
        <w:t>ference</w:t>
      </w:r>
      <w:r>
        <w:rPr>
          <w:rFonts w:ascii="Times New Roman" w:hAnsi="Times New Roman" w:cs="Times New Roman"/>
          <w:i/>
          <w:color w:val="212121"/>
          <w:shd w:val="clear" w:color="auto" w:fill="FFFFFF"/>
        </w:rPr>
        <w:t>:</w:t>
      </w:r>
      <w:r w:rsidRPr="0001098E">
        <w:rPr>
          <w:rFonts w:ascii="Times New Roman" w:hAnsi="Times New Roman" w:cs="Times New Roman"/>
          <w:i/>
          <w:color w:val="212121"/>
          <w:shd w:val="clear" w:color="auto" w:fill="FFFFFF"/>
        </w:rPr>
        <w:t xml:space="preserve"> </w:t>
      </w:r>
      <w:r w:rsidR="0001098E" w:rsidRPr="0001098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 xml:space="preserve">Removing those features </w:t>
      </w:r>
      <w:r w:rsidR="007A6415" w:rsidRPr="0001098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didn’t</w:t>
      </w:r>
      <w:r w:rsidR="0001098E" w:rsidRPr="0001098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 xml:space="preserve"> change R2 for the model</w:t>
      </w:r>
      <w:r w:rsidR="007A6415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.</w:t>
      </w:r>
    </w:p>
    <w:p w14:paraId="747B39E6" w14:textId="77777777" w:rsidR="0001098E" w:rsidRDefault="0001098E" w:rsidP="0001098E">
      <w:pPr>
        <w:rPr>
          <w:rFonts w:ascii="Times New Roman" w:hAnsi="Times New Roman" w:cs="Times New Roman"/>
        </w:rPr>
      </w:pPr>
    </w:p>
    <w:p w14:paraId="7ED78B2B" w14:textId="77777777" w:rsidR="0001098E" w:rsidRDefault="0001098E" w:rsidP="0001098E">
      <w:pPr>
        <w:rPr>
          <w:rFonts w:ascii="Times New Roman" w:hAnsi="Times New Roman" w:cs="Times New Roman"/>
        </w:rPr>
      </w:pPr>
    </w:p>
    <w:p w14:paraId="2F926B72" w14:textId="28BE51C3" w:rsidR="008653C7" w:rsidRPr="00A95E63" w:rsidRDefault="008653C7" w:rsidP="006301F3">
      <w:pPr>
        <w:pStyle w:val="Heading5"/>
        <w:rPr>
          <w:rFonts w:ascii="Cambria" w:hAnsi="Cambria"/>
          <w:i/>
          <w:iCs/>
          <w:u w:val="single"/>
        </w:rPr>
      </w:pPr>
      <w:r w:rsidRPr="00A95E63">
        <w:rPr>
          <w:rFonts w:ascii="Cambria" w:hAnsi="Cambria"/>
          <w:i/>
          <w:iCs/>
          <w:u w:val="single"/>
        </w:rPr>
        <w:t>Linear Regression</w:t>
      </w:r>
      <w:r w:rsidR="0072770E" w:rsidRPr="00A95E63">
        <w:rPr>
          <w:rFonts w:ascii="Cambria" w:hAnsi="Cambria"/>
          <w:i/>
          <w:iCs/>
          <w:u w:val="single"/>
        </w:rPr>
        <w:t xml:space="preserve"> </w:t>
      </w:r>
      <w:r w:rsidRPr="00A95E63">
        <w:rPr>
          <w:rFonts w:ascii="Cambria" w:hAnsi="Cambria"/>
          <w:i/>
          <w:iCs/>
          <w:u w:val="single"/>
        </w:rPr>
        <w:t>With PCA</w:t>
      </w:r>
    </w:p>
    <w:p w14:paraId="7A82F85E" w14:textId="518C0460" w:rsidR="008653C7" w:rsidRDefault="008653C7" w:rsidP="008653C7"/>
    <w:p w14:paraId="755BADC6" w14:textId="2956D2FF" w:rsidR="00D26552" w:rsidRDefault="00017604" w:rsidP="0043279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noProof/>
        </w:rPr>
        <w:drawing>
          <wp:inline distT="0" distB="0" distL="0" distR="0" wp14:anchorId="661B4BBB" wp14:editId="4051CC27">
            <wp:extent cx="5731510" cy="3080385"/>
            <wp:effectExtent l="19050" t="19050" r="21590" b="24765"/>
            <wp:docPr id="62" name="Picture 6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32791" w:rsidRPr="00432791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432791" w:rsidRPr="00EB5634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432791">
        <w:rPr>
          <w:rFonts w:ascii="Times New Roman" w:hAnsi="Times New Roman" w:cs="Times New Roman"/>
          <w:i/>
          <w:iCs/>
        </w:rPr>
        <w:t xml:space="preserve">: </w:t>
      </w:r>
      <w:r w:rsidR="002764C3">
        <w:rPr>
          <w:rFonts w:ascii="Times New Roman" w:hAnsi="Times New Roman" w:cs="Times New Roman"/>
          <w:i/>
          <w:iCs/>
        </w:rPr>
        <w:t>The number of components needed to explain variance</w:t>
      </w:r>
    </w:p>
    <w:p w14:paraId="048164DB" w14:textId="2DC6427B" w:rsidR="00D26552" w:rsidRDefault="00432791" w:rsidP="0009069E">
      <w:pPr>
        <w:jc w:val="center"/>
        <w:rPr>
          <w:rFonts w:ascii="Times New Roman" w:hAnsi="Times New Roman" w:cs="Times New Roman"/>
          <w:i/>
          <w:iCs/>
        </w:rPr>
      </w:pPr>
      <w:r w:rsidRPr="00EB5634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Including</w:t>
      </w:r>
      <w:r w:rsidR="0009069E" w:rsidRPr="0009069E">
        <w:rPr>
          <w:rFonts w:ascii="Times New Roman" w:hAnsi="Times New Roman" w:cs="Times New Roman"/>
          <w:i/>
          <w:iCs/>
        </w:rPr>
        <w:t xml:space="preserve"> 8 </w:t>
      </w:r>
      <w:r w:rsidR="001A4B36" w:rsidRPr="0009069E">
        <w:rPr>
          <w:rFonts w:ascii="Times New Roman" w:hAnsi="Times New Roman" w:cs="Times New Roman"/>
          <w:i/>
        </w:rPr>
        <w:t>features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can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explain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1A4B36" w:rsidRPr="0009069E">
        <w:rPr>
          <w:rFonts w:ascii="Times New Roman" w:hAnsi="Times New Roman" w:cs="Times New Roman"/>
          <w:i/>
        </w:rPr>
        <w:t>varince</w:t>
      </w:r>
      <w:proofErr w:type="spellEnd"/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of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more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than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95%</w:t>
      </w:r>
      <w:r w:rsidR="0009069E" w:rsidRPr="0009069E">
        <w:rPr>
          <w:rFonts w:ascii="Times New Roman" w:hAnsi="Times New Roman" w:cs="Times New Roman"/>
          <w:i/>
          <w:iCs/>
        </w:rPr>
        <w:t xml:space="preserve"> </w:t>
      </w:r>
      <w:r w:rsidR="001A4B36" w:rsidRPr="0009069E">
        <w:rPr>
          <w:rFonts w:ascii="Times New Roman" w:hAnsi="Times New Roman" w:cs="Times New Roman"/>
          <w:i/>
        </w:rPr>
        <w:t>from</w:t>
      </w:r>
      <w:r w:rsidR="0009069E" w:rsidRPr="0009069E">
        <w:rPr>
          <w:rFonts w:ascii="Times New Roman" w:hAnsi="Times New Roman" w:cs="Times New Roman"/>
          <w:i/>
          <w:iCs/>
        </w:rPr>
        <w:t xml:space="preserve"> prediction label.</w:t>
      </w:r>
    </w:p>
    <w:p w14:paraId="6A678CEE" w14:textId="77777777" w:rsidR="00D26552" w:rsidRDefault="00D26552" w:rsidP="008653C7">
      <w:pPr>
        <w:rPr>
          <w:rFonts w:ascii="Times New Roman" w:hAnsi="Times New Roman" w:cs="Times New Roman"/>
          <w:i/>
          <w:iCs/>
        </w:rPr>
      </w:pPr>
    </w:p>
    <w:p w14:paraId="2B33B0D3" w14:textId="446857EF" w:rsidR="00E318A2" w:rsidRPr="00CC066B" w:rsidRDefault="0088461B" w:rsidP="00CC066B">
      <w:pPr>
        <w:pStyle w:val="Heading5"/>
        <w:rPr>
          <w:rFonts w:ascii="Cambria" w:hAnsi="Cambria"/>
          <w:i/>
          <w:iCs/>
          <w:u w:val="single"/>
        </w:rPr>
      </w:pPr>
      <w:r w:rsidRPr="00CC066B">
        <w:rPr>
          <w:rFonts w:ascii="Cambria" w:hAnsi="Cambria"/>
          <w:i/>
          <w:iCs/>
          <w:u w:val="single"/>
        </w:rPr>
        <w:t>ARIMA</w:t>
      </w:r>
    </w:p>
    <w:p w14:paraId="356C2F1B" w14:textId="03466F45" w:rsidR="0088461B" w:rsidRPr="0088461B" w:rsidRDefault="0088461B" w:rsidP="0088461B"/>
    <w:p w14:paraId="233FDDF4" w14:textId="166DB265" w:rsidR="001E7D4E" w:rsidRDefault="00C64D40" w:rsidP="00C64D40">
      <w:pPr>
        <w:jc w:val="center"/>
        <w:rPr>
          <w:rFonts w:ascii="Times New Roman" w:hAnsi="Times New Roman" w:cs="Times New Roman"/>
        </w:rPr>
      </w:pPr>
      <w:r w:rsidRPr="00C64D40">
        <w:rPr>
          <w:rFonts w:ascii="Times New Roman" w:hAnsi="Times New Roman" w:cs="Times New Roman"/>
          <w:noProof/>
        </w:rPr>
        <w:drawing>
          <wp:inline distT="0" distB="0" distL="0" distR="0" wp14:anchorId="09618FC2" wp14:editId="727F27D4">
            <wp:extent cx="4871197" cy="2220264"/>
            <wp:effectExtent l="19050" t="19050" r="24765" b="2794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9190" cy="2228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324C28" w14:textId="4983970F" w:rsidR="00C64D40" w:rsidRDefault="00FE04BB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EB5634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i/>
          <w:iCs/>
        </w:rPr>
        <w:t xml:space="preserve">: </w:t>
      </w:r>
      <w:r w:rsidR="006E13FE">
        <w:rPr>
          <w:rFonts w:ascii="Times New Roman" w:hAnsi="Times New Roman" w:cs="Times New Roman"/>
          <w:i/>
          <w:iCs/>
        </w:rPr>
        <w:t xml:space="preserve">Visual </w:t>
      </w:r>
      <w:r w:rsidR="0049185F">
        <w:rPr>
          <w:rFonts w:ascii="Times New Roman" w:hAnsi="Times New Roman" w:cs="Times New Roman"/>
          <w:i/>
          <w:iCs/>
        </w:rPr>
        <w:t xml:space="preserve">data of the </w:t>
      </w:r>
      <w:r w:rsidR="007A26B0">
        <w:rPr>
          <w:rFonts w:ascii="Times New Roman" w:hAnsi="Times New Roman" w:cs="Times New Roman"/>
          <w:i/>
          <w:iCs/>
        </w:rPr>
        <w:t xml:space="preserve">sales in one department of </w:t>
      </w:r>
      <w:r w:rsidR="00582653">
        <w:rPr>
          <w:rFonts w:ascii="Times New Roman" w:hAnsi="Times New Roman" w:cs="Times New Roman"/>
          <w:i/>
          <w:iCs/>
        </w:rPr>
        <w:t>one store</w:t>
      </w:r>
      <w:r w:rsidR="001A1FDB">
        <w:rPr>
          <w:rFonts w:ascii="Times New Roman" w:hAnsi="Times New Roman" w:cs="Times New Roman"/>
          <w:i/>
          <w:iCs/>
        </w:rPr>
        <w:t xml:space="preserve"> from Feb</w:t>
      </w:r>
      <w:r w:rsidR="00EB5634">
        <w:rPr>
          <w:rFonts w:ascii="Times New Roman" w:hAnsi="Times New Roman" w:cs="Times New Roman"/>
          <w:i/>
          <w:iCs/>
        </w:rPr>
        <w:t xml:space="preserve"> 2010 to Oct 2012</w:t>
      </w:r>
    </w:p>
    <w:p w14:paraId="6FD46F71" w14:textId="51B2DAFD" w:rsidR="00EB5634" w:rsidRDefault="00EB5634" w:rsidP="00196181">
      <w:pPr>
        <w:jc w:val="center"/>
        <w:rPr>
          <w:rFonts w:ascii="Times New Roman" w:hAnsi="Times New Roman" w:cs="Times New Roman"/>
          <w:i/>
          <w:iCs/>
        </w:rPr>
      </w:pPr>
      <w:r w:rsidRPr="00EB5634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22650">
        <w:rPr>
          <w:rFonts w:ascii="Times New Roman" w:hAnsi="Times New Roman" w:cs="Times New Roman"/>
          <w:i/>
          <w:iCs/>
        </w:rPr>
        <w:t xml:space="preserve">It is </w:t>
      </w:r>
      <w:r w:rsidR="00362B10">
        <w:rPr>
          <w:rFonts w:ascii="Times New Roman" w:hAnsi="Times New Roman" w:cs="Times New Roman"/>
          <w:i/>
          <w:iCs/>
        </w:rPr>
        <w:t>evident from the graph above that</w:t>
      </w:r>
      <w:r w:rsidR="00BD2212">
        <w:rPr>
          <w:rFonts w:ascii="Times New Roman" w:hAnsi="Times New Roman" w:cs="Times New Roman"/>
          <w:i/>
          <w:iCs/>
        </w:rPr>
        <w:t xml:space="preserve"> there are 4 general spikes in the graph. </w:t>
      </w:r>
      <w:r w:rsidR="007C3BF5">
        <w:rPr>
          <w:rFonts w:ascii="Times New Roman" w:hAnsi="Times New Roman" w:cs="Times New Roman"/>
          <w:i/>
          <w:iCs/>
        </w:rPr>
        <w:t xml:space="preserve">They are </w:t>
      </w:r>
      <w:r w:rsidR="00EC7411">
        <w:rPr>
          <w:rFonts w:ascii="Times New Roman" w:hAnsi="Times New Roman" w:cs="Times New Roman"/>
          <w:i/>
          <w:iCs/>
        </w:rPr>
        <w:t>around</w:t>
      </w:r>
      <w:r w:rsidR="007C3BF5">
        <w:rPr>
          <w:rFonts w:ascii="Times New Roman" w:hAnsi="Times New Roman" w:cs="Times New Roman"/>
          <w:i/>
          <w:iCs/>
        </w:rPr>
        <w:t xml:space="preserve"> </w:t>
      </w:r>
      <w:r w:rsidR="00B31790">
        <w:rPr>
          <w:rFonts w:ascii="Times New Roman" w:hAnsi="Times New Roman" w:cs="Times New Roman"/>
          <w:i/>
          <w:iCs/>
        </w:rPr>
        <w:t xml:space="preserve">November, </w:t>
      </w:r>
      <w:r w:rsidR="006F6F4C">
        <w:rPr>
          <w:rFonts w:ascii="Times New Roman" w:hAnsi="Times New Roman" w:cs="Times New Roman"/>
          <w:i/>
          <w:iCs/>
        </w:rPr>
        <w:t xml:space="preserve">December, </w:t>
      </w:r>
      <w:r w:rsidR="007313FB">
        <w:rPr>
          <w:rFonts w:ascii="Times New Roman" w:hAnsi="Times New Roman" w:cs="Times New Roman"/>
          <w:i/>
          <w:iCs/>
        </w:rPr>
        <w:t>February,</w:t>
      </w:r>
      <w:r w:rsidR="000C03AE">
        <w:rPr>
          <w:rFonts w:ascii="Times New Roman" w:hAnsi="Times New Roman" w:cs="Times New Roman"/>
          <w:i/>
          <w:iCs/>
        </w:rPr>
        <w:t xml:space="preserve"> and April.</w:t>
      </w:r>
    </w:p>
    <w:p w14:paraId="1CBDDC92" w14:textId="77777777" w:rsidR="0014706D" w:rsidRDefault="0014706D" w:rsidP="00196181">
      <w:pPr>
        <w:jc w:val="center"/>
        <w:rPr>
          <w:rFonts w:ascii="Times New Roman" w:hAnsi="Times New Roman" w:cs="Times New Roman"/>
          <w:i/>
          <w:iCs/>
        </w:rPr>
      </w:pPr>
    </w:p>
    <w:p w14:paraId="5D69E738" w14:textId="70DB31D9" w:rsidR="007313FB" w:rsidRDefault="06715015" w:rsidP="004B48E7">
      <w:pPr>
        <w:jc w:val="center"/>
        <w:rPr>
          <w:rFonts w:ascii="Times New Roman" w:hAnsi="Times New Roman" w:cs="Times New Roman"/>
          <w:lang w:val="en-IN"/>
        </w:rPr>
      </w:pPr>
      <w:r>
        <w:rPr>
          <w:noProof/>
        </w:rPr>
        <w:drawing>
          <wp:inline distT="0" distB="0" distL="0" distR="0" wp14:anchorId="49FB5463" wp14:editId="12EC19B9">
            <wp:extent cx="4821891" cy="3229179"/>
            <wp:effectExtent l="19050" t="19050" r="17145" b="952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241" cy="32414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AD2D1" w14:textId="33B51377" w:rsidR="004B48E7" w:rsidRDefault="004B48E7" w:rsidP="00196181">
      <w:pPr>
        <w:spacing w:after="0"/>
        <w:jc w:val="center"/>
        <w:rPr>
          <w:rFonts w:ascii="Times New Roman" w:hAnsi="Times New Roman" w:cs="Times New Roman"/>
          <w:i/>
          <w:iCs/>
          <w:lang w:val="en-IN"/>
        </w:rPr>
      </w:pPr>
      <w:r w:rsidRPr="008A6808">
        <w:rPr>
          <w:rFonts w:ascii="Times New Roman" w:hAnsi="Times New Roman" w:cs="Times New Roman"/>
          <w:b/>
          <w:bCs/>
          <w:i/>
          <w:iCs/>
          <w:lang w:val="en-IN"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  <w:lang w:val="en-IN"/>
        </w:rPr>
        <w:t>7</w:t>
      </w:r>
      <w:r>
        <w:rPr>
          <w:rFonts w:ascii="Times New Roman" w:hAnsi="Times New Roman" w:cs="Times New Roman"/>
          <w:i/>
          <w:iCs/>
          <w:lang w:val="en-IN"/>
        </w:rPr>
        <w:t xml:space="preserve">: </w:t>
      </w:r>
      <w:r w:rsidR="00E86DE5">
        <w:rPr>
          <w:rFonts w:ascii="Times New Roman" w:hAnsi="Times New Roman" w:cs="Times New Roman"/>
          <w:i/>
          <w:iCs/>
          <w:lang w:val="en-IN"/>
        </w:rPr>
        <w:t xml:space="preserve">Graphical presentation of the </w:t>
      </w:r>
      <w:r w:rsidR="0002361B">
        <w:rPr>
          <w:rFonts w:ascii="Times New Roman" w:hAnsi="Times New Roman" w:cs="Times New Roman"/>
          <w:i/>
          <w:iCs/>
          <w:lang w:val="en-IN"/>
        </w:rPr>
        <w:t>change in the values o</w:t>
      </w:r>
      <w:r w:rsidR="00D95A1E">
        <w:rPr>
          <w:rFonts w:ascii="Times New Roman" w:hAnsi="Times New Roman" w:cs="Times New Roman"/>
          <w:i/>
          <w:iCs/>
          <w:lang w:val="en-IN"/>
        </w:rPr>
        <w:t>f</w:t>
      </w:r>
      <w:r w:rsidR="00913CBE">
        <w:rPr>
          <w:rFonts w:ascii="Times New Roman" w:hAnsi="Times New Roman" w:cs="Times New Roman"/>
          <w:i/>
          <w:iCs/>
          <w:lang w:val="en-IN"/>
        </w:rPr>
        <w:t xml:space="preserve"> “trend, seasonal, resid</w:t>
      </w:r>
      <w:r w:rsidR="002D3059">
        <w:rPr>
          <w:rFonts w:ascii="Times New Roman" w:hAnsi="Times New Roman" w:cs="Times New Roman"/>
          <w:i/>
          <w:iCs/>
          <w:lang w:val="en-IN"/>
        </w:rPr>
        <w:t>ual</w:t>
      </w:r>
      <w:r w:rsidR="00913CBE">
        <w:rPr>
          <w:rFonts w:ascii="Times New Roman" w:hAnsi="Times New Roman" w:cs="Times New Roman"/>
          <w:i/>
          <w:iCs/>
          <w:lang w:val="en-IN"/>
        </w:rPr>
        <w:t>”</w:t>
      </w:r>
      <w:r w:rsidR="00AA5C7C">
        <w:rPr>
          <w:rFonts w:ascii="Times New Roman" w:hAnsi="Times New Roman" w:cs="Times New Roman"/>
          <w:i/>
          <w:iCs/>
          <w:lang w:val="en-IN"/>
        </w:rPr>
        <w:t xml:space="preserve"> over a </w:t>
      </w:r>
      <w:r w:rsidR="007A0289">
        <w:rPr>
          <w:rFonts w:ascii="Times New Roman" w:hAnsi="Times New Roman" w:cs="Times New Roman"/>
          <w:i/>
          <w:iCs/>
          <w:lang w:val="en-IN"/>
        </w:rPr>
        <w:t xml:space="preserve">duration of </w:t>
      </w:r>
      <w:r w:rsidR="008A6808">
        <w:rPr>
          <w:rFonts w:ascii="Times New Roman" w:hAnsi="Times New Roman" w:cs="Times New Roman"/>
          <w:i/>
          <w:iCs/>
          <w:lang w:val="en-IN"/>
        </w:rPr>
        <w:t>multiple months for almost 2 years.</w:t>
      </w:r>
    </w:p>
    <w:p w14:paraId="3C3D917D" w14:textId="25C0CF70" w:rsidR="008A6808" w:rsidRPr="001E5085" w:rsidRDefault="008A6808" w:rsidP="00196181">
      <w:pPr>
        <w:jc w:val="center"/>
        <w:rPr>
          <w:rFonts w:ascii="Times New Roman" w:hAnsi="Times New Roman" w:cs="Times New Roman"/>
          <w:i/>
          <w:iCs/>
          <w:lang w:val="en-IN"/>
        </w:rPr>
      </w:pPr>
      <w:r w:rsidRPr="001E5085">
        <w:rPr>
          <w:rFonts w:ascii="Times New Roman" w:hAnsi="Times New Roman" w:cs="Times New Roman"/>
          <w:b/>
          <w:bCs/>
          <w:i/>
          <w:iCs/>
          <w:lang w:val="en-IN"/>
        </w:rPr>
        <w:t xml:space="preserve">Inference: </w:t>
      </w:r>
      <w:r w:rsidR="000A5CE2">
        <w:rPr>
          <w:rFonts w:ascii="Times New Roman" w:hAnsi="Times New Roman" w:cs="Times New Roman"/>
          <w:i/>
          <w:iCs/>
          <w:lang w:val="en-IN"/>
        </w:rPr>
        <w:t xml:space="preserve">from the </w:t>
      </w:r>
      <w:r w:rsidR="003B7DA6">
        <w:rPr>
          <w:rFonts w:ascii="Times New Roman" w:hAnsi="Times New Roman" w:cs="Times New Roman"/>
          <w:i/>
          <w:iCs/>
          <w:lang w:val="en-IN"/>
        </w:rPr>
        <w:t>image above</w:t>
      </w:r>
      <w:r w:rsidR="009D465C">
        <w:rPr>
          <w:rFonts w:ascii="Times New Roman" w:hAnsi="Times New Roman" w:cs="Times New Roman"/>
          <w:i/>
          <w:iCs/>
          <w:lang w:val="en-IN"/>
        </w:rPr>
        <w:t>,</w:t>
      </w:r>
      <w:r w:rsidR="003B7DA6">
        <w:rPr>
          <w:rFonts w:ascii="Times New Roman" w:hAnsi="Times New Roman" w:cs="Times New Roman"/>
          <w:i/>
          <w:iCs/>
          <w:lang w:val="en-IN"/>
        </w:rPr>
        <w:t xml:space="preserve"> we can see that </w:t>
      </w:r>
      <w:r w:rsidR="009844EE">
        <w:rPr>
          <w:rFonts w:ascii="Times New Roman" w:hAnsi="Times New Roman" w:cs="Times New Roman"/>
          <w:i/>
          <w:iCs/>
          <w:lang w:val="en-IN"/>
        </w:rPr>
        <w:t xml:space="preserve">plot for “trend” falls </w:t>
      </w:r>
      <w:r w:rsidR="002C2AD0">
        <w:rPr>
          <w:rFonts w:ascii="Times New Roman" w:hAnsi="Times New Roman" w:cs="Times New Roman"/>
          <w:i/>
          <w:iCs/>
          <w:lang w:val="en-IN"/>
        </w:rPr>
        <w:t>for a couple of months but</w:t>
      </w:r>
      <w:r w:rsidR="00F7645E">
        <w:rPr>
          <w:rFonts w:ascii="Times New Roman" w:hAnsi="Times New Roman" w:cs="Times New Roman"/>
          <w:i/>
          <w:iCs/>
          <w:lang w:val="en-IN"/>
        </w:rPr>
        <w:t xml:space="preserve"> then gradually grown over several month ahead.</w:t>
      </w:r>
      <w:r w:rsidR="00DF5AA6">
        <w:rPr>
          <w:rFonts w:ascii="Times New Roman" w:hAnsi="Times New Roman" w:cs="Times New Roman"/>
          <w:i/>
          <w:iCs/>
          <w:lang w:val="en-IN"/>
        </w:rPr>
        <w:t xml:space="preserve"> As for “resid</w:t>
      </w:r>
      <w:r w:rsidR="002D3059">
        <w:rPr>
          <w:rFonts w:ascii="Times New Roman" w:hAnsi="Times New Roman" w:cs="Times New Roman"/>
          <w:i/>
          <w:iCs/>
          <w:lang w:val="en-IN"/>
        </w:rPr>
        <w:t>ual</w:t>
      </w:r>
      <w:r w:rsidR="00DF5AA6">
        <w:rPr>
          <w:rFonts w:ascii="Times New Roman" w:hAnsi="Times New Roman" w:cs="Times New Roman"/>
          <w:i/>
          <w:iCs/>
          <w:lang w:val="en-IN"/>
        </w:rPr>
        <w:t>”</w:t>
      </w:r>
      <w:r w:rsidR="005051C7">
        <w:rPr>
          <w:rFonts w:ascii="Times New Roman" w:hAnsi="Times New Roman" w:cs="Times New Roman"/>
          <w:i/>
          <w:iCs/>
          <w:lang w:val="en-IN"/>
        </w:rPr>
        <w:t xml:space="preserve"> it always stays at 1</w:t>
      </w:r>
      <w:r w:rsidR="00A91643">
        <w:rPr>
          <w:rFonts w:ascii="Times New Roman" w:hAnsi="Times New Roman" w:cs="Times New Roman"/>
          <w:i/>
          <w:iCs/>
          <w:lang w:val="en-IN"/>
        </w:rPr>
        <w:t xml:space="preserve"> over the entire duration of </w:t>
      </w:r>
      <w:r w:rsidR="00E465D0">
        <w:rPr>
          <w:rFonts w:ascii="Times New Roman" w:hAnsi="Times New Roman" w:cs="Times New Roman"/>
          <w:i/>
          <w:iCs/>
          <w:lang w:val="en-IN"/>
        </w:rPr>
        <w:t>months.</w:t>
      </w:r>
    </w:p>
    <w:p w14:paraId="1AF09220" w14:textId="77777777" w:rsidR="000402A5" w:rsidRDefault="000402A5" w:rsidP="00196181">
      <w:pPr>
        <w:jc w:val="center"/>
        <w:rPr>
          <w:rFonts w:ascii="Times New Roman" w:hAnsi="Times New Roman" w:cs="Times New Roman"/>
          <w:i/>
          <w:iCs/>
          <w:lang w:val="en-IN"/>
        </w:rPr>
      </w:pPr>
    </w:p>
    <w:p w14:paraId="3E4DC9F0" w14:textId="77777777" w:rsidR="000402A5" w:rsidRDefault="000402A5" w:rsidP="00196181">
      <w:pPr>
        <w:jc w:val="center"/>
        <w:rPr>
          <w:rFonts w:ascii="Times New Roman" w:hAnsi="Times New Roman" w:cs="Times New Roman"/>
          <w:i/>
          <w:iCs/>
          <w:lang w:val="en-IN"/>
        </w:rPr>
      </w:pPr>
    </w:p>
    <w:p w14:paraId="0C0DC7C9" w14:textId="340C9E9E" w:rsidR="000402A5" w:rsidRDefault="00D70756" w:rsidP="00196181">
      <w:pPr>
        <w:jc w:val="center"/>
        <w:rPr>
          <w:rFonts w:ascii="Times New Roman" w:hAnsi="Times New Roman" w:cs="Times New Roman"/>
          <w:i/>
          <w:iCs/>
          <w:lang w:val="en-IN"/>
        </w:rPr>
      </w:pPr>
      <w:r>
        <w:rPr>
          <w:noProof/>
        </w:rPr>
        <w:lastRenderedPageBreak/>
        <w:drawing>
          <wp:inline distT="0" distB="0" distL="0" distR="0" wp14:anchorId="04F10F69" wp14:editId="4456B68C">
            <wp:extent cx="5731510" cy="2616200"/>
            <wp:effectExtent l="19050" t="19050" r="21590" b="12700"/>
            <wp:docPr id="59" name="Picture 5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6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D3CF0" w14:textId="782E4489" w:rsidR="000402A5" w:rsidRPr="0099481C" w:rsidRDefault="000402A5" w:rsidP="000402A5">
      <w:pPr>
        <w:spacing w:after="0"/>
        <w:jc w:val="center"/>
        <w:rPr>
          <w:rFonts w:ascii="Times New Roman" w:eastAsia="Times New Roman" w:hAnsi="Times New Roman" w:cs="Times New Roman"/>
          <w:i/>
          <w:color w:val="000000" w:themeColor="text1"/>
        </w:rPr>
      </w:pPr>
      <w:r w:rsidRPr="00FA331A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8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Plotted graph of weekly sales and prediction sales over the months </w:t>
      </w:r>
      <w:r w:rsidR="008364E9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from Feb 20</w:t>
      </w:r>
      <w:r w:rsidR="00CF4692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10 to May 2012</w:t>
      </w:r>
    </w:p>
    <w:p w14:paraId="02078461" w14:textId="5A31B904" w:rsidR="000402A5" w:rsidRPr="00C9722D" w:rsidRDefault="000402A5" w:rsidP="000402A5">
      <w:pPr>
        <w:spacing w:after="0"/>
        <w:jc w:val="center"/>
        <w:rPr>
          <w:rFonts w:ascii="Times New Roman" w:eastAsia="Times New Roman" w:hAnsi="Times New Roman" w:cs="Times New Roman"/>
          <w:i/>
          <w:color w:val="000000" w:themeColor="text1"/>
        </w:rPr>
      </w:pPr>
      <w:r w:rsidRPr="00FA331A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 w:rsidR="00FE0B6B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8132EC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T</w:t>
      </w:r>
      <w:r w:rsidR="008132EC" w:rsidRPr="008132EC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he predication follows the trend for Weekly_Sales. Model is performing good for </w:t>
      </w:r>
      <w:r w:rsidR="008132EC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future sale </w:t>
      </w:r>
      <w:r w:rsidR="008132EC" w:rsidRPr="008132EC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prediction</w:t>
      </w:r>
      <w:r w:rsidRPr="008132EC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</w:t>
      </w:r>
    </w:p>
    <w:p w14:paraId="2CF8B613" w14:textId="77777777" w:rsidR="000402A5" w:rsidRPr="001E5085" w:rsidRDefault="000402A5" w:rsidP="00196181">
      <w:pPr>
        <w:jc w:val="center"/>
        <w:rPr>
          <w:rFonts w:ascii="Times New Roman" w:hAnsi="Times New Roman" w:cs="Times New Roman"/>
          <w:i/>
          <w:iCs/>
          <w:lang w:val="en-IN"/>
        </w:rPr>
      </w:pPr>
    </w:p>
    <w:p w14:paraId="2AC7E2BA" w14:textId="307E9661" w:rsidR="00AF229A" w:rsidRPr="0099481C" w:rsidRDefault="00D62DED" w:rsidP="00AF229A">
      <w:pPr>
        <w:spacing w:after="0"/>
        <w:jc w:val="center"/>
        <w:rPr>
          <w:rFonts w:ascii="Times New Roman" w:eastAsia="Times New Roman" w:hAnsi="Times New Roman" w:cs="Times New Roman"/>
          <w:i/>
          <w:color w:val="000000" w:themeColor="text1"/>
        </w:rPr>
      </w:pPr>
      <w:r>
        <w:rPr>
          <w:noProof/>
        </w:rPr>
        <w:drawing>
          <wp:inline distT="0" distB="0" distL="0" distR="0" wp14:anchorId="2009281E" wp14:editId="716DF96E">
            <wp:extent cx="5731510" cy="2598420"/>
            <wp:effectExtent l="19050" t="19050" r="21590" b="11430"/>
            <wp:docPr id="58" name="Picture 5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8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AF229A" w:rsidRPr="00AF229A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AF229A" w:rsidRPr="00FA331A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9</w:t>
      </w:r>
      <w:r w:rsidR="00AF229A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: </w:t>
      </w:r>
      <w:r w:rsidR="0034463E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ales for first 10 stores From May 2012 to Oct 2012</w:t>
      </w:r>
    </w:p>
    <w:p w14:paraId="5151CD44" w14:textId="7319B26C" w:rsidR="00AF229A" w:rsidRPr="00555B48" w:rsidRDefault="00AF229A" w:rsidP="00AF229A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FA331A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 w:rsidR="00555B4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555B48" w:rsidRPr="00555B48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These are the predictions for test dataset</w:t>
      </w:r>
      <w:r w:rsidR="00F509E7" w:rsidRPr="00555B48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</w:t>
      </w:r>
    </w:p>
    <w:p w14:paraId="0EDF4E16" w14:textId="4A3C7F6C" w:rsidR="00D05E81" w:rsidRDefault="00D05E81" w:rsidP="00FA331A">
      <w:pPr>
        <w:spacing w:after="0"/>
        <w:jc w:val="center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0BFBDCB3" w14:textId="77777777" w:rsidR="00E465D0" w:rsidRDefault="00E465D0" w:rsidP="416C56B9">
      <w:pPr>
        <w:spacing w:after="0"/>
        <w:rPr>
          <w:rFonts w:ascii="Times New Roman" w:eastAsia="Times New Roman" w:hAnsi="Times New Roman" w:cs="Times New Roman"/>
          <w:b/>
          <w:i/>
          <w:color w:val="000000" w:themeColor="text1"/>
        </w:rPr>
      </w:pPr>
    </w:p>
    <w:p w14:paraId="774A432E" w14:textId="77777777" w:rsidR="00A04737" w:rsidRDefault="00A04737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3D0B8F1" w14:textId="4EA10159" w:rsidR="00E465D0" w:rsidRDefault="002857D3" w:rsidP="00AA1584">
      <w:pPr>
        <w:spacing w:after="0"/>
        <w:jc w:val="center"/>
        <w:rPr>
          <w:rFonts w:ascii="Times New Roman" w:eastAsia="Times New Roman" w:hAnsi="Times New Roman" w:cs="Times New Roman"/>
          <w:noProof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4E4BA5ED" wp14:editId="5BD1D06A">
            <wp:extent cx="5007610" cy="2285769"/>
            <wp:effectExtent l="19050" t="19050" r="21590" b="19685"/>
            <wp:docPr id="56" name="Picture 5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952" cy="22882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3EF87E" w14:textId="06F91D6E" w:rsidR="00AA1584" w:rsidRPr="004C5326" w:rsidRDefault="00AA1584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10</w:t>
      </w: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 w:rsidR="002F05FD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8F560E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ales</w:t>
      </w:r>
      <w:r w:rsidR="002F05FD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4F5183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for first 10 stores</w:t>
      </w:r>
      <w:r w:rsidR="002309C5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from </w:t>
      </w:r>
      <w:r w:rsidR="00755123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feb 2010</w:t>
      </w:r>
      <w:r w:rsidR="00D94AC5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to oct 2012</w:t>
      </w:r>
    </w:p>
    <w:p w14:paraId="58A6BAD2" w14:textId="22CA6A75" w:rsidR="00AA1584" w:rsidRDefault="00AA1584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 w:rsidR="000F0C69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 w:rsidR="00926336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5B49CE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These are the predictions for whole dataset</w:t>
      </w:r>
    </w:p>
    <w:p w14:paraId="054D92D0" w14:textId="77777777" w:rsidR="00935446" w:rsidRPr="00926336" w:rsidRDefault="00935446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</w:p>
    <w:p w14:paraId="343A2CB9" w14:textId="77777777" w:rsidR="009A517B" w:rsidRDefault="009A517B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</w:p>
    <w:p w14:paraId="45FD5A16" w14:textId="4FCDA1D4" w:rsidR="009A517B" w:rsidRDefault="009A517B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>
        <w:rPr>
          <w:noProof/>
        </w:rPr>
        <w:drawing>
          <wp:inline distT="0" distB="0" distL="0" distR="0" wp14:anchorId="3988E7BD" wp14:editId="6A483B44">
            <wp:extent cx="5731510" cy="2598420"/>
            <wp:effectExtent l="19050" t="19050" r="21590" b="11430"/>
            <wp:docPr id="60" name="Picture 6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8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EBFD86" w14:textId="2D37680A" w:rsidR="00AF249B" w:rsidRPr="004C5326" w:rsidRDefault="00AF249B" w:rsidP="00AF249B">
      <w:pPr>
        <w:spacing w:after="0"/>
        <w:jc w:val="center"/>
        <w:rPr>
          <w:rFonts w:ascii="Times New Roman" w:eastAsia="Times New Roman" w:hAnsi="Times New Roman" w:cs="Times New Roman"/>
          <w:i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Figure</w:t>
      </w:r>
      <w:r w:rsidR="00700DD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11</w:t>
      </w: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ales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04192E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for stores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</w:t>
      </w:r>
      <w:r w:rsidR="00BD0767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11 to 35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from </w:t>
      </w:r>
      <w:r w:rsidR="00C45A72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May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2010 to </w:t>
      </w:r>
      <w:r w:rsidR="00C45A72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O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ct 2012</w:t>
      </w:r>
    </w:p>
    <w:p w14:paraId="3869C4CA" w14:textId="4A62CDDD" w:rsidR="00AF249B" w:rsidRDefault="00AF249B" w:rsidP="00AF249B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 w:rsidR="000F0C69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Predicting the </w:t>
      </w:r>
      <w:r w:rsidR="00435608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W</w:t>
      </w:r>
      <w:r w:rsidR="00332740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eekly</w:t>
      </w:r>
      <w:r w:rsidR="00435608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Sales</w:t>
      </w:r>
      <w:r w:rsidR="00332740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f</w:t>
      </w:r>
      <w:r w:rsidR="00435608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or stores</w:t>
      </w:r>
      <w:r w:rsidR="00332740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</w:t>
      </w:r>
      <w:r w:rsidR="00AC02A1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using </w:t>
      </w:r>
      <w:r w:rsidR="00E17BA3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ARIMA Model trained on </w:t>
      </w:r>
      <w:r w:rsidR="000F0C69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first 10 </w:t>
      </w:r>
      <w:r w:rsidR="00E17BA3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tores</w:t>
      </w:r>
    </w:p>
    <w:p w14:paraId="1C1085DC" w14:textId="77777777" w:rsidR="00AF249B" w:rsidRDefault="00AF249B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</w:p>
    <w:p w14:paraId="5F2C9043" w14:textId="77777777" w:rsidR="00AF249B" w:rsidRDefault="00AF249B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</w:p>
    <w:p w14:paraId="02B98AF6" w14:textId="77777777" w:rsidR="009A517B" w:rsidRDefault="009A517B" w:rsidP="00196181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</w:p>
    <w:p w14:paraId="4BA7518D" w14:textId="1616AD5E" w:rsidR="00AF249B" w:rsidRPr="004C5326" w:rsidRDefault="00AF249B" w:rsidP="00AF249B">
      <w:pPr>
        <w:spacing w:after="0"/>
        <w:jc w:val="center"/>
        <w:rPr>
          <w:rFonts w:ascii="Times New Roman" w:eastAsia="Times New Roman" w:hAnsi="Times New Roman" w:cs="Times New Roman"/>
          <w:i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016EA64C" wp14:editId="2A1EF136">
            <wp:extent cx="5731510" cy="2616200"/>
            <wp:effectExtent l="19050" t="19050" r="21590" b="12700"/>
            <wp:docPr id="61" name="Picture 6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6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F249B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12</w:t>
      </w: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ales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 w:rsidR="00BD0767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for stores 11 to 35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from </w:t>
      </w:r>
      <w:r w:rsidR="00BD0767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May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2010 to </w:t>
      </w:r>
      <w:r w:rsidR="00BD0767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O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ct 2012</w:t>
      </w:r>
    </w:p>
    <w:p w14:paraId="6CF067AF" w14:textId="5773BFD7" w:rsidR="00AF249B" w:rsidRDefault="00AF249B" w:rsidP="00AF249B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 w:rsidR="000F0C69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: </w:t>
      </w:r>
      <w:r w:rsidR="000F0C69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These are the predictions for whole dataset</w:t>
      </w:r>
    </w:p>
    <w:p w14:paraId="109E2A07" w14:textId="77777777" w:rsidR="00F33438" w:rsidRDefault="00F33438" w:rsidP="00AF249B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</w:p>
    <w:p w14:paraId="6F1CE2F0" w14:textId="77777777" w:rsidR="00E465D0" w:rsidRDefault="00E465D0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7D9CB3B" w14:textId="78BE9000" w:rsidR="00DC7A82" w:rsidRPr="00DC7A82" w:rsidRDefault="00DC7A82" w:rsidP="00DC7A82">
      <w:pPr>
        <w:pStyle w:val="Heading5"/>
        <w:rPr>
          <w:rFonts w:ascii="Cambria" w:hAnsi="Cambria"/>
          <w:i/>
          <w:iCs/>
          <w:u w:val="single"/>
        </w:rPr>
      </w:pPr>
      <w:r w:rsidRPr="00DC7A82">
        <w:rPr>
          <w:rFonts w:ascii="Cambria" w:hAnsi="Cambria"/>
          <w:i/>
          <w:iCs/>
          <w:u w:val="single"/>
        </w:rPr>
        <w:t>Regression Result</w:t>
      </w:r>
    </w:p>
    <w:p w14:paraId="64CF18BE" w14:textId="77777777" w:rsidR="006A6575" w:rsidRPr="006A6575" w:rsidRDefault="006A6575" w:rsidP="006A6575"/>
    <w:p w14:paraId="3C33B6D6" w14:textId="318150F0" w:rsidR="00633634" w:rsidRPr="00633634" w:rsidRDefault="00633634" w:rsidP="005101C6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633634">
        <w:rPr>
          <w:rFonts w:ascii="Times New Roman" w:eastAsia="Times New Roman" w:hAnsi="Times New Roman" w:cs="Times New Roman"/>
          <w:noProof/>
          <w:color w:val="000000" w:themeColor="text1"/>
        </w:rPr>
        <w:t>Perfo</w:t>
      </w:r>
      <w:r w:rsidR="008F5EA1">
        <w:rPr>
          <w:rFonts w:ascii="Times New Roman" w:eastAsia="Times New Roman" w:hAnsi="Times New Roman" w:cs="Times New Roman"/>
          <w:noProof/>
          <w:color w:val="000000" w:themeColor="text1"/>
        </w:rPr>
        <w:t>r</w:t>
      </w:r>
      <w:r w:rsidRPr="00633634">
        <w:rPr>
          <w:rFonts w:ascii="Times New Roman" w:eastAsia="Times New Roman" w:hAnsi="Times New Roman" w:cs="Times New Roman"/>
          <w:noProof/>
          <w:color w:val="000000" w:themeColor="text1"/>
        </w:rPr>
        <w:t>ma</w:t>
      </w:r>
      <w:r w:rsidR="004D33F3">
        <w:rPr>
          <w:rFonts w:ascii="Times New Roman" w:eastAsia="Times New Roman" w:hAnsi="Times New Roman" w:cs="Times New Roman"/>
          <w:noProof/>
          <w:color w:val="000000" w:themeColor="text1"/>
        </w:rPr>
        <w:t>n</w:t>
      </w:r>
      <w:r w:rsidRPr="00633634">
        <w:rPr>
          <w:rFonts w:ascii="Times New Roman" w:eastAsia="Times New Roman" w:hAnsi="Times New Roman" w:cs="Times New Roman"/>
          <w:noProof/>
          <w:color w:val="000000" w:themeColor="text1"/>
        </w:rPr>
        <w:t>ce of linear regression is better because properties of the linear-regression models are wel</w:t>
      </w:r>
      <w:r w:rsidR="005101C6">
        <w:rPr>
          <w:rFonts w:ascii="Times New Roman" w:eastAsia="Times New Roman" w:hAnsi="Times New Roman" w:cs="Times New Roman"/>
          <w:noProof/>
          <w:color w:val="000000" w:themeColor="text1"/>
        </w:rPr>
        <w:t>l</w:t>
      </w:r>
      <w:r>
        <w:rPr>
          <w:rFonts w:ascii="Times New Roman" w:eastAsia="Times New Roman" w:hAnsi="Times New Roman" w:cs="Times New Roman"/>
          <w:noProof/>
          <w:color w:val="000000" w:themeColor="text1"/>
        </w:rPr>
        <w:t xml:space="preserve"> </w:t>
      </w:r>
      <w:r w:rsidRPr="00633634">
        <w:rPr>
          <w:rFonts w:ascii="Times New Roman" w:eastAsia="Times New Roman" w:hAnsi="Times New Roman" w:cs="Times New Roman"/>
          <w:noProof/>
          <w:color w:val="000000" w:themeColor="text1"/>
        </w:rPr>
        <w:t>understood and can be trained quickly.</w:t>
      </w:r>
    </w:p>
    <w:p w14:paraId="26FA0C48" w14:textId="77777777" w:rsidR="00633634" w:rsidRDefault="00633634" w:rsidP="00633634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5B118398" w14:textId="77777777" w:rsidR="00B85547" w:rsidRDefault="00B85547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69F6E9A3" w14:textId="445F8E67" w:rsidR="004623B6" w:rsidRDefault="00905482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  <w:r w:rsidRPr="00905482">
        <w:rPr>
          <w:rFonts w:ascii="Cambria" w:eastAsiaTheme="majorEastAsia" w:hAnsi="Cambria" w:cstheme="majorBidi"/>
          <w:i/>
          <w:iCs/>
          <w:noProof/>
          <w:color w:val="2F5496" w:themeColor="accent1" w:themeShade="BF"/>
          <w:u w:val="single"/>
        </w:rPr>
        <w:drawing>
          <wp:inline distT="0" distB="0" distL="0" distR="0" wp14:anchorId="20E6E794" wp14:editId="0AC62FB0">
            <wp:extent cx="5731510" cy="1450975"/>
            <wp:effectExtent l="19050" t="19050" r="21590" b="15875"/>
            <wp:docPr id="1998240196" name="Picture 199824019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240196" name="Picture 199824019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0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31039" w14:textId="74B0D105" w:rsidR="00905482" w:rsidRPr="004C5326" w:rsidRDefault="00905482" w:rsidP="00905482">
      <w:pPr>
        <w:spacing w:after="0"/>
        <w:jc w:val="center"/>
        <w:rPr>
          <w:rFonts w:ascii="Times New Roman" w:eastAsia="Times New Roman" w:hAnsi="Times New Roman" w:cs="Times New Roman"/>
          <w:i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Figure </w:t>
      </w:r>
      <w:r w:rsidR="00700DD8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13</w:t>
      </w: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: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Regression results for </w:t>
      </w:r>
      <w:r w:rsidR="00390804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all the models</w:t>
      </w:r>
    </w:p>
    <w:p w14:paraId="1EC1FDED" w14:textId="625254F3" w:rsidR="00905482" w:rsidRDefault="00905482" w:rsidP="00905482">
      <w:pPr>
        <w:spacing w:after="0"/>
        <w:jc w:val="center"/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</w:pPr>
      <w:r w:rsidRPr="00AA1584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>Inference</w:t>
      </w:r>
      <w:r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t xml:space="preserve">: </w:t>
      </w:r>
      <w:r w:rsidR="00CE1393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We can see </w:t>
      </w:r>
      <w:r w:rsidR="0024096D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that linear regression performance is better as compared to other models.</w:t>
      </w:r>
      <w:r w:rsidR="000A6D05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Even after per</w:t>
      </w:r>
      <w:r w:rsidR="00AC234B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forming hyper-parameter </w:t>
      </w:r>
      <w:r w:rsidR="005358F6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tuning</w:t>
      </w:r>
      <w:r w:rsidR="00AC234B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on ARIMA, </w:t>
      </w:r>
      <w:r w:rsidR="00F85A03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Ridge and Ada </w:t>
      </w:r>
      <w:r w:rsidR="008B51EA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boosting</w:t>
      </w:r>
      <w:r w:rsidR="0086617E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, the accurancy is low. For ARIMA, </w:t>
      </w:r>
      <w:r w:rsidR="00D62511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prediction is based on sum of sales across </w:t>
      </w:r>
      <w:r w:rsidR="005476B5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all departments of first 10 stores. </w:t>
      </w:r>
      <w:r w:rsidR="00C02CA5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The performance of ARIMA is better to predict future sales of those 10 stores but not </w:t>
      </w:r>
      <w:r w:rsidR="00BB0E1A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for </w:t>
      </w:r>
      <w:r w:rsidR="00561434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tores 11-35.</w:t>
      </w:r>
    </w:p>
    <w:p w14:paraId="68A2E1E6" w14:textId="77777777" w:rsidR="004623B6" w:rsidRDefault="004623B6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635F906A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40E3894A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27883D65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3D7B26AA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33E9F334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470959C8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5DF7D37E" w14:textId="77777777" w:rsidR="00331D63" w:rsidRDefault="00331D63" w:rsidP="416C56B9">
      <w:pPr>
        <w:spacing w:after="0"/>
        <w:rPr>
          <w:rFonts w:ascii="Cambria" w:eastAsiaTheme="majorEastAsia" w:hAnsi="Cambria" w:cstheme="majorBidi"/>
          <w:i/>
          <w:iCs/>
          <w:color w:val="2F5496" w:themeColor="accent1" w:themeShade="BF"/>
          <w:u w:val="single"/>
        </w:rPr>
      </w:pPr>
    </w:p>
    <w:p w14:paraId="6CF2FF5C" w14:textId="1E33DD0A" w:rsidR="00B81BB1" w:rsidRPr="00741A94" w:rsidRDefault="00686488" w:rsidP="00617EAF">
      <w:pPr>
        <w:pStyle w:val="Heading4"/>
        <w:rPr>
          <w:rFonts w:ascii="Cambria" w:hAnsi="Cambria" w:cs="Times New Roman"/>
          <w:b/>
          <w:bCs/>
          <w:noProof/>
        </w:rPr>
      </w:pPr>
      <w:r w:rsidRPr="00741A94">
        <w:rPr>
          <w:rFonts w:ascii="Cambria" w:hAnsi="Cambria" w:cs="Times New Roman"/>
          <w:b/>
          <w:bCs/>
          <w:noProof/>
        </w:rPr>
        <w:lastRenderedPageBreak/>
        <w:t>Ensemble Models</w:t>
      </w:r>
    </w:p>
    <w:p w14:paraId="271C708B" w14:textId="1E33DD0A" w:rsidR="002418FB" w:rsidRPr="00AA28D6" w:rsidRDefault="00FE0447" w:rsidP="00AA28D6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Random Forest Classifier</w:t>
      </w:r>
    </w:p>
    <w:p w14:paraId="0AC8F4CD" w14:textId="1E33DD0A" w:rsidR="00105366" w:rsidRDefault="00105366" w:rsidP="00105366"/>
    <w:p w14:paraId="4A51DFA2" w14:textId="337B9008" w:rsidR="00105366" w:rsidRDefault="00602E43" w:rsidP="00602E43">
      <w:pPr>
        <w:jc w:val="center"/>
      </w:pPr>
      <w:r w:rsidRPr="00602E43">
        <w:rPr>
          <w:noProof/>
        </w:rPr>
        <w:drawing>
          <wp:inline distT="0" distB="0" distL="0" distR="0" wp14:anchorId="26515661" wp14:editId="0DE55BF9">
            <wp:extent cx="2234346" cy="1760393"/>
            <wp:effectExtent l="19050" t="19050" r="13970" b="1143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41901" cy="17663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D6C3EE" w14:textId="7864EF04" w:rsidR="00A53588" w:rsidRPr="00140449" w:rsidRDefault="005E1A0C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14</w:t>
      </w:r>
      <w:r w:rsidR="00140449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140449">
        <w:rPr>
          <w:rFonts w:ascii="Times New Roman" w:hAnsi="Times New Roman" w:cs="Times New Roman"/>
          <w:i/>
          <w:iCs/>
        </w:rPr>
        <w:t xml:space="preserve">Confusion </w:t>
      </w:r>
      <w:r w:rsidR="00A86B04">
        <w:rPr>
          <w:rFonts w:ascii="Times New Roman" w:hAnsi="Times New Roman" w:cs="Times New Roman"/>
          <w:i/>
          <w:iCs/>
        </w:rPr>
        <w:t>Matrix</w:t>
      </w:r>
      <w:r w:rsidR="00140449">
        <w:rPr>
          <w:rFonts w:ascii="Times New Roman" w:hAnsi="Times New Roman" w:cs="Times New Roman"/>
          <w:i/>
          <w:iCs/>
        </w:rPr>
        <w:t xml:space="preserve"> for the </w:t>
      </w:r>
      <w:r w:rsidR="003F050B">
        <w:rPr>
          <w:rFonts w:ascii="Times New Roman" w:hAnsi="Times New Roman" w:cs="Times New Roman"/>
          <w:i/>
          <w:iCs/>
        </w:rPr>
        <w:t xml:space="preserve">Random Forest </w:t>
      </w:r>
      <w:r w:rsidR="00A86B04">
        <w:rPr>
          <w:rFonts w:ascii="Times New Roman" w:hAnsi="Times New Roman" w:cs="Times New Roman"/>
          <w:i/>
          <w:iCs/>
        </w:rPr>
        <w:t>Classifier</w:t>
      </w:r>
    </w:p>
    <w:p w14:paraId="39828BB8" w14:textId="25CE64D7" w:rsidR="005E1A0C" w:rsidRPr="005E757A" w:rsidRDefault="005E1A0C" w:rsidP="00196181">
      <w:pPr>
        <w:jc w:val="center"/>
        <w:rPr>
          <w:rFonts w:ascii="Times New Roman" w:hAnsi="Times New Roman" w:cs="Times New Roman"/>
          <w:b/>
          <w:bCs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>Inference</w:t>
      </w:r>
      <w:r w:rsidR="00A86B04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8C149A">
        <w:rPr>
          <w:rFonts w:ascii="Times New Roman" w:hAnsi="Times New Roman" w:cs="Times New Roman"/>
          <w:i/>
          <w:iCs/>
        </w:rPr>
        <w:t xml:space="preserve"> </w:t>
      </w:r>
      <w:r w:rsidR="00AC441E">
        <w:rPr>
          <w:rFonts w:ascii="Times New Roman" w:hAnsi="Times New Roman" w:cs="Times New Roman"/>
          <w:i/>
          <w:iCs/>
        </w:rPr>
        <w:t>Accuracy is 100%</w:t>
      </w:r>
    </w:p>
    <w:p w14:paraId="1EB7B3FA" w14:textId="327DFC54" w:rsidR="00B81BB1" w:rsidRPr="00AA28D6" w:rsidRDefault="005C3C7F" w:rsidP="00AA28D6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XGBoost</w:t>
      </w:r>
    </w:p>
    <w:p w14:paraId="6BD64F32" w14:textId="77777777" w:rsidR="00B85547" w:rsidRDefault="00B85547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10E5283" w14:textId="64101BE8" w:rsidR="00B85547" w:rsidRDefault="00A53588" w:rsidP="005C3C7F">
      <w:pPr>
        <w:spacing w:after="0"/>
        <w:jc w:val="center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A53588">
        <w:rPr>
          <w:rFonts w:ascii="Times New Roman" w:eastAsia="Times New Roman" w:hAnsi="Times New Roman" w:cs="Times New Roman"/>
          <w:noProof/>
          <w:color w:val="000000" w:themeColor="text1"/>
        </w:rPr>
        <w:drawing>
          <wp:inline distT="0" distB="0" distL="0" distR="0" wp14:anchorId="590B89BE" wp14:editId="754F98A5">
            <wp:extent cx="2371725" cy="1857575"/>
            <wp:effectExtent l="19050" t="19050" r="9525" b="2857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75493" cy="1860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0967D1" w14:textId="3057320E" w:rsidR="005E1A0C" w:rsidRPr="008C149A" w:rsidRDefault="005E1A0C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15</w:t>
      </w:r>
      <w:r w:rsidR="008C149A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8C149A">
        <w:rPr>
          <w:rFonts w:ascii="Times New Roman" w:hAnsi="Times New Roman" w:cs="Times New Roman"/>
          <w:i/>
          <w:iCs/>
        </w:rPr>
        <w:t>Confusion Matrix for the XGBoost</w:t>
      </w:r>
    </w:p>
    <w:p w14:paraId="5FE07319" w14:textId="3453625F" w:rsidR="005E1A0C" w:rsidRPr="005E78A0" w:rsidRDefault="005E1A0C" w:rsidP="00196181">
      <w:pPr>
        <w:jc w:val="center"/>
        <w:rPr>
          <w:rFonts w:ascii="Times New Roman" w:hAnsi="Times New Roman" w:cs="Times New Roman"/>
          <w:i/>
          <w:iCs/>
        </w:rPr>
      </w:pPr>
      <w:r w:rsidRPr="005E1A0C">
        <w:rPr>
          <w:rFonts w:ascii="Times New Roman" w:hAnsi="Times New Roman" w:cs="Times New Roman"/>
          <w:b/>
          <w:bCs/>
          <w:i/>
          <w:iCs/>
        </w:rPr>
        <w:t>Inference</w:t>
      </w:r>
      <w:r w:rsidR="00B04E84">
        <w:rPr>
          <w:rFonts w:ascii="Times New Roman" w:hAnsi="Times New Roman" w:cs="Times New Roman"/>
          <w:b/>
          <w:bCs/>
          <w:i/>
          <w:iCs/>
        </w:rPr>
        <w:t>:</w:t>
      </w:r>
      <w:r w:rsidR="00A84544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AC441E" w:rsidRPr="0005105A">
        <w:rPr>
          <w:rFonts w:ascii="Times New Roman" w:hAnsi="Times New Roman" w:cs="Times New Roman"/>
          <w:i/>
        </w:rPr>
        <w:t>Accuracy is 100%</w:t>
      </w:r>
    </w:p>
    <w:p w14:paraId="2EBD6A12" w14:textId="77777777" w:rsidR="00B85547" w:rsidRDefault="00B85547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69ED2654" w14:textId="3CCDC237" w:rsidR="00602E43" w:rsidRPr="00AA28D6" w:rsidRDefault="0004066C" w:rsidP="00AA28D6">
      <w:pPr>
        <w:pStyle w:val="Heading5"/>
        <w:rPr>
          <w:rFonts w:ascii="Cambria" w:hAnsi="Cambria"/>
          <w:i/>
          <w:iCs/>
          <w:u w:val="single"/>
        </w:rPr>
      </w:pPr>
      <w:proofErr w:type="spellStart"/>
      <w:r w:rsidRPr="00AA28D6">
        <w:rPr>
          <w:rFonts w:ascii="Cambria" w:hAnsi="Cambria"/>
          <w:i/>
          <w:iCs/>
          <w:u w:val="single"/>
        </w:rPr>
        <w:t>LightGBM</w:t>
      </w:r>
      <w:proofErr w:type="spellEnd"/>
    </w:p>
    <w:p w14:paraId="56FC1AEA" w14:textId="2E279926" w:rsidR="00602E43" w:rsidRDefault="00FF4754" w:rsidP="00FF4754">
      <w:pPr>
        <w:spacing w:after="0"/>
        <w:jc w:val="center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FF4754">
        <w:rPr>
          <w:rFonts w:ascii="Times New Roman" w:eastAsia="Times New Roman" w:hAnsi="Times New Roman" w:cs="Times New Roman"/>
          <w:noProof/>
          <w:color w:val="000000" w:themeColor="text1"/>
        </w:rPr>
        <w:drawing>
          <wp:inline distT="0" distB="0" distL="0" distR="0" wp14:anchorId="59C875D3" wp14:editId="1B8B127A">
            <wp:extent cx="2447925" cy="1918490"/>
            <wp:effectExtent l="19050" t="19050" r="9525" b="24765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59226" cy="19273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B6AF69" w14:textId="214C49F4" w:rsidR="00FE7CB7" w:rsidRPr="008C149A" w:rsidRDefault="00FF4754" w:rsidP="00FE7CB7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16</w:t>
      </w:r>
      <w:r w:rsidR="00FE7CB7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FE7CB7">
        <w:rPr>
          <w:rFonts w:ascii="Times New Roman" w:hAnsi="Times New Roman" w:cs="Times New Roman"/>
          <w:i/>
          <w:iCs/>
        </w:rPr>
        <w:t xml:space="preserve">Confusion Matrix for the </w:t>
      </w:r>
      <w:proofErr w:type="spellStart"/>
      <w:r w:rsidR="00FE7CB7">
        <w:rPr>
          <w:rFonts w:ascii="Times New Roman" w:hAnsi="Times New Roman" w:cs="Times New Roman"/>
          <w:i/>
          <w:iCs/>
        </w:rPr>
        <w:t>Light</w:t>
      </w:r>
      <w:r w:rsidR="00B04E84">
        <w:rPr>
          <w:rFonts w:ascii="Times New Roman" w:hAnsi="Times New Roman" w:cs="Times New Roman"/>
          <w:i/>
          <w:iCs/>
        </w:rPr>
        <w:t>GBM</w:t>
      </w:r>
      <w:proofErr w:type="spellEnd"/>
    </w:p>
    <w:p w14:paraId="7C8E8576" w14:textId="715E034E" w:rsidR="00FF4754" w:rsidRPr="00B04E84" w:rsidRDefault="00FF4754" w:rsidP="0019618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B04E84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05105A" w:rsidRPr="0005105A">
        <w:rPr>
          <w:rFonts w:ascii="Times New Roman" w:hAnsi="Times New Roman" w:cs="Times New Roman"/>
          <w:i/>
          <w:iCs/>
        </w:rPr>
        <w:t>Accuracy is 100%</w:t>
      </w:r>
    </w:p>
    <w:p w14:paraId="6CAF9D41" w14:textId="77777777" w:rsidR="00602E43" w:rsidRDefault="00602E43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28BDF4D9" w14:textId="2D6D7AC9" w:rsidR="00602E43" w:rsidRPr="00AA28D6" w:rsidRDefault="0076078D" w:rsidP="00AA28D6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lastRenderedPageBreak/>
        <w:t>Recurrent neural network (RNN)</w:t>
      </w:r>
    </w:p>
    <w:p w14:paraId="750E416D" w14:textId="77777777" w:rsidR="00EC4B6B" w:rsidRDefault="00EC4B6B" w:rsidP="00EC4B6B"/>
    <w:p w14:paraId="3A9A0B80" w14:textId="77777777" w:rsidR="00EC4B6B" w:rsidRDefault="00EC4B6B" w:rsidP="00EC4B6B"/>
    <w:p w14:paraId="26272700" w14:textId="583B5DBD" w:rsidR="00EC4B6B" w:rsidRPr="00EC4B6B" w:rsidRDefault="004007CA" w:rsidP="00221B71">
      <w:pPr>
        <w:jc w:val="center"/>
      </w:pPr>
      <w:r>
        <w:rPr>
          <w:noProof/>
        </w:rPr>
        <w:drawing>
          <wp:inline distT="0" distB="0" distL="0" distR="0" wp14:anchorId="1D05C2A5" wp14:editId="1E794008">
            <wp:extent cx="3526155" cy="2358455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547" cy="2390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FFBA4" w14:textId="77777777" w:rsidR="002F5995" w:rsidRDefault="002F5995" w:rsidP="00221B71">
      <w:pPr>
        <w:spacing w:after="0"/>
        <w:jc w:val="center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10945BF" w14:textId="705BFDB4" w:rsidR="004007CA" w:rsidRPr="008C149A" w:rsidRDefault="004007CA" w:rsidP="00221B7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1</w:t>
      </w:r>
      <w:r w:rsidR="00EB0068">
        <w:rPr>
          <w:rFonts w:ascii="Times New Roman" w:hAnsi="Times New Roman" w:cs="Times New Roman"/>
          <w:b/>
          <w:bCs/>
          <w:i/>
          <w:iCs/>
        </w:rPr>
        <w:t>7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Confusion Matrix for the </w:t>
      </w:r>
      <w:r w:rsidR="001E2DBB">
        <w:rPr>
          <w:rFonts w:ascii="Times New Roman" w:hAnsi="Times New Roman" w:cs="Times New Roman"/>
          <w:i/>
          <w:iCs/>
        </w:rPr>
        <w:t>RNN</w:t>
      </w:r>
    </w:p>
    <w:p w14:paraId="16C40408" w14:textId="3F447BD4" w:rsidR="00B04E84" w:rsidRPr="001E2DBB" w:rsidRDefault="004007CA" w:rsidP="00221B71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 w:rsidRPr="0005105A">
        <w:rPr>
          <w:rFonts w:ascii="Times New Roman" w:hAnsi="Times New Roman" w:cs="Times New Roman"/>
          <w:i/>
          <w:iCs/>
        </w:rPr>
        <w:t xml:space="preserve">Accuracy is </w:t>
      </w:r>
      <w:r w:rsidR="001E2DBB">
        <w:rPr>
          <w:rFonts w:ascii="Times New Roman" w:hAnsi="Times New Roman" w:cs="Times New Roman"/>
          <w:i/>
          <w:iCs/>
        </w:rPr>
        <w:t>44%</w:t>
      </w:r>
    </w:p>
    <w:p w14:paraId="47197DE1" w14:textId="77777777" w:rsidR="00EC4B6B" w:rsidRDefault="00EC4B6B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0E875DF8" w14:textId="34EDFC4D" w:rsidR="002F5995" w:rsidRPr="00AA28D6" w:rsidRDefault="003545D5" w:rsidP="00AA28D6">
      <w:pPr>
        <w:pStyle w:val="Heading5"/>
        <w:rPr>
          <w:rFonts w:ascii="Cambria" w:hAnsi="Cambria"/>
          <w:i/>
          <w:iCs/>
          <w:u w:val="single"/>
        </w:rPr>
      </w:pPr>
      <w:r w:rsidRPr="00AA28D6">
        <w:rPr>
          <w:rFonts w:ascii="Cambria" w:hAnsi="Cambria"/>
          <w:i/>
          <w:iCs/>
          <w:u w:val="single"/>
        </w:rPr>
        <w:t>Convolutional Neural Networks (CNN)</w:t>
      </w:r>
    </w:p>
    <w:p w14:paraId="67580CE5" w14:textId="77777777" w:rsidR="00DC7A82" w:rsidRDefault="00DC7A82" w:rsidP="00DC7A82"/>
    <w:p w14:paraId="15DAA0B5" w14:textId="77777777" w:rsidR="00DC7A82" w:rsidRDefault="00DC7A82" w:rsidP="00DC7A82"/>
    <w:p w14:paraId="564D2613" w14:textId="02BC927D" w:rsidR="00DC7A82" w:rsidRDefault="00EB0068" w:rsidP="00221B71">
      <w:pPr>
        <w:jc w:val="center"/>
      </w:pPr>
      <w:r>
        <w:rPr>
          <w:noProof/>
        </w:rPr>
        <w:drawing>
          <wp:inline distT="0" distB="0" distL="0" distR="0" wp14:anchorId="33D5C00B" wp14:editId="598CDCC5">
            <wp:extent cx="3173186" cy="2667000"/>
            <wp:effectExtent l="0" t="0" r="8255" b="0"/>
            <wp:docPr id="7" name="Picture 7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248" cy="2672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17ADC" w14:textId="1EA553D0" w:rsidR="00CD7916" w:rsidRPr="008C149A" w:rsidRDefault="00CD7916" w:rsidP="00221B7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18: </w:t>
      </w:r>
      <w:r>
        <w:rPr>
          <w:rFonts w:ascii="Times New Roman" w:hAnsi="Times New Roman" w:cs="Times New Roman"/>
          <w:i/>
          <w:iCs/>
        </w:rPr>
        <w:t>Confusion Matrix for the CNN</w:t>
      </w:r>
    </w:p>
    <w:p w14:paraId="3F2323B0" w14:textId="50727F86" w:rsidR="00CD7916" w:rsidRPr="001E2DBB" w:rsidRDefault="00CD7916" w:rsidP="00EE5A9E">
      <w:pPr>
        <w:ind w:firstLine="72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 w:rsidRPr="0005105A">
        <w:rPr>
          <w:rFonts w:ascii="Times New Roman" w:hAnsi="Times New Roman" w:cs="Times New Roman"/>
          <w:i/>
          <w:iCs/>
        </w:rPr>
        <w:t xml:space="preserve">Accuracy is </w:t>
      </w:r>
      <w:r w:rsidR="00123F4E">
        <w:rPr>
          <w:rFonts w:ascii="Times New Roman" w:hAnsi="Times New Roman" w:cs="Times New Roman"/>
          <w:i/>
          <w:iCs/>
        </w:rPr>
        <w:t>52.45</w:t>
      </w:r>
      <w:r w:rsidRPr="0005105A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%</w:t>
      </w:r>
    </w:p>
    <w:p w14:paraId="47CB1500" w14:textId="77777777" w:rsidR="00EC4B6B" w:rsidRDefault="00EC4B6B" w:rsidP="00EC4B6B"/>
    <w:p w14:paraId="23C6E01A" w14:textId="77777777" w:rsidR="00EC4B6B" w:rsidRDefault="00EC4B6B" w:rsidP="00EC4B6B"/>
    <w:p w14:paraId="7897236D" w14:textId="14ADFA7B" w:rsidR="00EC4B6B" w:rsidRPr="00F04EA9" w:rsidRDefault="006139BA" w:rsidP="00F04EA9">
      <w:pPr>
        <w:pStyle w:val="Heading4"/>
        <w:rPr>
          <w:rFonts w:ascii="Cambria" w:hAnsi="Cambria"/>
          <w:b/>
        </w:rPr>
      </w:pPr>
      <w:r w:rsidRPr="008B73BF">
        <w:rPr>
          <w:rFonts w:ascii="Cambria" w:hAnsi="Cambria" w:cs="Times New Roman"/>
          <w:b/>
          <w:bCs/>
          <w:noProof/>
        </w:rPr>
        <w:lastRenderedPageBreak/>
        <w:t>Plot the relevant graphs and tabulate the performance metrics</w:t>
      </w:r>
      <w:r w:rsidRPr="00950E8A">
        <w:rPr>
          <w:rFonts w:ascii="Cambria" w:hAnsi="Cambria"/>
          <w:b/>
          <w:bCs/>
        </w:rPr>
        <w:t xml:space="preserve"> </w:t>
      </w:r>
      <w:r w:rsidRPr="00950E8A">
        <w:rPr>
          <w:rFonts w:ascii="Cambria" w:hAnsi="Cambria"/>
          <w:b/>
          <w:bCs/>
        </w:rPr>
        <w:br/>
      </w:r>
    </w:p>
    <w:p w14:paraId="5D56B713" w14:textId="1284B176" w:rsidR="00EC4B6B" w:rsidRDefault="0005105A" w:rsidP="416C56B9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noProof/>
          <w:color w:val="000000" w:themeColor="text1"/>
        </w:rPr>
        <w:t xml:space="preserve">It </w:t>
      </w:r>
      <w:r w:rsidR="006B1EB0">
        <w:rPr>
          <w:rFonts w:ascii="Times New Roman" w:eastAsia="Times New Roman" w:hAnsi="Times New Roman" w:cs="Times New Roman"/>
          <w:noProof/>
          <w:color w:val="000000" w:themeColor="text1"/>
        </w:rPr>
        <w:t>is not possible to plot ROC</w:t>
      </w:r>
      <w:r w:rsidR="00190C39">
        <w:rPr>
          <w:rFonts w:ascii="Times New Roman" w:eastAsia="Times New Roman" w:hAnsi="Times New Roman" w:cs="Times New Roman"/>
          <w:noProof/>
          <w:color w:val="000000" w:themeColor="text1"/>
        </w:rPr>
        <w:t>, AUC</w:t>
      </w:r>
      <w:r w:rsidR="00F57CC4">
        <w:rPr>
          <w:rFonts w:ascii="Times New Roman" w:eastAsia="Times New Roman" w:hAnsi="Times New Roman" w:cs="Times New Roman"/>
          <w:noProof/>
          <w:color w:val="000000" w:themeColor="text1"/>
        </w:rPr>
        <w:t>, Precision Recall</w:t>
      </w:r>
      <w:r w:rsidR="00191BEB">
        <w:rPr>
          <w:rFonts w:ascii="Times New Roman" w:eastAsia="Times New Roman" w:hAnsi="Times New Roman" w:cs="Times New Roman"/>
          <w:noProof/>
          <w:color w:val="000000" w:themeColor="text1"/>
        </w:rPr>
        <w:t xml:space="preserve"> and F1 score for </w:t>
      </w:r>
      <w:r w:rsidR="00DA0F62">
        <w:rPr>
          <w:rFonts w:ascii="Times New Roman" w:eastAsia="Times New Roman" w:hAnsi="Times New Roman" w:cs="Times New Roman"/>
          <w:noProof/>
          <w:color w:val="000000" w:themeColor="text1"/>
        </w:rPr>
        <w:t>mu</w:t>
      </w:r>
      <w:r w:rsidR="00D60703">
        <w:rPr>
          <w:rFonts w:ascii="Times New Roman" w:eastAsia="Times New Roman" w:hAnsi="Times New Roman" w:cs="Times New Roman"/>
          <w:noProof/>
          <w:color w:val="000000" w:themeColor="text1"/>
        </w:rPr>
        <w:t>lticlass classification.</w:t>
      </w:r>
    </w:p>
    <w:p w14:paraId="635E51EF" w14:textId="660B32B8" w:rsidR="008D2EDB" w:rsidRDefault="00335BFE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  <w:r>
        <w:rPr>
          <w:rFonts w:ascii="Times New Roman" w:eastAsia="Times New Roman" w:hAnsi="Times New Roman" w:cs="Times New Roman"/>
          <w:noProof/>
          <w:color w:val="000000" w:themeColor="text1"/>
        </w:rPr>
        <w:t>We tabulate</w:t>
      </w:r>
      <w:r w:rsidR="001E5B0A">
        <w:rPr>
          <w:rFonts w:ascii="Times New Roman" w:eastAsia="Times New Roman" w:hAnsi="Times New Roman" w:cs="Times New Roman"/>
          <w:noProof/>
          <w:color w:val="000000" w:themeColor="text1"/>
        </w:rPr>
        <w:t>d the results under class</w:t>
      </w:r>
      <w:r w:rsidR="00F04EA9">
        <w:rPr>
          <w:rFonts w:ascii="Times New Roman" w:eastAsia="Times New Roman" w:hAnsi="Times New Roman" w:cs="Times New Roman"/>
          <w:noProof/>
          <w:color w:val="000000" w:themeColor="text1"/>
        </w:rPr>
        <w:t>ification result.</w:t>
      </w:r>
    </w:p>
    <w:p w14:paraId="49F76407" w14:textId="77777777" w:rsidR="006139BA" w:rsidRDefault="006139BA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530FF6C4" w14:textId="77777777" w:rsidR="006139BA" w:rsidRDefault="006139BA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2F774BB5" w14:textId="395E6129" w:rsidR="00602E43" w:rsidRPr="00DC7A82" w:rsidRDefault="00DC7A82" w:rsidP="00DC7A82">
      <w:pPr>
        <w:pStyle w:val="Heading5"/>
        <w:rPr>
          <w:rFonts w:ascii="Cambria" w:hAnsi="Cambria"/>
          <w:i/>
          <w:u w:val="single"/>
        </w:rPr>
      </w:pPr>
      <w:r w:rsidRPr="00DC7A82">
        <w:rPr>
          <w:rFonts w:ascii="Cambria" w:hAnsi="Cambria"/>
          <w:i/>
          <w:u w:val="single"/>
        </w:rPr>
        <w:t>Classification Result</w:t>
      </w:r>
    </w:p>
    <w:p w14:paraId="31662AE3" w14:textId="77777777" w:rsidR="00602E43" w:rsidRDefault="00602E43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37BDBB2F" w14:textId="77777777" w:rsidR="008D64C1" w:rsidRDefault="008D64C1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47F2E211" w14:textId="2A271B35" w:rsidR="00F04EA9" w:rsidRDefault="00C16B6F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C16B6F">
        <w:rPr>
          <w:rFonts w:ascii="Times New Roman" w:eastAsia="Times New Roman" w:hAnsi="Times New Roman" w:cs="Times New Roman"/>
          <w:noProof/>
          <w:color w:val="000000" w:themeColor="text1"/>
        </w:rPr>
        <w:drawing>
          <wp:inline distT="0" distB="0" distL="0" distR="0" wp14:anchorId="741E13EE" wp14:editId="48FE0964">
            <wp:extent cx="5731510" cy="1403985"/>
            <wp:effectExtent l="19050" t="19050" r="21590" b="2476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3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8DCA4" w14:textId="77777777" w:rsidR="00F04EA9" w:rsidRDefault="00F04EA9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0955AE3C" w14:textId="50B6730B" w:rsidR="00F04EA9" w:rsidRDefault="00F04EA9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38D4A87A" w14:textId="271D4EA5" w:rsidR="00F04EA9" w:rsidRDefault="00395987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395987">
        <w:rPr>
          <w:rFonts w:ascii="Times New Roman" w:eastAsia="Times New Roman" w:hAnsi="Times New Roman" w:cs="Times New Roman"/>
          <w:noProof/>
          <w:color w:val="000000" w:themeColor="text1"/>
        </w:rPr>
        <w:t>Ensemble models performs better as compared to neural network model as neural network models are non-linear and have a high variance.</w:t>
      </w:r>
    </w:p>
    <w:p w14:paraId="5612B113" w14:textId="77777777" w:rsidR="00F04EA9" w:rsidRDefault="00F04EA9" w:rsidP="416C56B9">
      <w:pPr>
        <w:spacing w:after="0"/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7FBD431D" w14:textId="024957B8" w:rsidR="487BC70C" w:rsidRDefault="539CA7D1" w:rsidP="7DA440EE">
      <w:pPr>
        <w:pStyle w:val="Heading2"/>
        <w:rPr>
          <w:rFonts w:ascii="Times New Roman" w:eastAsia="Times New Roman" w:hAnsi="Times New Roman" w:cs="Times New Roman"/>
          <w:b/>
          <w:bCs/>
          <w:noProof/>
          <w:sz w:val="22"/>
          <w:szCs w:val="22"/>
        </w:rPr>
      </w:pPr>
      <w:bookmarkStart w:id="8" w:name="_Toc119693812"/>
      <w:r w:rsidRPr="5FF158AE">
        <w:rPr>
          <w:rFonts w:ascii="Times New Roman" w:eastAsia="Times New Roman" w:hAnsi="Times New Roman" w:cs="Times New Roman"/>
          <w:b/>
          <w:bCs/>
          <w:noProof/>
          <w:sz w:val="22"/>
          <w:szCs w:val="22"/>
        </w:rPr>
        <w:t xml:space="preserve">2.4 </w:t>
      </w:r>
      <w:r w:rsidRPr="03436EB6">
        <w:rPr>
          <w:rFonts w:ascii="Times New Roman" w:eastAsia="Times New Roman" w:hAnsi="Times New Roman" w:cs="Times New Roman"/>
          <w:b/>
          <w:bCs/>
          <w:noProof/>
          <w:sz w:val="22"/>
          <w:szCs w:val="22"/>
        </w:rPr>
        <w:t xml:space="preserve">Colab </w:t>
      </w:r>
      <w:r w:rsidRPr="269584BD">
        <w:rPr>
          <w:rFonts w:ascii="Times New Roman" w:eastAsia="Times New Roman" w:hAnsi="Times New Roman" w:cs="Times New Roman"/>
          <w:b/>
          <w:bCs/>
          <w:noProof/>
          <w:sz w:val="22"/>
          <w:szCs w:val="22"/>
        </w:rPr>
        <w:t>Link</w:t>
      </w:r>
      <w:bookmarkEnd w:id="8"/>
    </w:p>
    <w:p w14:paraId="2E572A47" w14:textId="374B931B" w:rsidR="00543275" w:rsidRPr="00543275" w:rsidRDefault="00543275" w:rsidP="00CD3640">
      <w:pPr>
        <w:tabs>
          <w:tab w:val="left" w:pos="1620"/>
        </w:tabs>
      </w:pPr>
    </w:p>
    <w:p w14:paraId="44406E5E" w14:textId="1324011C" w:rsidR="00216C06" w:rsidRDefault="5231A750" w:rsidP="416C56B9">
      <w:pPr>
        <w:rPr>
          <w:rFonts w:ascii="Times New Roman" w:eastAsia="Times New Roman" w:hAnsi="Times New Roman" w:cs="Times New Roman"/>
          <w:color w:val="000000" w:themeColor="text1"/>
        </w:rPr>
      </w:pPr>
      <w:r w:rsidRPr="416C56B9">
        <w:rPr>
          <w:rFonts w:ascii="Times New Roman" w:eastAsia="Times New Roman" w:hAnsi="Times New Roman" w:cs="Times New Roman"/>
        </w:rPr>
        <w:t>&lt;</w:t>
      </w:r>
      <w:hyperlink r:id="rId28">
        <w:r w:rsidRPr="416C56B9">
          <w:rPr>
            <w:rStyle w:val="Hyperlink"/>
            <w:rFonts w:ascii="Times New Roman" w:eastAsia="Times New Roman" w:hAnsi="Times New Roman" w:cs="Times New Roman"/>
          </w:rPr>
          <w:t>https://colab.research.google.com/drive/1paontoradBN5KuUtzlcBBbmquBtWpXcH?usp=sharing</w:t>
        </w:r>
      </w:hyperlink>
      <w:r w:rsidRPr="416C56B9">
        <w:rPr>
          <w:rFonts w:ascii="Times New Roman" w:eastAsia="Times New Roman" w:hAnsi="Times New Roman" w:cs="Times New Roman"/>
        </w:rPr>
        <w:t>&gt;</w:t>
      </w:r>
    </w:p>
    <w:p w14:paraId="080F863A" w14:textId="174422CA" w:rsidR="00216C06" w:rsidRDefault="00216C06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4AEBA2FE" w14:textId="50B6730B" w:rsidR="00F04EA9" w:rsidRDefault="00F04EA9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283BCB85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F163968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68436DD9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3285BF0A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8D6938B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13832CF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32997779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F3E9F53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878A170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EE0828C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D59BF06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0B2284AB" w14:textId="50B6730B" w:rsidR="00A00DBF" w:rsidRDefault="00A00DBF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6F711BD5" w14:textId="77777777" w:rsidR="00F04EA9" w:rsidRDefault="00F04EA9" w:rsidP="416C56B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18DCE708" w14:textId="0568D024" w:rsidR="00796EA8" w:rsidRDefault="00796EA8" w:rsidP="00796EA8">
      <w:pPr>
        <w:pStyle w:val="Heading1"/>
        <w:spacing w:before="0" w:line="240" w:lineRule="auto"/>
        <w:rPr>
          <w:rFonts w:ascii="Cambria" w:eastAsia="Times New Roman" w:hAnsi="Cambria" w:cs="Times New Roman"/>
          <w:b/>
          <w:sz w:val="28"/>
          <w:szCs w:val="28"/>
        </w:rPr>
      </w:pPr>
      <w:r w:rsidRPr="0086037D">
        <w:rPr>
          <w:rFonts w:ascii="Cambria" w:eastAsia="Times New Roman" w:hAnsi="Cambria" w:cs="Times New Roman"/>
          <w:b/>
          <w:sz w:val="28"/>
          <w:szCs w:val="28"/>
        </w:rPr>
        <w:lastRenderedPageBreak/>
        <w:t xml:space="preserve">3. </w:t>
      </w:r>
      <w:bookmarkStart w:id="9" w:name="_Toc118496653"/>
      <w:bookmarkStart w:id="10" w:name="_Toc119693813"/>
      <w:r w:rsidRPr="0086037D">
        <w:rPr>
          <w:rFonts w:ascii="Cambria" w:eastAsia="Times New Roman" w:hAnsi="Cambria" w:cs="Times New Roman"/>
          <w:b/>
          <w:sz w:val="28"/>
          <w:szCs w:val="28"/>
        </w:rPr>
        <w:t>Dataset 2</w:t>
      </w:r>
      <w:bookmarkEnd w:id="9"/>
      <w:bookmarkEnd w:id="10"/>
    </w:p>
    <w:p w14:paraId="36FC7A8B" w14:textId="77777777" w:rsidR="00CD3640" w:rsidRPr="00CD3640" w:rsidRDefault="00CD3640" w:rsidP="00CD3640"/>
    <w:p w14:paraId="6D97CC96" w14:textId="77777777" w:rsidR="00796EA8" w:rsidRPr="00021A89" w:rsidRDefault="00796EA8" w:rsidP="00796EA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 xml:space="preserve">For dataset 2 we have deployed the tableau dashboard. </w:t>
      </w:r>
    </w:p>
    <w:p w14:paraId="7390768C" w14:textId="77777777" w:rsidR="00796EA8" w:rsidRPr="00021A89" w:rsidRDefault="00796EA8" w:rsidP="00796EA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820D3F8" w14:textId="77777777" w:rsidR="00796EA8" w:rsidRPr="00741A94" w:rsidRDefault="00796EA8" w:rsidP="00796EA8">
      <w:pPr>
        <w:pStyle w:val="Heading2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1" w:name="_Toc118496654"/>
      <w:bookmarkStart w:id="12" w:name="_Toc119693814"/>
      <w:r w:rsidRPr="00741A94">
        <w:rPr>
          <w:rFonts w:ascii="Times New Roman" w:eastAsia="Times New Roman" w:hAnsi="Times New Roman" w:cs="Times New Roman"/>
          <w:b/>
          <w:sz w:val="24"/>
          <w:szCs w:val="24"/>
        </w:rPr>
        <w:t>3.1 Problem Statement</w:t>
      </w:r>
      <w:bookmarkEnd w:id="11"/>
      <w:bookmarkEnd w:id="12"/>
    </w:p>
    <w:p w14:paraId="6E70955A" w14:textId="77777777" w:rsidR="00796EA8" w:rsidRPr="00021A89" w:rsidRDefault="00796EA8" w:rsidP="00796EA8">
      <w:pPr>
        <w:pStyle w:val="ListParagraph"/>
        <w:numPr>
          <w:ilvl w:val="0"/>
          <w:numId w:val="6"/>
        </w:numPr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>Visualize the daily, monthly, and total sales in STATE1 and STATE2. Identity the department with the highest and lowest sales across all stores. You may make a comparison of “State” with “Item Categories”.</w:t>
      </w:r>
    </w:p>
    <w:p w14:paraId="701E89BD" w14:textId="77777777" w:rsidR="00796EA8" w:rsidRPr="00021A89" w:rsidRDefault="00796EA8" w:rsidP="00796EA8">
      <w:pPr>
        <w:pStyle w:val="ListParagraph"/>
        <w:numPr>
          <w:ilvl w:val="0"/>
          <w:numId w:val="6"/>
        </w:numPr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>Determine the product sales and availability over time in each store, and average price on each category.</w:t>
      </w:r>
    </w:p>
    <w:p w14:paraId="5E97152A" w14:textId="77777777" w:rsidR="00796EA8" w:rsidRPr="00021A89" w:rsidRDefault="00796EA8" w:rsidP="00796EA8">
      <w:pPr>
        <w:pStyle w:val="ListParagraph"/>
        <w:numPr>
          <w:ilvl w:val="0"/>
          <w:numId w:val="6"/>
        </w:numPr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>Visualize the monthly and total sales for each store and each category. Identify the most sold products in each state in each department.</w:t>
      </w:r>
    </w:p>
    <w:p w14:paraId="6513CFB0" w14:textId="77777777" w:rsidR="00796EA8" w:rsidRPr="00021A89" w:rsidRDefault="00796EA8" w:rsidP="00796EA8">
      <w:pPr>
        <w:pStyle w:val="ListParagraph"/>
        <w:numPr>
          <w:ilvl w:val="0"/>
          <w:numId w:val="6"/>
        </w:numPr>
        <w:ind w:left="180" w:hanging="180"/>
        <w:rPr>
          <w:rFonts w:ascii="Times New Roman" w:eastAsia="Times New Roman" w:hAnsi="Times New Roman" w:cs="Times New Roman"/>
        </w:rPr>
      </w:pPr>
      <w:r w:rsidRPr="00021A89">
        <w:rPr>
          <w:rFonts w:ascii="Times New Roman" w:eastAsia="Times New Roman" w:hAnsi="Times New Roman" w:cs="Times New Roman"/>
        </w:rPr>
        <w:t>Investigate the average sales of highly sold products for a given price of each month and on weekdays, and average sales on event types, for example, cultural, national, etc.</w:t>
      </w:r>
    </w:p>
    <w:p w14:paraId="44136E33" w14:textId="77777777" w:rsidR="00796EA8" w:rsidRPr="006556E1" w:rsidRDefault="00796EA8" w:rsidP="00796EA8">
      <w:pPr>
        <w:rPr>
          <w:rFonts w:ascii="Times New Roman" w:hAnsi="Times New Roman" w:cs="Times New Roman"/>
          <w:sz w:val="24"/>
          <w:szCs w:val="24"/>
        </w:rPr>
      </w:pPr>
    </w:p>
    <w:p w14:paraId="38777D82" w14:textId="77777777" w:rsidR="00796EA8" w:rsidRPr="00741A94" w:rsidRDefault="00796EA8" w:rsidP="00796EA8">
      <w:pPr>
        <w:pStyle w:val="Heading2"/>
        <w:rPr>
          <w:rFonts w:ascii="Cambria" w:eastAsia="Times New Roman" w:hAnsi="Cambria" w:cs="Times New Roman"/>
          <w:b/>
          <w:sz w:val="28"/>
          <w:szCs w:val="28"/>
        </w:rPr>
      </w:pPr>
      <w:bookmarkStart w:id="13" w:name="_Toc118496655"/>
      <w:bookmarkStart w:id="14" w:name="_Toc119693815"/>
      <w:r w:rsidRPr="00741A94">
        <w:rPr>
          <w:rFonts w:ascii="Cambria" w:eastAsia="Times New Roman" w:hAnsi="Cambria" w:cs="Times New Roman"/>
          <w:b/>
          <w:sz w:val="24"/>
          <w:szCs w:val="24"/>
        </w:rPr>
        <w:t>3.2 Dataset Description</w:t>
      </w:r>
      <w:bookmarkEnd w:id="13"/>
      <w:bookmarkEnd w:id="14"/>
    </w:p>
    <w:p w14:paraId="5B16BC0B" w14:textId="77777777" w:rsidR="00796EA8" w:rsidRPr="00021A89" w:rsidRDefault="00796EA8" w:rsidP="00796EA8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21A89">
        <w:rPr>
          <w:rFonts w:ascii="Times New Roman" w:eastAsia="Times New Roman" w:hAnsi="Times New Roman" w:cs="Times New Roman"/>
          <w:b/>
          <w:sz w:val="24"/>
          <w:szCs w:val="24"/>
        </w:rPr>
        <w:t>calender.csv</w:t>
      </w:r>
    </w:p>
    <w:p w14:paraId="1238C758" w14:textId="77777777" w:rsidR="00796EA8" w:rsidRPr="00021A89" w:rsidRDefault="00796EA8" w:rsidP="00796EA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8"/>
        <w:gridCol w:w="5858"/>
      </w:tblGrid>
      <w:tr w:rsidR="00796EA8" w:rsidRPr="00021A89" w14:paraId="54079A9D" w14:textId="77777777">
        <w:tc>
          <w:tcPr>
            <w:tcW w:w="3235" w:type="dxa"/>
          </w:tcPr>
          <w:p w14:paraId="27442A2D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date </w:t>
            </w:r>
          </w:p>
        </w:tc>
        <w:tc>
          <w:tcPr>
            <w:tcW w:w="6030" w:type="dxa"/>
          </w:tcPr>
          <w:p w14:paraId="7D12C474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date</w:t>
            </w:r>
          </w:p>
        </w:tc>
      </w:tr>
      <w:tr w:rsidR="00796EA8" w:rsidRPr="00021A89" w14:paraId="2E4DC6E1" w14:textId="77777777">
        <w:tc>
          <w:tcPr>
            <w:tcW w:w="3235" w:type="dxa"/>
          </w:tcPr>
          <w:p w14:paraId="42C35845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weekday </w:t>
            </w:r>
          </w:p>
        </w:tc>
        <w:tc>
          <w:tcPr>
            <w:tcW w:w="6030" w:type="dxa"/>
          </w:tcPr>
          <w:p w14:paraId="5B1E23BC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categorical</w:t>
            </w:r>
          </w:p>
        </w:tc>
      </w:tr>
      <w:tr w:rsidR="00796EA8" w:rsidRPr="00021A89" w14:paraId="2E0EFFB8" w14:textId="77777777">
        <w:tc>
          <w:tcPr>
            <w:tcW w:w="3235" w:type="dxa"/>
          </w:tcPr>
          <w:p w14:paraId="78D36892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proofErr w:type="spellStart"/>
            <w:r w:rsidRPr="00021A89">
              <w:rPr>
                <w:rFonts w:ascii="Times New Roman" w:eastAsia="Times New Roman" w:hAnsi="Times New Roman" w:cs="Times New Roman"/>
                <w:b/>
              </w:rPr>
              <w:t>wday</w:t>
            </w:r>
            <w:proofErr w:type="spellEnd"/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6030" w:type="dxa"/>
          </w:tcPr>
          <w:p w14:paraId="615FAA24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weekdays in numeric month – month in numeric year – year in numeric</w:t>
            </w:r>
          </w:p>
        </w:tc>
      </w:tr>
      <w:tr w:rsidR="00796EA8" w:rsidRPr="00021A89" w14:paraId="061BD4F3" w14:textId="77777777">
        <w:tc>
          <w:tcPr>
            <w:tcW w:w="3235" w:type="dxa"/>
          </w:tcPr>
          <w:p w14:paraId="10750B1E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d </w:t>
            </w:r>
          </w:p>
        </w:tc>
        <w:tc>
          <w:tcPr>
            <w:tcW w:w="6030" w:type="dxa"/>
          </w:tcPr>
          <w:p w14:paraId="75382622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each day assigned in sequential order</w:t>
            </w:r>
          </w:p>
        </w:tc>
      </w:tr>
      <w:tr w:rsidR="00796EA8" w:rsidRPr="00021A89" w14:paraId="68D40CDF" w14:textId="77777777">
        <w:tc>
          <w:tcPr>
            <w:tcW w:w="3235" w:type="dxa"/>
          </w:tcPr>
          <w:p w14:paraId="74C525A5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event name 1, event name 2 </w:t>
            </w:r>
          </w:p>
        </w:tc>
        <w:tc>
          <w:tcPr>
            <w:tcW w:w="6030" w:type="dxa"/>
          </w:tcPr>
          <w:p w14:paraId="4A42340F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the name of events</w:t>
            </w:r>
          </w:p>
        </w:tc>
      </w:tr>
      <w:tr w:rsidR="00796EA8" w:rsidRPr="00021A89" w14:paraId="6A322838" w14:textId="77777777">
        <w:tc>
          <w:tcPr>
            <w:tcW w:w="3235" w:type="dxa"/>
          </w:tcPr>
          <w:p w14:paraId="29FEB6A8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event type 1, event type 2 </w:t>
            </w:r>
          </w:p>
        </w:tc>
        <w:tc>
          <w:tcPr>
            <w:tcW w:w="6030" w:type="dxa"/>
          </w:tcPr>
          <w:p w14:paraId="2BB2173C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the type of events</w:t>
            </w:r>
          </w:p>
        </w:tc>
      </w:tr>
      <w:tr w:rsidR="00796EA8" w:rsidRPr="00021A89" w14:paraId="36A1049A" w14:textId="77777777">
        <w:tc>
          <w:tcPr>
            <w:tcW w:w="3235" w:type="dxa"/>
          </w:tcPr>
          <w:p w14:paraId="213DDADD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snap STATE1 and STATE2 </w:t>
            </w:r>
          </w:p>
        </w:tc>
        <w:tc>
          <w:tcPr>
            <w:tcW w:w="6030" w:type="dxa"/>
          </w:tcPr>
          <w:p w14:paraId="5D02270D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snap is a nutritional program for low-income families.</w:t>
            </w:r>
          </w:p>
        </w:tc>
      </w:tr>
    </w:tbl>
    <w:p w14:paraId="5A3A4A7B" w14:textId="77777777" w:rsidR="00796EA8" w:rsidRPr="006556E1" w:rsidRDefault="00796EA8" w:rsidP="00796EA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4835EA" w14:textId="77777777" w:rsidR="00796EA8" w:rsidRPr="00021A89" w:rsidRDefault="00796EA8" w:rsidP="00796EA8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21A89">
        <w:rPr>
          <w:rFonts w:ascii="Times New Roman" w:eastAsia="Times New Roman" w:hAnsi="Times New Roman" w:cs="Times New Roman"/>
          <w:b/>
          <w:sz w:val="24"/>
          <w:szCs w:val="24"/>
        </w:rPr>
        <w:t>data_test.csv and data_train.csv</w:t>
      </w:r>
    </w:p>
    <w:p w14:paraId="324914B2" w14:textId="77777777" w:rsidR="00796EA8" w:rsidRPr="00021A89" w:rsidRDefault="00796EA8" w:rsidP="00796EA8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1"/>
        <w:gridCol w:w="5895"/>
      </w:tblGrid>
      <w:tr w:rsidR="00796EA8" w:rsidRPr="00021A89" w14:paraId="509AD02F" w14:textId="77777777">
        <w:tc>
          <w:tcPr>
            <w:tcW w:w="3235" w:type="dxa"/>
          </w:tcPr>
          <w:p w14:paraId="38ABBD77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id </w:t>
            </w:r>
          </w:p>
        </w:tc>
        <w:tc>
          <w:tcPr>
            <w:tcW w:w="6115" w:type="dxa"/>
          </w:tcPr>
          <w:p w14:paraId="2F905F0A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product id</w:t>
            </w:r>
          </w:p>
        </w:tc>
      </w:tr>
      <w:tr w:rsidR="00796EA8" w:rsidRPr="00021A89" w14:paraId="2C49B0B6" w14:textId="77777777">
        <w:tc>
          <w:tcPr>
            <w:tcW w:w="3235" w:type="dxa"/>
          </w:tcPr>
          <w:p w14:paraId="5E3174D6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item id </w:t>
            </w:r>
          </w:p>
        </w:tc>
        <w:tc>
          <w:tcPr>
            <w:tcW w:w="6115" w:type="dxa"/>
          </w:tcPr>
          <w:p w14:paraId="2A5C26D0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items</w:t>
            </w:r>
          </w:p>
        </w:tc>
      </w:tr>
      <w:tr w:rsidR="00796EA8" w:rsidRPr="00021A89" w14:paraId="7BA6C6BA" w14:textId="77777777">
        <w:tc>
          <w:tcPr>
            <w:tcW w:w="3235" w:type="dxa"/>
          </w:tcPr>
          <w:p w14:paraId="220D03F8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dept id </w:t>
            </w:r>
          </w:p>
        </w:tc>
        <w:tc>
          <w:tcPr>
            <w:tcW w:w="6115" w:type="dxa"/>
          </w:tcPr>
          <w:p w14:paraId="685E105E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department</w:t>
            </w:r>
          </w:p>
        </w:tc>
      </w:tr>
      <w:tr w:rsidR="00796EA8" w:rsidRPr="00021A89" w14:paraId="48C7D5CA" w14:textId="77777777">
        <w:tc>
          <w:tcPr>
            <w:tcW w:w="3235" w:type="dxa"/>
          </w:tcPr>
          <w:p w14:paraId="4822D2F1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cat id </w:t>
            </w:r>
          </w:p>
        </w:tc>
        <w:tc>
          <w:tcPr>
            <w:tcW w:w="6115" w:type="dxa"/>
          </w:tcPr>
          <w:p w14:paraId="7B034DAD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category</w:t>
            </w:r>
          </w:p>
        </w:tc>
      </w:tr>
      <w:tr w:rsidR="00796EA8" w:rsidRPr="00021A89" w14:paraId="3762B9A3" w14:textId="77777777">
        <w:tc>
          <w:tcPr>
            <w:tcW w:w="3235" w:type="dxa"/>
          </w:tcPr>
          <w:p w14:paraId="35618E9C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store id </w:t>
            </w:r>
          </w:p>
        </w:tc>
        <w:tc>
          <w:tcPr>
            <w:tcW w:w="6115" w:type="dxa"/>
          </w:tcPr>
          <w:p w14:paraId="7AA8C38C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store id</w:t>
            </w:r>
          </w:p>
        </w:tc>
      </w:tr>
      <w:tr w:rsidR="00796EA8" w:rsidRPr="00021A89" w14:paraId="3D801DB4" w14:textId="77777777">
        <w:tc>
          <w:tcPr>
            <w:tcW w:w="3235" w:type="dxa"/>
          </w:tcPr>
          <w:p w14:paraId="61786BB8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state id </w:t>
            </w:r>
          </w:p>
        </w:tc>
        <w:tc>
          <w:tcPr>
            <w:tcW w:w="6115" w:type="dxa"/>
          </w:tcPr>
          <w:p w14:paraId="63C952F3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state id</w:t>
            </w:r>
          </w:p>
        </w:tc>
      </w:tr>
      <w:tr w:rsidR="00796EA8" w:rsidRPr="00021A89" w14:paraId="4D701C70" w14:textId="77777777">
        <w:tc>
          <w:tcPr>
            <w:tcW w:w="3235" w:type="dxa"/>
          </w:tcPr>
          <w:p w14:paraId="77004BAB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d 1 - d 1941 </w:t>
            </w:r>
          </w:p>
        </w:tc>
        <w:tc>
          <w:tcPr>
            <w:tcW w:w="6115" w:type="dxa"/>
          </w:tcPr>
          <w:p w14:paraId="6163D1AF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day 1 to day 1941</w:t>
            </w:r>
          </w:p>
        </w:tc>
      </w:tr>
    </w:tbl>
    <w:p w14:paraId="60FFC3CF" w14:textId="77777777" w:rsidR="00796EA8" w:rsidRPr="00021A89" w:rsidRDefault="00796EA8" w:rsidP="00796EA8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A6DF73C" w14:textId="77777777" w:rsidR="00796EA8" w:rsidRPr="00021A89" w:rsidRDefault="00796EA8" w:rsidP="00796EA8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eastAsia="Times New Roman" w:hAnsi="Times New Roman" w:cs="Times New Roman"/>
          <w:b/>
        </w:rPr>
      </w:pPr>
      <w:r w:rsidRPr="00021A89">
        <w:rPr>
          <w:rFonts w:ascii="Times New Roman" w:eastAsia="Times New Roman" w:hAnsi="Times New Roman" w:cs="Times New Roman"/>
          <w:b/>
        </w:rPr>
        <w:t>price.csv</w:t>
      </w:r>
    </w:p>
    <w:p w14:paraId="37B27FAE" w14:textId="77777777" w:rsidR="00796EA8" w:rsidRPr="00021A89" w:rsidRDefault="00796EA8" w:rsidP="00796EA8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7"/>
        <w:gridCol w:w="5889"/>
      </w:tblGrid>
      <w:tr w:rsidR="00796EA8" w:rsidRPr="00021A89" w14:paraId="2D272D7C" w14:textId="77777777">
        <w:tc>
          <w:tcPr>
            <w:tcW w:w="3235" w:type="dxa"/>
          </w:tcPr>
          <w:p w14:paraId="55D9099B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>store id</w:t>
            </w:r>
          </w:p>
        </w:tc>
        <w:tc>
          <w:tcPr>
            <w:tcW w:w="6115" w:type="dxa"/>
          </w:tcPr>
          <w:p w14:paraId="02525F85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store id</w:t>
            </w:r>
          </w:p>
        </w:tc>
      </w:tr>
      <w:tr w:rsidR="00796EA8" w:rsidRPr="00021A89" w14:paraId="26075B62" w14:textId="77777777">
        <w:tc>
          <w:tcPr>
            <w:tcW w:w="3235" w:type="dxa"/>
          </w:tcPr>
          <w:p w14:paraId="5308C26B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 xml:space="preserve">item id </w:t>
            </w:r>
          </w:p>
        </w:tc>
        <w:tc>
          <w:tcPr>
            <w:tcW w:w="6115" w:type="dxa"/>
          </w:tcPr>
          <w:p w14:paraId="12176195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item id</w:t>
            </w:r>
          </w:p>
        </w:tc>
      </w:tr>
      <w:tr w:rsidR="00796EA8" w:rsidRPr="00021A89" w14:paraId="7C4AE844" w14:textId="77777777">
        <w:tc>
          <w:tcPr>
            <w:tcW w:w="3235" w:type="dxa"/>
          </w:tcPr>
          <w:p w14:paraId="034998AB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  <w:b/>
              </w:rPr>
              <w:t>sell price</w:t>
            </w:r>
          </w:p>
        </w:tc>
        <w:tc>
          <w:tcPr>
            <w:tcW w:w="6115" w:type="dxa"/>
          </w:tcPr>
          <w:p w14:paraId="39729856" w14:textId="77777777" w:rsidR="00796EA8" w:rsidRPr="00021A89" w:rsidRDefault="00796EA8">
            <w:pPr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021A89">
              <w:rPr>
                <w:rFonts w:ascii="Times New Roman" w:eastAsia="Times New Roman" w:hAnsi="Times New Roman" w:cs="Times New Roman"/>
              </w:rPr>
              <w:t>selling price</w:t>
            </w:r>
          </w:p>
        </w:tc>
      </w:tr>
    </w:tbl>
    <w:p w14:paraId="60BD856B" w14:textId="77777777" w:rsidR="00796EA8" w:rsidRDefault="00796EA8" w:rsidP="00796EA8">
      <w:pPr>
        <w:rPr>
          <w:rFonts w:ascii="Times New Roman" w:hAnsi="Times New Roman" w:cs="Times New Roman"/>
        </w:rPr>
      </w:pPr>
    </w:p>
    <w:p w14:paraId="03C62BB2" w14:textId="33320039" w:rsidR="00814637" w:rsidRDefault="00814637" w:rsidP="00796EA8">
      <w:pPr>
        <w:rPr>
          <w:rFonts w:ascii="Times New Roman" w:hAnsi="Times New Roman" w:cs="Times New Roman"/>
        </w:rPr>
      </w:pPr>
    </w:p>
    <w:p w14:paraId="23A340B7" w14:textId="33320039" w:rsidR="00525189" w:rsidRDefault="00525189" w:rsidP="00796EA8">
      <w:pPr>
        <w:rPr>
          <w:rFonts w:ascii="Times New Roman" w:hAnsi="Times New Roman" w:cs="Times New Roman"/>
        </w:rPr>
      </w:pPr>
    </w:p>
    <w:p w14:paraId="2FB20155" w14:textId="33320039" w:rsidR="00525189" w:rsidRDefault="00525189" w:rsidP="00796EA8">
      <w:pPr>
        <w:rPr>
          <w:rFonts w:ascii="Times New Roman" w:hAnsi="Times New Roman" w:cs="Times New Roman"/>
        </w:rPr>
      </w:pPr>
    </w:p>
    <w:p w14:paraId="5709DD10" w14:textId="11E2FA2F" w:rsidR="00047B42" w:rsidRDefault="00796EA8" w:rsidP="00047B42">
      <w:pPr>
        <w:pStyle w:val="Heading2"/>
        <w:spacing w:line="276" w:lineRule="auto"/>
        <w:rPr>
          <w:rFonts w:ascii="Cambria" w:eastAsia="Times New Roman" w:hAnsi="Cambria" w:cs="Times New Roman"/>
          <w:b/>
          <w:sz w:val="24"/>
          <w:szCs w:val="24"/>
        </w:rPr>
      </w:pPr>
      <w:bookmarkStart w:id="15" w:name="_Toc118496656"/>
      <w:bookmarkStart w:id="16" w:name="_Toc119693816"/>
      <w:r w:rsidRPr="00741A94">
        <w:rPr>
          <w:rFonts w:ascii="Cambria" w:eastAsia="Times New Roman" w:hAnsi="Cambria" w:cs="Times New Roman"/>
          <w:b/>
          <w:sz w:val="24"/>
          <w:szCs w:val="24"/>
        </w:rPr>
        <w:lastRenderedPageBreak/>
        <w:t>3.3 Final Dataset Visualization</w:t>
      </w:r>
      <w:bookmarkEnd w:id="15"/>
      <w:bookmarkEnd w:id="16"/>
    </w:p>
    <w:p w14:paraId="2BB421D8" w14:textId="77777777" w:rsidR="00981823" w:rsidRPr="00981823" w:rsidRDefault="00981823" w:rsidP="00981823"/>
    <w:p w14:paraId="55075F34" w14:textId="6B3F997A" w:rsidR="00216C06" w:rsidRDefault="00047B42" w:rsidP="0094645C">
      <w:pPr>
        <w:pStyle w:val="Heading3"/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</w:pPr>
      <w:bookmarkStart w:id="17" w:name="_Toc119693817"/>
      <w:r w:rsidRPr="00047B42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Exploratory Data Analysis</w:t>
      </w:r>
      <w:bookmarkEnd w:id="17"/>
    </w:p>
    <w:p w14:paraId="01EFD762" w14:textId="77777777" w:rsidR="00047B42" w:rsidRDefault="00047B42" w:rsidP="00047B42"/>
    <w:p w14:paraId="04245DED" w14:textId="1B909623" w:rsidR="00047B42" w:rsidRDefault="000B2A4C" w:rsidP="000B2A4C">
      <w:pPr>
        <w:jc w:val="center"/>
      </w:pPr>
      <w:r>
        <w:rPr>
          <w:noProof/>
        </w:rPr>
        <w:drawing>
          <wp:inline distT="0" distB="0" distL="0" distR="0" wp14:anchorId="14DC83A3" wp14:editId="5FA07F5F">
            <wp:extent cx="5505450" cy="1761549"/>
            <wp:effectExtent l="19050" t="19050" r="19050" b="1016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27894" cy="1768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4E803" w14:textId="2880F9E3" w:rsidR="000B2A4C" w:rsidRPr="00622350" w:rsidRDefault="000B2A4C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A7571">
        <w:rPr>
          <w:rFonts w:ascii="Times New Roman" w:hAnsi="Times New Roman" w:cs="Times New Roman"/>
          <w:b/>
          <w:bCs/>
          <w:i/>
          <w:iCs/>
        </w:rPr>
        <w:t>20</w:t>
      </w:r>
      <w:r w:rsidR="00AA39AD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6A5F2F" w:rsidRPr="00622350">
        <w:rPr>
          <w:rFonts w:ascii="Times New Roman" w:hAnsi="Times New Roman" w:cs="Times New Roman"/>
          <w:i/>
          <w:iCs/>
        </w:rPr>
        <w:t>Block diagram of the sum of sales across whole</w:t>
      </w:r>
      <w:r w:rsidR="00EB03E9">
        <w:rPr>
          <w:rFonts w:ascii="Times New Roman" w:hAnsi="Times New Roman" w:cs="Times New Roman"/>
          <w:i/>
          <w:iCs/>
        </w:rPr>
        <w:t xml:space="preserve"> in</w:t>
      </w:r>
      <w:r w:rsidR="006A5F2F" w:rsidRPr="00622350">
        <w:rPr>
          <w:rFonts w:ascii="Times New Roman" w:hAnsi="Times New Roman" w:cs="Times New Roman"/>
          <w:i/>
          <w:iCs/>
        </w:rPr>
        <w:t xml:space="preserve"> </w:t>
      </w:r>
      <w:r w:rsidR="00622350" w:rsidRPr="00622350">
        <w:rPr>
          <w:rFonts w:ascii="Times New Roman" w:hAnsi="Times New Roman" w:cs="Times New Roman"/>
          <w:i/>
          <w:iCs/>
        </w:rPr>
        <w:t>USA in</w:t>
      </w:r>
      <w:r w:rsidR="006A5F2F" w:rsidRPr="00622350">
        <w:rPr>
          <w:rFonts w:ascii="Times New Roman" w:hAnsi="Times New Roman" w:cs="Times New Roman"/>
          <w:i/>
          <w:iCs/>
        </w:rPr>
        <w:t xml:space="preserve"> different states, stores</w:t>
      </w:r>
      <w:r w:rsidR="00622350" w:rsidRPr="00622350">
        <w:rPr>
          <w:rFonts w:ascii="Times New Roman" w:hAnsi="Times New Roman" w:cs="Times New Roman"/>
          <w:i/>
          <w:iCs/>
        </w:rPr>
        <w:t>, categories, departments</w:t>
      </w:r>
    </w:p>
    <w:p w14:paraId="0D65B8BF" w14:textId="5CE248A5" w:rsidR="000B2A4C" w:rsidRPr="00A4042C" w:rsidRDefault="000B2A4C" w:rsidP="005312E1">
      <w:pPr>
        <w:ind w:left="720" w:hanging="72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622350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4042C">
        <w:rPr>
          <w:rFonts w:ascii="Times New Roman" w:hAnsi="Times New Roman" w:cs="Times New Roman"/>
          <w:i/>
          <w:iCs/>
        </w:rPr>
        <w:t xml:space="preserve"> It can be inferred</w:t>
      </w:r>
      <w:r w:rsidR="00030689">
        <w:rPr>
          <w:rFonts w:ascii="Times New Roman" w:hAnsi="Times New Roman" w:cs="Times New Roman"/>
          <w:i/>
          <w:iCs/>
        </w:rPr>
        <w:t xml:space="preserve"> from the diagram that </w:t>
      </w:r>
      <w:r w:rsidR="00E51387">
        <w:rPr>
          <w:rFonts w:ascii="Times New Roman" w:hAnsi="Times New Roman" w:cs="Times New Roman"/>
          <w:i/>
          <w:iCs/>
        </w:rPr>
        <w:t>foods_3</w:t>
      </w:r>
      <w:r w:rsidR="00F5461B">
        <w:rPr>
          <w:rFonts w:ascii="Times New Roman" w:hAnsi="Times New Roman" w:cs="Times New Roman"/>
          <w:i/>
          <w:iCs/>
        </w:rPr>
        <w:t xml:space="preserve"> </w:t>
      </w:r>
      <w:r w:rsidR="00AD4D94">
        <w:rPr>
          <w:rFonts w:ascii="Times New Roman" w:hAnsi="Times New Roman" w:cs="Times New Roman"/>
          <w:i/>
          <w:iCs/>
        </w:rPr>
        <w:t>across</w:t>
      </w:r>
      <w:r w:rsidR="00971CF1">
        <w:rPr>
          <w:rFonts w:ascii="Times New Roman" w:hAnsi="Times New Roman" w:cs="Times New Roman"/>
          <w:i/>
          <w:iCs/>
        </w:rPr>
        <w:t xml:space="preserve"> ca_</w:t>
      </w:r>
      <w:r w:rsidR="00107021">
        <w:rPr>
          <w:rFonts w:ascii="Times New Roman" w:hAnsi="Times New Roman" w:cs="Times New Roman"/>
          <w:i/>
          <w:iCs/>
        </w:rPr>
        <w:t>3, ca_1, tx_2, tx_1</w:t>
      </w:r>
      <w:r w:rsidR="003960D8">
        <w:rPr>
          <w:rFonts w:ascii="Times New Roman" w:hAnsi="Times New Roman" w:cs="Times New Roman"/>
          <w:i/>
          <w:iCs/>
        </w:rPr>
        <w:t>, wi_3, tx_3</w:t>
      </w:r>
      <w:r w:rsidR="00AD4D94">
        <w:rPr>
          <w:rFonts w:ascii="Times New Roman" w:hAnsi="Times New Roman" w:cs="Times New Roman"/>
          <w:i/>
          <w:iCs/>
        </w:rPr>
        <w:t xml:space="preserve"> stores</w:t>
      </w:r>
      <w:r w:rsidR="00F520AE">
        <w:rPr>
          <w:rFonts w:ascii="Times New Roman" w:hAnsi="Times New Roman" w:cs="Times New Roman"/>
          <w:i/>
          <w:iCs/>
        </w:rPr>
        <w:t xml:space="preserve"> has the highest </w:t>
      </w:r>
      <w:r w:rsidR="003960D8">
        <w:rPr>
          <w:rFonts w:ascii="Times New Roman" w:hAnsi="Times New Roman" w:cs="Times New Roman"/>
          <w:i/>
          <w:iCs/>
        </w:rPr>
        <w:t>sales</w:t>
      </w:r>
      <w:r w:rsidR="00F520AE">
        <w:rPr>
          <w:rFonts w:ascii="Times New Roman" w:hAnsi="Times New Roman" w:cs="Times New Roman"/>
          <w:i/>
          <w:iCs/>
        </w:rPr>
        <w:t xml:space="preserve"> in the us whereas </w:t>
      </w:r>
      <w:r w:rsidR="009937BC">
        <w:rPr>
          <w:rFonts w:ascii="Times New Roman" w:hAnsi="Times New Roman" w:cs="Times New Roman"/>
          <w:i/>
          <w:iCs/>
        </w:rPr>
        <w:t xml:space="preserve">other sales </w:t>
      </w:r>
      <w:r w:rsidR="005312E1">
        <w:rPr>
          <w:rFonts w:ascii="Times New Roman" w:hAnsi="Times New Roman" w:cs="Times New Roman"/>
          <w:i/>
          <w:iCs/>
        </w:rPr>
        <w:t>in other departments have the lowest sales in</w:t>
      </w:r>
      <w:r w:rsidR="00341E9B">
        <w:rPr>
          <w:rFonts w:ascii="Times New Roman" w:hAnsi="Times New Roman" w:cs="Times New Roman"/>
          <w:i/>
          <w:iCs/>
        </w:rPr>
        <w:t>.</w:t>
      </w:r>
    </w:p>
    <w:p w14:paraId="4F23EA89" w14:textId="77777777" w:rsidR="000B2A4C" w:rsidRPr="00047B42" w:rsidRDefault="000B2A4C" w:rsidP="000B2A4C"/>
    <w:p w14:paraId="4913255D" w14:textId="3174EEB3" w:rsidR="009457B6" w:rsidRDefault="00EE5821" w:rsidP="00EE5821">
      <w:pPr>
        <w:pStyle w:val="Heading3"/>
        <w:rPr>
          <w:rFonts w:ascii="Cambria" w:hAnsi="Cambria"/>
          <w:b/>
          <w:bCs/>
          <w:noProof/>
          <w:color w:val="2F5496" w:themeColor="accent1" w:themeShade="BF"/>
        </w:rPr>
      </w:pPr>
      <w:bookmarkStart w:id="18" w:name="_Toc119693818"/>
      <w:r w:rsidRPr="00EE5821">
        <w:rPr>
          <w:rFonts w:ascii="Cambria" w:hAnsi="Cambria"/>
          <w:b/>
          <w:bCs/>
          <w:noProof/>
          <w:color w:val="2F5496" w:themeColor="accent1" w:themeShade="BF"/>
        </w:rPr>
        <w:t>Exploratory Data Analysis to prove that Seasonality Exists</w:t>
      </w:r>
      <w:bookmarkEnd w:id="18"/>
    </w:p>
    <w:p w14:paraId="6F87154F" w14:textId="3174EEB3" w:rsidR="00EE5821" w:rsidRDefault="00EE5821" w:rsidP="00EE5821"/>
    <w:p w14:paraId="1605F339" w14:textId="4C6580E7" w:rsidR="00EE5821" w:rsidRDefault="00756B5E" w:rsidP="00756B5E">
      <w:pPr>
        <w:jc w:val="center"/>
      </w:pPr>
      <w:r w:rsidRPr="00756B5E">
        <w:rPr>
          <w:noProof/>
        </w:rPr>
        <w:drawing>
          <wp:inline distT="0" distB="0" distL="0" distR="0" wp14:anchorId="6D0F07F0" wp14:editId="445F0A7D">
            <wp:extent cx="5229225" cy="2314508"/>
            <wp:effectExtent l="19050" t="19050" r="9525" b="1016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8671" cy="23231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601874" w14:textId="1F52830D" w:rsidR="00756B5E" w:rsidRPr="00FB6BB5" w:rsidRDefault="00756B5E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A7571">
        <w:rPr>
          <w:rFonts w:ascii="Times New Roman" w:hAnsi="Times New Roman" w:cs="Times New Roman"/>
          <w:b/>
          <w:bCs/>
          <w:i/>
          <w:iCs/>
        </w:rPr>
        <w:t>21</w:t>
      </w:r>
      <w:r w:rsidR="00341E9B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F458FE" w:rsidRPr="00032B04">
        <w:rPr>
          <w:rFonts w:ascii="Times New Roman" w:hAnsi="Times New Roman" w:cs="Times New Roman"/>
          <w:i/>
          <w:iCs/>
        </w:rPr>
        <w:t>Sales</w:t>
      </w:r>
      <w:r w:rsidR="00F01933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F01933" w:rsidRPr="00F01933">
        <w:rPr>
          <w:rFonts w:ascii="Times New Roman" w:hAnsi="Times New Roman" w:cs="Times New Roman"/>
          <w:i/>
          <w:iCs/>
        </w:rPr>
        <w:t xml:space="preserve">in the state of </w:t>
      </w:r>
      <w:r w:rsidR="002148C4" w:rsidRPr="00F01933">
        <w:rPr>
          <w:rFonts w:ascii="Times New Roman" w:hAnsi="Times New Roman" w:cs="Times New Roman"/>
          <w:i/>
          <w:iCs/>
        </w:rPr>
        <w:t>California</w:t>
      </w:r>
      <w:r w:rsidR="00D471E5">
        <w:rPr>
          <w:rFonts w:ascii="Times New Roman" w:hAnsi="Times New Roman" w:cs="Times New Roman"/>
          <w:i/>
          <w:iCs/>
        </w:rPr>
        <w:t xml:space="preserve"> over a period of over 6 yrs</w:t>
      </w:r>
      <w:r w:rsidR="004B0516">
        <w:rPr>
          <w:rFonts w:ascii="Times New Roman" w:hAnsi="Times New Roman" w:cs="Times New Roman"/>
          <w:i/>
          <w:iCs/>
        </w:rPr>
        <w:t>.</w:t>
      </w:r>
    </w:p>
    <w:p w14:paraId="6C97062F" w14:textId="32A29897" w:rsidR="00756B5E" w:rsidRPr="004128B0" w:rsidRDefault="00756B5E" w:rsidP="0019618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FB6BB5">
        <w:rPr>
          <w:rFonts w:ascii="Times New Roman" w:hAnsi="Times New Roman" w:cs="Times New Roman"/>
          <w:b/>
          <w:bCs/>
          <w:i/>
          <w:iCs/>
        </w:rPr>
        <w:t>:</w:t>
      </w:r>
      <w:r w:rsidR="00D471E5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4128B0">
        <w:rPr>
          <w:rFonts w:ascii="Times New Roman" w:hAnsi="Times New Roman" w:cs="Times New Roman"/>
          <w:i/>
          <w:iCs/>
        </w:rPr>
        <w:t xml:space="preserve"> It can be interpreted that </w:t>
      </w:r>
      <w:r w:rsidR="00B94767">
        <w:rPr>
          <w:rFonts w:ascii="Times New Roman" w:hAnsi="Times New Roman" w:cs="Times New Roman"/>
          <w:i/>
          <w:iCs/>
        </w:rPr>
        <w:t xml:space="preserve">there is a </w:t>
      </w:r>
      <w:r w:rsidR="001366A6">
        <w:rPr>
          <w:rFonts w:ascii="Times New Roman" w:hAnsi="Times New Roman" w:cs="Times New Roman"/>
          <w:i/>
          <w:iCs/>
        </w:rPr>
        <w:t xml:space="preserve">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1366A6">
        <w:rPr>
          <w:rFonts w:ascii="Times New Roman" w:hAnsi="Times New Roman" w:cs="Times New Roman"/>
          <w:i/>
          <w:iCs/>
        </w:rPr>
        <w:t xml:space="preserve"> in sales </w:t>
      </w:r>
      <w:r w:rsidR="004B0516">
        <w:rPr>
          <w:rFonts w:ascii="Times New Roman" w:hAnsi="Times New Roman" w:cs="Times New Roman"/>
          <w:i/>
          <w:iCs/>
        </w:rPr>
        <w:t>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4B0516">
        <w:rPr>
          <w:rFonts w:ascii="Times New Roman" w:hAnsi="Times New Roman" w:cs="Times New Roman"/>
          <w:i/>
          <w:iCs/>
        </w:rPr>
        <w:t xml:space="preserve"> to 2016</w:t>
      </w:r>
      <w:r w:rsidR="008014CF">
        <w:rPr>
          <w:rFonts w:ascii="Times New Roman" w:hAnsi="Times New Roman" w:cs="Times New Roman"/>
          <w:i/>
          <w:iCs/>
        </w:rPr>
        <w:t xml:space="preserve"> with slight occasional drops</w:t>
      </w:r>
      <w:r w:rsidR="00A554E6">
        <w:rPr>
          <w:rFonts w:ascii="Times New Roman" w:hAnsi="Times New Roman" w:cs="Times New Roman"/>
          <w:i/>
          <w:iCs/>
        </w:rPr>
        <w:t xml:space="preserve"> </w:t>
      </w:r>
      <w:r w:rsidR="000847BC">
        <w:rPr>
          <w:rFonts w:ascii="Times New Roman" w:hAnsi="Times New Roman" w:cs="Times New Roman"/>
          <w:i/>
          <w:iCs/>
        </w:rPr>
        <w:t>between 2012 and 2015</w:t>
      </w:r>
      <w:r w:rsidR="008014CF">
        <w:rPr>
          <w:rFonts w:ascii="Times New Roman" w:hAnsi="Times New Roman" w:cs="Times New Roman"/>
          <w:i/>
          <w:iCs/>
        </w:rPr>
        <w:t>.</w:t>
      </w:r>
    </w:p>
    <w:p w14:paraId="7321B5C4" w14:textId="77777777" w:rsidR="00756B5E" w:rsidRPr="00EE5821" w:rsidRDefault="00756B5E" w:rsidP="00756B5E">
      <w:pPr>
        <w:jc w:val="center"/>
      </w:pPr>
    </w:p>
    <w:p w14:paraId="08967A41" w14:textId="6B3AFC60" w:rsidR="009457B6" w:rsidRDefault="0020409B" w:rsidP="0020409B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22E78E41" wp14:editId="652C8EA5">
            <wp:extent cx="5731510" cy="2529840"/>
            <wp:effectExtent l="19050" t="19050" r="21590" b="22860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1EC5D" w14:textId="5FA3CFFE" w:rsidR="0020409B" w:rsidRPr="00C51F49" w:rsidRDefault="0020409B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DA7571">
        <w:rPr>
          <w:rFonts w:ascii="Times New Roman" w:hAnsi="Times New Roman" w:cs="Times New Roman"/>
          <w:b/>
          <w:bCs/>
          <w:i/>
          <w:iCs/>
        </w:rPr>
        <w:t>2</w:t>
      </w:r>
      <w:r w:rsidR="008014C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C51F49" w:rsidRPr="00C51F49">
        <w:rPr>
          <w:rFonts w:ascii="Times New Roman" w:hAnsi="Times New Roman" w:cs="Times New Roman"/>
          <w:i/>
          <w:iCs/>
        </w:rPr>
        <w:t>multi graph image</w:t>
      </w:r>
      <w:r w:rsidR="00C51F49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E76BAF">
        <w:rPr>
          <w:rFonts w:ascii="Times New Roman" w:hAnsi="Times New Roman" w:cs="Times New Roman"/>
          <w:i/>
          <w:iCs/>
        </w:rPr>
        <w:t xml:space="preserve">with graphs of </w:t>
      </w:r>
      <w:r w:rsidR="004B5978">
        <w:rPr>
          <w:rFonts w:ascii="Times New Roman" w:hAnsi="Times New Roman" w:cs="Times New Roman"/>
          <w:i/>
          <w:iCs/>
        </w:rPr>
        <w:t xml:space="preserve">Trend, Seasonal and </w:t>
      </w:r>
      <w:proofErr w:type="spellStart"/>
      <w:r w:rsidR="004B5978">
        <w:rPr>
          <w:rFonts w:ascii="Times New Roman" w:hAnsi="Times New Roman" w:cs="Times New Roman"/>
          <w:i/>
          <w:iCs/>
        </w:rPr>
        <w:t>Resid</w:t>
      </w:r>
      <w:proofErr w:type="spellEnd"/>
      <w:r w:rsidR="004B5978">
        <w:rPr>
          <w:rFonts w:ascii="Times New Roman" w:hAnsi="Times New Roman" w:cs="Times New Roman"/>
          <w:i/>
          <w:iCs/>
        </w:rPr>
        <w:t>.</w:t>
      </w:r>
    </w:p>
    <w:p w14:paraId="210D33DC" w14:textId="64054607" w:rsidR="009457B6" w:rsidRDefault="0020409B" w:rsidP="00EF70F4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4B5978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9C19C3">
        <w:rPr>
          <w:rFonts w:ascii="Times New Roman" w:hAnsi="Times New Roman" w:cs="Times New Roman"/>
          <w:i/>
          <w:iCs/>
        </w:rPr>
        <w:t>There</w:t>
      </w:r>
      <w:r w:rsidR="00D07E66">
        <w:rPr>
          <w:rFonts w:ascii="Times New Roman" w:hAnsi="Times New Roman" w:cs="Times New Roman"/>
          <w:i/>
          <w:iCs/>
        </w:rPr>
        <w:t xml:space="preserve"> is a trend of general growth </w:t>
      </w:r>
      <w:r w:rsidR="00773371">
        <w:rPr>
          <w:rFonts w:ascii="Times New Roman" w:hAnsi="Times New Roman" w:cs="Times New Roman"/>
          <w:i/>
          <w:iCs/>
        </w:rPr>
        <w:t xml:space="preserve">in the graph of Trend. </w:t>
      </w:r>
      <w:r w:rsidR="00962C0A">
        <w:rPr>
          <w:rFonts w:ascii="Times New Roman" w:hAnsi="Times New Roman" w:cs="Times New Roman"/>
          <w:i/>
          <w:iCs/>
        </w:rPr>
        <w:t xml:space="preserve">In </w:t>
      </w:r>
      <w:r w:rsidR="00684002">
        <w:rPr>
          <w:rFonts w:ascii="Times New Roman" w:hAnsi="Times New Roman" w:cs="Times New Roman"/>
          <w:i/>
          <w:iCs/>
        </w:rPr>
        <w:t>the seasonal</w:t>
      </w:r>
      <w:r w:rsidR="00962C0A">
        <w:rPr>
          <w:rFonts w:ascii="Times New Roman" w:hAnsi="Times New Roman" w:cs="Times New Roman"/>
          <w:i/>
          <w:iCs/>
        </w:rPr>
        <w:t xml:space="preserve"> graph there is a repetitive fluctuation</w:t>
      </w:r>
      <w:r w:rsidR="00AE5F5E">
        <w:rPr>
          <w:rFonts w:ascii="Times New Roman" w:hAnsi="Times New Roman" w:cs="Times New Roman"/>
          <w:i/>
          <w:iCs/>
        </w:rPr>
        <w:t xml:space="preserve"> over the course of </w:t>
      </w:r>
      <w:r w:rsidR="00BE73EA">
        <w:rPr>
          <w:rFonts w:ascii="Times New Roman" w:hAnsi="Times New Roman" w:cs="Times New Roman"/>
          <w:i/>
          <w:iCs/>
        </w:rPr>
        <w:t xml:space="preserve">6 years. As for </w:t>
      </w:r>
      <w:proofErr w:type="spellStart"/>
      <w:r w:rsidR="00BE73EA">
        <w:rPr>
          <w:rFonts w:ascii="Times New Roman" w:hAnsi="Times New Roman" w:cs="Times New Roman"/>
          <w:i/>
          <w:iCs/>
        </w:rPr>
        <w:t>Resid</w:t>
      </w:r>
      <w:proofErr w:type="spellEnd"/>
      <w:r w:rsidR="00684002">
        <w:rPr>
          <w:rFonts w:ascii="Times New Roman" w:hAnsi="Times New Roman" w:cs="Times New Roman"/>
          <w:i/>
          <w:iCs/>
        </w:rPr>
        <w:t xml:space="preserve"> </w:t>
      </w:r>
      <w:r w:rsidR="00212ADA">
        <w:rPr>
          <w:rFonts w:ascii="Times New Roman" w:hAnsi="Times New Roman" w:cs="Times New Roman"/>
          <w:i/>
          <w:iCs/>
        </w:rPr>
        <w:t xml:space="preserve">the lowest plot goes </w:t>
      </w:r>
      <w:r w:rsidR="00FA26B6">
        <w:rPr>
          <w:rFonts w:ascii="Times New Roman" w:hAnsi="Times New Roman" w:cs="Times New Roman"/>
          <w:i/>
          <w:iCs/>
        </w:rPr>
        <w:t>below -1000 and the highest plot goes</w:t>
      </w:r>
      <w:r w:rsidR="00EF70F4">
        <w:rPr>
          <w:rFonts w:ascii="Times New Roman" w:hAnsi="Times New Roman" w:cs="Times New Roman"/>
          <w:i/>
          <w:iCs/>
        </w:rPr>
        <w:t xml:space="preserve"> above </w:t>
      </w:r>
      <w:r w:rsidR="0002183F">
        <w:rPr>
          <w:rFonts w:ascii="Times New Roman" w:hAnsi="Times New Roman" w:cs="Times New Roman"/>
          <w:i/>
          <w:iCs/>
        </w:rPr>
        <w:t>500 multiple times over the period of 6 years.</w:t>
      </w:r>
    </w:p>
    <w:p w14:paraId="049FDC1F" w14:textId="77D4455B" w:rsidR="009457B6" w:rsidRDefault="001D60B4" w:rsidP="0002183F">
      <w:pPr>
        <w:jc w:val="center"/>
        <w:rPr>
          <w:b/>
          <w:bCs/>
          <w:noProof/>
        </w:rPr>
      </w:pPr>
      <w:r w:rsidRPr="001D60B4">
        <w:rPr>
          <w:b/>
          <w:bCs/>
          <w:noProof/>
        </w:rPr>
        <w:drawing>
          <wp:inline distT="0" distB="0" distL="0" distR="0" wp14:anchorId="3BE5F3B6" wp14:editId="4E93BD72">
            <wp:extent cx="5731510" cy="2536825"/>
            <wp:effectExtent l="19050" t="19050" r="21590" b="15875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8D5D3" w14:textId="77EF7611" w:rsidR="001D60B4" w:rsidRPr="00EA5484" w:rsidRDefault="001D60B4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DA7571">
        <w:rPr>
          <w:rFonts w:ascii="Times New Roman" w:hAnsi="Times New Roman" w:cs="Times New Roman"/>
          <w:b/>
          <w:bCs/>
          <w:i/>
          <w:iCs/>
        </w:rPr>
        <w:t>3</w:t>
      </w:r>
      <w:r w:rsidR="0002183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EA5484" w:rsidRPr="00032B04">
        <w:rPr>
          <w:rFonts w:ascii="Times New Roman" w:hAnsi="Times New Roman" w:cs="Times New Roman"/>
          <w:i/>
          <w:iCs/>
        </w:rPr>
        <w:t>Sales</w:t>
      </w:r>
      <w:r w:rsidR="00EA5484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EA5484" w:rsidRPr="00F01933">
        <w:rPr>
          <w:rFonts w:ascii="Times New Roman" w:hAnsi="Times New Roman" w:cs="Times New Roman"/>
          <w:i/>
          <w:iCs/>
        </w:rPr>
        <w:t xml:space="preserve">in the state of </w:t>
      </w:r>
      <w:r w:rsidR="00C65185">
        <w:rPr>
          <w:rFonts w:ascii="Times New Roman" w:hAnsi="Times New Roman" w:cs="Times New Roman"/>
          <w:i/>
          <w:iCs/>
        </w:rPr>
        <w:t>Wisconsin</w:t>
      </w:r>
      <w:r w:rsidR="00EA5484"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 w:rsidR="00EA5484">
        <w:rPr>
          <w:rFonts w:ascii="Times New Roman" w:hAnsi="Times New Roman" w:cs="Times New Roman"/>
          <w:i/>
          <w:iCs/>
        </w:rPr>
        <w:t>yrs</w:t>
      </w:r>
      <w:proofErr w:type="spellEnd"/>
    </w:p>
    <w:p w14:paraId="4CDD7ED4" w14:textId="280DDA71" w:rsidR="00C65185" w:rsidRPr="004128B0" w:rsidRDefault="001D60B4" w:rsidP="00C6518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C65185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C65185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C65185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C65185">
        <w:rPr>
          <w:rFonts w:ascii="Times New Roman" w:hAnsi="Times New Roman" w:cs="Times New Roman"/>
          <w:i/>
          <w:iCs/>
        </w:rPr>
        <w:t xml:space="preserve"> to 2016 with slight occasional drops.</w:t>
      </w:r>
    </w:p>
    <w:p w14:paraId="16BFDF57" w14:textId="6857635B" w:rsidR="001D60B4" w:rsidRDefault="001D60B4" w:rsidP="00C65185">
      <w:pPr>
        <w:rPr>
          <w:rFonts w:ascii="Times New Roman" w:hAnsi="Times New Roman" w:cs="Times New Roman"/>
          <w:b/>
          <w:bCs/>
          <w:i/>
          <w:iCs/>
        </w:rPr>
      </w:pPr>
    </w:p>
    <w:p w14:paraId="35FE960F" w14:textId="312C7280" w:rsidR="009457B6" w:rsidRDefault="00304D06" w:rsidP="00F103B2">
      <w:pPr>
        <w:jc w:val="center"/>
        <w:rPr>
          <w:b/>
          <w:bCs/>
          <w:noProof/>
        </w:rPr>
      </w:pPr>
      <w:r w:rsidRPr="00304D06">
        <w:rPr>
          <w:b/>
          <w:bCs/>
          <w:noProof/>
        </w:rPr>
        <w:lastRenderedPageBreak/>
        <w:drawing>
          <wp:inline distT="0" distB="0" distL="0" distR="0" wp14:anchorId="14E3B5DE" wp14:editId="0F7141DE">
            <wp:extent cx="5731510" cy="2529840"/>
            <wp:effectExtent l="19050" t="19050" r="21590" b="2286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92E73" w14:textId="3DB37CAC" w:rsidR="00304D06" w:rsidRPr="009C19C3" w:rsidRDefault="00304D06" w:rsidP="0019618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DA7571">
        <w:rPr>
          <w:rFonts w:ascii="Times New Roman" w:hAnsi="Times New Roman" w:cs="Times New Roman"/>
          <w:b/>
          <w:bCs/>
          <w:i/>
          <w:iCs/>
        </w:rPr>
        <w:t>4</w:t>
      </w:r>
      <w:r w:rsidR="009C19C3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9C19C3" w:rsidRPr="00C51F49">
        <w:rPr>
          <w:rFonts w:ascii="Times New Roman" w:hAnsi="Times New Roman" w:cs="Times New Roman"/>
          <w:i/>
          <w:iCs/>
        </w:rPr>
        <w:t>multi graph image</w:t>
      </w:r>
      <w:r w:rsidR="009C19C3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C19C3"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 w:rsidR="009C19C3">
        <w:rPr>
          <w:rFonts w:ascii="Times New Roman" w:hAnsi="Times New Roman" w:cs="Times New Roman"/>
          <w:i/>
          <w:iCs/>
        </w:rPr>
        <w:t>Resid</w:t>
      </w:r>
      <w:proofErr w:type="spellEnd"/>
      <w:r w:rsidR="009C19C3">
        <w:rPr>
          <w:rFonts w:ascii="Times New Roman" w:hAnsi="Times New Roman" w:cs="Times New Roman"/>
          <w:i/>
          <w:iCs/>
        </w:rPr>
        <w:t>.</w:t>
      </w:r>
    </w:p>
    <w:p w14:paraId="3B47BFEE" w14:textId="08F0C4A5" w:rsidR="00304D06" w:rsidRPr="009C19C3" w:rsidRDefault="00304D06" w:rsidP="0019618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9C19C3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9C19C3"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 w:rsidR="009C19C3">
        <w:rPr>
          <w:rFonts w:ascii="Times New Roman" w:hAnsi="Times New Roman" w:cs="Times New Roman"/>
          <w:i/>
          <w:iCs/>
        </w:rPr>
        <w:t>Resid</w:t>
      </w:r>
      <w:proofErr w:type="spellEnd"/>
      <w:r w:rsidR="009C19C3">
        <w:rPr>
          <w:rFonts w:ascii="Times New Roman" w:hAnsi="Times New Roman" w:cs="Times New Roman"/>
          <w:i/>
          <w:iCs/>
        </w:rPr>
        <w:t xml:space="preserve"> the lowest plot goes below -</w:t>
      </w:r>
      <w:r w:rsidR="007975F5">
        <w:rPr>
          <w:rFonts w:ascii="Times New Roman" w:hAnsi="Times New Roman" w:cs="Times New Roman"/>
          <w:i/>
          <w:iCs/>
        </w:rPr>
        <w:t>5</w:t>
      </w:r>
      <w:r w:rsidR="009C19C3">
        <w:rPr>
          <w:rFonts w:ascii="Times New Roman" w:hAnsi="Times New Roman" w:cs="Times New Roman"/>
          <w:i/>
          <w:iCs/>
        </w:rPr>
        <w:t xml:space="preserve">00 and the highest plot goes </w:t>
      </w:r>
      <w:r w:rsidR="0061791A">
        <w:rPr>
          <w:rFonts w:ascii="Times New Roman" w:hAnsi="Times New Roman" w:cs="Times New Roman"/>
          <w:i/>
          <w:iCs/>
        </w:rPr>
        <w:t>to</w:t>
      </w:r>
      <w:r w:rsidR="009C19C3">
        <w:rPr>
          <w:rFonts w:ascii="Times New Roman" w:hAnsi="Times New Roman" w:cs="Times New Roman"/>
          <w:i/>
          <w:iCs/>
        </w:rPr>
        <w:t xml:space="preserve"> </w:t>
      </w:r>
      <w:r w:rsidR="0061791A">
        <w:rPr>
          <w:rFonts w:ascii="Times New Roman" w:hAnsi="Times New Roman" w:cs="Times New Roman"/>
          <w:i/>
          <w:iCs/>
        </w:rPr>
        <w:t>10</w:t>
      </w:r>
      <w:r w:rsidR="009C19C3">
        <w:rPr>
          <w:rFonts w:ascii="Times New Roman" w:hAnsi="Times New Roman" w:cs="Times New Roman"/>
          <w:i/>
          <w:iCs/>
        </w:rPr>
        <w:t xml:space="preserve">00 </w:t>
      </w:r>
      <w:r w:rsidR="00695350">
        <w:rPr>
          <w:rFonts w:ascii="Times New Roman" w:hAnsi="Times New Roman" w:cs="Times New Roman"/>
          <w:i/>
          <w:iCs/>
        </w:rPr>
        <w:t>in</w:t>
      </w:r>
      <w:r w:rsidR="009C19C3">
        <w:rPr>
          <w:rFonts w:ascii="Times New Roman" w:hAnsi="Times New Roman" w:cs="Times New Roman"/>
          <w:i/>
          <w:iCs/>
        </w:rPr>
        <w:t xml:space="preserve"> the period of 6 years</w:t>
      </w:r>
    </w:p>
    <w:p w14:paraId="70FDFC0D" w14:textId="77777777" w:rsidR="00F103B2" w:rsidRDefault="00F103B2" w:rsidP="00196181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14:paraId="6E22E3A0" w14:textId="76300144" w:rsidR="009457B6" w:rsidRDefault="00D1286A" w:rsidP="00D1286A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FCADA90" wp14:editId="05E8EB36">
            <wp:extent cx="5731510" cy="2536825"/>
            <wp:effectExtent l="19050" t="19050" r="21590" b="15875"/>
            <wp:docPr id="18" name="Picture 1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D694D" w14:textId="0012338C" w:rsidR="00D1286A" w:rsidRPr="004971E6" w:rsidRDefault="00D1286A" w:rsidP="004971E6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3F0426">
        <w:rPr>
          <w:rFonts w:ascii="Times New Roman" w:hAnsi="Times New Roman" w:cs="Times New Roman"/>
          <w:b/>
          <w:bCs/>
          <w:i/>
          <w:iCs/>
        </w:rPr>
        <w:t>5</w:t>
      </w:r>
      <w:r w:rsidR="004971E6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971E6" w:rsidRPr="00032B04">
        <w:rPr>
          <w:rFonts w:ascii="Times New Roman" w:hAnsi="Times New Roman" w:cs="Times New Roman"/>
          <w:i/>
          <w:iCs/>
        </w:rPr>
        <w:t>Sales</w:t>
      </w:r>
      <w:r w:rsidR="004971E6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4971E6" w:rsidRPr="00F01933">
        <w:rPr>
          <w:rFonts w:ascii="Times New Roman" w:hAnsi="Times New Roman" w:cs="Times New Roman"/>
          <w:i/>
          <w:iCs/>
        </w:rPr>
        <w:t xml:space="preserve">in the state of </w:t>
      </w:r>
      <w:r w:rsidR="004971E6">
        <w:rPr>
          <w:rFonts w:ascii="Times New Roman" w:hAnsi="Times New Roman" w:cs="Times New Roman"/>
          <w:i/>
          <w:iCs/>
        </w:rPr>
        <w:t xml:space="preserve">Texas over a period of over 6 </w:t>
      </w:r>
      <w:proofErr w:type="spellStart"/>
      <w:r w:rsidR="004971E6">
        <w:rPr>
          <w:rFonts w:ascii="Times New Roman" w:hAnsi="Times New Roman" w:cs="Times New Roman"/>
          <w:i/>
          <w:iCs/>
        </w:rPr>
        <w:t>yrs</w:t>
      </w:r>
      <w:proofErr w:type="spellEnd"/>
    </w:p>
    <w:p w14:paraId="65FD5B2E" w14:textId="1E42E21A" w:rsidR="00D1286A" w:rsidRPr="004971E6" w:rsidRDefault="00D1286A" w:rsidP="0019618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4971E6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971E6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4971E6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4971E6">
        <w:rPr>
          <w:rFonts w:ascii="Times New Roman" w:hAnsi="Times New Roman" w:cs="Times New Roman"/>
          <w:i/>
          <w:iCs/>
        </w:rPr>
        <w:t xml:space="preserve"> to 2016 with slight occasional drops</w:t>
      </w:r>
      <w:r w:rsidR="00C62BBC">
        <w:rPr>
          <w:rFonts w:ascii="Times New Roman" w:hAnsi="Times New Roman" w:cs="Times New Roman"/>
          <w:i/>
          <w:iCs/>
        </w:rPr>
        <w:t xml:space="preserve"> in 2012 and </w:t>
      </w:r>
      <w:r w:rsidR="00357E8E">
        <w:rPr>
          <w:rFonts w:ascii="Times New Roman" w:hAnsi="Times New Roman" w:cs="Times New Roman"/>
          <w:i/>
          <w:iCs/>
        </w:rPr>
        <w:t>2015</w:t>
      </w:r>
      <w:r w:rsidR="004971E6">
        <w:rPr>
          <w:rFonts w:ascii="Times New Roman" w:hAnsi="Times New Roman" w:cs="Times New Roman"/>
          <w:i/>
          <w:iCs/>
        </w:rPr>
        <w:t>.</w:t>
      </w:r>
    </w:p>
    <w:p w14:paraId="24518827" w14:textId="60314BD2" w:rsidR="009457B6" w:rsidRDefault="000D5588" w:rsidP="00F3206F">
      <w:pPr>
        <w:jc w:val="center"/>
        <w:rPr>
          <w:b/>
          <w:bCs/>
          <w:noProof/>
        </w:rPr>
      </w:pPr>
      <w:r w:rsidRPr="000D5588">
        <w:rPr>
          <w:b/>
          <w:bCs/>
          <w:noProof/>
        </w:rPr>
        <w:lastRenderedPageBreak/>
        <w:drawing>
          <wp:inline distT="0" distB="0" distL="0" distR="0" wp14:anchorId="30166CD4" wp14:editId="4ACBCE85">
            <wp:extent cx="5731510" cy="2529840"/>
            <wp:effectExtent l="19050" t="19050" r="21590" b="2286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E27F61" w14:textId="082CC256" w:rsidR="00F3206F" w:rsidRPr="009C19C3" w:rsidRDefault="00F3206F" w:rsidP="00F3206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3F0426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5F5A2DD4" w14:textId="2435DE39" w:rsidR="009457B6" w:rsidRDefault="00F3206F" w:rsidP="00F3206F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</w:t>
      </w:r>
      <w:r w:rsidR="00AC573E">
        <w:rPr>
          <w:rFonts w:ascii="Times New Roman" w:hAnsi="Times New Roman" w:cs="Times New Roman"/>
          <w:i/>
          <w:iCs/>
        </w:rPr>
        <w:t>to -500</w:t>
      </w:r>
      <w:r>
        <w:rPr>
          <w:rFonts w:ascii="Times New Roman" w:hAnsi="Times New Roman" w:cs="Times New Roman"/>
          <w:i/>
          <w:iCs/>
        </w:rPr>
        <w:t xml:space="preserve"> and the highest plot goes above 500 </w:t>
      </w:r>
      <w:r w:rsidR="00602149">
        <w:rPr>
          <w:rFonts w:ascii="Times New Roman" w:hAnsi="Times New Roman" w:cs="Times New Roman"/>
          <w:i/>
          <w:iCs/>
        </w:rPr>
        <w:t xml:space="preserve">in </w:t>
      </w:r>
      <w:r>
        <w:rPr>
          <w:rFonts w:ascii="Times New Roman" w:hAnsi="Times New Roman" w:cs="Times New Roman"/>
          <w:i/>
          <w:iCs/>
        </w:rPr>
        <w:t>the period of 6 years</w:t>
      </w:r>
    </w:p>
    <w:p w14:paraId="3042DD76" w14:textId="77777777" w:rsidR="00D67939" w:rsidRDefault="00D67939" w:rsidP="64B55499">
      <w:pPr>
        <w:rPr>
          <w:b/>
          <w:bCs/>
          <w:noProof/>
        </w:rPr>
      </w:pPr>
    </w:p>
    <w:p w14:paraId="200F95D6" w14:textId="47C60DCC" w:rsidR="00D67939" w:rsidRDefault="00564103" w:rsidP="00D67939">
      <w:pPr>
        <w:jc w:val="center"/>
        <w:rPr>
          <w:b/>
          <w:bCs/>
          <w:noProof/>
        </w:rPr>
      </w:pPr>
      <w:r w:rsidRPr="00564103">
        <w:rPr>
          <w:b/>
          <w:bCs/>
          <w:noProof/>
        </w:rPr>
        <w:drawing>
          <wp:inline distT="0" distB="0" distL="0" distR="0" wp14:anchorId="140C3968" wp14:editId="1007EF6E">
            <wp:extent cx="5731510" cy="2536825"/>
            <wp:effectExtent l="19050" t="19050" r="21590" b="15875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B0C6E" w14:textId="1E70741E" w:rsidR="00564103" w:rsidRPr="00C47F05" w:rsidRDefault="00564103" w:rsidP="00C47F05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4C36A9">
        <w:rPr>
          <w:rFonts w:ascii="Times New Roman" w:hAnsi="Times New Roman" w:cs="Times New Roman"/>
          <w:b/>
          <w:bCs/>
          <w:i/>
          <w:iCs/>
        </w:rPr>
        <w:t>7</w:t>
      </w:r>
      <w:r w:rsidR="00C47F05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C47F05" w:rsidRPr="00032B04">
        <w:rPr>
          <w:rFonts w:ascii="Times New Roman" w:hAnsi="Times New Roman" w:cs="Times New Roman"/>
          <w:i/>
          <w:iCs/>
        </w:rPr>
        <w:t>Sales</w:t>
      </w:r>
      <w:r w:rsidR="00C47F05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C47F05" w:rsidRPr="00F01933">
        <w:rPr>
          <w:rFonts w:ascii="Times New Roman" w:hAnsi="Times New Roman" w:cs="Times New Roman"/>
          <w:i/>
          <w:iCs/>
        </w:rPr>
        <w:t xml:space="preserve">in the </w:t>
      </w:r>
      <w:r w:rsidR="00646848">
        <w:rPr>
          <w:rFonts w:ascii="Times New Roman" w:hAnsi="Times New Roman" w:cs="Times New Roman"/>
          <w:i/>
          <w:iCs/>
        </w:rPr>
        <w:t>category</w:t>
      </w:r>
      <w:r w:rsidR="0099367D">
        <w:rPr>
          <w:rFonts w:ascii="Times New Roman" w:hAnsi="Times New Roman" w:cs="Times New Roman"/>
          <w:i/>
          <w:iCs/>
        </w:rPr>
        <w:t xml:space="preserve"> of Foods</w:t>
      </w:r>
      <w:r w:rsidR="00C47F05"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 w:rsidR="00C47F05">
        <w:rPr>
          <w:rFonts w:ascii="Times New Roman" w:hAnsi="Times New Roman" w:cs="Times New Roman"/>
          <w:i/>
          <w:iCs/>
        </w:rPr>
        <w:t>yrs</w:t>
      </w:r>
      <w:proofErr w:type="spellEnd"/>
    </w:p>
    <w:p w14:paraId="7DB8C6B4" w14:textId="39E3F3E9" w:rsidR="00564103" w:rsidRPr="0099367D" w:rsidRDefault="00564103" w:rsidP="00196181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99367D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6239B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46239B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46239B">
        <w:rPr>
          <w:rFonts w:ascii="Times New Roman" w:hAnsi="Times New Roman" w:cs="Times New Roman"/>
          <w:i/>
          <w:iCs/>
        </w:rPr>
        <w:t xml:space="preserve"> to 2016 with slight occasional drops.</w:t>
      </w:r>
    </w:p>
    <w:p w14:paraId="44785C4C" w14:textId="77777777" w:rsidR="009457B6" w:rsidRDefault="009457B6" w:rsidP="64B55499">
      <w:pPr>
        <w:rPr>
          <w:b/>
          <w:bCs/>
          <w:noProof/>
        </w:rPr>
      </w:pPr>
    </w:p>
    <w:p w14:paraId="4E581318" w14:textId="77777777" w:rsidR="009457B6" w:rsidRDefault="009457B6" w:rsidP="64B55499">
      <w:pPr>
        <w:rPr>
          <w:b/>
          <w:bCs/>
          <w:noProof/>
        </w:rPr>
      </w:pPr>
    </w:p>
    <w:p w14:paraId="1A3AD1D6" w14:textId="77777777" w:rsidR="009457B6" w:rsidRDefault="009457B6" w:rsidP="64B55499">
      <w:pPr>
        <w:rPr>
          <w:b/>
          <w:bCs/>
          <w:noProof/>
        </w:rPr>
      </w:pPr>
    </w:p>
    <w:p w14:paraId="1398F9F1" w14:textId="77777777" w:rsidR="009457B6" w:rsidRDefault="009457B6" w:rsidP="64B55499">
      <w:pPr>
        <w:rPr>
          <w:b/>
          <w:bCs/>
          <w:noProof/>
        </w:rPr>
      </w:pPr>
    </w:p>
    <w:p w14:paraId="54673039" w14:textId="77777777" w:rsidR="009457B6" w:rsidRDefault="009457B6" w:rsidP="64B55499">
      <w:pPr>
        <w:rPr>
          <w:b/>
          <w:bCs/>
          <w:noProof/>
        </w:rPr>
      </w:pPr>
    </w:p>
    <w:p w14:paraId="640B3B52" w14:textId="15053D91" w:rsidR="009457B6" w:rsidRDefault="00B9188D" w:rsidP="00B9188D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7D79AA22" wp14:editId="02669209">
            <wp:extent cx="5731510" cy="2529840"/>
            <wp:effectExtent l="19050" t="19050" r="21590" b="2286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685A4" w14:textId="762E2D1D" w:rsidR="00A15FEF" w:rsidRPr="009C19C3" w:rsidRDefault="00A15FEF" w:rsidP="00A15FE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4C36A9">
        <w:rPr>
          <w:rFonts w:ascii="Times New Roman" w:hAnsi="Times New Roman" w:cs="Times New Roman"/>
          <w:b/>
          <w:bCs/>
          <w:i/>
          <w:iCs/>
        </w:rPr>
        <w:t>8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0CFB2397" w14:textId="3568744A" w:rsidR="009457B6" w:rsidRDefault="00A15FEF" w:rsidP="00A15FEF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1000 and the highest plot goes above </w:t>
      </w:r>
      <w:r w:rsidR="008A5B0E">
        <w:rPr>
          <w:rFonts w:ascii="Times New Roman" w:hAnsi="Times New Roman" w:cs="Times New Roman"/>
          <w:i/>
          <w:iCs/>
        </w:rPr>
        <w:t>10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2114026E" w14:textId="15053D91" w:rsidR="00EB119E" w:rsidRDefault="00EB119E" w:rsidP="00EB119E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12DAE25" wp14:editId="72AD0705">
            <wp:extent cx="5731510" cy="2555240"/>
            <wp:effectExtent l="19050" t="19050" r="21590" b="1651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DB2E0" w14:textId="219B400B" w:rsidR="00EB119E" w:rsidRPr="000A07B1" w:rsidRDefault="00EB119E" w:rsidP="000A07B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2</w:t>
      </w:r>
      <w:r w:rsidR="003F645A">
        <w:rPr>
          <w:rFonts w:ascii="Times New Roman" w:hAnsi="Times New Roman" w:cs="Times New Roman"/>
          <w:b/>
          <w:bCs/>
          <w:i/>
          <w:iCs/>
        </w:rPr>
        <w:t>9</w:t>
      </w:r>
      <w:r w:rsidR="000A07B1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0A07B1" w:rsidRPr="00032B04">
        <w:rPr>
          <w:rFonts w:ascii="Times New Roman" w:hAnsi="Times New Roman" w:cs="Times New Roman"/>
          <w:i/>
          <w:iCs/>
        </w:rPr>
        <w:t>Sales</w:t>
      </w:r>
      <w:r w:rsidR="000A07B1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0A07B1" w:rsidRPr="00F01933">
        <w:rPr>
          <w:rFonts w:ascii="Times New Roman" w:hAnsi="Times New Roman" w:cs="Times New Roman"/>
          <w:i/>
          <w:iCs/>
        </w:rPr>
        <w:t xml:space="preserve">in the </w:t>
      </w:r>
      <w:r w:rsidR="000A07B1">
        <w:rPr>
          <w:rFonts w:ascii="Times New Roman" w:hAnsi="Times New Roman" w:cs="Times New Roman"/>
          <w:i/>
          <w:iCs/>
        </w:rPr>
        <w:t xml:space="preserve">category of Hobbies over a period of over 6 </w:t>
      </w:r>
      <w:proofErr w:type="spellStart"/>
      <w:r w:rsidR="000A07B1">
        <w:rPr>
          <w:rFonts w:ascii="Times New Roman" w:hAnsi="Times New Roman" w:cs="Times New Roman"/>
          <w:i/>
          <w:iCs/>
        </w:rPr>
        <w:t>yrs</w:t>
      </w:r>
      <w:proofErr w:type="spellEnd"/>
    </w:p>
    <w:p w14:paraId="3A941404" w14:textId="63581EC6" w:rsidR="00EB119E" w:rsidRDefault="00EB119E" w:rsidP="00196181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F73EF7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F73EF7"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 w:rsidR="00F73EF7"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 w:rsidR="00F73EF7">
        <w:rPr>
          <w:rFonts w:ascii="Times New Roman" w:hAnsi="Times New Roman" w:cs="Times New Roman"/>
          <w:i/>
          <w:iCs/>
        </w:rPr>
        <w:t xml:space="preserve"> to 2016 with </w:t>
      </w:r>
      <w:r w:rsidR="00DB3369">
        <w:rPr>
          <w:rFonts w:ascii="Times New Roman" w:hAnsi="Times New Roman" w:cs="Times New Roman"/>
          <w:i/>
          <w:iCs/>
        </w:rPr>
        <w:t xml:space="preserve">one major drop </w:t>
      </w:r>
      <w:r w:rsidR="00425DCB">
        <w:rPr>
          <w:rFonts w:ascii="Times New Roman" w:hAnsi="Times New Roman" w:cs="Times New Roman"/>
          <w:i/>
          <w:iCs/>
        </w:rPr>
        <w:t>between 2012 and 201</w:t>
      </w:r>
      <w:r w:rsidR="00240205">
        <w:rPr>
          <w:rFonts w:ascii="Times New Roman" w:hAnsi="Times New Roman" w:cs="Times New Roman"/>
          <w:i/>
          <w:iCs/>
        </w:rPr>
        <w:t>5</w:t>
      </w:r>
      <w:r w:rsidR="00F73EF7">
        <w:rPr>
          <w:rFonts w:ascii="Times New Roman" w:hAnsi="Times New Roman" w:cs="Times New Roman"/>
          <w:i/>
          <w:iCs/>
        </w:rPr>
        <w:t>.</w:t>
      </w:r>
    </w:p>
    <w:p w14:paraId="57239D98" w14:textId="15053D91" w:rsidR="00EB119E" w:rsidRDefault="00EB119E" w:rsidP="00EB119E">
      <w:pPr>
        <w:jc w:val="center"/>
        <w:rPr>
          <w:b/>
          <w:bCs/>
          <w:noProof/>
        </w:rPr>
      </w:pPr>
    </w:p>
    <w:p w14:paraId="26F00BAA" w14:textId="1D38407F" w:rsidR="000662BA" w:rsidRDefault="000662BA" w:rsidP="00EB119E">
      <w:pPr>
        <w:jc w:val="center"/>
        <w:rPr>
          <w:b/>
          <w:bCs/>
          <w:noProof/>
        </w:rPr>
      </w:pPr>
      <w:r w:rsidRPr="000662BA">
        <w:rPr>
          <w:b/>
          <w:bCs/>
          <w:noProof/>
        </w:rPr>
        <w:lastRenderedPageBreak/>
        <w:drawing>
          <wp:inline distT="0" distB="0" distL="0" distR="0" wp14:anchorId="120F16D1" wp14:editId="761252D9">
            <wp:extent cx="5731510" cy="2529840"/>
            <wp:effectExtent l="19050" t="19050" r="21590" b="22860"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2FAF5" w14:textId="6561ADC9" w:rsidR="00295354" w:rsidRPr="009C19C3" w:rsidRDefault="00295354" w:rsidP="0029535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3F645A">
        <w:rPr>
          <w:rFonts w:ascii="Times New Roman" w:hAnsi="Times New Roman" w:cs="Times New Roman"/>
          <w:b/>
          <w:bCs/>
          <w:i/>
          <w:iCs/>
        </w:rPr>
        <w:t>30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49D22DB8" w14:textId="25609D65" w:rsidR="00295354" w:rsidRDefault="00295354" w:rsidP="00295354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5D1C0A">
        <w:rPr>
          <w:rFonts w:ascii="Times New Roman" w:hAnsi="Times New Roman" w:cs="Times New Roman"/>
          <w:i/>
          <w:iCs/>
        </w:rPr>
        <w:t>200</w:t>
      </w:r>
      <w:r>
        <w:rPr>
          <w:rFonts w:ascii="Times New Roman" w:hAnsi="Times New Roman" w:cs="Times New Roman"/>
          <w:i/>
          <w:iCs/>
        </w:rPr>
        <w:t xml:space="preserve"> and the highest plot goes above </w:t>
      </w:r>
      <w:r w:rsidR="0043408D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21EC2481" w14:textId="43E5ACD0" w:rsidR="000662BA" w:rsidRDefault="001E40B9" w:rsidP="00295354">
      <w:pPr>
        <w:rPr>
          <w:b/>
          <w:bCs/>
          <w:noProof/>
        </w:rPr>
      </w:pPr>
      <w:r w:rsidRPr="001E40B9">
        <w:rPr>
          <w:b/>
          <w:bCs/>
          <w:noProof/>
        </w:rPr>
        <w:drawing>
          <wp:inline distT="0" distB="0" distL="0" distR="0" wp14:anchorId="5D2379D5" wp14:editId="52CC54A5">
            <wp:extent cx="5874977" cy="2600325"/>
            <wp:effectExtent l="19050" t="19050" r="12065" b="9525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77885" cy="2601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EB3F3B" w14:textId="35BD2DF8" w:rsidR="00943218" w:rsidRPr="000A07B1" w:rsidRDefault="00943218" w:rsidP="00943218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3F645A">
        <w:rPr>
          <w:rFonts w:ascii="Times New Roman" w:hAnsi="Times New Roman" w:cs="Times New Roman"/>
          <w:b/>
          <w:bCs/>
          <w:i/>
          <w:iCs/>
        </w:rPr>
        <w:t>31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category of Household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39E5C08E" w14:textId="4452969D" w:rsidR="00943218" w:rsidRDefault="00943218" w:rsidP="00943218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terpreted that there is a general </w:t>
      </w:r>
      <w:r w:rsidR="00937344">
        <w:rPr>
          <w:rFonts w:ascii="Times New Roman" w:hAnsi="Times New Roman" w:cs="Times New Roman"/>
          <w:i/>
          <w:iCs/>
        </w:rPr>
        <w:t>growth</w:t>
      </w:r>
      <w:r>
        <w:rPr>
          <w:rFonts w:ascii="Times New Roman" w:hAnsi="Times New Roman" w:cs="Times New Roman"/>
          <w:i/>
          <w:iCs/>
        </w:rPr>
        <w:t xml:space="preserve">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</w:t>
      </w:r>
      <w:r w:rsidR="00DF3B46">
        <w:rPr>
          <w:rFonts w:ascii="Times New Roman" w:hAnsi="Times New Roman" w:cs="Times New Roman"/>
          <w:i/>
          <w:iCs/>
        </w:rPr>
        <w:t>some</w:t>
      </w:r>
      <w:r>
        <w:rPr>
          <w:rFonts w:ascii="Times New Roman" w:hAnsi="Times New Roman" w:cs="Times New Roman"/>
          <w:i/>
          <w:iCs/>
        </w:rPr>
        <w:t xml:space="preserve"> drop</w:t>
      </w:r>
      <w:r w:rsidR="00DF3B46">
        <w:rPr>
          <w:rFonts w:ascii="Times New Roman" w:hAnsi="Times New Roman" w:cs="Times New Roman"/>
          <w:i/>
          <w:iCs/>
        </w:rPr>
        <w:t>s</w:t>
      </w:r>
      <w:r>
        <w:rPr>
          <w:rFonts w:ascii="Times New Roman" w:hAnsi="Times New Roman" w:cs="Times New Roman"/>
          <w:i/>
          <w:iCs/>
        </w:rPr>
        <w:t xml:space="preserve"> between 2012 and 201</w:t>
      </w:r>
      <w:r w:rsidR="00CE449E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>.</w:t>
      </w:r>
    </w:p>
    <w:p w14:paraId="165CAB14" w14:textId="4A1BBC7A" w:rsidR="001E40B9" w:rsidRDefault="001D52A1" w:rsidP="00943218">
      <w:pPr>
        <w:rPr>
          <w:b/>
          <w:bCs/>
          <w:noProof/>
        </w:rPr>
      </w:pPr>
      <w:r w:rsidRPr="001D52A1">
        <w:rPr>
          <w:b/>
          <w:bCs/>
          <w:noProof/>
        </w:rPr>
        <w:lastRenderedPageBreak/>
        <w:drawing>
          <wp:inline distT="0" distB="0" distL="0" distR="0" wp14:anchorId="251A610D" wp14:editId="038DAC6A">
            <wp:extent cx="5731510" cy="2529840"/>
            <wp:effectExtent l="19050" t="19050" r="21590" b="22860"/>
            <wp:docPr id="25" name="Picture 2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line char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77007" w14:textId="5408771A" w:rsidR="00F37422" w:rsidRPr="009C19C3" w:rsidRDefault="00F37422" w:rsidP="00F37422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3F645A">
        <w:rPr>
          <w:rFonts w:ascii="Times New Roman" w:hAnsi="Times New Roman" w:cs="Times New Roman"/>
          <w:b/>
          <w:bCs/>
          <w:i/>
          <w:iCs/>
        </w:rPr>
        <w:t>2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67021834" w14:textId="2EAF599F" w:rsidR="001D52A1" w:rsidRDefault="00F37422" w:rsidP="00F37422">
      <w:pPr>
        <w:jc w:val="center"/>
        <w:rPr>
          <w:b/>
          <w:bCs/>
          <w:noProof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5653A4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5653A4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6FBF6745" w14:textId="77777777" w:rsidR="009457B6" w:rsidRDefault="009457B6" w:rsidP="64B55499">
      <w:pPr>
        <w:rPr>
          <w:b/>
          <w:bCs/>
          <w:noProof/>
        </w:rPr>
      </w:pPr>
    </w:p>
    <w:p w14:paraId="4A28985B" w14:textId="261C1FC1" w:rsidR="009457B6" w:rsidRPr="00981823" w:rsidRDefault="00F605C0" w:rsidP="00F605C0">
      <w:pPr>
        <w:pStyle w:val="Heading3"/>
        <w:rPr>
          <w:rFonts w:ascii="Cambria" w:hAnsi="Cambria"/>
          <w:b/>
          <w:bCs/>
          <w:noProof/>
          <w:sz w:val="22"/>
          <w:szCs w:val="22"/>
        </w:rPr>
      </w:pPr>
      <w:bookmarkStart w:id="19" w:name="_Toc119693819"/>
      <w:r w:rsidRPr="00981823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Sales_function by store</w:t>
      </w:r>
      <w:bookmarkEnd w:id="19"/>
    </w:p>
    <w:p w14:paraId="7A3FA4E4" w14:textId="29892B4E" w:rsidR="009457B6" w:rsidRDefault="009457B6" w:rsidP="64B55499">
      <w:pPr>
        <w:rPr>
          <w:b/>
          <w:bCs/>
          <w:noProof/>
        </w:rPr>
      </w:pPr>
    </w:p>
    <w:p w14:paraId="40B7D587" w14:textId="7269E018" w:rsidR="00F605C0" w:rsidRDefault="0070794F" w:rsidP="7B038D91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6E32417D" wp14:editId="7B038D91">
            <wp:extent cx="5731510" cy="2555240"/>
            <wp:effectExtent l="19050" t="19050" r="21590" b="1651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4DF0B" w14:textId="74296499" w:rsidR="00DB06D7" w:rsidRPr="000A07B1" w:rsidRDefault="00DB06D7" w:rsidP="00DB06D7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3F645A">
        <w:rPr>
          <w:rFonts w:ascii="Times New Roman" w:hAnsi="Times New Roman" w:cs="Times New Roman"/>
          <w:b/>
          <w:bCs/>
          <w:i/>
          <w:iCs/>
        </w:rPr>
        <w:t>3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</w:t>
      </w:r>
      <w:r w:rsidR="000B5C97">
        <w:rPr>
          <w:rFonts w:ascii="Times New Roman" w:hAnsi="Times New Roman" w:cs="Times New Roman"/>
          <w:i/>
          <w:iCs/>
        </w:rPr>
        <w:t xml:space="preserve"> CA_1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7F9D7B44" w14:textId="15B0A754" w:rsidR="00DB06D7" w:rsidRDefault="00DB06D7" w:rsidP="00DB06D7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eneral 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</w:t>
      </w:r>
      <w:r w:rsidR="00992127">
        <w:rPr>
          <w:rFonts w:ascii="Times New Roman" w:hAnsi="Times New Roman" w:cs="Times New Roman"/>
          <w:i/>
          <w:iCs/>
        </w:rPr>
        <w:t>two</w:t>
      </w:r>
      <w:r w:rsidR="00C52826">
        <w:rPr>
          <w:rFonts w:ascii="Times New Roman" w:hAnsi="Times New Roman" w:cs="Times New Roman"/>
          <w:i/>
          <w:iCs/>
        </w:rPr>
        <w:t xml:space="preserve"> </w:t>
      </w:r>
      <w:r w:rsidR="005868A6">
        <w:rPr>
          <w:rFonts w:ascii="Times New Roman" w:hAnsi="Times New Roman" w:cs="Times New Roman"/>
          <w:i/>
          <w:iCs/>
        </w:rPr>
        <w:t>major</w:t>
      </w:r>
      <w:r>
        <w:rPr>
          <w:rFonts w:ascii="Times New Roman" w:hAnsi="Times New Roman" w:cs="Times New Roman"/>
          <w:i/>
          <w:iCs/>
        </w:rPr>
        <w:t xml:space="preserve"> drops between 2012 and 201</w:t>
      </w:r>
      <w:r w:rsidR="00294051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.</w:t>
      </w:r>
    </w:p>
    <w:p w14:paraId="28057F50" w14:textId="3DD07449" w:rsidR="0070794F" w:rsidRDefault="00FE1711" w:rsidP="00DB06D7">
      <w:pPr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70B04B21" wp14:editId="51FFDF01">
            <wp:extent cx="5731510" cy="2529840"/>
            <wp:effectExtent l="19050" t="19050" r="21590" b="22860"/>
            <wp:docPr id="27" name="Picture 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7B5F9" w14:textId="002CF00E" w:rsidR="002D0838" w:rsidRPr="009C19C3" w:rsidRDefault="002D0838" w:rsidP="002D0838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94007F">
        <w:rPr>
          <w:rFonts w:ascii="Times New Roman" w:hAnsi="Times New Roman" w:cs="Times New Roman"/>
          <w:b/>
          <w:bCs/>
          <w:i/>
          <w:iCs/>
        </w:rPr>
        <w:t>4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1CBD0094" w14:textId="1AC17E1C" w:rsidR="002D0838" w:rsidRDefault="002D0838" w:rsidP="002D0838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eneral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EB145B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801733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0D9A17D4" w14:textId="77777777" w:rsidR="003C28BF" w:rsidRDefault="003C28BF" w:rsidP="002D0838">
      <w:pPr>
        <w:jc w:val="center"/>
        <w:rPr>
          <w:b/>
          <w:bCs/>
          <w:noProof/>
        </w:rPr>
      </w:pPr>
    </w:p>
    <w:p w14:paraId="456B5580" w14:textId="07ABA9A2" w:rsidR="00FE1711" w:rsidRDefault="00DD6919" w:rsidP="002D0838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647ED50A" wp14:editId="39B78418">
            <wp:extent cx="5731510" cy="2555240"/>
            <wp:effectExtent l="19050" t="19050" r="21590" b="1651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1CF945" w14:textId="49870EFD" w:rsidR="005E31C5" w:rsidRPr="000A07B1" w:rsidRDefault="005E31C5" w:rsidP="005E31C5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5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CA_2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2D93C647" w14:textId="4EB369FC" w:rsidR="005E31C5" w:rsidRDefault="005E31C5" w:rsidP="005E31C5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</w:t>
      </w:r>
      <w:r w:rsidR="00C64559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two major drops between 2012 and 201</w:t>
      </w:r>
      <w:r w:rsidR="00A96CEA">
        <w:rPr>
          <w:rFonts w:ascii="Times New Roman" w:hAnsi="Times New Roman" w:cs="Times New Roman"/>
          <w:i/>
          <w:iCs/>
        </w:rPr>
        <w:t xml:space="preserve">3 and </w:t>
      </w:r>
      <w:r w:rsidR="001937AF">
        <w:rPr>
          <w:rFonts w:ascii="Times New Roman" w:hAnsi="Times New Roman" w:cs="Times New Roman"/>
          <w:i/>
          <w:iCs/>
        </w:rPr>
        <w:t>2015 and 2016</w:t>
      </w:r>
      <w:r>
        <w:rPr>
          <w:rFonts w:ascii="Times New Roman" w:hAnsi="Times New Roman" w:cs="Times New Roman"/>
          <w:i/>
          <w:iCs/>
        </w:rPr>
        <w:t>.</w:t>
      </w:r>
    </w:p>
    <w:p w14:paraId="1F433F6F" w14:textId="69C37A5A" w:rsidR="00DD6919" w:rsidRDefault="007728A8" w:rsidP="005E31C5">
      <w:pPr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65BC2315" wp14:editId="736AD4C4">
            <wp:extent cx="5731510" cy="2529840"/>
            <wp:effectExtent l="19050" t="19050" r="21590" b="22860"/>
            <wp:docPr id="29" name="Picture 2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40251" w14:textId="6676BD3B" w:rsidR="001937AF" w:rsidRPr="009C19C3" w:rsidRDefault="001937AF" w:rsidP="001937A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4C59D3F6" w14:textId="525B0816" w:rsidR="001937AF" w:rsidRDefault="001937AF" w:rsidP="001937AF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There is a trend of growth in the graph of Trend</w:t>
      </w:r>
      <w:r w:rsidR="00BF7030">
        <w:rPr>
          <w:rFonts w:ascii="Times New Roman" w:hAnsi="Times New Roman" w:cs="Times New Roman"/>
          <w:i/>
          <w:iCs/>
        </w:rPr>
        <w:t xml:space="preserve"> in the end</w:t>
      </w:r>
      <w:r w:rsidR="00FD3488">
        <w:rPr>
          <w:rFonts w:ascii="Times New Roman" w:hAnsi="Times New Roman" w:cs="Times New Roman"/>
          <w:i/>
          <w:iCs/>
        </w:rPr>
        <w:t xml:space="preserve"> </w:t>
      </w:r>
      <w:r w:rsidR="00116FBA">
        <w:rPr>
          <w:rFonts w:ascii="Times New Roman" w:hAnsi="Times New Roman" w:cs="Times New Roman"/>
          <w:i/>
          <w:iCs/>
        </w:rPr>
        <w:t>before plateauing</w:t>
      </w:r>
      <w:r w:rsidR="00B00874">
        <w:rPr>
          <w:rFonts w:ascii="Times New Roman" w:hAnsi="Times New Roman" w:cs="Times New Roman"/>
          <w:i/>
          <w:iCs/>
        </w:rPr>
        <w:t xml:space="preserve"> between 2012 and 2015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400 and the highest plot goes above </w:t>
      </w:r>
      <w:r w:rsidR="00D30A76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59D729DD" w14:textId="77777777" w:rsidR="003C28BF" w:rsidRDefault="003C28BF" w:rsidP="001937AF">
      <w:pPr>
        <w:jc w:val="center"/>
        <w:rPr>
          <w:b/>
          <w:bCs/>
          <w:noProof/>
        </w:rPr>
      </w:pPr>
    </w:p>
    <w:p w14:paraId="16003295" w14:textId="3F8EF69C" w:rsidR="007728A8" w:rsidRDefault="005C091D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33956C4C" wp14:editId="00B32CE2">
            <wp:extent cx="5731510" cy="2555240"/>
            <wp:effectExtent l="19050" t="19050" r="21590" b="16510"/>
            <wp:docPr id="30" name="Picture 3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46D1A" w14:textId="4F7CC1FD" w:rsidR="00D30A76" w:rsidRPr="000A07B1" w:rsidRDefault="00D30A76" w:rsidP="00D30A76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7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 CA_</w:t>
      </w:r>
      <w:r w:rsidR="00C1291E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157A6D58" w14:textId="612EA880" w:rsidR="00D30A76" w:rsidRDefault="00D30A76" w:rsidP="00D30A76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major drops between 2012 </w:t>
      </w:r>
      <w:r w:rsidR="0020336D">
        <w:rPr>
          <w:rFonts w:ascii="Times New Roman" w:hAnsi="Times New Roman" w:cs="Times New Roman"/>
          <w:i/>
          <w:iCs/>
        </w:rPr>
        <w:t>and 2016,</w:t>
      </w:r>
    </w:p>
    <w:p w14:paraId="254E5B4E" w14:textId="577484CD" w:rsidR="005C091D" w:rsidRDefault="00F23221" w:rsidP="0070794F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32DB1403" wp14:editId="0A939ECA">
            <wp:extent cx="5731510" cy="2529840"/>
            <wp:effectExtent l="19050" t="19050" r="21590" b="22860"/>
            <wp:docPr id="31" name="Picture 3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B6670" w14:textId="0B4451AA" w:rsidR="0020336D" w:rsidRPr="009C19C3" w:rsidRDefault="0020336D" w:rsidP="0020336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8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5655C8CD" w14:textId="5B331EB8" w:rsidR="0020336D" w:rsidRDefault="0020336D" w:rsidP="0020336D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There is a trend of growth in the graph of Trend</w:t>
      </w:r>
      <w:r w:rsidR="00C710BA">
        <w:rPr>
          <w:rFonts w:ascii="Times New Roman" w:hAnsi="Times New Roman" w:cs="Times New Roman"/>
          <w:i/>
          <w:iCs/>
        </w:rPr>
        <w:t xml:space="preserve"> up till 2014 </w:t>
      </w:r>
      <w:r w:rsidR="00B25350">
        <w:rPr>
          <w:rFonts w:ascii="Times New Roman" w:hAnsi="Times New Roman" w:cs="Times New Roman"/>
          <w:i/>
          <w:iCs/>
        </w:rPr>
        <w:t>and</w:t>
      </w:r>
      <w:r w:rsidR="00C710BA">
        <w:rPr>
          <w:rFonts w:ascii="Times New Roman" w:hAnsi="Times New Roman" w:cs="Times New Roman"/>
          <w:i/>
          <w:iCs/>
        </w:rPr>
        <w:t xml:space="preserve"> then </w:t>
      </w:r>
      <w:r>
        <w:rPr>
          <w:rFonts w:ascii="Times New Roman" w:hAnsi="Times New Roman" w:cs="Times New Roman"/>
          <w:i/>
          <w:iCs/>
        </w:rPr>
        <w:t>plateauing between 201</w:t>
      </w:r>
      <w:r w:rsidR="008E470D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 and 201</w:t>
      </w:r>
      <w:r w:rsidR="008E470D">
        <w:rPr>
          <w:rFonts w:ascii="Times New Roman" w:hAnsi="Times New Roman" w:cs="Times New Roman"/>
          <w:i/>
          <w:iCs/>
        </w:rPr>
        <w:t>6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400 and the highest plot goes above 400 over the period of 6 years</w:t>
      </w:r>
    </w:p>
    <w:p w14:paraId="4B07A0EC" w14:textId="77777777" w:rsidR="003C28BF" w:rsidRDefault="003C28BF" w:rsidP="0020336D">
      <w:pPr>
        <w:jc w:val="center"/>
        <w:rPr>
          <w:b/>
          <w:bCs/>
          <w:noProof/>
        </w:rPr>
      </w:pPr>
    </w:p>
    <w:p w14:paraId="1BEA3D8F" w14:textId="6FE3DFF7" w:rsidR="00F23221" w:rsidRDefault="006D74D5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0AB51552" wp14:editId="08B61F6B">
            <wp:extent cx="5731510" cy="2555240"/>
            <wp:effectExtent l="19050" t="19050" r="21590" b="16510"/>
            <wp:docPr id="32" name="Picture 3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15DA2" w14:textId="57E528EF" w:rsidR="00C94550" w:rsidRPr="000A07B1" w:rsidRDefault="00C94550" w:rsidP="00C94550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3</w:t>
      </w:r>
      <w:r w:rsidR="00DB62FC">
        <w:rPr>
          <w:rFonts w:ascii="Times New Roman" w:hAnsi="Times New Roman" w:cs="Times New Roman"/>
          <w:b/>
          <w:bCs/>
          <w:i/>
          <w:iCs/>
        </w:rPr>
        <w:t>9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 CA_</w:t>
      </w:r>
      <w:r w:rsidR="00CF1268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0371DBE8" w14:textId="3D152E5F" w:rsidR="00C94550" w:rsidRDefault="00C94550" w:rsidP="00C94550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</w:t>
      </w:r>
      <w:r w:rsidR="000D70D3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major drops between 2012 and 2016</w:t>
      </w:r>
      <w:r w:rsidR="004601AC">
        <w:rPr>
          <w:rFonts w:ascii="Times New Roman" w:hAnsi="Times New Roman" w:cs="Times New Roman"/>
          <w:i/>
          <w:iCs/>
        </w:rPr>
        <w:t>.</w:t>
      </w:r>
    </w:p>
    <w:p w14:paraId="16EE4F95" w14:textId="34BCCE2D" w:rsidR="006D74D5" w:rsidRDefault="00D30EC9" w:rsidP="0070794F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191BB4EE" wp14:editId="0370B9D7">
            <wp:extent cx="5731510" cy="2529840"/>
            <wp:effectExtent l="19050" t="19050" r="21590" b="2286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B1CAC" w14:textId="5D4A953F" w:rsidR="007536EF" w:rsidRPr="009C19C3" w:rsidRDefault="007536EF" w:rsidP="007536E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40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41A794CD" w14:textId="37ECBA20" w:rsidR="007536EF" w:rsidRDefault="007536EF" w:rsidP="007536EF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D73EE2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D73EE2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3750C8A6" w14:textId="77777777" w:rsidR="003C28BF" w:rsidRDefault="003C28BF" w:rsidP="007536EF">
      <w:pPr>
        <w:jc w:val="center"/>
        <w:rPr>
          <w:b/>
          <w:bCs/>
          <w:noProof/>
        </w:rPr>
      </w:pPr>
    </w:p>
    <w:p w14:paraId="1BF8AE70" w14:textId="002A97A9" w:rsidR="00D30EC9" w:rsidRDefault="00B55CEE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00F8D84C" wp14:editId="1E735B08">
            <wp:extent cx="5731510" cy="2555240"/>
            <wp:effectExtent l="19050" t="19050" r="21590" b="16510"/>
            <wp:docPr id="34" name="Picture 3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D4803" w14:textId="5E165A51" w:rsidR="00D86D4D" w:rsidRPr="000A07B1" w:rsidRDefault="00D86D4D" w:rsidP="00D86D4D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41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>store TX_</w:t>
      </w:r>
      <w:r w:rsidR="0008685C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41F0A230" w14:textId="7AFFBD93" w:rsidR="00D86D4D" w:rsidRDefault="00D86D4D" w:rsidP="00D86D4D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0 to 2016 with major drops between 201</w:t>
      </w:r>
      <w:r w:rsidR="00EC28A2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 xml:space="preserve"> and 2016.</w:t>
      </w:r>
    </w:p>
    <w:p w14:paraId="405007F0" w14:textId="088B9770" w:rsidR="00B55CEE" w:rsidRDefault="003B5AC0" w:rsidP="0070794F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5E39124C" wp14:editId="3B5890E5">
            <wp:extent cx="5731510" cy="2529840"/>
            <wp:effectExtent l="19050" t="19050" r="21590" b="22860"/>
            <wp:docPr id="35" name="Picture 3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22F1FF" w14:textId="0FAA2A04" w:rsidR="00EC28A2" w:rsidRPr="009C19C3" w:rsidRDefault="00EC28A2" w:rsidP="00EC28A2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</w:t>
      </w:r>
      <w:r w:rsidR="00DB62FC">
        <w:rPr>
          <w:rFonts w:ascii="Times New Roman" w:hAnsi="Times New Roman" w:cs="Times New Roman"/>
          <w:b/>
          <w:bCs/>
          <w:i/>
          <w:iCs/>
        </w:rPr>
        <w:t xml:space="preserve"> 42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69AA8FE9" w14:textId="77777777" w:rsidR="00EC28A2" w:rsidRDefault="00EC28A2" w:rsidP="00EC28A2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100 and the highest plot goes above 100 over the period of 6 years</w:t>
      </w:r>
    </w:p>
    <w:p w14:paraId="0AD24F35" w14:textId="77777777" w:rsidR="003C28BF" w:rsidRDefault="003C28BF" w:rsidP="00EC28A2">
      <w:pPr>
        <w:jc w:val="center"/>
        <w:rPr>
          <w:b/>
          <w:bCs/>
          <w:noProof/>
        </w:rPr>
      </w:pPr>
    </w:p>
    <w:p w14:paraId="0063716C" w14:textId="677A69DF" w:rsidR="003B5AC0" w:rsidRDefault="007F05B8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916A446" wp14:editId="226F8FF2">
            <wp:extent cx="5731510" cy="2555240"/>
            <wp:effectExtent l="19050" t="19050" r="21590" b="16510"/>
            <wp:docPr id="36" name="Picture 3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4B3D3" w14:textId="2BADB4DA" w:rsidR="000D1E4F" w:rsidRPr="000A07B1" w:rsidRDefault="000D1E4F" w:rsidP="000D1E4F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3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TX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4C7375C0" w14:textId="701075B0" w:rsidR="000D1E4F" w:rsidRDefault="000D1E4F" w:rsidP="000D1E4F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terpreted that there is a growth in sales from 2010 to 2016 with major drops </w:t>
      </w:r>
      <w:r w:rsidR="007774A1">
        <w:rPr>
          <w:rFonts w:ascii="Times New Roman" w:hAnsi="Times New Roman" w:cs="Times New Roman"/>
          <w:i/>
          <w:iCs/>
        </w:rPr>
        <w:t xml:space="preserve"> and peaks </w:t>
      </w:r>
      <w:r>
        <w:rPr>
          <w:rFonts w:ascii="Times New Roman" w:hAnsi="Times New Roman" w:cs="Times New Roman"/>
          <w:i/>
          <w:iCs/>
        </w:rPr>
        <w:t>between 2013 and 2016.</w:t>
      </w:r>
    </w:p>
    <w:p w14:paraId="467B7DFD" w14:textId="7DB2543B" w:rsidR="007F05B8" w:rsidRDefault="00157C76" w:rsidP="0070794F">
      <w:pPr>
        <w:jc w:val="center"/>
        <w:rPr>
          <w:b/>
          <w:bCs/>
          <w:noProof/>
        </w:rPr>
      </w:pPr>
      <w:r w:rsidRPr="00157C76">
        <w:rPr>
          <w:b/>
          <w:bCs/>
          <w:noProof/>
        </w:rPr>
        <w:lastRenderedPageBreak/>
        <w:drawing>
          <wp:inline distT="0" distB="0" distL="0" distR="0" wp14:anchorId="05400708" wp14:editId="417F1FA3">
            <wp:extent cx="5731510" cy="2529840"/>
            <wp:effectExtent l="19050" t="19050" r="21590" b="22860"/>
            <wp:docPr id="37" name="Picture 3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line char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7054A7" w14:textId="0D4361FE" w:rsidR="009D6554" w:rsidRPr="009C19C3" w:rsidRDefault="009D6554" w:rsidP="009D655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4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6D6C579E" w14:textId="0403C6C1" w:rsidR="009D6554" w:rsidRDefault="009D6554" w:rsidP="009D6554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There is a trend of growth in the graph of Trend</w:t>
      </w:r>
      <w:r w:rsidR="003E6697">
        <w:rPr>
          <w:rFonts w:ascii="Times New Roman" w:hAnsi="Times New Roman" w:cs="Times New Roman"/>
          <w:i/>
          <w:iCs/>
        </w:rPr>
        <w:t xml:space="preserve"> till </w:t>
      </w:r>
      <w:r w:rsidR="00731205">
        <w:rPr>
          <w:rFonts w:ascii="Times New Roman" w:hAnsi="Times New Roman" w:cs="Times New Roman"/>
          <w:i/>
          <w:iCs/>
        </w:rPr>
        <w:t xml:space="preserve">mid of </w:t>
      </w:r>
      <w:r w:rsidR="00077CBB">
        <w:rPr>
          <w:rFonts w:ascii="Times New Roman" w:hAnsi="Times New Roman" w:cs="Times New Roman"/>
          <w:i/>
          <w:iCs/>
        </w:rPr>
        <w:t>2013</w:t>
      </w:r>
      <w:r w:rsidR="00AA79C4">
        <w:rPr>
          <w:rFonts w:ascii="Times New Roman" w:hAnsi="Times New Roman" w:cs="Times New Roman"/>
          <w:i/>
          <w:iCs/>
        </w:rPr>
        <w:t xml:space="preserve"> </w:t>
      </w:r>
      <w:r w:rsidR="00D94F66">
        <w:rPr>
          <w:rFonts w:ascii="Times New Roman" w:hAnsi="Times New Roman" w:cs="Times New Roman"/>
          <w:i/>
          <w:iCs/>
        </w:rPr>
        <w:t>and</w:t>
      </w:r>
      <w:r w:rsidR="00AA79C4">
        <w:rPr>
          <w:rFonts w:ascii="Times New Roman" w:hAnsi="Times New Roman" w:cs="Times New Roman"/>
          <w:i/>
          <w:iCs/>
        </w:rPr>
        <w:t xml:space="preserve"> then drops to </w:t>
      </w:r>
      <w:r w:rsidR="00FD54AD">
        <w:rPr>
          <w:rFonts w:ascii="Times New Roman" w:hAnsi="Times New Roman" w:cs="Times New Roman"/>
          <w:i/>
          <w:iCs/>
        </w:rPr>
        <w:t xml:space="preserve">3750 around </w:t>
      </w:r>
      <w:r w:rsidR="006D4075">
        <w:rPr>
          <w:rFonts w:ascii="Times New Roman" w:hAnsi="Times New Roman" w:cs="Times New Roman"/>
          <w:i/>
          <w:iCs/>
        </w:rPr>
        <w:t>mid of 2014</w:t>
      </w:r>
      <w:r w:rsidR="00765D4F">
        <w:rPr>
          <w:rFonts w:ascii="Times New Roman" w:hAnsi="Times New Roman" w:cs="Times New Roman"/>
          <w:i/>
          <w:iCs/>
        </w:rPr>
        <w:t xml:space="preserve"> then there is a slight growth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765D4F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765D4F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3A6D3F40" w14:textId="77777777" w:rsidR="003C28BF" w:rsidRDefault="003C28BF" w:rsidP="009D6554">
      <w:pPr>
        <w:jc w:val="center"/>
        <w:rPr>
          <w:b/>
          <w:bCs/>
          <w:noProof/>
        </w:rPr>
      </w:pPr>
    </w:p>
    <w:p w14:paraId="64AE5119" w14:textId="32AC247F" w:rsidR="00157C76" w:rsidRDefault="00A773B0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100E618" wp14:editId="13B2AC33">
            <wp:extent cx="5731510" cy="2555240"/>
            <wp:effectExtent l="19050" t="19050" r="21590" b="16510"/>
            <wp:docPr id="38" name="Picture 3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DB5FE" w14:textId="1049924F" w:rsidR="00E62B71" w:rsidRPr="000A07B1" w:rsidRDefault="00E62B71" w:rsidP="00E62B71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5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TX_2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29DBBDB2" w14:textId="74F97CD1" w:rsidR="00E62B71" w:rsidRDefault="00E62B71" w:rsidP="00E62B71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</w:t>
      </w:r>
      <w:r w:rsidR="001B6710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 to 2016 with major drops and peaks between 2013 and 2016.</w:t>
      </w:r>
    </w:p>
    <w:p w14:paraId="0B6EC714" w14:textId="0DAF3DCD" w:rsidR="00A773B0" w:rsidRDefault="00183CF4" w:rsidP="0070794F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16E297B9" wp14:editId="4F228023">
            <wp:extent cx="5731510" cy="2529840"/>
            <wp:effectExtent l="19050" t="19050" r="21590" b="22860"/>
            <wp:docPr id="39" name="Picture 39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320B1" w14:textId="20F3096B" w:rsidR="00E27EC3" w:rsidRPr="009C19C3" w:rsidRDefault="00E27EC3" w:rsidP="00E27EC3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</w:t>
      </w:r>
      <w:r w:rsidR="00700DD8">
        <w:rPr>
          <w:rFonts w:ascii="Times New Roman" w:hAnsi="Times New Roman" w:cs="Times New Roman"/>
          <w:b/>
          <w:bCs/>
          <w:i/>
          <w:iCs/>
        </w:rPr>
        <w:t xml:space="preserve"> 4</w:t>
      </w:r>
      <w:r w:rsidR="00DB62FC">
        <w:rPr>
          <w:rFonts w:ascii="Times New Roman" w:hAnsi="Times New Roman" w:cs="Times New Roman"/>
          <w:b/>
          <w:bCs/>
          <w:i/>
          <w:iCs/>
        </w:rPr>
        <w:t>6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335A13EC" w14:textId="4AC1AF5F" w:rsidR="00E27EC3" w:rsidRDefault="00E27EC3" w:rsidP="00E27EC3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EB3600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EB3600"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>00 over the period of 6 years</w:t>
      </w:r>
    </w:p>
    <w:p w14:paraId="7AAC8BEB" w14:textId="77777777" w:rsidR="003C28BF" w:rsidRDefault="003C28BF" w:rsidP="00E27EC3">
      <w:pPr>
        <w:jc w:val="center"/>
        <w:rPr>
          <w:b/>
          <w:bCs/>
          <w:noProof/>
        </w:rPr>
      </w:pPr>
    </w:p>
    <w:p w14:paraId="22A8E8BC" w14:textId="1F7021C6" w:rsidR="00183CF4" w:rsidRDefault="00EF38C3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228D281" wp14:editId="5BE4C7CA">
            <wp:extent cx="5731510" cy="2555240"/>
            <wp:effectExtent l="19050" t="19050" r="21590" b="16510"/>
            <wp:docPr id="40" name="Picture 4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40799B" w14:textId="17D55B01" w:rsidR="00EB3600" w:rsidRPr="000A07B1" w:rsidRDefault="00EB3600" w:rsidP="00EB3600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7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WI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2A85F106" w14:textId="3FEE24A7" w:rsidR="00EB3600" w:rsidRDefault="00EB3600" w:rsidP="00EB3600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1 to 2016 with major drop and peaks between 201</w:t>
      </w:r>
      <w:r w:rsidR="00EC1ACA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 xml:space="preserve"> and 201</w:t>
      </w:r>
      <w:r w:rsidR="00EC1ACA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>.</w:t>
      </w:r>
    </w:p>
    <w:p w14:paraId="57925C22" w14:textId="27250969" w:rsidR="00EF38C3" w:rsidRDefault="00B405EB" w:rsidP="0070794F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52E6CD0C" wp14:editId="0E71EC46">
            <wp:extent cx="5731510" cy="2529840"/>
            <wp:effectExtent l="19050" t="19050" r="21590" b="22860"/>
            <wp:docPr id="41" name="Picture 4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C0ABE" w14:textId="72AE3B8F" w:rsidR="00A86B60" w:rsidRPr="009C19C3" w:rsidRDefault="00A86B60" w:rsidP="00A86B60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8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2334D10C" w14:textId="313BB3C1" w:rsidR="00A86B60" w:rsidRDefault="00A86B60" w:rsidP="00A86B60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AB08E0">
        <w:rPr>
          <w:rFonts w:ascii="Times New Roman" w:hAnsi="Times New Roman" w:cs="Times New Roman"/>
          <w:i/>
          <w:iCs/>
        </w:rPr>
        <w:t>5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AB08E0">
        <w:rPr>
          <w:rFonts w:ascii="Times New Roman" w:hAnsi="Times New Roman" w:cs="Times New Roman"/>
          <w:i/>
          <w:iCs/>
        </w:rPr>
        <w:t>250</w:t>
      </w:r>
      <w:r>
        <w:rPr>
          <w:rFonts w:ascii="Times New Roman" w:hAnsi="Times New Roman" w:cs="Times New Roman"/>
          <w:i/>
          <w:iCs/>
        </w:rPr>
        <w:t xml:space="preserve"> over the period of 6 years</w:t>
      </w:r>
    </w:p>
    <w:p w14:paraId="2EA99377" w14:textId="77777777" w:rsidR="003C28BF" w:rsidRDefault="003C28BF" w:rsidP="00A86B60">
      <w:pPr>
        <w:jc w:val="center"/>
        <w:rPr>
          <w:b/>
          <w:bCs/>
          <w:noProof/>
        </w:rPr>
      </w:pPr>
    </w:p>
    <w:p w14:paraId="7A491E30" w14:textId="5B2FC252" w:rsidR="00B405EB" w:rsidRDefault="00BA76AB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23EB54E" wp14:editId="31A967D1">
            <wp:extent cx="5731510" cy="2555240"/>
            <wp:effectExtent l="19050" t="19050" r="21590" b="16510"/>
            <wp:docPr id="42" name="Picture 4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264BF" w14:textId="65C80B4E" w:rsidR="00AB08E0" w:rsidRPr="000A07B1" w:rsidRDefault="00AB08E0" w:rsidP="00AB08E0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4</w:t>
      </w:r>
      <w:r w:rsidR="00DB62FC">
        <w:rPr>
          <w:rFonts w:ascii="Times New Roman" w:hAnsi="Times New Roman" w:cs="Times New Roman"/>
          <w:b/>
          <w:bCs/>
          <w:i/>
          <w:iCs/>
        </w:rPr>
        <w:t>9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WI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0F9FD459" w14:textId="784684A2" w:rsidR="00AB08E0" w:rsidRDefault="00AB08E0" w:rsidP="00AB08E0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terpreted that there is a growth in sales from 2011 to 2016 with major drop and peaks between 2012 and 201</w:t>
      </w:r>
      <w:r w:rsidR="002A053E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.</w:t>
      </w:r>
    </w:p>
    <w:p w14:paraId="6C939ED4" w14:textId="4C2BDDD9" w:rsidR="00BA76AB" w:rsidRDefault="004767F2" w:rsidP="0070794F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23BD5B21" wp14:editId="3CA680B2">
            <wp:extent cx="5731510" cy="2529840"/>
            <wp:effectExtent l="19050" t="19050" r="21590" b="22860"/>
            <wp:docPr id="43" name="Picture 43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2B093" w14:textId="6BCB510B" w:rsidR="00D03E98" w:rsidRPr="009C19C3" w:rsidRDefault="00D03E98" w:rsidP="00D03E98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50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6FACF55B" w14:textId="77777777" w:rsidR="00D03E98" w:rsidRDefault="00D03E98" w:rsidP="00D03E98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growth in the graph of Trend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500 and the highest plot goes above 250 over the period of 6 years</w:t>
      </w:r>
    </w:p>
    <w:p w14:paraId="002EB804" w14:textId="77777777" w:rsidR="003C28BF" w:rsidRDefault="003C28BF" w:rsidP="00D03E98">
      <w:pPr>
        <w:jc w:val="center"/>
        <w:rPr>
          <w:b/>
          <w:bCs/>
          <w:noProof/>
        </w:rPr>
      </w:pPr>
    </w:p>
    <w:p w14:paraId="02631AC9" w14:textId="13F1C67C" w:rsidR="004767F2" w:rsidRDefault="00A10D84" w:rsidP="0070794F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BB998B8" wp14:editId="0DC82E89">
            <wp:extent cx="5731510" cy="2555240"/>
            <wp:effectExtent l="19050" t="19050" r="21590" b="16510"/>
            <wp:docPr id="44" name="Picture 4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9664C" w14:textId="69CFBB8F" w:rsidR="009B3473" w:rsidRPr="000A07B1" w:rsidRDefault="009B3473" w:rsidP="009B3473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51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032B04">
        <w:rPr>
          <w:rFonts w:ascii="Times New Roman" w:hAnsi="Times New Roman" w:cs="Times New Roman"/>
          <w:i/>
          <w:iCs/>
        </w:rPr>
        <w:t>Sales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01933">
        <w:rPr>
          <w:rFonts w:ascii="Times New Roman" w:hAnsi="Times New Roman" w:cs="Times New Roman"/>
          <w:i/>
          <w:iCs/>
        </w:rPr>
        <w:t xml:space="preserve">in the </w:t>
      </w:r>
      <w:r>
        <w:rPr>
          <w:rFonts w:ascii="Times New Roman" w:hAnsi="Times New Roman" w:cs="Times New Roman"/>
          <w:i/>
          <w:iCs/>
        </w:rPr>
        <w:t xml:space="preserve">store WI_1 over a period of over 6 </w:t>
      </w:r>
      <w:proofErr w:type="spellStart"/>
      <w:r>
        <w:rPr>
          <w:rFonts w:ascii="Times New Roman" w:hAnsi="Times New Roman" w:cs="Times New Roman"/>
          <w:i/>
          <w:iCs/>
        </w:rPr>
        <w:t>yrs</w:t>
      </w:r>
      <w:proofErr w:type="spellEnd"/>
    </w:p>
    <w:p w14:paraId="08A64921" w14:textId="7B010635" w:rsidR="009B3473" w:rsidRDefault="009B3473" w:rsidP="009B3473">
      <w:pPr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terpreted that there is a </w:t>
      </w:r>
      <w:r w:rsidR="00475E78">
        <w:rPr>
          <w:rFonts w:ascii="Times New Roman" w:hAnsi="Times New Roman" w:cs="Times New Roman"/>
          <w:i/>
          <w:iCs/>
        </w:rPr>
        <w:t>major fluctuation</w:t>
      </w:r>
      <w:r>
        <w:rPr>
          <w:rFonts w:ascii="Times New Roman" w:hAnsi="Times New Roman" w:cs="Times New Roman"/>
          <w:i/>
          <w:iCs/>
        </w:rPr>
        <w:t xml:space="preserve"> in sales from 2011 to 2016 with major drop </w:t>
      </w:r>
      <w:r w:rsidR="00E932FC">
        <w:rPr>
          <w:rFonts w:ascii="Times New Roman" w:hAnsi="Times New Roman" w:cs="Times New Roman"/>
          <w:i/>
          <w:iCs/>
        </w:rPr>
        <w:t>around</w:t>
      </w:r>
      <w:r w:rsidR="001437EC">
        <w:rPr>
          <w:rFonts w:ascii="Times New Roman" w:hAnsi="Times New Roman" w:cs="Times New Roman"/>
          <w:i/>
          <w:iCs/>
        </w:rPr>
        <w:t xml:space="preserve"> 2015</w:t>
      </w:r>
      <w:r w:rsidR="00635EDE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and peak </w:t>
      </w:r>
      <w:r w:rsidR="00431D48">
        <w:rPr>
          <w:rFonts w:ascii="Times New Roman" w:hAnsi="Times New Roman" w:cs="Times New Roman"/>
          <w:i/>
          <w:iCs/>
        </w:rPr>
        <w:t>in the mid-2012.</w:t>
      </w:r>
      <w:r>
        <w:rPr>
          <w:rFonts w:ascii="Times New Roman" w:hAnsi="Times New Roman" w:cs="Times New Roman"/>
          <w:i/>
          <w:iCs/>
        </w:rPr>
        <w:t>.</w:t>
      </w:r>
    </w:p>
    <w:p w14:paraId="054802B1" w14:textId="5021F1DF" w:rsidR="00A10D84" w:rsidRDefault="00BD60A6" w:rsidP="0070794F">
      <w:pPr>
        <w:jc w:val="center"/>
        <w:rPr>
          <w:b/>
          <w:bCs/>
          <w:noProof/>
        </w:rPr>
      </w:pPr>
      <w:r w:rsidRPr="00BD60A6">
        <w:rPr>
          <w:b/>
          <w:bCs/>
          <w:noProof/>
        </w:rPr>
        <w:lastRenderedPageBreak/>
        <w:drawing>
          <wp:inline distT="0" distB="0" distL="0" distR="0" wp14:anchorId="0EACC8F4" wp14:editId="4594855F">
            <wp:extent cx="5731510" cy="2529840"/>
            <wp:effectExtent l="19050" t="19050" r="21590" b="22860"/>
            <wp:docPr id="45" name="Picture 4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line char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09373C" w14:textId="2F892456" w:rsidR="00A830C3" w:rsidRPr="009C19C3" w:rsidRDefault="00A830C3" w:rsidP="00A830C3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52</w:t>
      </w:r>
      <w:r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C51F49">
        <w:rPr>
          <w:rFonts w:ascii="Times New Roman" w:hAnsi="Times New Roman" w:cs="Times New Roman"/>
          <w:i/>
          <w:iCs/>
        </w:rPr>
        <w:t>multi graph imag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with graphs of Trend, Seasonal and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>.</w:t>
      </w:r>
    </w:p>
    <w:p w14:paraId="2498CE11" w14:textId="76A9EB27" w:rsidR="00A830C3" w:rsidRDefault="00A830C3" w:rsidP="00A830C3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There is a trend of </w:t>
      </w:r>
      <w:r w:rsidR="00EA0D73">
        <w:rPr>
          <w:rFonts w:ascii="Times New Roman" w:hAnsi="Times New Roman" w:cs="Times New Roman"/>
          <w:i/>
          <w:iCs/>
        </w:rPr>
        <w:t>fluctuation</w:t>
      </w:r>
      <w:r>
        <w:rPr>
          <w:rFonts w:ascii="Times New Roman" w:hAnsi="Times New Roman" w:cs="Times New Roman"/>
          <w:i/>
          <w:iCs/>
        </w:rPr>
        <w:t xml:space="preserve"> in the graph of Trend</w:t>
      </w:r>
      <w:r w:rsidR="00EA0D73">
        <w:rPr>
          <w:rFonts w:ascii="Times New Roman" w:hAnsi="Times New Roman" w:cs="Times New Roman"/>
          <w:i/>
          <w:iCs/>
        </w:rPr>
        <w:t xml:space="preserve"> with peak in </w:t>
      </w:r>
      <w:r w:rsidR="00E55829">
        <w:rPr>
          <w:rFonts w:ascii="Times New Roman" w:hAnsi="Times New Roman" w:cs="Times New Roman"/>
          <w:i/>
          <w:iCs/>
        </w:rPr>
        <w:t>2012</w:t>
      </w:r>
      <w:r w:rsidR="003211B2">
        <w:rPr>
          <w:rFonts w:ascii="Times New Roman" w:hAnsi="Times New Roman" w:cs="Times New Roman"/>
          <w:i/>
          <w:iCs/>
        </w:rPr>
        <w:t xml:space="preserve"> and </w:t>
      </w:r>
      <w:r w:rsidR="00334FC0">
        <w:rPr>
          <w:rFonts w:ascii="Times New Roman" w:hAnsi="Times New Roman" w:cs="Times New Roman"/>
          <w:i/>
          <w:iCs/>
        </w:rPr>
        <w:t>drop in around 2015</w:t>
      </w:r>
      <w:r>
        <w:rPr>
          <w:rFonts w:ascii="Times New Roman" w:hAnsi="Times New Roman" w:cs="Times New Roman"/>
          <w:i/>
          <w:iCs/>
        </w:rPr>
        <w:t xml:space="preserve">. In the seasonal graph there is a repetitive fluctuation over the course of 6 years. As for </w:t>
      </w:r>
      <w:proofErr w:type="spellStart"/>
      <w:r>
        <w:rPr>
          <w:rFonts w:ascii="Times New Roman" w:hAnsi="Times New Roman" w:cs="Times New Roman"/>
          <w:i/>
          <w:iCs/>
        </w:rPr>
        <w:t>Resid</w:t>
      </w:r>
      <w:proofErr w:type="spellEnd"/>
      <w:r>
        <w:rPr>
          <w:rFonts w:ascii="Times New Roman" w:hAnsi="Times New Roman" w:cs="Times New Roman"/>
          <w:i/>
          <w:iCs/>
        </w:rPr>
        <w:t xml:space="preserve"> the lowest plot goes below -</w:t>
      </w:r>
      <w:r w:rsidR="003D0530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 xml:space="preserve">00 and the highest plot goes above </w:t>
      </w:r>
      <w:r w:rsidR="00EA2C55">
        <w:rPr>
          <w:rFonts w:ascii="Times New Roman" w:hAnsi="Times New Roman" w:cs="Times New Roman"/>
          <w:i/>
          <w:iCs/>
        </w:rPr>
        <w:t>40</w:t>
      </w:r>
      <w:r>
        <w:rPr>
          <w:rFonts w:ascii="Times New Roman" w:hAnsi="Times New Roman" w:cs="Times New Roman"/>
          <w:i/>
          <w:iCs/>
        </w:rPr>
        <w:t>0 over the period of 6 years</w:t>
      </w:r>
    </w:p>
    <w:p w14:paraId="50F6659A" w14:textId="77777777" w:rsidR="003C28BF" w:rsidRDefault="003C28BF" w:rsidP="00A830C3">
      <w:pPr>
        <w:jc w:val="center"/>
        <w:rPr>
          <w:b/>
          <w:bCs/>
          <w:noProof/>
        </w:rPr>
      </w:pPr>
    </w:p>
    <w:p w14:paraId="262C306C" w14:textId="0D027B95" w:rsidR="000662BA" w:rsidRPr="00981823" w:rsidRDefault="00AA4869" w:rsidP="00AA4869">
      <w:pPr>
        <w:pStyle w:val="Heading3"/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</w:pPr>
      <w:bookmarkStart w:id="20" w:name="_Toc119693820"/>
      <w:r w:rsidRPr="00981823">
        <w:rPr>
          <w:rFonts w:ascii="Cambria" w:hAnsi="Cambria"/>
          <w:b/>
          <w:bCs/>
          <w:noProof/>
          <w:color w:val="2F5496" w:themeColor="accent1" w:themeShade="BF"/>
          <w:sz w:val="22"/>
          <w:szCs w:val="22"/>
        </w:rPr>
        <w:t>Feature Engineering</w:t>
      </w:r>
      <w:bookmarkEnd w:id="20"/>
    </w:p>
    <w:p w14:paraId="3FA70437" w14:textId="76EEE432" w:rsidR="00AA4869" w:rsidRPr="00526F1F" w:rsidRDefault="00526F1F" w:rsidP="00526F1F">
      <w:pPr>
        <w:pStyle w:val="Heading4"/>
        <w:rPr>
          <w:rFonts w:ascii="Cambria" w:hAnsi="Cambria"/>
        </w:rPr>
      </w:pPr>
      <w:r w:rsidRPr="00526F1F">
        <w:rPr>
          <w:rFonts w:ascii="Cambria" w:hAnsi="Cambria"/>
        </w:rPr>
        <w:t>ARIMA without any external features</w:t>
      </w:r>
    </w:p>
    <w:p w14:paraId="56DD0E64" w14:textId="77777777" w:rsidR="00AA4869" w:rsidRDefault="00AA4869" w:rsidP="00AA4869"/>
    <w:p w14:paraId="0AE4BEE6" w14:textId="6B988D8C" w:rsidR="006A7B44" w:rsidRDefault="006A7B44" w:rsidP="00AA4869">
      <w:r w:rsidRPr="006A7B44">
        <w:rPr>
          <w:noProof/>
        </w:rPr>
        <w:drawing>
          <wp:inline distT="0" distB="0" distL="0" distR="0" wp14:anchorId="567B144B" wp14:editId="0EFAA78D">
            <wp:extent cx="1688327" cy="990600"/>
            <wp:effectExtent l="19050" t="19050" r="26670" b="19050"/>
            <wp:docPr id="47" name="Picture 4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 with low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93492" cy="99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AFA01" w14:textId="777F58F1" w:rsidR="007C4528" w:rsidRDefault="4D0576B7" w:rsidP="5E13F000">
      <w:r>
        <w:rPr>
          <w:noProof/>
        </w:rPr>
        <w:drawing>
          <wp:inline distT="0" distB="0" distL="0" distR="0" wp14:anchorId="4B2F9DD9" wp14:editId="1F1823FF">
            <wp:extent cx="5731510" cy="1783080"/>
            <wp:effectExtent l="19050" t="19050" r="21590" b="26670"/>
            <wp:docPr id="46" name="Picture 4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3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BBE699" w14:textId="349ED9F5" w:rsidR="007C4528" w:rsidRPr="003E02DB" w:rsidRDefault="007C4528" w:rsidP="003E02DB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 w:rsidRPr="003E02DB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3</w:t>
      </w:r>
      <w:r w:rsidR="00846667">
        <w:rPr>
          <w:rFonts w:ascii="Times New Roman" w:hAnsi="Times New Roman" w:cs="Times New Roman"/>
          <w:b/>
          <w:bCs/>
          <w:i/>
          <w:iCs/>
        </w:rPr>
        <w:t xml:space="preserve">: </w:t>
      </w:r>
    </w:p>
    <w:p w14:paraId="5D546613" w14:textId="605E35F2" w:rsidR="000662BA" w:rsidRPr="003E02DB" w:rsidRDefault="00DB2313" w:rsidP="003E02DB">
      <w:pPr>
        <w:jc w:val="center"/>
        <w:rPr>
          <w:rFonts w:ascii="Times New Roman" w:hAnsi="Times New Roman" w:cs="Times New Roman"/>
        </w:rPr>
      </w:pPr>
      <w:r w:rsidRPr="003E02DB">
        <w:rPr>
          <w:rFonts w:ascii="Times New Roman" w:hAnsi="Times New Roman" w:cs="Times New Roman"/>
          <w:b/>
          <w:bCs/>
          <w:i/>
          <w:iCs/>
        </w:rPr>
        <w:t xml:space="preserve">Inference: </w:t>
      </w:r>
      <w:r w:rsidR="708A02F2" w:rsidRPr="003E02DB">
        <w:rPr>
          <w:rFonts w:ascii="Times New Roman" w:hAnsi="Times New Roman" w:cs="Times New Roman"/>
        </w:rPr>
        <w:t>We can observe that Test Statistic is not below the 1% of the Critical value. So,</w:t>
      </w:r>
      <w:r w:rsidR="00B33E25" w:rsidRPr="003E02DB">
        <w:rPr>
          <w:rFonts w:ascii="Times New Roman" w:hAnsi="Times New Roman" w:cs="Times New Roman"/>
        </w:rPr>
        <w:t xml:space="preserve"> </w:t>
      </w:r>
      <w:r w:rsidR="708A02F2" w:rsidRPr="003E02DB">
        <w:rPr>
          <w:rFonts w:ascii="Times New Roman" w:hAnsi="Times New Roman" w:cs="Times New Roman"/>
        </w:rPr>
        <w:t>Series is not stationary.</w:t>
      </w:r>
    </w:p>
    <w:p w14:paraId="0DF71345" w14:textId="6C4EFDAB" w:rsidR="6E2C6791" w:rsidRDefault="6E2C6791" w:rsidP="437E15C2">
      <w:r>
        <w:rPr>
          <w:noProof/>
        </w:rPr>
        <w:lastRenderedPageBreak/>
        <w:drawing>
          <wp:inline distT="0" distB="0" distL="0" distR="0" wp14:anchorId="04A579E2" wp14:editId="3C2D18BF">
            <wp:extent cx="5676900" cy="1478360"/>
            <wp:effectExtent l="0" t="0" r="0" b="0"/>
            <wp:docPr id="1998240252" name="Picture 1998240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47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7317E" w14:textId="5200C93B" w:rsidR="460685D9" w:rsidRPr="003E02DB" w:rsidRDefault="6E2C6791" w:rsidP="00846667">
      <w:pPr>
        <w:spacing w:after="0"/>
        <w:jc w:val="center"/>
        <w:rPr>
          <w:rFonts w:ascii="Times New Roman" w:eastAsia="Times" w:hAnsi="Times New Roman" w:cs="Times New Roman"/>
          <w:b/>
          <w:bCs/>
          <w:i/>
          <w:iCs/>
          <w:color w:val="000000" w:themeColor="text1"/>
        </w:rPr>
      </w:pPr>
      <w:r w:rsidRPr="003E02DB">
        <w:rPr>
          <w:rFonts w:ascii="Times New Roman" w:eastAsia="Times" w:hAnsi="Times New Roman" w:cs="Times New Roman"/>
          <w:b/>
          <w:bCs/>
          <w:i/>
          <w:iCs/>
          <w:color w:val="000000" w:themeColor="text1"/>
        </w:rPr>
        <w:t xml:space="preserve">Figure </w:t>
      </w:r>
      <w:r w:rsidR="00700DD8">
        <w:rPr>
          <w:rFonts w:ascii="Times New Roman" w:eastAsia="Times" w:hAnsi="Times New Roman" w:cs="Times New Roman"/>
          <w:b/>
          <w:bCs/>
          <w:i/>
          <w:iCs/>
          <w:color w:val="000000" w:themeColor="text1"/>
        </w:rPr>
        <w:t>5</w:t>
      </w:r>
      <w:r w:rsidR="00DB62FC">
        <w:rPr>
          <w:rFonts w:ascii="Times New Roman" w:eastAsia="Times" w:hAnsi="Times New Roman" w:cs="Times New Roman"/>
          <w:b/>
          <w:bCs/>
          <w:i/>
          <w:iCs/>
          <w:color w:val="000000" w:themeColor="text1"/>
        </w:rPr>
        <w:t>4</w:t>
      </w:r>
      <w:r w:rsidR="00846667">
        <w:rPr>
          <w:rFonts w:ascii="Times New Roman" w:eastAsia="Times" w:hAnsi="Times New Roman" w:cs="Times New Roman"/>
          <w:b/>
          <w:bCs/>
          <w:i/>
          <w:iCs/>
          <w:color w:val="000000" w:themeColor="text1"/>
        </w:rPr>
        <w:t xml:space="preserve">: </w:t>
      </w:r>
    </w:p>
    <w:p w14:paraId="692FEBD8" w14:textId="2499B675" w:rsidR="6E2C6791" w:rsidRPr="003E02DB" w:rsidRDefault="003E02DB" w:rsidP="00846667">
      <w:pPr>
        <w:jc w:val="center"/>
        <w:rPr>
          <w:rFonts w:ascii="Times New Roman" w:hAnsi="Times New Roman" w:cs="Times New Roman"/>
        </w:rPr>
      </w:pPr>
      <w:r w:rsidRPr="003E02DB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</w:rPr>
        <w:t xml:space="preserve"> </w:t>
      </w:r>
      <w:r w:rsidR="6E2C6791" w:rsidRPr="003E02DB">
        <w:rPr>
          <w:rFonts w:ascii="Times New Roman" w:hAnsi="Times New Roman" w:cs="Times New Roman"/>
        </w:rPr>
        <w:t xml:space="preserve">We can observe that Test Statistic is way less than 1% of critical value. So, we can </w:t>
      </w:r>
      <w:r w:rsidRPr="003E02DB">
        <w:rPr>
          <w:rFonts w:ascii="Times New Roman" w:hAnsi="Times New Roman" w:cs="Times New Roman"/>
        </w:rPr>
        <w:t>conclude</w:t>
      </w:r>
      <w:r w:rsidR="6E2C6791" w:rsidRPr="003E02DB">
        <w:rPr>
          <w:rFonts w:ascii="Times New Roman" w:hAnsi="Times New Roman" w:cs="Times New Roman"/>
        </w:rPr>
        <w:t xml:space="preserve"> that the above Series is 99% stationary.</w:t>
      </w:r>
    </w:p>
    <w:p w14:paraId="2B6B6C7D" w14:textId="02FCED35" w:rsidR="3B5AD79F" w:rsidRDefault="3B5AD79F" w:rsidP="3B5AD79F"/>
    <w:p w14:paraId="3951367B" w14:textId="3C7E7242" w:rsidR="5E13F000" w:rsidRDefault="5E13F000" w:rsidP="5E13F000">
      <w:pPr>
        <w:spacing w:line="270" w:lineRule="exact"/>
        <w:jc w:val="center"/>
        <w:rPr>
          <w:rFonts w:ascii="Menlo" w:eastAsia="Menlo" w:hAnsi="Menlo" w:cs="Menlo"/>
          <w:color w:val="D4D4D4"/>
          <w:sz w:val="18"/>
          <w:szCs w:val="18"/>
        </w:rPr>
      </w:pPr>
    </w:p>
    <w:p w14:paraId="271D18BD" w14:textId="7E27FF36" w:rsidR="000662BA" w:rsidRPr="001547D5" w:rsidRDefault="000662BA" w:rsidP="001547D5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14:paraId="2B1EF75A" w14:textId="77777777" w:rsidR="000662BA" w:rsidRDefault="000662BA" w:rsidP="64B55499">
      <w:pPr>
        <w:rPr>
          <w:b/>
          <w:bCs/>
          <w:noProof/>
        </w:rPr>
      </w:pPr>
    </w:p>
    <w:p w14:paraId="58927AF2" w14:textId="0E467694" w:rsidR="000662BA" w:rsidRDefault="00E77DFD" w:rsidP="00E77DFD">
      <w:pPr>
        <w:jc w:val="center"/>
        <w:rPr>
          <w:b/>
          <w:bCs/>
          <w:noProof/>
        </w:rPr>
      </w:pPr>
      <w:r w:rsidRPr="00E77DFD">
        <w:rPr>
          <w:b/>
          <w:bCs/>
          <w:noProof/>
        </w:rPr>
        <w:drawing>
          <wp:inline distT="0" distB="0" distL="0" distR="0" wp14:anchorId="403FCFCD" wp14:editId="4EF09EFA">
            <wp:extent cx="3965816" cy="3086100"/>
            <wp:effectExtent l="19050" t="19050" r="15875" b="19050"/>
            <wp:docPr id="48" name="Picture 4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line char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69745" cy="308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13FC05" w14:textId="19EAD9F7" w:rsidR="00D3691E" w:rsidRPr="0026297E" w:rsidRDefault="00D3691E" w:rsidP="008A2998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BC2672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5</w:t>
      </w:r>
      <w:r w:rsidR="00BC2672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26297E">
        <w:rPr>
          <w:rFonts w:ascii="Times New Roman" w:hAnsi="Times New Roman" w:cs="Times New Roman"/>
          <w:i/>
          <w:iCs/>
        </w:rPr>
        <w:t>Figure of Autocorr</w:t>
      </w:r>
      <w:r w:rsidR="00082454">
        <w:rPr>
          <w:rFonts w:ascii="Times New Roman" w:hAnsi="Times New Roman" w:cs="Times New Roman"/>
          <w:i/>
          <w:iCs/>
        </w:rPr>
        <w:t xml:space="preserve">elation </w:t>
      </w:r>
      <w:proofErr w:type="spellStart"/>
      <w:r w:rsidR="00082454">
        <w:rPr>
          <w:rFonts w:ascii="Times New Roman" w:hAnsi="Times New Roman" w:cs="Times New Roman"/>
          <w:i/>
          <w:iCs/>
        </w:rPr>
        <w:t>Fucntion</w:t>
      </w:r>
      <w:proofErr w:type="spellEnd"/>
    </w:p>
    <w:p w14:paraId="5550177D" w14:textId="26B80209" w:rsidR="00D3691E" w:rsidRPr="00BC2672" w:rsidRDefault="00846667" w:rsidP="008A2998">
      <w:pPr>
        <w:jc w:val="center"/>
        <w:rPr>
          <w:rFonts w:ascii="Times New Roman" w:hAnsi="Times New Roman" w:cs="Times New Roman"/>
        </w:rPr>
      </w:pPr>
      <w:r w:rsidRPr="00BC2672">
        <w:rPr>
          <w:rFonts w:ascii="Times New Roman" w:hAnsi="Times New Roman" w:cs="Times New Roman"/>
          <w:b/>
          <w:bCs/>
          <w:i/>
          <w:iCs/>
        </w:rPr>
        <w:t>Inference:</w:t>
      </w:r>
      <w:r w:rsidR="00BC2672">
        <w:rPr>
          <w:rFonts w:ascii="Times New Roman" w:hAnsi="Times New Roman" w:cs="Times New Roman"/>
        </w:rPr>
        <w:t xml:space="preserve"> </w:t>
      </w:r>
      <w:r w:rsidR="3C187384" w:rsidRPr="00BC2672">
        <w:rPr>
          <w:rFonts w:ascii="Times New Roman" w:hAnsi="Times New Roman" w:cs="Times New Roman"/>
        </w:rPr>
        <w:t>Here, the function cross upper confident value between 1 and 2. Hence chose 2 as p for ARIMA</w:t>
      </w:r>
    </w:p>
    <w:p w14:paraId="0DC1DF82" w14:textId="4A5A7096" w:rsidR="6B6BEF5D" w:rsidRDefault="6B6BEF5D" w:rsidP="6B6BEF5D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14:paraId="7FDB35B4" w14:textId="4EA45F43" w:rsidR="009457B6" w:rsidRDefault="003437F4" w:rsidP="003437F4">
      <w:pPr>
        <w:jc w:val="center"/>
        <w:rPr>
          <w:b/>
          <w:bCs/>
          <w:noProof/>
        </w:rPr>
      </w:pPr>
      <w:r w:rsidRPr="003437F4">
        <w:rPr>
          <w:b/>
          <w:bCs/>
          <w:noProof/>
        </w:rPr>
        <w:lastRenderedPageBreak/>
        <w:drawing>
          <wp:inline distT="0" distB="0" distL="0" distR="0" wp14:anchorId="12E75C3E" wp14:editId="6D318C54">
            <wp:extent cx="4486275" cy="3491108"/>
            <wp:effectExtent l="19050" t="19050" r="9525" b="14605"/>
            <wp:docPr id="49" name="Picture 4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line char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489995" cy="3494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38DD" w14:textId="006BEFFC" w:rsidR="7B202B98" w:rsidRPr="00B07EF2" w:rsidRDefault="00A210A8" w:rsidP="00665EC7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EB42EA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6</w:t>
      </w:r>
      <w:r w:rsidR="00B07EF2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07EF2">
        <w:rPr>
          <w:rFonts w:ascii="Times New Roman" w:hAnsi="Times New Roman" w:cs="Times New Roman"/>
          <w:i/>
          <w:iCs/>
        </w:rPr>
        <w:t>Image of a graph of P</w:t>
      </w:r>
      <w:r w:rsidR="00820E79">
        <w:rPr>
          <w:rFonts w:ascii="Times New Roman" w:hAnsi="Times New Roman" w:cs="Times New Roman"/>
          <w:i/>
          <w:iCs/>
        </w:rPr>
        <w:t xml:space="preserve">artial </w:t>
      </w:r>
      <w:r w:rsidR="00FA4E2A">
        <w:rPr>
          <w:rFonts w:ascii="Times New Roman" w:hAnsi="Times New Roman" w:cs="Times New Roman"/>
          <w:i/>
          <w:iCs/>
        </w:rPr>
        <w:t>Auto</w:t>
      </w:r>
      <w:r w:rsidR="00182802">
        <w:rPr>
          <w:rFonts w:ascii="Times New Roman" w:hAnsi="Times New Roman" w:cs="Times New Roman"/>
          <w:i/>
          <w:iCs/>
        </w:rPr>
        <w:t>correlation</w:t>
      </w:r>
      <w:r w:rsidR="00BC3095">
        <w:rPr>
          <w:rFonts w:ascii="Times New Roman" w:hAnsi="Times New Roman" w:cs="Times New Roman"/>
          <w:i/>
          <w:iCs/>
        </w:rPr>
        <w:t xml:space="preserve"> Function</w:t>
      </w:r>
    </w:p>
    <w:p w14:paraId="3DCED1DF" w14:textId="1D5A58DE" w:rsidR="00A210A8" w:rsidRPr="00EB42EA" w:rsidRDefault="00EB42EA" w:rsidP="00665EC7">
      <w:pPr>
        <w:jc w:val="center"/>
        <w:rPr>
          <w:rFonts w:ascii="Times New Roman" w:hAnsi="Times New Roman" w:cs="Times New Roman"/>
        </w:rPr>
      </w:pPr>
      <w:r w:rsidRPr="00EB42EA">
        <w:rPr>
          <w:rFonts w:ascii="Times New Roman" w:hAnsi="Times New Roman" w:cs="Times New Roman"/>
          <w:b/>
          <w:bCs/>
          <w:i/>
          <w:iCs/>
        </w:rPr>
        <w:t>Inference:</w:t>
      </w:r>
      <w:r>
        <w:rPr>
          <w:rFonts w:ascii="Times New Roman" w:hAnsi="Times New Roman" w:cs="Times New Roman"/>
        </w:rPr>
        <w:t xml:space="preserve"> </w:t>
      </w:r>
      <w:r w:rsidR="79BE2A82" w:rsidRPr="00EB42EA">
        <w:rPr>
          <w:rFonts w:ascii="Times New Roman" w:hAnsi="Times New Roman" w:cs="Times New Roman"/>
        </w:rPr>
        <w:t xml:space="preserve">Partial Autocorrelation function </w:t>
      </w:r>
      <w:r w:rsidRPr="00EB42EA">
        <w:rPr>
          <w:rFonts w:ascii="Times New Roman" w:hAnsi="Times New Roman" w:cs="Times New Roman"/>
        </w:rPr>
        <w:t>drops</w:t>
      </w:r>
      <w:r w:rsidR="79BE2A82" w:rsidRPr="00EB42EA">
        <w:rPr>
          <w:rFonts w:ascii="Times New Roman" w:hAnsi="Times New Roman" w:cs="Times New Roman"/>
        </w:rPr>
        <w:t xml:space="preserve"> to 0 when value is between 1 and 2. choose 2 as q value</w:t>
      </w:r>
    </w:p>
    <w:p w14:paraId="2719B4DA" w14:textId="62EAD663" w:rsidR="00A210A8" w:rsidRDefault="00A210A8" w:rsidP="001547D5">
      <w:pPr>
        <w:jc w:val="center"/>
        <w:rPr>
          <w:rFonts w:ascii="Times New Roman" w:hAnsi="Times New Roman" w:cs="Times New Roman"/>
          <w:b/>
          <w:bCs/>
          <w:i/>
          <w:iCs/>
        </w:rPr>
      </w:pPr>
    </w:p>
    <w:p w14:paraId="073CF2E3" w14:textId="77777777" w:rsidR="00CB799B" w:rsidRDefault="00CB799B" w:rsidP="00A210A8">
      <w:pPr>
        <w:rPr>
          <w:rFonts w:ascii="Times New Roman" w:hAnsi="Times New Roman" w:cs="Times New Roman"/>
          <w:b/>
          <w:bCs/>
          <w:i/>
          <w:iCs/>
        </w:rPr>
      </w:pPr>
    </w:p>
    <w:p w14:paraId="6E98C62E" w14:textId="786357CD" w:rsidR="00A210A8" w:rsidRDefault="00CB799B" w:rsidP="003437F4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62C3E66" wp14:editId="44F2C048">
            <wp:extent cx="5731510" cy="1517650"/>
            <wp:effectExtent l="19050" t="19050" r="21590" b="25400"/>
            <wp:docPr id="50" name="Picture 5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7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45A57" w14:textId="4E27C666" w:rsidR="00782E19" w:rsidRDefault="00782E19" w:rsidP="001547D5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7</w:t>
      </w:r>
    </w:p>
    <w:p w14:paraId="569AAF98" w14:textId="22C3B59C" w:rsidR="00782E19" w:rsidRPr="0026110F" w:rsidRDefault="00782E19" w:rsidP="001547D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26110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03797">
        <w:rPr>
          <w:rFonts w:ascii="Times New Roman" w:hAnsi="Times New Roman" w:cs="Times New Roman"/>
          <w:i/>
          <w:iCs/>
        </w:rPr>
        <w:t xml:space="preserve">It can be inferred that the majority of the graph point stays between </w:t>
      </w:r>
      <w:r w:rsidR="004C5E5C">
        <w:rPr>
          <w:rFonts w:ascii="Times New Roman" w:hAnsi="Times New Roman" w:cs="Times New Roman"/>
          <w:i/>
          <w:iCs/>
        </w:rPr>
        <w:t>10000 and -10000</w:t>
      </w:r>
      <w:r w:rsidR="005C5423">
        <w:rPr>
          <w:rFonts w:ascii="Times New Roman" w:hAnsi="Times New Roman" w:cs="Times New Roman"/>
          <w:i/>
          <w:iCs/>
        </w:rPr>
        <w:t xml:space="preserve"> with </w:t>
      </w:r>
      <w:r w:rsidR="005C02C1">
        <w:rPr>
          <w:rFonts w:ascii="Times New Roman" w:hAnsi="Times New Roman" w:cs="Times New Roman"/>
          <w:i/>
          <w:iCs/>
        </w:rPr>
        <w:t xml:space="preserve">5 major drops </w:t>
      </w:r>
      <w:r w:rsidR="00D649CE">
        <w:rPr>
          <w:rFonts w:ascii="Times New Roman" w:hAnsi="Times New Roman" w:cs="Times New Roman"/>
          <w:i/>
          <w:iCs/>
        </w:rPr>
        <w:t xml:space="preserve">that go to around </w:t>
      </w:r>
      <w:r w:rsidR="002B36ED">
        <w:rPr>
          <w:rFonts w:ascii="Times New Roman" w:hAnsi="Times New Roman" w:cs="Times New Roman"/>
          <w:i/>
          <w:iCs/>
        </w:rPr>
        <w:t>-30000</w:t>
      </w:r>
    </w:p>
    <w:p w14:paraId="4B072327" w14:textId="35152B02" w:rsidR="00782E19" w:rsidRDefault="008E6B4B" w:rsidP="003437F4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42CC0D53" wp14:editId="53477D50">
            <wp:extent cx="4752974" cy="3361264"/>
            <wp:effectExtent l="19050" t="19050" r="9525" b="10795"/>
            <wp:docPr id="51" name="Picture 5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974" cy="33612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47A32" w14:textId="142CC644" w:rsidR="00630AAC" w:rsidRPr="00844013" w:rsidRDefault="008E6B4B" w:rsidP="00630AAC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8</w:t>
      </w:r>
      <w:r w:rsidR="00EB7815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E757B">
        <w:rPr>
          <w:rFonts w:ascii="Times New Roman" w:hAnsi="Times New Roman" w:cs="Times New Roman"/>
          <w:i/>
          <w:iCs/>
        </w:rPr>
        <w:t>The graph</w:t>
      </w:r>
      <w:r w:rsidR="005E4280">
        <w:rPr>
          <w:rFonts w:ascii="Times New Roman" w:hAnsi="Times New Roman" w:cs="Times New Roman"/>
          <w:i/>
          <w:iCs/>
        </w:rPr>
        <w:t xml:space="preserve"> of </w:t>
      </w:r>
      <w:r w:rsidR="009A58D8">
        <w:rPr>
          <w:rFonts w:ascii="Times New Roman" w:hAnsi="Times New Roman" w:cs="Times New Roman"/>
          <w:i/>
          <w:iCs/>
        </w:rPr>
        <w:t xml:space="preserve">the forecast and the </w:t>
      </w:r>
      <w:r w:rsidR="0047781E">
        <w:rPr>
          <w:rFonts w:ascii="Times New Roman" w:hAnsi="Times New Roman" w:cs="Times New Roman"/>
          <w:i/>
          <w:iCs/>
        </w:rPr>
        <w:t>confidence interval</w:t>
      </w:r>
      <w:r w:rsidR="00C37B45">
        <w:rPr>
          <w:rFonts w:ascii="Times New Roman" w:hAnsi="Times New Roman" w:cs="Times New Roman"/>
          <w:i/>
          <w:iCs/>
        </w:rPr>
        <w:t xml:space="preserve"> among different </w:t>
      </w:r>
      <w:proofErr w:type="spellStart"/>
      <w:r w:rsidR="00630AAC">
        <w:rPr>
          <w:rFonts w:ascii="Times New Roman" w:hAnsi="Times New Roman" w:cs="Times New Roman"/>
          <w:i/>
          <w:iCs/>
        </w:rPr>
        <w:t>d_xxxx</w:t>
      </w:r>
      <w:proofErr w:type="spellEnd"/>
    </w:p>
    <w:p w14:paraId="7CA6D745" w14:textId="0A3C173E" w:rsidR="008E6B4B" w:rsidRDefault="008E6B4B" w:rsidP="001547D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630AAC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90AF6">
        <w:rPr>
          <w:rFonts w:ascii="Times New Roman" w:hAnsi="Times New Roman" w:cs="Times New Roman"/>
          <w:i/>
          <w:iCs/>
        </w:rPr>
        <w:t xml:space="preserve">it can be inferred that </w:t>
      </w:r>
      <w:r w:rsidR="008314FD">
        <w:rPr>
          <w:rFonts w:ascii="Times New Roman" w:hAnsi="Times New Roman" w:cs="Times New Roman"/>
          <w:i/>
          <w:iCs/>
        </w:rPr>
        <w:t xml:space="preserve">forecast plot stays </w:t>
      </w:r>
      <w:r w:rsidR="00812D97">
        <w:rPr>
          <w:rFonts w:ascii="Times New Roman" w:hAnsi="Times New Roman" w:cs="Times New Roman"/>
          <w:i/>
          <w:iCs/>
        </w:rPr>
        <w:t xml:space="preserve">between </w:t>
      </w:r>
      <w:r w:rsidR="00F5351B">
        <w:rPr>
          <w:rFonts w:ascii="Times New Roman" w:hAnsi="Times New Roman" w:cs="Times New Roman"/>
          <w:i/>
          <w:iCs/>
        </w:rPr>
        <w:t>10000 and -10000</w:t>
      </w:r>
      <w:r w:rsidR="004D0A7C">
        <w:rPr>
          <w:rFonts w:ascii="Times New Roman" w:hAnsi="Times New Roman" w:cs="Times New Roman"/>
          <w:i/>
          <w:iCs/>
        </w:rPr>
        <w:t xml:space="preserve"> with </w:t>
      </w:r>
      <w:r w:rsidR="008F614A">
        <w:rPr>
          <w:rFonts w:ascii="Times New Roman" w:hAnsi="Times New Roman" w:cs="Times New Roman"/>
          <w:i/>
          <w:iCs/>
        </w:rPr>
        <w:t>some peaks reaching around 20000</w:t>
      </w:r>
      <w:r w:rsidR="00711348">
        <w:rPr>
          <w:rFonts w:ascii="Times New Roman" w:hAnsi="Times New Roman" w:cs="Times New Roman"/>
          <w:i/>
          <w:iCs/>
        </w:rPr>
        <w:t xml:space="preserve">. </w:t>
      </w:r>
      <w:r w:rsidR="00EA6B36">
        <w:rPr>
          <w:rFonts w:ascii="Times New Roman" w:hAnsi="Times New Roman" w:cs="Times New Roman"/>
          <w:i/>
          <w:iCs/>
        </w:rPr>
        <w:t xml:space="preserve">The confidence interval </w:t>
      </w:r>
      <w:r w:rsidR="00592B60">
        <w:rPr>
          <w:rFonts w:ascii="Times New Roman" w:hAnsi="Times New Roman" w:cs="Times New Roman"/>
          <w:i/>
          <w:iCs/>
        </w:rPr>
        <w:t xml:space="preserve">goes through major fluctuation all over the graph and peaks </w:t>
      </w:r>
      <w:r w:rsidR="00B677B2">
        <w:rPr>
          <w:rFonts w:ascii="Times New Roman" w:hAnsi="Times New Roman" w:cs="Times New Roman"/>
          <w:i/>
          <w:iCs/>
        </w:rPr>
        <w:t xml:space="preserve">above </w:t>
      </w:r>
      <w:r w:rsidR="00D9716A">
        <w:rPr>
          <w:rFonts w:ascii="Times New Roman" w:hAnsi="Times New Roman" w:cs="Times New Roman"/>
          <w:i/>
          <w:iCs/>
        </w:rPr>
        <w:t>20000</w:t>
      </w:r>
      <w:r w:rsidR="00462CB1">
        <w:rPr>
          <w:rFonts w:ascii="Times New Roman" w:hAnsi="Times New Roman" w:cs="Times New Roman"/>
          <w:i/>
          <w:iCs/>
        </w:rPr>
        <w:t xml:space="preserve"> and drops to around -20000</w:t>
      </w:r>
    </w:p>
    <w:p w14:paraId="228BC9C3" w14:textId="77777777" w:rsidR="003C28BF" w:rsidRDefault="003C28BF" w:rsidP="001547D5">
      <w:pPr>
        <w:jc w:val="center"/>
        <w:rPr>
          <w:rFonts w:ascii="Times New Roman" w:hAnsi="Times New Roman" w:cs="Times New Roman"/>
          <w:i/>
          <w:iCs/>
        </w:rPr>
      </w:pPr>
    </w:p>
    <w:p w14:paraId="6185911E" w14:textId="77777777" w:rsidR="00DB62FC" w:rsidRDefault="00DB62FC" w:rsidP="001547D5">
      <w:pPr>
        <w:jc w:val="center"/>
        <w:rPr>
          <w:rFonts w:ascii="Times New Roman" w:hAnsi="Times New Roman" w:cs="Times New Roman"/>
          <w:i/>
          <w:iCs/>
        </w:rPr>
      </w:pPr>
    </w:p>
    <w:p w14:paraId="60AE529D" w14:textId="77777777" w:rsidR="00DB62FC" w:rsidRDefault="00DB62FC" w:rsidP="001547D5">
      <w:pPr>
        <w:jc w:val="center"/>
        <w:rPr>
          <w:rFonts w:ascii="Times New Roman" w:hAnsi="Times New Roman" w:cs="Times New Roman"/>
          <w:i/>
          <w:iCs/>
        </w:rPr>
      </w:pPr>
    </w:p>
    <w:p w14:paraId="2B43948D" w14:textId="77777777" w:rsidR="00DB62FC" w:rsidRPr="00630AAC" w:rsidRDefault="00DB62FC" w:rsidP="001547D5">
      <w:pPr>
        <w:jc w:val="center"/>
        <w:rPr>
          <w:rFonts w:ascii="Times New Roman" w:hAnsi="Times New Roman" w:cs="Times New Roman"/>
          <w:i/>
          <w:iCs/>
        </w:rPr>
      </w:pPr>
    </w:p>
    <w:p w14:paraId="6B6D8E60" w14:textId="400A2FE6" w:rsidR="00F65EEA" w:rsidRDefault="005D3AF7" w:rsidP="003437F4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759E8AF" wp14:editId="7385C28E">
            <wp:extent cx="5731510" cy="1508760"/>
            <wp:effectExtent l="19050" t="19050" r="21590" b="15240"/>
            <wp:docPr id="53" name="Picture 5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7B9B5" w14:textId="782779A8" w:rsidR="005D3AF7" w:rsidRDefault="005D3AF7" w:rsidP="001547D5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5</w:t>
      </w:r>
      <w:r w:rsidR="00DB62FC">
        <w:rPr>
          <w:rFonts w:ascii="Times New Roman" w:hAnsi="Times New Roman" w:cs="Times New Roman"/>
          <w:b/>
          <w:bCs/>
          <w:i/>
          <w:iCs/>
        </w:rPr>
        <w:t>9</w:t>
      </w:r>
    </w:p>
    <w:p w14:paraId="6D8C4AC3" w14:textId="1BC6589D" w:rsidR="005D3AF7" w:rsidRPr="00AD0AEF" w:rsidRDefault="005D3AF7" w:rsidP="001547D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6D1693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1B6189">
        <w:rPr>
          <w:rFonts w:ascii="Times New Roman" w:hAnsi="Times New Roman" w:cs="Times New Roman"/>
          <w:i/>
          <w:iCs/>
        </w:rPr>
        <w:t>I</w:t>
      </w:r>
      <w:r w:rsidR="00873FEF">
        <w:rPr>
          <w:rFonts w:ascii="Times New Roman" w:hAnsi="Times New Roman" w:cs="Times New Roman"/>
          <w:i/>
          <w:iCs/>
        </w:rPr>
        <w:t xml:space="preserve">t can be </w:t>
      </w:r>
      <w:r w:rsidR="001B6189">
        <w:rPr>
          <w:rFonts w:ascii="Times New Roman" w:hAnsi="Times New Roman" w:cs="Times New Roman"/>
          <w:i/>
          <w:iCs/>
        </w:rPr>
        <w:t xml:space="preserve">inferred that there are </w:t>
      </w:r>
      <w:r w:rsidR="0069582C">
        <w:rPr>
          <w:rFonts w:ascii="Times New Roman" w:hAnsi="Times New Roman" w:cs="Times New Roman"/>
          <w:i/>
          <w:iCs/>
        </w:rPr>
        <w:t xml:space="preserve">multiple </w:t>
      </w:r>
      <w:r w:rsidR="00545B5E">
        <w:rPr>
          <w:rFonts w:ascii="Times New Roman" w:hAnsi="Times New Roman" w:cs="Times New Roman"/>
          <w:i/>
          <w:iCs/>
        </w:rPr>
        <w:t>peaks and drops all over the graph</w:t>
      </w:r>
      <w:r w:rsidR="0080044B">
        <w:rPr>
          <w:rFonts w:ascii="Times New Roman" w:hAnsi="Times New Roman" w:cs="Times New Roman"/>
          <w:i/>
          <w:iCs/>
        </w:rPr>
        <w:t xml:space="preserve">. </w:t>
      </w:r>
      <w:r w:rsidR="00A813C2">
        <w:rPr>
          <w:rFonts w:ascii="Times New Roman" w:hAnsi="Times New Roman" w:cs="Times New Roman"/>
          <w:i/>
          <w:iCs/>
        </w:rPr>
        <w:t xml:space="preserve">Original Diff </w:t>
      </w:r>
      <w:r w:rsidR="001523C8">
        <w:rPr>
          <w:rFonts w:ascii="Times New Roman" w:hAnsi="Times New Roman" w:cs="Times New Roman"/>
          <w:i/>
          <w:iCs/>
        </w:rPr>
        <w:t xml:space="preserve">peaks </w:t>
      </w:r>
      <w:r w:rsidR="00CA7E1B">
        <w:rPr>
          <w:rFonts w:ascii="Times New Roman" w:hAnsi="Times New Roman" w:cs="Times New Roman"/>
          <w:i/>
          <w:iCs/>
        </w:rPr>
        <w:t xml:space="preserve">at </w:t>
      </w:r>
      <w:r w:rsidR="00024389">
        <w:rPr>
          <w:rFonts w:ascii="Times New Roman" w:hAnsi="Times New Roman" w:cs="Times New Roman"/>
          <w:i/>
          <w:iCs/>
        </w:rPr>
        <w:t xml:space="preserve">around </w:t>
      </w:r>
      <w:r w:rsidR="00D8585E">
        <w:rPr>
          <w:rFonts w:ascii="Times New Roman" w:hAnsi="Times New Roman" w:cs="Times New Roman"/>
          <w:i/>
          <w:iCs/>
        </w:rPr>
        <w:t>6000</w:t>
      </w:r>
      <w:r w:rsidR="00A12876">
        <w:rPr>
          <w:rFonts w:ascii="Times New Roman" w:hAnsi="Times New Roman" w:cs="Times New Roman"/>
          <w:i/>
          <w:iCs/>
        </w:rPr>
        <w:t xml:space="preserve">and drops in at around </w:t>
      </w:r>
      <w:r w:rsidR="00CA1109">
        <w:rPr>
          <w:rFonts w:ascii="Times New Roman" w:hAnsi="Times New Roman" w:cs="Times New Roman"/>
          <w:i/>
          <w:iCs/>
        </w:rPr>
        <w:t>-4000</w:t>
      </w:r>
      <w:r w:rsidR="001C5C82">
        <w:rPr>
          <w:rFonts w:ascii="Times New Roman" w:hAnsi="Times New Roman" w:cs="Times New Roman"/>
          <w:i/>
          <w:iCs/>
        </w:rPr>
        <w:t xml:space="preserve">. </w:t>
      </w:r>
      <w:r w:rsidR="00F47089">
        <w:rPr>
          <w:rFonts w:ascii="Times New Roman" w:hAnsi="Times New Roman" w:cs="Times New Roman"/>
          <w:i/>
          <w:iCs/>
        </w:rPr>
        <w:t>Predicted Diff</w:t>
      </w:r>
      <w:r w:rsidR="008A4B4F">
        <w:rPr>
          <w:rFonts w:ascii="Times New Roman" w:hAnsi="Times New Roman" w:cs="Times New Roman"/>
          <w:i/>
          <w:iCs/>
        </w:rPr>
        <w:t xml:space="preserve"> peaks at around </w:t>
      </w:r>
      <w:r w:rsidR="002111B1">
        <w:rPr>
          <w:rFonts w:ascii="Times New Roman" w:hAnsi="Times New Roman" w:cs="Times New Roman"/>
          <w:i/>
          <w:iCs/>
        </w:rPr>
        <w:t xml:space="preserve">8000 and drops at around </w:t>
      </w:r>
      <w:r w:rsidR="00296D9B">
        <w:rPr>
          <w:rFonts w:ascii="Times New Roman" w:hAnsi="Times New Roman" w:cs="Times New Roman"/>
          <w:i/>
          <w:iCs/>
        </w:rPr>
        <w:t>-6000 to -8000.</w:t>
      </w:r>
    </w:p>
    <w:p w14:paraId="78190DDB" w14:textId="2F0F21EC" w:rsidR="005D3AF7" w:rsidRDefault="0098139A" w:rsidP="003437F4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72953492" wp14:editId="22C293EC">
            <wp:extent cx="5731510" cy="1812925"/>
            <wp:effectExtent l="19050" t="19050" r="21590" b="15875"/>
            <wp:docPr id="1998240195" name="Picture 1998240195" descr="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rrow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396B06" w14:textId="28E0284C" w:rsidR="00A86DE0" w:rsidRDefault="00A86DE0" w:rsidP="001547D5">
      <w:pPr>
        <w:spacing w:after="0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60</w:t>
      </w:r>
      <w:r w:rsidR="00B60C6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60C60" w:rsidRPr="001B1B8F">
        <w:rPr>
          <w:rFonts w:ascii="Times New Roman" w:hAnsi="Times New Roman" w:cs="Times New Roman"/>
          <w:i/>
          <w:iCs/>
        </w:rPr>
        <w:t>Original vs Predicted: RMSE</w:t>
      </w:r>
    </w:p>
    <w:p w14:paraId="7CCBADEE" w14:textId="6DE2F285" w:rsidR="00A86DE0" w:rsidRPr="00EB1DEF" w:rsidRDefault="00A86DE0" w:rsidP="001547D5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nference</w:t>
      </w:r>
      <w:r w:rsidR="00296D9B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660EE7" w:rsidRPr="00EB1DEF">
        <w:rPr>
          <w:rFonts w:ascii="Times New Roman" w:hAnsi="Times New Roman" w:cs="Times New Roman"/>
          <w:i/>
          <w:iCs/>
        </w:rPr>
        <w:t xml:space="preserve">There are </w:t>
      </w:r>
      <w:r w:rsidR="00D81E8B" w:rsidRPr="00EB1DEF">
        <w:rPr>
          <w:rFonts w:ascii="Times New Roman" w:hAnsi="Times New Roman" w:cs="Times New Roman"/>
          <w:i/>
          <w:iCs/>
        </w:rPr>
        <w:t>multiple peaks and drops in this plot</w:t>
      </w:r>
      <w:r w:rsidR="003F684F" w:rsidRPr="00EB1DEF">
        <w:rPr>
          <w:rFonts w:ascii="Times New Roman" w:hAnsi="Times New Roman" w:cs="Times New Roman"/>
          <w:i/>
          <w:iCs/>
        </w:rPr>
        <w:t xml:space="preserve"> </w:t>
      </w:r>
      <w:r w:rsidR="00D81E8B" w:rsidRPr="00EB1DEF">
        <w:rPr>
          <w:rFonts w:ascii="Times New Roman" w:hAnsi="Times New Roman" w:cs="Times New Roman"/>
          <w:i/>
          <w:iCs/>
        </w:rPr>
        <w:t>graph</w:t>
      </w:r>
      <w:r w:rsidR="00B32967">
        <w:rPr>
          <w:rFonts w:ascii="Times New Roman" w:hAnsi="Times New Roman" w:cs="Times New Roman"/>
          <w:i/>
          <w:iCs/>
        </w:rPr>
        <w:t xml:space="preserve"> with </w:t>
      </w:r>
      <w:r w:rsidR="00B516E0">
        <w:rPr>
          <w:rFonts w:ascii="Times New Roman" w:hAnsi="Times New Roman" w:cs="Times New Roman"/>
          <w:i/>
          <w:iCs/>
        </w:rPr>
        <w:t xml:space="preserve">predicted peaking at </w:t>
      </w:r>
      <w:r w:rsidR="00A30463">
        <w:rPr>
          <w:rFonts w:ascii="Times New Roman" w:hAnsi="Times New Roman" w:cs="Times New Roman"/>
          <w:i/>
          <w:iCs/>
        </w:rPr>
        <w:t>around 45000</w:t>
      </w:r>
      <w:r w:rsidR="0082044B">
        <w:rPr>
          <w:rFonts w:ascii="Times New Roman" w:hAnsi="Times New Roman" w:cs="Times New Roman"/>
          <w:i/>
          <w:iCs/>
        </w:rPr>
        <w:t xml:space="preserve"> and dropping at </w:t>
      </w:r>
      <w:r w:rsidR="00EA5A28">
        <w:rPr>
          <w:rFonts w:ascii="Times New Roman" w:hAnsi="Times New Roman" w:cs="Times New Roman"/>
          <w:i/>
          <w:iCs/>
        </w:rPr>
        <w:t>below</w:t>
      </w:r>
      <w:r w:rsidR="00F147BA">
        <w:rPr>
          <w:rFonts w:ascii="Times New Roman" w:hAnsi="Times New Roman" w:cs="Times New Roman"/>
          <w:i/>
          <w:iCs/>
        </w:rPr>
        <w:t xml:space="preserve"> 20</w:t>
      </w:r>
      <w:r w:rsidR="00C50EFC">
        <w:rPr>
          <w:rFonts w:ascii="Times New Roman" w:hAnsi="Times New Roman" w:cs="Times New Roman"/>
          <w:i/>
          <w:iCs/>
        </w:rPr>
        <w:t>000</w:t>
      </w:r>
      <w:r w:rsidR="009E2285">
        <w:rPr>
          <w:rFonts w:ascii="Times New Roman" w:hAnsi="Times New Roman" w:cs="Times New Roman"/>
          <w:i/>
          <w:iCs/>
        </w:rPr>
        <w:t xml:space="preserve"> and actual </w:t>
      </w:r>
      <w:r w:rsidR="00517150">
        <w:rPr>
          <w:rFonts w:ascii="Times New Roman" w:hAnsi="Times New Roman" w:cs="Times New Roman"/>
          <w:i/>
          <w:iCs/>
        </w:rPr>
        <w:t xml:space="preserve">peaking at </w:t>
      </w:r>
      <w:r w:rsidR="000B1951">
        <w:rPr>
          <w:rFonts w:ascii="Times New Roman" w:hAnsi="Times New Roman" w:cs="Times New Roman"/>
          <w:i/>
          <w:iCs/>
        </w:rPr>
        <w:t>around 40000</w:t>
      </w:r>
      <w:r w:rsidR="001C5574">
        <w:rPr>
          <w:rFonts w:ascii="Times New Roman" w:hAnsi="Times New Roman" w:cs="Times New Roman"/>
          <w:i/>
          <w:iCs/>
        </w:rPr>
        <w:t xml:space="preserve"> and dropping at </w:t>
      </w:r>
      <w:r w:rsidR="00CC5BDC">
        <w:rPr>
          <w:rFonts w:ascii="Times New Roman" w:hAnsi="Times New Roman" w:cs="Times New Roman"/>
          <w:i/>
          <w:iCs/>
        </w:rPr>
        <w:t>around 20000</w:t>
      </w:r>
    </w:p>
    <w:p w14:paraId="31234F67" w14:textId="1667C91E" w:rsidR="00121F48" w:rsidRDefault="00B04A79" w:rsidP="003437F4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69B4A1C" wp14:editId="611D9E62">
            <wp:extent cx="5731510" cy="2623820"/>
            <wp:effectExtent l="19050" t="19050" r="21590" b="24130"/>
            <wp:docPr id="1998240192" name="Picture 199824019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240192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76B3A7" w14:textId="13A11A9C" w:rsidR="000D5814" w:rsidRPr="00F63571" w:rsidRDefault="000D5814" w:rsidP="000D5814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DB62FC">
        <w:rPr>
          <w:rFonts w:ascii="Times New Roman" w:hAnsi="Times New Roman" w:cs="Times New Roman"/>
          <w:b/>
          <w:bCs/>
          <w:i/>
          <w:iCs/>
        </w:rPr>
        <w:t>61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F63571" w:rsidRPr="00F63571">
        <w:rPr>
          <w:rFonts w:ascii="Times New Roman" w:hAnsi="Times New Roman" w:cs="Times New Roman"/>
          <w:i/>
          <w:iCs/>
        </w:rPr>
        <w:t>Arima with external features</w:t>
      </w:r>
    </w:p>
    <w:p w14:paraId="63D6CDCE" w14:textId="644578EB" w:rsidR="000D5814" w:rsidRDefault="000D5814" w:rsidP="000D5814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>It can be inferred that there are multiple peaks and drops all over the graph</w:t>
      </w:r>
      <w:r w:rsidR="0017015E">
        <w:rPr>
          <w:rFonts w:ascii="Times New Roman" w:hAnsi="Times New Roman" w:cs="Times New Roman"/>
          <w:i/>
          <w:iCs/>
        </w:rPr>
        <w:t>.</w:t>
      </w:r>
    </w:p>
    <w:p w14:paraId="0C781BAB" w14:textId="77777777" w:rsidR="00427A30" w:rsidRDefault="00427A30" w:rsidP="000D5814">
      <w:pPr>
        <w:jc w:val="center"/>
        <w:rPr>
          <w:rFonts w:ascii="Times New Roman" w:hAnsi="Times New Roman" w:cs="Times New Roman"/>
          <w:i/>
          <w:iCs/>
        </w:rPr>
      </w:pPr>
    </w:p>
    <w:p w14:paraId="77F2945F" w14:textId="3B085CA1" w:rsidR="008E6B4B" w:rsidRDefault="4FDFC9B7" w:rsidP="003437F4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C1C8A07" wp14:editId="36E3F972">
            <wp:extent cx="5731510" cy="2204720"/>
            <wp:effectExtent l="19050" t="19050" r="21590" b="24130"/>
            <wp:docPr id="1998240193" name="Picture 199824019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240193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4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B67A93" w14:textId="6C2B3CAD" w:rsidR="002D35A9" w:rsidRPr="00663F39" w:rsidRDefault="002D35A9" w:rsidP="002D35A9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6</w:t>
      </w:r>
      <w:r w:rsidR="00DB62FC">
        <w:rPr>
          <w:rFonts w:ascii="Times New Roman" w:hAnsi="Times New Roman" w:cs="Times New Roman"/>
          <w:b/>
          <w:bCs/>
          <w:i/>
          <w:iCs/>
        </w:rPr>
        <w:t>2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4A15CB" w:rsidRPr="004A15CB">
        <w:rPr>
          <w:rFonts w:ascii="Times New Roman" w:hAnsi="Times New Roman" w:cs="Times New Roman"/>
          <w:i/>
          <w:iCs/>
        </w:rPr>
        <w:t>LSTM without any external features</w:t>
      </w:r>
    </w:p>
    <w:p w14:paraId="4A89332B" w14:textId="05FE43F4" w:rsidR="002D35A9" w:rsidRPr="00AD0AEF" w:rsidRDefault="002D35A9" w:rsidP="002D35A9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lastRenderedPageBreak/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ferred that there are multiple peaks and drops all over the graph. </w:t>
      </w:r>
      <w:r w:rsidR="00A50E43">
        <w:rPr>
          <w:rFonts w:ascii="Times New Roman" w:hAnsi="Times New Roman" w:cs="Times New Roman"/>
          <w:i/>
          <w:iCs/>
        </w:rPr>
        <w:t>Most of the plotting</w:t>
      </w:r>
      <w:r w:rsidR="00AB1C59">
        <w:rPr>
          <w:rFonts w:ascii="Times New Roman" w:hAnsi="Times New Roman" w:cs="Times New Roman"/>
          <w:i/>
          <w:iCs/>
        </w:rPr>
        <w:t xml:space="preserve"> of Prediction</w:t>
      </w:r>
      <w:r w:rsidR="00A50E43">
        <w:rPr>
          <w:rFonts w:ascii="Times New Roman" w:hAnsi="Times New Roman" w:cs="Times New Roman"/>
          <w:i/>
          <w:iCs/>
        </w:rPr>
        <w:t xml:space="preserve"> stays </w:t>
      </w:r>
      <w:r w:rsidR="00E82A10">
        <w:rPr>
          <w:rFonts w:ascii="Times New Roman" w:hAnsi="Times New Roman" w:cs="Times New Roman"/>
          <w:i/>
          <w:iCs/>
        </w:rPr>
        <w:t xml:space="preserve">within the range of </w:t>
      </w:r>
      <w:r w:rsidR="00AD4F39">
        <w:rPr>
          <w:rFonts w:ascii="Times New Roman" w:hAnsi="Times New Roman" w:cs="Times New Roman"/>
          <w:i/>
          <w:iCs/>
        </w:rPr>
        <w:t>2 to 6</w:t>
      </w:r>
      <w:r w:rsidR="008B61A2">
        <w:rPr>
          <w:rFonts w:ascii="Times New Roman" w:hAnsi="Times New Roman" w:cs="Times New Roman"/>
          <w:i/>
          <w:iCs/>
        </w:rPr>
        <w:t xml:space="preserve"> and </w:t>
      </w:r>
      <w:r w:rsidR="0075321C">
        <w:rPr>
          <w:rFonts w:ascii="Times New Roman" w:hAnsi="Times New Roman" w:cs="Times New Roman"/>
          <w:i/>
          <w:iCs/>
        </w:rPr>
        <w:t xml:space="preserve">the plotting of </w:t>
      </w:r>
      <w:r w:rsidR="003A6943">
        <w:rPr>
          <w:rFonts w:ascii="Times New Roman" w:hAnsi="Times New Roman" w:cs="Times New Roman"/>
          <w:i/>
          <w:iCs/>
        </w:rPr>
        <w:t>Time Series</w:t>
      </w:r>
      <w:r w:rsidR="00604103">
        <w:rPr>
          <w:rFonts w:ascii="Times New Roman" w:hAnsi="Times New Roman" w:cs="Times New Roman"/>
          <w:i/>
          <w:iCs/>
        </w:rPr>
        <w:t xml:space="preserve"> </w:t>
      </w:r>
      <w:r w:rsidR="00006AB9">
        <w:rPr>
          <w:rFonts w:ascii="Times New Roman" w:hAnsi="Times New Roman" w:cs="Times New Roman"/>
          <w:i/>
          <w:iCs/>
        </w:rPr>
        <w:t xml:space="preserve">is all over the place </w:t>
      </w:r>
      <w:r w:rsidR="00616AE7">
        <w:rPr>
          <w:rFonts w:ascii="Times New Roman" w:hAnsi="Times New Roman" w:cs="Times New Roman"/>
          <w:i/>
          <w:iCs/>
        </w:rPr>
        <w:t xml:space="preserve">ranging from </w:t>
      </w:r>
      <w:r w:rsidR="00D8492A">
        <w:rPr>
          <w:rFonts w:ascii="Times New Roman" w:hAnsi="Times New Roman" w:cs="Times New Roman"/>
          <w:i/>
          <w:iCs/>
        </w:rPr>
        <w:t>0 to 12.</w:t>
      </w:r>
    </w:p>
    <w:p w14:paraId="68932484" w14:textId="77777777" w:rsidR="0038798E" w:rsidRDefault="0038798E" w:rsidP="002D35A9">
      <w:pPr>
        <w:rPr>
          <w:b/>
          <w:bCs/>
          <w:noProof/>
        </w:rPr>
      </w:pPr>
    </w:p>
    <w:p w14:paraId="2CC8605D" w14:textId="403ECF1B" w:rsidR="009457B6" w:rsidRDefault="004A15CB" w:rsidP="002D35A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49C25C3" wp14:editId="04421F70">
            <wp:extent cx="5731510" cy="2900045"/>
            <wp:effectExtent l="19050" t="19050" r="21590" b="14605"/>
            <wp:docPr id="1998240194" name="Picture 199824019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240194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0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0DF92" w14:textId="59603EEB" w:rsidR="00B23D28" w:rsidRDefault="00D1004A" w:rsidP="00B23D28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700DD8">
        <w:rPr>
          <w:rFonts w:ascii="Times New Roman" w:hAnsi="Times New Roman" w:cs="Times New Roman"/>
          <w:b/>
          <w:bCs/>
          <w:i/>
          <w:iCs/>
        </w:rPr>
        <w:t>6</w:t>
      </w:r>
      <w:r w:rsidR="00DB62FC">
        <w:rPr>
          <w:rFonts w:ascii="Times New Roman" w:hAnsi="Times New Roman" w:cs="Times New Roman"/>
          <w:b/>
          <w:bCs/>
          <w:i/>
          <w:iCs/>
        </w:rPr>
        <w:t>3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23D28" w:rsidRPr="00B23D28">
        <w:rPr>
          <w:rFonts w:ascii="Times New Roman" w:hAnsi="Times New Roman" w:cs="Times New Roman"/>
          <w:i/>
          <w:iCs/>
        </w:rPr>
        <w:t>LSTM with external features</w:t>
      </w:r>
    </w:p>
    <w:p w14:paraId="35C10A35" w14:textId="06818EAF" w:rsidR="00D1004A" w:rsidRDefault="00D1004A" w:rsidP="00B23D28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Inference: </w:t>
      </w:r>
      <w:r>
        <w:rPr>
          <w:rFonts w:ascii="Times New Roman" w:hAnsi="Times New Roman" w:cs="Times New Roman"/>
          <w:i/>
          <w:iCs/>
        </w:rPr>
        <w:t xml:space="preserve">It can be inferred that there are multiple peaks and drops all over the graph. </w:t>
      </w:r>
    </w:p>
    <w:p w14:paraId="212B301A" w14:textId="77777777" w:rsidR="008E0EFC" w:rsidRDefault="008E0EFC" w:rsidP="002D35A9">
      <w:pPr>
        <w:jc w:val="center"/>
        <w:rPr>
          <w:b/>
          <w:bCs/>
          <w:noProof/>
        </w:rPr>
      </w:pPr>
    </w:p>
    <w:p w14:paraId="223D3B17" w14:textId="77777777" w:rsidR="009457B6" w:rsidRDefault="009457B6" w:rsidP="64B55499">
      <w:pPr>
        <w:rPr>
          <w:b/>
          <w:bCs/>
          <w:noProof/>
        </w:rPr>
      </w:pPr>
    </w:p>
    <w:p w14:paraId="54FE929B" w14:textId="77777777" w:rsidR="00085B42" w:rsidRDefault="00085B42" w:rsidP="64B55499">
      <w:pPr>
        <w:rPr>
          <w:b/>
          <w:bCs/>
          <w:noProof/>
        </w:rPr>
      </w:pPr>
    </w:p>
    <w:p w14:paraId="4BCB31D0" w14:textId="77777777" w:rsidR="00690E49" w:rsidRDefault="00690E49" w:rsidP="64B55499">
      <w:pPr>
        <w:rPr>
          <w:b/>
          <w:bCs/>
          <w:noProof/>
        </w:rPr>
      </w:pPr>
    </w:p>
    <w:p w14:paraId="18CD9CBD" w14:textId="77777777" w:rsidR="00690E49" w:rsidRDefault="00690E49" w:rsidP="64B55499">
      <w:pPr>
        <w:rPr>
          <w:b/>
          <w:bCs/>
          <w:noProof/>
        </w:rPr>
      </w:pPr>
    </w:p>
    <w:p w14:paraId="39D7961F" w14:textId="77777777" w:rsidR="00690E49" w:rsidRDefault="00690E49" w:rsidP="64B55499">
      <w:pPr>
        <w:rPr>
          <w:b/>
          <w:bCs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9"/>
        <w:gridCol w:w="2246"/>
        <w:gridCol w:w="2253"/>
        <w:gridCol w:w="2268"/>
      </w:tblGrid>
      <w:tr w:rsidR="00085B42" w14:paraId="70224176" w14:textId="77777777" w:rsidTr="00085B42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8A274" w14:textId="77777777" w:rsidR="00085B42" w:rsidRDefault="00085B42">
            <w:pPr>
              <w:rPr>
                <w:b/>
                <w:bCs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D0A24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Food: RMSE scor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AE44A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Hobbies: RMSE scor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4C338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Household: RMSE score</w:t>
            </w:r>
          </w:p>
        </w:tc>
      </w:tr>
      <w:tr w:rsidR="00085B42" w14:paraId="2C52F40E" w14:textId="77777777" w:rsidTr="00085B42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65176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ARMIA without external features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016F9" w14:textId="77777777" w:rsidR="00085B42" w:rsidRDefault="00085B42">
            <w:r>
              <w:t>5309.79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E3914" w14:textId="77777777" w:rsidR="00085B42" w:rsidRDefault="00085B42">
            <w:r>
              <w:t>5634.12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0A050" w14:textId="77777777" w:rsidR="00085B42" w:rsidRDefault="00085B42">
            <w:r>
              <w:t>4541.43</w:t>
            </w:r>
          </w:p>
        </w:tc>
      </w:tr>
      <w:tr w:rsidR="00085B42" w14:paraId="0C503E6B" w14:textId="77777777" w:rsidTr="00085B42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99282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ARIMA with external features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63B66" w14:textId="77777777" w:rsidR="00085B42" w:rsidRDefault="00085B42">
            <w:r>
              <w:t>4987.34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19E68" w14:textId="77777777" w:rsidR="00085B42" w:rsidRDefault="00085B42">
            <w:r>
              <w:t>4679.90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6DA44" w14:textId="77777777" w:rsidR="00085B42" w:rsidRDefault="00085B42">
            <w:r>
              <w:t>4652.76</w:t>
            </w:r>
          </w:p>
        </w:tc>
      </w:tr>
    </w:tbl>
    <w:p w14:paraId="651C0C46" w14:textId="77777777" w:rsidR="00085B42" w:rsidRDefault="00085B42" w:rsidP="00085B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085B42" w14:paraId="101D7223" w14:textId="77777777" w:rsidTr="00085B4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FD78A" w14:textId="77777777" w:rsidR="00085B42" w:rsidRDefault="00085B42">
            <w:pPr>
              <w:rPr>
                <w:b/>
                <w:bCs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C7124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RMSE Score</w:t>
            </w:r>
          </w:p>
        </w:tc>
      </w:tr>
      <w:tr w:rsidR="00085B42" w14:paraId="071DC899" w14:textId="77777777" w:rsidTr="00085B4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053CC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LSTM without external feature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BA3F6" w14:textId="77777777" w:rsidR="00085B42" w:rsidRDefault="00085B42">
            <w:r>
              <w:t>5920.76</w:t>
            </w:r>
          </w:p>
        </w:tc>
      </w:tr>
      <w:tr w:rsidR="00085B42" w14:paraId="35E604D9" w14:textId="77777777" w:rsidTr="00085B42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539DA" w14:textId="77777777" w:rsidR="00085B42" w:rsidRDefault="00085B42">
            <w:pPr>
              <w:rPr>
                <w:b/>
                <w:bCs/>
              </w:rPr>
            </w:pPr>
            <w:r>
              <w:rPr>
                <w:b/>
                <w:bCs/>
              </w:rPr>
              <w:t>LSTM with external feature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91061" w14:textId="77777777" w:rsidR="00085B42" w:rsidRDefault="00085B42">
            <w:r>
              <w:t>4029.46</w:t>
            </w:r>
          </w:p>
        </w:tc>
      </w:tr>
    </w:tbl>
    <w:p w14:paraId="70AA88A0" w14:textId="77777777" w:rsidR="00085B42" w:rsidRDefault="00085B42" w:rsidP="64B55499">
      <w:pPr>
        <w:rPr>
          <w:b/>
          <w:bCs/>
          <w:noProof/>
        </w:rPr>
      </w:pPr>
    </w:p>
    <w:p w14:paraId="2842A7DA" w14:textId="77777777" w:rsidR="009457B6" w:rsidRDefault="009457B6" w:rsidP="64B55499">
      <w:pPr>
        <w:rPr>
          <w:b/>
          <w:bCs/>
          <w:noProof/>
        </w:rPr>
      </w:pPr>
    </w:p>
    <w:p w14:paraId="58C96BB6" w14:textId="77777777" w:rsidR="00362C82" w:rsidRDefault="00362C82" w:rsidP="64B55499">
      <w:pPr>
        <w:rPr>
          <w:b/>
          <w:bCs/>
          <w:noProof/>
        </w:rPr>
      </w:pPr>
    </w:p>
    <w:p w14:paraId="5DAB81DE" w14:textId="77777777" w:rsidR="00427A30" w:rsidRDefault="00427A30" w:rsidP="64B55499">
      <w:pPr>
        <w:rPr>
          <w:b/>
          <w:bCs/>
          <w:noProof/>
        </w:rPr>
      </w:pPr>
    </w:p>
    <w:p w14:paraId="3FCBD2F5" w14:textId="77777777" w:rsidR="00427A30" w:rsidRDefault="00427A30" w:rsidP="64B55499">
      <w:pPr>
        <w:rPr>
          <w:b/>
          <w:bCs/>
          <w:noProof/>
        </w:rPr>
      </w:pPr>
    </w:p>
    <w:p w14:paraId="4DFEAFFA" w14:textId="77777777" w:rsidR="00427A30" w:rsidRDefault="00427A30" w:rsidP="64B55499">
      <w:pPr>
        <w:rPr>
          <w:b/>
          <w:bCs/>
          <w:noProof/>
        </w:rPr>
      </w:pPr>
    </w:p>
    <w:p w14:paraId="31AF57E5" w14:textId="77777777" w:rsidR="00427A30" w:rsidRDefault="00427A30" w:rsidP="64B55499">
      <w:pPr>
        <w:rPr>
          <w:b/>
          <w:bCs/>
          <w:noProof/>
        </w:rPr>
      </w:pPr>
    </w:p>
    <w:p w14:paraId="643908A6" w14:textId="77777777" w:rsidR="00427A30" w:rsidRDefault="00427A30" w:rsidP="64B55499">
      <w:pPr>
        <w:rPr>
          <w:b/>
          <w:bCs/>
          <w:noProof/>
        </w:rPr>
      </w:pPr>
    </w:p>
    <w:p w14:paraId="164B7291" w14:textId="77777777" w:rsidR="00427A30" w:rsidRDefault="00427A30" w:rsidP="64B55499">
      <w:pPr>
        <w:rPr>
          <w:b/>
          <w:bCs/>
          <w:noProof/>
        </w:rPr>
      </w:pPr>
    </w:p>
    <w:p w14:paraId="7E6A0169" w14:textId="77777777" w:rsidR="00427A30" w:rsidRDefault="00427A30" w:rsidP="64B55499">
      <w:pPr>
        <w:rPr>
          <w:b/>
          <w:bCs/>
          <w:noProof/>
        </w:rPr>
      </w:pPr>
    </w:p>
    <w:p w14:paraId="6EDBE1A5" w14:textId="77777777" w:rsidR="00427A30" w:rsidRDefault="00427A30" w:rsidP="64B55499">
      <w:pPr>
        <w:rPr>
          <w:b/>
          <w:bCs/>
          <w:noProof/>
        </w:rPr>
      </w:pPr>
    </w:p>
    <w:p w14:paraId="6E3372CA" w14:textId="77777777" w:rsidR="00427A30" w:rsidRDefault="00427A30" w:rsidP="64B55499">
      <w:pPr>
        <w:rPr>
          <w:b/>
          <w:bCs/>
          <w:noProof/>
        </w:rPr>
      </w:pPr>
    </w:p>
    <w:p w14:paraId="1FC12D0E" w14:textId="77777777" w:rsidR="00427A30" w:rsidRDefault="00427A30" w:rsidP="64B55499">
      <w:pPr>
        <w:rPr>
          <w:b/>
          <w:bCs/>
          <w:noProof/>
        </w:rPr>
      </w:pPr>
    </w:p>
    <w:p w14:paraId="7DBFE5A4" w14:textId="77777777" w:rsidR="00427A30" w:rsidRDefault="00427A30" w:rsidP="64B55499">
      <w:pPr>
        <w:rPr>
          <w:b/>
          <w:bCs/>
          <w:noProof/>
        </w:rPr>
      </w:pPr>
    </w:p>
    <w:p w14:paraId="5EF91E93" w14:textId="77777777" w:rsidR="00427A30" w:rsidRDefault="00427A30" w:rsidP="64B55499">
      <w:pPr>
        <w:rPr>
          <w:b/>
          <w:bCs/>
          <w:noProof/>
        </w:rPr>
      </w:pPr>
    </w:p>
    <w:p w14:paraId="1E4D1DA8" w14:textId="77777777" w:rsidR="00427A30" w:rsidRDefault="00427A30" w:rsidP="64B55499">
      <w:pPr>
        <w:rPr>
          <w:b/>
          <w:bCs/>
          <w:noProof/>
        </w:rPr>
      </w:pPr>
    </w:p>
    <w:p w14:paraId="2BF7AD31" w14:textId="77777777" w:rsidR="00427A30" w:rsidRDefault="00427A30" w:rsidP="64B55499">
      <w:pPr>
        <w:rPr>
          <w:b/>
          <w:bCs/>
          <w:noProof/>
        </w:rPr>
      </w:pPr>
    </w:p>
    <w:p w14:paraId="637329D1" w14:textId="77777777" w:rsidR="00427A30" w:rsidRDefault="00427A30" w:rsidP="64B55499">
      <w:pPr>
        <w:rPr>
          <w:b/>
          <w:bCs/>
          <w:noProof/>
        </w:rPr>
      </w:pPr>
    </w:p>
    <w:p w14:paraId="6060E0D9" w14:textId="77777777" w:rsidR="00427A30" w:rsidRDefault="00427A30" w:rsidP="64B55499">
      <w:pPr>
        <w:rPr>
          <w:b/>
          <w:bCs/>
          <w:noProof/>
        </w:rPr>
      </w:pPr>
    </w:p>
    <w:p w14:paraId="03D5D3E5" w14:textId="77777777" w:rsidR="00427A30" w:rsidRDefault="00427A30" w:rsidP="64B55499">
      <w:pPr>
        <w:rPr>
          <w:b/>
          <w:bCs/>
          <w:noProof/>
        </w:rPr>
      </w:pPr>
    </w:p>
    <w:p w14:paraId="155AB7A3" w14:textId="77777777" w:rsidR="00427A30" w:rsidRDefault="00427A30" w:rsidP="64B55499">
      <w:pPr>
        <w:rPr>
          <w:b/>
          <w:bCs/>
          <w:noProof/>
        </w:rPr>
      </w:pPr>
    </w:p>
    <w:p w14:paraId="3D81B9E4" w14:textId="77777777" w:rsidR="00427A30" w:rsidRDefault="00427A30" w:rsidP="64B55499">
      <w:pPr>
        <w:rPr>
          <w:b/>
          <w:bCs/>
          <w:noProof/>
        </w:rPr>
      </w:pPr>
    </w:p>
    <w:p w14:paraId="7AEE332A" w14:textId="77777777" w:rsidR="00427A30" w:rsidRDefault="00427A30" w:rsidP="64B55499">
      <w:pPr>
        <w:rPr>
          <w:b/>
          <w:bCs/>
          <w:noProof/>
        </w:rPr>
      </w:pPr>
    </w:p>
    <w:p w14:paraId="591E1D7B" w14:textId="77777777" w:rsidR="00427A30" w:rsidRDefault="00427A30" w:rsidP="64B55499">
      <w:pPr>
        <w:rPr>
          <w:b/>
          <w:bCs/>
          <w:noProof/>
        </w:rPr>
      </w:pPr>
    </w:p>
    <w:p w14:paraId="15E8FC28" w14:textId="7F5CD054" w:rsidR="00814637" w:rsidRPr="00981823" w:rsidRDefault="07F2ABCC" w:rsidP="4E54CC62">
      <w:pPr>
        <w:pStyle w:val="Heading2"/>
        <w:rPr>
          <w:rFonts w:ascii="Cambria" w:eastAsia="Times New Roman" w:hAnsi="Cambria" w:cs="Times New Roman"/>
          <w:b/>
          <w:bCs/>
          <w:sz w:val="24"/>
          <w:szCs w:val="24"/>
        </w:rPr>
      </w:pPr>
      <w:bookmarkStart w:id="21" w:name="_Toc119693821"/>
      <w:r w:rsidRPr="00981823">
        <w:rPr>
          <w:rFonts w:ascii="Cambria" w:eastAsia="Times New Roman" w:hAnsi="Cambria" w:cs="Times New Roman"/>
          <w:b/>
          <w:bCs/>
          <w:sz w:val="24"/>
          <w:szCs w:val="24"/>
        </w:rPr>
        <w:t>3.</w:t>
      </w:r>
      <w:r w:rsidR="003B4523" w:rsidRPr="00981823">
        <w:rPr>
          <w:rFonts w:ascii="Cambria" w:eastAsia="Times New Roman" w:hAnsi="Cambria" w:cs="Times New Roman"/>
          <w:b/>
          <w:bCs/>
          <w:sz w:val="24"/>
          <w:szCs w:val="24"/>
        </w:rPr>
        <w:t>4</w:t>
      </w:r>
      <w:r w:rsidRPr="00981823">
        <w:rPr>
          <w:rFonts w:ascii="Cambria" w:eastAsia="Times New Roman" w:hAnsi="Cambria" w:cs="Times New Roman"/>
          <w:b/>
          <w:bCs/>
          <w:sz w:val="24"/>
          <w:szCs w:val="24"/>
        </w:rPr>
        <w:t xml:space="preserve"> </w:t>
      </w:r>
      <w:proofErr w:type="spellStart"/>
      <w:r w:rsidRPr="00981823">
        <w:rPr>
          <w:rFonts w:ascii="Cambria" w:eastAsia="Times New Roman" w:hAnsi="Cambria" w:cs="Times New Roman"/>
          <w:b/>
          <w:bCs/>
          <w:sz w:val="24"/>
          <w:szCs w:val="24"/>
        </w:rPr>
        <w:t>Colab</w:t>
      </w:r>
      <w:proofErr w:type="spellEnd"/>
      <w:r w:rsidRPr="00981823">
        <w:rPr>
          <w:rFonts w:ascii="Cambria" w:eastAsia="Times New Roman" w:hAnsi="Cambria" w:cs="Times New Roman"/>
          <w:b/>
          <w:bCs/>
          <w:sz w:val="24"/>
          <w:szCs w:val="24"/>
        </w:rPr>
        <w:t xml:space="preserve"> Link</w:t>
      </w:r>
      <w:bookmarkEnd w:id="21"/>
    </w:p>
    <w:p w14:paraId="4F0E2005" w14:textId="77777777" w:rsidR="00CD3640" w:rsidRPr="00CD3640" w:rsidRDefault="00CD3640" w:rsidP="00CD3640"/>
    <w:p w14:paraId="276ED45C" w14:textId="4F8381BA" w:rsidR="00814637" w:rsidRPr="00C7739C" w:rsidRDefault="00C7739C" w:rsidP="1356CF1C">
      <w:pPr>
        <w:rPr>
          <w:i/>
          <w:iCs/>
        </w:rPr>
      </w:pPr>
      <w:r w:rsidRPr="00C7739C">
        <w:rPr>
          <w:rStyle w:val="Hyperlink"/>
          <w:i/>
          <w:iCs/>
        </w:rPr>
        <w:t>&lt;</w:t>
      </w:r>
      <w:r w:rsidR="07F2ABCC" w:rsidRPr="00C7739C">
        <w:rPr>
          <w:rStyle w:val="Hyperlink"/>
          <w:i/>
          <w:iCs/>
        </w:rPr>
        <w:t>https://colab.research.google.com/drive/1VFrbGlotNN4AmAYxldNU2q-FCKogQsXQ?usp=sharing</w:t>
      </w:r>
      <w:r w:rsidRPr="00C7739C">
        <w:rPr>
          <w:rStyle w:val="Hyperlink"/>
          <w:i/>
          <w:iCs/>
        </w:rPr>
        <w:t>&gt;</w:t>
      </w:r>
    </w:p>
    <w:p w14:paraId="0E29F55D" w14:textId="77777777" w:rsidR="00814637" w:rsidRDefault="00814637" w:rsidP="64B55499">
      <w:pPr>
        <w:rPr>
          <w:b/>
          <w:bCs/>
          <w:noProof/>
        </w:rPr>
      </w:pPr>
    </w:p>
    <w:p w14:paraId="15D10B5A" w14:textId="309F7124" w:rsidR="383D2304" w:rsidRPr="0086037D" w:rsidRDefault="383D2304" w:rsidP="64B55499">
      <w:pPr>
        <w:pStyle w:val="Heading1"/>
        <w:rPr>
          <w:rFonts w:ascii="Cambria" w:eastAsia="Times New Roman" w:hAnsi="Cambria" w:cs="Times New Roman"/>
          <w:noProof/>
          <w:sz w:val="28"/>
          <w:szCs w:val="28"/>
        </w:rPr>
      </w:pPr>
      <w:bookmarkStart w:id="22" w:name="_Toc119139731"/>
      <w:bookmarkStart w:id="23" w:name="_Toc119693822"/>
      <w:r w:rsidRPr="0086037D">
        <w:rPr>
          <w:rFonts w:ascii="Cambria" w:eastAsia="Times New Roman" w:hAnsi="Cambria" w:cs="Times New Roman"/>
          <w:b/>
          <w:bCs/>
          <w:noProof/>
          <w:sz w:val="28"/>
          <w:szCs w:val="28"/>
        </w:rPr>
        <w:t>4. Conclusion</w:t>
      </w:r>
      <w:bookmarkEnd w:id="22"/>
      <w:bookmarkEnd w:id="23"/>
    </w:p>
    <w:p w14:paraId="66549786" w14:textId="53AB6DDC" w:rsidR="64B55499" w:rsidRDefault="64B55499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63D1A12F" w14:textId="1BB1EEAE" w:rsidR="383D2304" w:rsidRPr="005C1F17" w:rsidRDefault="00620C0A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5C1F17">
        <w:rPr>
          <w:rFonts w:ascii="Times New Roman" w:eastAsia="Times New Roman" w:hAnsi="Times New Roman" w:cs="Times New Roman"/>
          <w:noProof/>
          <w:color w:val="000000" w:themeColor="text1"/>
        </w:rPr>
        <w:t>After the successfu</w:t>
      </w:r>
      <w:r w:rsidR="00CC0495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l completion of </w:t>
      </w:r>
      <w:r w:rsidR="00CC0495" w:rsidRPr="005C1F17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>Sprint 2</w:t>
      </w:r>
      <w:r w:rsidR="383D2304" w:rsidRPr="005C1F17">
        <w:rPr>
          <w:rFonts w:ascii="Times New Roman" w:eastAsia="Times New Roman" w:hAnsi="Times New Roman" w:cs="Times New Roman"/>
          <w:i/>
          <w:iCs/>
          <w:noProof/>
          <w:color w:val="000000" w:themeColor="text1"/>
        </w:rPr>
        <w:t xml:space="preserve"> </w:t>
      </w:r>
      <w:r w:rsidR="383D2304" w:rsidRPr="005C1F17">
        <w:rPr>
          <w:rFonts w:ascii="Times New Roman" w:eastAsia="Times New Roman" w:hAnsi="Times New Roman" w:cs="Times New Roman"/>
          <w:noProof/>
          <w:color w:val="000000" w:themeColor="text1"/>
        </w:rPr>
        <w:t>we understood the business scenario from the given dataset for an organization.</w:t>
      </w:r>
    </w:p>
    <w:p w14:paraId="6A952429" w14:textId="53AB6DDC" w:rsidR="383D2304" w:rsidRPr="005C1F17" w:rsidRDefault="383D2304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5C1F17">
        <w:rPr>
          <w:rFonts w:ascii="Times New Roman" w:eastAsia="Times New Roman" w:hAnsi="Times New Roman" w:cs="Times New Roman"/>
          <w:noProof/>
          <w:color w:val="000000" w:themeColor="text1"/>
        </w:rPr>
        <w:t>We observed few key findings for two different datasets.</w:t>
      </w:r>
    </w:p>
    <w:p w14:paraId="57A652E3" w14:textId="2DE54A96" w:rsidR="00111EAC" w:rsidRPr="005C1F17" w:rsidRDefault="383D2304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5C1F17">
        <w:rPr>
          <w:rFonts w:ascii="Times New Roman" w:eastAsia="Times New Roman" w:hAnsi="Times New Roman" w:cs="Times New Roman"/>
          <w:b/>
          <w:i/>
          <w:color w:val="000000" w:themeColor="text1"/>
        </w:rPr>
        <w:t>Data Set 01</w:t>
      </w:r>
      <w:r w:rsidRPr="005C1F17">
        <w:rPr>
          <w:rFonts w:ascii="Times New Roman" w:eastAsia="Times New Roman" w:hAnsi="Times New Roman" w:cs="Times New Roman"/>
          <w:noProof/>
          <w:color w:val="000000" w:themeColor="text1"/>
        </w:rPr>
        <w:t>:</w:t>
      </w:r>
      <w:r w:rsidR="00111EAC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Linear regression </w:t>
      </w:r>
      <w:r w:rsidR="00111EAC">
        <w:rPr>
          <w:rFonts w:ascii="Times New Roman" w:eastAsia="Times New Roman" w:hAnsi="Times New Roman" w:cs="Times New Roman"/>
          <w:noProof/>
          <w:color w:val="000000" w:themeColor="text1"/>
        </w:rPr>
        <w:t>perfor</w:t>
      </w:r>
      <w:r w:rsidR="003824C2">
        <w:rPr>
          <w:rFonts w:ascii="Times New Roman" w:eastAsia="Times New Roman" w:hAnsi="Times New Roman" w:cs="Times New Roman"/>
          <w:noProof/>
          <w:color w:val="000000" w:themeColor="text1"/>
        </w:rPr>
        <w:t>ms</w:t>
      </w:r>
      <w:r w:rsidR="00111EAC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best amongst all other regression models. </w:t>
      </w:r>
      <w:r w:rsidR="00076A88">
        <w:rPr>
          <w:rFonts w:ascii="Times New Roman" w:eastAsia="Times New Roman" w:hAnsi="Times New Roman" w:cs="Times New Roman"/>
          <w:noProof/>
          <w:color w:val="000000" w:themeColor="text1"/>
        </w:rPr>
        <w:t xml:space="preserve">All </w:t>
      </w:r>
      <w:r w:rsidR="00C00507">
        <w:rPr>
          <w:rFonts w:ascii="Times New Roman" w:eastAsia="Times New Roman" w:hAnsi="Times New Roman" w:cs="Times New Roman"/>
          <w:noProof/>
          <w:color w:val="000000" w:themeColor="text1"/>
        </w:rPr>
        <w:t>ensemble performs b</w:t>
      </w:r>
      <w:r w:rsidR="00D33AD5">
        <w:rPr>
          <w:rFonts w:ascii="Times New Roman" w:eastAsia="Times New Roman" w:hAnsi="Times New Roman" w:cs="Times New Roman"/>
          <w:noProof/>
          <w:color w:val="000000" w:themeColor="text1"/>
        </w:rPr>
        <w:t xml:space="preserve">etter than </w:t>
      </w:r>
      <w:r w:rsidR="00F33953">
        <w:rPr>
          <w:rFonts w:ascii="Times New Roman" w:eastAsia="Times New Roman" w:hAnsi="Times New Roman" w:cs="Times New Roman"/>
          <w:noProof/>
          <w:color w:val="000000" w:themeColor="text1"/>
        </w:rPr>
        <w:t>neural networks.</w:t>
      </w:r>
    </w:p>
    <w:p w14:paraId="5F71CA1B" w14:textId="0108CC3C" w:rsidR="64B55499" w:rsidRPr="005C1F17" w:rsidRDefault="383D2304" w:rsidP="64B55499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5C1F17">
        <w:rPr>
          <w:rFonts w:ascii="Times New Roman" w:eastAsia="Times New Roman" w:hAnsi="Times New Roman" w:cs="Times New Roman"/>
          <w:b/>
          <w:bCs/>
          <w:i/>
          <w:iCs/>
          <w:noProof/>
          <w:color w:val="000000" w:themeColor="text1"/>
        </w:rPr>
        <w:lastRenderedPageBreak/>
        <w:t>Data Set 02:</w:t>
      </w:r>
      <w:r w:rsidR="622EA759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As of now we can conclude that seasonality does exist in this dataset. Moreover, the columns such as event_name and </w:t>
      </w:r>
      <w:r w:rsidR="61A51470" w:rsidRPr="005C1F17">
        <w:rPr>
          <w:rFonts w:ascii="Times New Roman" w:eastAsia="Times New Roman" w:hAnsi="Times New Roman" w:cs="Times New Roman"/>
          <w:noProof/>
          <w:color w:val="000000" w:themeColor="text1"/>
        </w:rPr>
        <w:t>event</w:t>
      </w:r>
      <w:r w:rsidR="622EA759" w:rsidRPr="005C1F17">
        <w:rPr>
          <w:rFonts w:ascii="Times New Roman" w:eastAsia="Times New Roman" w:hAnsi="Times New Roman" w:cs="Times New Roman"/>
          <w:noProof/>
          <w:color w:val="000000" w:themeColor="text1"/>
        </w:rPr>
        <w:t>t</w:t>
      </w:r>
      <w:r w:rsidR="747D83B3" w:rsidRPr="005C1F17">
        <w:rPr>
          <w:rFonts w:ascii="Times New Roman" w:eastAsia="Times New Roman" w:hAnsi="Times New Roman" w:cs="Times New Roman"/>
          <w:noProof/>
          <w:color w:val="000000" w:themeColor="text1"/>
        </w:rPr>
        <w:t>_type can be removed since its of no significance.</w:t>
      </w:r>
      <w:r w:rsidR="63EDD1BA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</w:t>
      </w:r>
    </w:p>
    <w:p w14:paraId="311F73E3" w14:textId="4EDC1EA0" w:rsidR="47A24204" w:rsidRPr="005C1F17" w:rsidRDefault="47A24204" w:rsidP="0740A745">
      <w:pPr>
        <w:rPr>
          <w:rFonts w:ascii="Times New Roman" w:eastAsia="Times New Roman" w:hAnsi="Times New Roman" w:cs="Times New Roman"/>
          <w:noProof/>
          <w:color w:val="000000" w:themeColor="text1"/>
        </w:rPr>
      </w:pPr>
      <w:r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The ARIMA predictions have resulted in </w:t>
      </w:r>
      <w:r w:rsidR="0F54FC83" w:rsidRPr="005C1F17">
        <w:rPr>
          <w:rFonts w:ascii="Times New Roman" w:eastAsia="Times New Roman" w:hAnsi="Times New Roman" w:cs="Times New Roman"/>
          <w:noProof/>
          <w:color w:val="000000" w:themeColor="text1"/>
        </w:rPr>
        <w:t>different</w:t>
      </w:r>
      <w:r w:rsidR="25035E1B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RMSE score</w:t>
      </w:r>
      <w:r w:rsidR="0F54FC83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for ones</w:t>
      </w:r>
      <w:r w:rsidR="25035E1B" w:rsidRPr="005C1F17">
        <w:rPr>
          <w:rFonts w:ascii="Times New Roman" w:eastAsia="Times New Roman" w:hAnsi="Times New Roman" w:cs="Times New Roman"/>
          <w:noProof/>
          <w:color w:val="000000" w:themeColor="text1"/>
        </w:rPr>
        <w:t xml:space="preserve"> </w:t>
      </w:r>
      <w:r w:rsidR="0F54FC83" w:rsidRPr="005C1F17">
        <w:rPr>
          <w:rFonts w:ascii="Times New Roman" w:eastAsia="Times New Roman" w:hAnsi="Times New Roman" w:cs="Times New Roman"/>
          <w:noProof/>
          <w:color w:val="000000" w:themeColor="text1"/>
        </w:rPr>
        <w:t>with external variables and ones without external variables.</w:t>
      </w:r>
    </w:p>
    <w:p w14:paraId="0F4EFFB7" w14:textId="33DB22B7" w:rsidR="6E36E847" w:rsidRPr="005C1F17" w:rsidRDefault="6E36E847" w:rsidP="47FEDD9D">
      <w:pPr>
        <w:rPr>
          <w:rFonts w:ascii="Times New Roman" w:eastAsia="Calibri" w:hAnsi="Times New Roman" w:cs="Times New Roman"/>
          <w:noProof/>
          <w:color w:val="000000" w:themeColor="text1"/>
          <w:sz w:val="24"/>
          <w:szCs w:val="24"/>
        </w:rPr>
      </w:pPr>
      <w:r w:rsidRPr="005C1F17">
        <w:rPr>
          <w:rFonts w:ascii="Times New Roman" w:hAnsi="Times New Roman" w:cs="Times New Roman"/>
        </w:rPr>
        <w:t>The ARIMA prediction without external features is not stationary due to its high value of test statistics.</w:t>
      </w:r>
      <w:r w:rsidR="1693B33E" w:rsidRPr="005C1F17">
        <w:rPr>
          <w:rFonts w:ascii="Times New Roman" w:hAnsi="Times New Roman" w:cs="Times New Roman"/>
        </w:rPr>
        <w:t xml:space="preserve"> We have made it stationary by moving average.</w:t>
      </w:r>
    </w:p>
    <w:p w14:paraId="17C1ECC0" w14:textId="00799F3A" w:rsidR="6E36E847" w:rsidRPr="005C1F17" w:rsidRDefault="6E36E847" w:rsidP="47FEDD9D">
      <w:pPr>
        <w:rPr>
          <w:rFonts w:ascii="Times New Roman" w:eastAsia="Calibri" w:hAnsi="Times New Roman" w:cs="Times New Roman"/>
          <w:noProof/>
          <w:color w:val="FFFFFF" w:themeColor="background1"/>
          <w:sz w:val="24"/>
          <w:szCs w:val="24"/>
        </w:rPr>
      </w:pPr>
      <w:r w:rsidRPr="005C1F17">
        <w:rPr>
          <w:rFonts w:ascii="Times New Roman" w:hAnsi="Times New Roman" w:cs="Times New Roman"/>
        </w:rPr>
        <w:t>The ARIMA prediction with external features is 99% stationary due to its low value of test statistics.</w:t>
      </w:r>
    </w:p>
    <w:p w14:paraId="0C9717C0" w14:textId="3C0B08C5" w:rsidR="205B8BC7" w:rsidRDefault="205B8BC7" w:rsidP="205B8BC7"/>
    <w:p w14:paraId="132983B6" w14:textId="045D30F7" w:rsidR="1EFA32EE" w:rsidRDefault="697DF1EC" w:rsidP="37A3C2E4">
      <w:pPr>
        <w:pStyle w:val="ListParagraph"/>
        <w:spacing w:line="240" w:lineRule="exact"/>
        <w:rPr>
          <w:rFonts w:ascii="Calibri" w:eastAsia="Calibri" w:hAnsi="Calibri" w:cs="Calibri"/>
          <w:noProof/>
          <w:color w:val="FFFFFF" w:themeColor="background1"/>
          <w:sz w:val="24"/>
          <w:szCs w:val="24"/>
        </w:rPr>
      </w:pPr>
      <w:r w:rsidRPr="17DB5415">
        <w:rPr>
          <w:rFonts w:ascii="Calibri" w:eastAsia="Calibri" w:hAnsi="Calibri" w:cs="Calibri"/>
          <w:noProof/>
          <w:color w:val="FFFFFF" w:themeColor="background1"/>
          <w:sz w:val="24"/>
          <w:szCs w:val="24"/>
        </w:rPr>
        <w:t>he ARIMA prediction with external features is 99% stationary due to its low value of test statistics.</w:t>
      </w:r>
    </w:p>
    <w:p w14:paraId="72E0BE49" w14:textId="339A60D3" w:rsidR="1EFA32EE" w:rsidRDefault="1EFA32EE" w:rsidP="1EFA32EE">
      <w:pPr>
        <w:rPr>
          <w:rFonts w:ascii="Times New Roman" w:eastAsia="Times New Roman" w:hAnsi="Times New Roman" w:cs="Times New Roman"/>
          <w:noProof/>
          <w:color w:val="000000" w:themeColor="text1"/>
        </w:rPr>
      </w:pPr>
    </w:p>
    <w:p w14:paraId="38B9E1EF" w14:textId="53AB6DDC" w:rsidR="64B55499" w:rsidRDefault="64B55499" w:rsidP="416C56B9">
      <w:pPr>
        <w:rPr>
          <w:rFonts w:ascii="Times New Roman" w:eastAsia="Times New Roman" w:hAnsi="Times New Roman" w:cs="Times New Roman"/>
        </w:rPr>
      </w:pPr>
    </w:p>
    <w:p w14:paraId="56A94C22" w14:textId="53AB6DDC" w:rsidR="00E61412" w:rsidRPr="009C1718" w:rsidRDefault="00E61412" w:rsidP="009C1718"/>
    <w:sectPr w:rsidR="00E61412" w:rsidRPr="009C1718">
      <w:footerReference w:type="default" r:id="rId7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5F89F" w14:textId="77777777" w:rsidR="00BF7ACD" w:rsidRDefault="00BF7ACD" w:rsidP="006176A4">
      <w:pPr>
        <w:spacing w:after="0" w:line="240" w:lineRule="auto"/>
      </w:pPr>
      <w:r>
        <w:separator/>
      </w:r>
    </w:p>
  </w:endnote>
  <w:endnote w:type="continuationSeparator" w:id="0">
    <w:p w14:paraId="41D4DA2A" w14:textId="77777777" w:rsidR="00BF7ACD" w:rsidRDefault="00BF7ACD" w:rsidP="006176A4">
      <w:pPr>
        <w:spacing w:after="0" w:line="240" w:lineRule="auto"/>
      </w:pPr>
      <w:r>
        <w:continuationSeparator/>
      </w:r>
    </w:p>
  </w:endnote>
  <w:endnote w:type="continuationNotice" w:id="1">
    <w:p w14:paraId="45A513F5" w14:textId="77777777" w:rsidR="00BF7ACD" w:rsidRDefault="00BF7A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98F4" w14:textId="77777777" w:rsidR="0070226C" w:rsidRPr="0070226C" w:rsidRDefault="0070226C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</w:rPr>
    </w:pPr>
    <w:r w:rsidRPr="0070226C">
      <w:rPr>
        <w:rFonts w:ascii="Times New Roman" w:hAnsi="Times New Roman" w:cs="Times New Roman"/>
        <w:caps/>
      </w:rPr>
      <w:fldChar w:fldCharType="begin"/>
    </w:r>
    <w:r w:rsidRPr="0070226C">
      <w:rPr>
        <w:rFonts w:ascii="Times New Roman" w:hAnsi="Times New Roman" w:cs="Times New Roman"/>
        <w:caps/>
      </w:rPr>
      <w:instrText xml:space="preserve"> PAGE   \* MERGEFORMAT </w:instrText>
    </w:r>
    <w:r w:rsidRPr="0070226C">
      <w:rPr>
        <w:rFonts w:ascii="Times New Roman" w:hAnsi="Times New Roman" w:cs="Times New Roman"/>
        <w:caps/>
      </w:rPr>
      <w:fldChar w:fldCharType="separate"/>
    </w:r>
    <w:r w:rsidRPr="0070226C">
      <w:rPr>
        <w:rFonts w:ascii="Times New Roman" w:hAnsi="Times New Roman" w:cs="Times New Roman"/>
        <w:caps/>
        <w:noProof/>
      </w:rPr>
      <w:t>2</w:t>
    </w:r>
    <w:r w:rsidRPr="0070226C">
      <w:rPr>
        <w:rFonts w:ascii="Times New Roman" w:hAnsi="Times New Roman" w:cs="Times New Roman"/>
        <w:caps/>
        <w:noProof/>
      </w:rPr>
      <w:fldChar w:fldCharType="end"/>
    </w:r>
  </w:p>
  <w:p w14:paraId="67492CD5" w14:textId="49B21B21" w:rsidR="00AC5B91" w:rsidRPr="00AC5B91" w:rsidRDefault="00AC5B91" w:rsidP="00AC5B9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A3271" w14:textId="77777777" w:rsidR="00BF7ACD" w:rsidRDefault="00BF7ACD" w:rsidP="006176A4">
      <w:pPr>
        <w:spacing w:after="0" w:line="240" w:lineRule="auto"/>
      </w:pPr>
      <w:r>
        <w:separator/>
      </w:r>
    </w:p>
  </w:footnote>
  <w:footnote w:type="continuationSeparator" w:id="0">
    <w:p w14:paraId="5B62C46E" w14:textId="77777777" w:rsidR="00BF7ACD" w:rsidRDefault="00BF7ACD" w:rsidP="006176A4">
      <w:pPr>
        <w:spacing w:after="0" w:line="240" w:lineRule="auto"/>
      </w:pPr>
      <w:r>
        <w:continuationSeparator/>
      </w:r>
    </w:p>
  </w:footnote>
  <w:footnote w:type="continuationNotice" w:id="1">
    <w:p w14:paraId="3B5A397A" w14:textId="77777777" w:rsidR="00BF7ACD" w:rsidRDefault="00BF7AC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24F89"/>
    <w:multiLevelType w:val="hybridMultilevel"/>
    <w:tmpl w:val="EF9C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A26E4"/>
    <w:multiLevelType w:val="hybridMultilevel"/>
    <w:tmpl w:val="89A61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E8EDC"/>
    <w:multiLevelType w:val="hybridMultilevel"/>
    <w:tmpl w:val="FFFFFFFF"/>
    <w:lvl w:ilvl="0" w:tplc="A74CA4CC">
      <w:start w:val="1"/>
      <w:numFmt w:val="decimal"/>
      <w:lvlText w:val="%1."/>
      <w:lvlJc w:val="left"/>
      <w:pPr>
        <w:ind w:left="720" w:hanging="360"/>
      </w:pPr>
    </w:lvl>
    <w:lvl w:ilvl="1" w:tplc="AF34E8B8">
      <w:start w:val="1"/>
      <w:numFmt w:val="lowerLetter"/>
      <w:lvlText w:val="%2."/>
      <w:lvlJc w:val="left"/>
      <w:pPr>
        <w:ind w:left="1440" w:hanging="360"/>
      </w:pPr>
    </w:lvl>
    <w:lvl w:ilvl="2" w:tplc="5A7CB01C">
      <w:start w:val="1"/>
      <w:numFmt w:val="lowerRoman"/>
      <w:lvlText w:val="%3."/>
      <w:lvlJc w:val="right"/>
      <w:pPr>
        <w:ind w:left="2160" w:hanging="180"/>
      </w:pPr>
    </w:lvl>
    <w:lvl w:ilvl="3" w:tplc="9F10B386">
      <w:start w:val="1"/>
      <w:numFmt w:val="decimal"/>
      <w:lvlText w:val="%4."/>
      <w:lvlJc w:val="left"/>
      <w:pPr>
        <w:ind w:left="2880" w:hanging="360"/>
      </w:pPr>
    </w:lvl>
    <w:lvl w:ilvl="4" w:tplc="924AADDA">
      <w:start w:val="1"/>
      <w:numFmt w:val="lowerLetter"/>
      <w:lvlText w:val="%5."/>
      <w:lvlJc w:val="left"/>
      <w:pPr>
        <w:ind w:left="3600" w:hanging="360"/>
      </w:pPr>
    </w:lvl>
    <w:lvl w:ilvl="5" w:tplc="1974CA6A">
      <w:start w:val="1"/>
      <w:numFmt w:val="lowerRoman"/>
      <w:lvlText w:val="%6."/>
      <w:lvlJc w:val="right"/>
      <w:pPr>
        <w:ind w:left="4320" w:hanging="180"/>
      </w:pPr>
    </w:lvl>
    <w:lvl w:ilvl="6" w:tplc="D7521A4A">
      <w:start w:val="1"/>
      <w:numFmt w:val="decimal"/>
      <w:lvlText w:val="%7."/>
      <w:lvlJc w:val="left"/>
      <w:pPr>
        <w:ind w:left="5040" w:hanging="360"/>
      </w:pPr>
    </w:lvl>
    <w:lvl w:ilvl="7" w:tplc="0A969452">
      <w:start w:val="1"/>
      <w:numFmt w:val="lowerLetter"/>
      <w:lvlText w:val="%8."/>
      <w:lvlJc w:val="left"/>
      <w:pPr>
        <w:ind w:left="5760" w:hanging="360"/>
      </w:pPr>
    </w:lvl>
    <w:lvl w:ilvl="8" w:tplc="8B0CD4F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71B67"/>
    <w:multiLevelType w:val="hybridMultilevel"/>
    <w:tmpl w:val="FFFFFFFF"/>
    <w:lvl w:ilvl="0" w:tplc="F92490A6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C3507424">
      <w:start w:val="1"/>
      <w:numFmt w:val="lowerLetter"/>
      <w:lvlText w:val="%2."/>
      <w:lvlJc w:val="left"/>
      <w:pPr>
        <w:ind w:left="1440" w:hanging="360"/>
      </w:pPr>
    </w:lvl>
    <w:lvl w:ilvl="2" w:tplc="F44CD0BA">
      <w:start w:val="1"/>
      <w:numFmt w:val="lowerRoman"/>
      <w:lvlText w:val="%3."/>
      <w:lvlJc w:val="right"/>
      <w:pPr>
        <w:ind w:left="2160" w:hanging="180"/>
      </w:pPr>
    </w:lvl>
    <w:lvl w:ilvl="3" w:tplc="F36ACF8A">
      <w:start w:val="1"/>
      <w:numFmt w:val="decimal"/>
      <w:lvlText w:val="%4."/>
      <w:lvlJc w:val="left"/>
      <w:pPr>
        <w:ind w:left="2880" w:hanging="360"/>
      </w:pPr>
    </w:lvl>
    <w:lvl w:ilvl="4" w:tplc="747A069C">
      <w:start w:val="1"/>
      <w:numFmt w:val="lowerLetter"/>
      <w:lvlText w:val="%5."/>
      <w:lvlJc w:val="left"/>
      <w:pPr>
        <w:ind w:left="3600" w:hanging="360"/>
      </w:pPr>
    </w:lvl>
    <w:lvl w:ilvl="5" w:tplc="F32EB0D2">
      <w:start w:val="1"/>
      <w:numFmt w:val="lowerRoman"/>
      <w:lvlText w:val="%6."/>
      <w:lvlJc w:val="right"/>
      <w:pPr>
        <w:ind w:left="4320" w:hanging="180"/>
      </w:pPr>
    </w:lvl>
    <w:lvl w:ilvl="6" w:tplc="F866E8AA">
      <w:start w:val="1"/>
      <w:numFmt w:val="decimal"/>
      <w:lvlText w:val="%7."/>
      <w:lvlJc w:val="left"/>
      <w:pPr>
        <w:ind w:left="5040" w:hanging="360"/>
      </w:pPr>
    </w:lvl>
    <w:lvl w:ilvl="7" w:tplc="719E4BD0">
      <w:start w:val="1"/>
      <w:numFmt w:val="lowerLetter"/>
      <w:lvlText w:val="%8."/>
      <w:lvlJc w:val="left"/>
      <w:pPr>
        <w:ind w:left="5760" w:hanging="360"/>
      </w:pPr>
    </w:lvl>
    <w:lvl w:ilvl="8" w:tplc="C108F55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85817D"/>
    <w:multiLevelType w:val="hybridMultilevel"/>
    <w:tmpl w:val="8D044326"/>
    <w:lvl w:ilvl="0" w:tplc="7C125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7461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86D9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CCC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2274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94C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6242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42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C4D7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F1107"/>
    <w:multiLevelType w:val="hybridMultilevel"/>
    <w:tmpl w:val="C92C3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53889"/>
    <w:multiLevelType w:val="hybridMultilevel"/>
    <w:tmpl w:val="5F50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C83E50"/>
    <w:multiLevelType w:val="hybridMultilevel"/>
    <w:tmpl w:val="FFFFFFFF"/>
    <w:lvl w:ilvl="0" w:tplc="C2003602">
      <w:start w:val="1"/>
      <w:numFmt w:val="bullet"/>
      <w:lvlText w:val="·"/>
      <w:lvlJc w:val="left"/>
      <w:pPr>
        <w:ind w:left="1800" w:hanging="360"/>
      </w:pPr>
      <w:rPr>
        <w:rFonts w:ascii="Symbol" w:hAnsi="Symbol" w:hint="default"/>
      </w:rPr>
    </w:lvl>
    <w:lvl w:ilvl="1" w:tplc="53DC9A74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B5A736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7FDCBF8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A8148184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18EA37D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BD6315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2662752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C1A0988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27309504">
    <w:abstractNumId w:val="7"/>
  </w:num>
  <w:num w:numId="2" w16cid:durableId="1438139233">
    <w:abstractNumId w:val="2"/>
  </w:num>
  <w:num w:numId="3" w16cid:durableId="1438015482">
    <w:abstractNumId w:val="1"/>
  </w:num>
  <w:num w:numId="4" w16cid:durableId="1101798601">
    <w:abstractNumId w:val="4"/>
  </w:num>
  <w:num w:numId="5" w16cid:durableId="949970615">
    <w:abstractNumId w:val="3"/>
  </w:num>
  <w:num w:numId="6" w16cid:durableId="1097798518">
    <w:abstractNumId w:val="6"/>
  </w:num>
  <w:num w:numId="7" w16cid:durableId="1389575650">
    <w:abstractNumId w:val="0"/>
  </w:num>
  <w:num w:numId="8" w16cid:durableId="461576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zMDEwNzIztjQ0MjRW0lEKTi0uzszPAymwqAUAz08YtCwAAAA="/>
  </w:docVars>
  <w:rsids>
    <w:rsidRoot w:val="50578346"/>
    <w:rsid w:val="00000C49"/>
    <w:rsid w:val="00000DE8"/>
    <w:rsid w:val="00001331"/>
    <w:rsid w:val="00002787"/>
    <w:rsid w:val="00002EE1"/>
    <w:rsid w:val="00004100"/>
    <w:rsid w:val="00004344"/>
    <w:rsid w:val="00004BA8"/>
    <w:rsid w:val="00006AB9"/>
    <w:rsid w:val="0000728C"/>
    <w:rsid w:val="0001098E"/>
    <w:rsid w:val="00010BE9"/>
    <w:rsid w:val="00011538"/>
    <w:rsid w:val="000145A1"/>
    <w:rsid w:val="0001468D"/>
    <w:rsid w:val="00014E1E"/>
    <w:rsid w:val="000153D5"/>
    <w:rsid w:val="00017604"/>
    <w:rsid w:val="00020E9B"/>
    <w:rsid w:val="0002183F"/>
    <w:rsid w:val="0002229D"/>
    <w:rsid w:val="0002231C"/>
    <w:rsid w:val="00022F0A"/>
    <w:rsid w:val="0002361B"/>
    <w:rsid w:val="00023E38"/>
    <w:rsid w:val="00024389"/>
    <w:rsid w:val="00024411"/>
    <w:rsid w:val="00026769"/>
    <w:rsid w:val="0002789F"/>
    <w:rsid w:val="00030689"/>
    <w:rsid w:val="00030768"/>
    <w:rsid w:val="00032B04"/>
    <w:rsid w:val="0003401C"/>
    <w:rsid w:val="000352F8"/>
    <w:rsid w:val="00035A3C"/>
    <w:rsid w:val="00035B6B"/>
    <w:rsid w:val="00037D3B"/>
    <w:rsid w:val="000402A5"/>
    <w:rsid w:val="0004066C"/>
    <w:rsid w:val="000414F3"/>
    <w:rsid w:val="0004192E"/>
    <w:rsid w:val="00043785"/>
    <w:rsid w:val="00044CCF"/>
    <w:rsid w:val="00045AC5"/>
    <w:rsid w:val="00047B42"/>
    <w:rsid w:val="00047D37"/>
    <w:rsid w:val="0005105A"/>
    <w:rsid w:val="000515A3"/>
    <w:rsid w:val="000534BB"/>
    <w:rsid w:val="000547A2"/>
    <w:rsid w:val="00057BDE"/>
    <w:rsid w:val="000611BD"/>
    <w:rsid w:val="00061BF8"/>
    <w:rsid w:val="0006259E"/>
    <w:rsid w:val="0006261D"/>
    <w:rsid w:val="00063515"/>
    <w:rsid w:val="000639E4"/>
    <w:rsid w:val="00063E34"/>
    <w:rsid w:val="000640C9"/>
    <w:rsid w:val="00064378"/>
    <w:rsid w:val="00064A46"/>
    <w:rsid w:val="000662BA"/>
    <w:rsid w:val="0006692D"/>
    <w:rsid w:val="0007036E"/>
    <w:rsid w:val="00071D3B"/>
    <w:rsid w:val="00071E0B"/>
    <w:rsid w:val="00071F6B"/>
    <w:rsid w:val="00073B15"/>
    <w:rsid w:val="000756AA"/>
    <w:rsid w:val="00075D28"/>
    <w:rsid w:val="00076A88"/>
    <w:rsid w:val="000776C8"/>
    <w:rsid w:val="00077CBB"/>
    <w:rsid w:val="00080575"/>
    <w:rsid w:val="00081E5A"/>
    <w:rsid w:val="00081FF0"/>
    <w:rsid w:val="00082454"/>
    <w:rsid w:val="00083930"/>
    <w:rsid w:val="000839C5"/>
    <w:rsid w:val="00083C92"/>
    <w:rsid w:val="000847BC"/>
    <w:rsid w:val="00084952"/>
    <w:rsid w:val="0008595C"/>
    <w:rsid w:val="00085B42"/>
    <w:rsid w:val="0008685C"/>
    <w:rsid w:val="000872A1"/>
    <w:rsid w:val="00087A31"/>
    <w:rsid w:val="00087A48"/>
    <w:rsid w:val="00087AB1"/>
    <w:rsid w:val="00087ADF"/>
    <w:rsid w:val="0009069B"/>
    <w:rsid w:val="0009069E"/>
    <w:rsid w:val="00090C3D"/>
    <w:rsid w:val="00090F2F"/>
    <w:rsid w:val="000910A2"/>
    <w:rsid w:val="00092B71"/>
    <w:rsid w:val="000932B4"/>
    <w:rsid w:val="000955AA"/>
    <w:rsid w:val="000A07B1"/>
    <w:rsid w:val="000A0A22"/>
    <w:rsid w:val="000A0BC4"/>
    <w:rsid w:val="000A3E04"/>
    <w:rsid w:val="000A50D1"/>
    <w:rsid w:val="000A5CE2"/>
    <w:rsid w:val="000A6D05"/>
    <w:rsid w:val="000B0DD2"/>
    <w:rsid w:val="000B1675"/>
    <w:rsid w:val="000B1951"/>
    <w:rsid w:val="000B20FB"/>
    <w:rsid w:val="000B2A4C"/>
    <w:rsid w:val="000B2B61"/>
    <w:rsid w:val="000B497D"/>
    <w:rsid w:val="000B4AB1"/>
    <w:rsid w:val="000B5C97"/>
    <w:rsid w:val="000C03AE"/>
    <w:rsid w:val="000C0BC7"/>
    <w:rsid w:val="000C3F1E"/>
    <w:rsid w:val="000C4802"/>
    <w:rsid w:val="000C4B4E"/>
    <w:rsid w:val="000C50E5"/>
    <w:rsid w:val="000C6707"/>
    <w:rsid w:val="000C68CE"/>
    <w:rsid w:val="000C7B39"/>
    <w:rsid w:val="000D019A"/>
    <w:rsid w:val="000D0E7E"/>
    <w:rsid w:val="000D1ACB"/>
    <w:rsid w:val="000D1B62"/>
    <w:rsid w:val="000D1E4F"/>
    <w:rsid w:val="000D25EB"/>
    <w:rsid w:val="000D3E78"/>
    <w:rsid w:val="000D5588"/>
    <w:rsid w:val="000D5814"/>
    <w:rsid w:val="000D69AE"/>
    <w:rsid w:val="000D70D3"/>
    <w:rsid w:val="000D7DCB"/>
    <w:rsid w:val="000E0FD6"/>
    <w:rsid w:val="000E1178"/>
    <w:rsid w:val="000E1487"/>
    <w:rsid w:val="000E1736"/>
    <w:rsid w:val="000E23DA"/>
    <w:rsid w:val="000E3091"/>
    <w:rsid w:val="000E4017"/>
    <w:rsid w:val="000E7822"/>
    <w:rsid w:val="000F0874"/>
    <w:rsid w:val="000F0C69"/>
    <w:rsid w:val="000F1A80"/>
    <w:rsid w:val="000F39DB"/>
    <w:rsid w:val="000F461A"/>
    <w:rsid w:val="000F4628"/>
    <w:rsid w:val="000F642B"/>
    <w:rsid w:val="000F74B1"/>
    <w:rsid w:val="00100074"/>
    <w:rsid w:val="0010482B"/>
    <w:rsid w:val="00105366"/>
    <w:rsid w:val="001064F4"/>
    <w:rsid w:val="00107021"/>
    <w:rsid w:val="00110D2B"/>
    <w:rsid w:val="0011149A"/>
    <w:rsid w:val="00111EAC"/>
    <w:rsid w:val="00111EBD"/>
    <w:rsid w:val="001135C6"/>
    <w:rsid w:val="00113A31"/>
    <w:rsid w:val="00114102"/>
    <w:rsid w:val="00115597"/>
    <w:rsid w:val="00116714"/>
    <w:rsid w:val="00116FBA"/>
    <w:rsid w:val="00120AF7"/>
    <w:rsid w:val="00121C48"/>
    <w:rsid w:val="00121F48"/>
    <w:rsid w:val="0012276D"/>
    <w:rsid w:val="00123F4E"/>
    <w:rsid w:val="0012490A"/>
    <w:rsid w:val="001259A8"/>
    <w:rsid w:val="00126577"/>
    <w:rsid w:val="00126A45"/>
    <w:rsid w:val="00126E44"/>
    <w:rsid w:val="00133268"/>
    <w:rsid w:val="001366A6"/>
    <w:rsid w:val="00137792"/>
    <w:rsid w:val="00140449"/>
    <w:rsid w:val="00141A59"/>
    <w:rsid w:val="001437EC"/>
    <w:rsid w:val="0014668A"/>
    <w:rsid w:val="001469CE"/>
    <w:rsid w:val="0014706D"/>
    <w:rsid w:val="00147149"/>
    <w:rsid w:val="00147188"/>
    <w:rsid w:val="0015104B"/>
    <w:rsid w:val="00151C44"/>
    <w:rsid w:val="001523C8"/>
    <w:rsid w:val="00152FF9"/>
    <w:rsid w:val="001537F7"/>
    <w:rsid w:val="0015474A"/>
    <w:rsid w:val="001547D5"/>
    <w:rsid w:val="001571AB"/>
    <w:rsid w:val="00157C76"/>
    <w:rsid w:val="001605D4"/>
    <w:rsid w:val="00161516"/>
    <w:rsid w:val="00165D33"/>
    <w:rsid w:val="0017015E"/>
    <w:rsid w:val="00170AF3"/>
    <w:rsid w:val="00172478"/>
    <w:rsid w:val="00172874"/>
    <w:rsid w:val="001748AE"/>
    <w:rsid w:val="00175FF1"/>
    <w:rsid w:val="00180025"/>
    <w:rsid w:val="00182802"/>
    <w:rsid w:val="00182DE0"/>
    <w:rsid w:val="00183CF4"/>
    <w:rsid w:val="0018520A"/>
    <w:rsid w:val="0018766D"/>
    <w:rsid w:val="00187973"/>
    <w:rsid w:val="00190C39"/>
    <w:rsid w:val="00191BEB"/>
    <w:rsid w:val="001926BA"/>
    <w:rsid w:val="001937AF"/>
    <w:rsid w:val="00196181"/>
    <w:rsid w:val="001966A1"/>
    <w:rsid w:val="00196C8B"/>
    <w:rsid w:val="001A17F8"/>
    <w:rsid w:val="001A1874"/>
    <w:rsid w:val="001A1B94"/>
    <w:rsid w:val="001A1FBC"/>
    <w:rsid w:val="001A1FDB"/>
    <w:rsid w:val="001A3767"/>
    <w:rsid w:val="001A4B36"/>
    <w:rsid w:val="001A52AF"/>
    <w:rsid w:val="001A584F"/>
    <w:rsid w:val="001B058E"/>
    <w:rsid w:val="001B1B8F"/>
    <w:rsid w:val="001B325F"/>
    <w:rsid w:val="001B6189"/>
    <w:rsid w:val="001B6710"/>
    <w:rsid w:val="001C2067"/>
    <w:rsid w:val="001C3558"/>
    <w:rsid w:val="001C3C87"/>
    <w:rsid w:val="001C5574"/>
    <w:rsid w:val="001C5B18"/>
    <w:rsid w:val="001C5C04"/>
    <w:rsid w:val="001C5C64"/>
    <w:rsid w:val="001C5C82"/>
    <w:rsid w:val="001C646B"/>
    <w:rsid w:val="001C7927"/>
    <w:rsid w:val="001D1F12"/>
    <w:rsid w:val="001D2259"/>
    <w:rsid w:val="001D52A1"/>
    <w:rsid w:val="001D56EF"/>
    <w:rsid w:val="001D60B4"/>
    <w:rsid w:val="001E084F"/>
    <w:rsid w:val="001E2DBB"/>
    <w:rsid w:val="001E34CF"/>
    <w:rsid w:val="001E40B9"/>
    <w:rsid w:val="001E4164"/>
    <w:rsid w:val="001E4396"/>
    <w:rsid w:val="001E5085"/>
    <w:rsid w:val="001E5411"/>
    <w:rsid w:val="001E5B0A"/>
    <w:rsid w:val="001E6AE1"/>
    <w:rsid w:val="001E78E3"/>
    <w:rsid w:val="001E7D4E"/>
    <w:rsid w:val="001F297C"/>
    <w:rsid w:val="001F76EF"/>
    <w:rsid w:val="0020336D"/>
    <w:rsid w:val="0020409B"/>
    <w:rsid w:val="00204B67"/>
    <w:rsid w:val="0020536E"/>
    <w:rsid w:val="00205ACB"/>
    <w:rsid w:val="00210460"/>
    <w:rsid w:val="002111B1"/>
    <w:rsid w:val="00211D0B"/>
    <w:rsid w:val="00212A4B"/>
    <w:rsid w:val="00212ADA"/>
    <w:rsid w:val="00212DE7"/>
    <w:rsid w:val="00212F31"/>
    <w:rsid w:val="00212F57"/>
    <w:rsid w:val="0021307B"/>
    <w:rsid w:val="002148C4"/>
    <w:rsid w:val="00216450"/>
    <w:rsid w:val="0021680F"/>
    <w:rsid w:val="00216C06"/>
    <w:rsid w:val="00220B44"/>
    <w:rsid w:val="00220E25"/>
    <w:rsid w:val="00221B71"/>
    <w:rsid w:val="00221BD0"/>
    <w:rsid w:val="00222255"/>
    <w:rsid w:val="00222B66"/>
    <w:rsid w:val="002309C5"/>
    <w:rsid w:val="00234CF9"/>
    <w:rsid w:val="002368ED"/>
    <w:rsid w:val="00240205"/>
    <w:rsid w:val="0024072A"/>
    <w:rsid w:val="0024096D"/>
    <w:rsid w:val="00240D4F"/>
    <w:rsid w:val="002416A9"/>
    <w:rsid w:val="002418FB"/>
    <w:rsid w:val="00242CE0"/>
    <w:rsid w:val="00243AF7"/>
    <w:rsid w:val="00246870"/>
    <w:rsid w:val="00247876"/>
    <w:rsid w:val="00251C02"/>
    <w:rsid w:val="00251F81"/>
    <w:rsid w:val="00252DB9"/>
    <w:rsid w:val="00257775"/>
    <w:rsid w:val="00257FD4"/>
    <w:rsid w:val="0026110F"/>
    <w:rsid w:val="00262197"/>
    <w:rsid w:val="0026297E"/>
    <w:rsid w:val="00262CF9"/>
    <w:rsid w:val="00263344"/>
    <w:rsid w:val="00263C6C"/>
    <w:rsid w:val="00264223"/>
    <w:rsid w:val="00264EC5"/>
    <w:rsid w:val="002673C8"/>
    <w:rsid w:val="002704B1"/>
    <w:rsid w:val="00270794"/>
    <w:rsid w:val="00271656"/>
    <w:rsid w:val="00271AA2"/>
    <w:rsid w:val="00272D4E"/>
    <w:rsid w:val="0027341D"/>
    <w:rsid w:val="0027412C"/>
    <w:rsid w:val="0027584C"/>
    <w:rsid w:val="00275DD2"/>
    <w:rsid w:val="002764C3"/>
    <w:rsid w:val="002818B3"/>
    <w:rsid w:val="002836D6"/>
    <w:rsid w:val="00284770"/>
    <w:rsid w:val="00285042"/>
    <w:rsid w:val="002857D3"/>
    <w:rsid w:val="00285CE5"/>
    <w:rsid w:val="0028684C"/>
    <w:rsid w:val="00286AC4"/>
    <w:rsid w:val="002903AA"/>
    <w:rsid w:val="002913C7"/>
    <w:rsid w:val="00292009"/>
    <w:rsid w:val="00294051"/>
    <w:rsid w:val="00294D5F"/>
    <w:rsid w:val="00295354"/>
    <w:rsid w:val="00296C3D"/>
    <w:rsid w:val="00296D9B"/>
    <w:rsid w:val="00297599"/>
    <w:rsid w:val="00297FF9"/>
    <w:rsid w:val="002A013C"/>
    <w:rsid w:val="002A0361"/>
    <w:rsid w:val="002A053E"/>
    <w:rsid w:val="002A6443"/>
    <w:rsid w:val="002B1179"/>
    <w:rsid w:val="002B188F"/>
    <w:rsid w:val="002B1A7B"/>
    <w:rsid w:val="002B2EFC"/>
    <w:rsid w:val="002B36ED"/>
    <w:rsid w:val="002B39E4"/>
    <w:rsid w:val="002B4237"/>
    <w:rsid w:val="002B4F3E"/>
    <w:rsid w:val="002B5933"/>
    <w:rsid w:val="002B5F15"/>
    <w:rsid w:val="002B7B2C"/>
    <w:rsid w:val="002B7C4E"/>
    <w:rsid w:val="002C0921"/>
    <w:rsid w:val="002C2AD0"/>
    <w:rsid w:val="002C2B34"/>
    <w:rsid w:val="002C4D0C"/>
    <w:rsid w:val="002C558F"/>
    <w:rsid w:val="002D0634"/>
    <w:rsid w:val="002D0838"/>
    <w:rsid w:val="002D1359"/>
    <w:rsid w:val="002D16E5"/>
    <w:rsid w:val="002D1B66"/>
    <w:rsid w:val="002D3059"/>
    <w:rsid w:val="002D3236"/>
    <w:rsid w:val="002D35A9"/>
    <w:rsid w:val="002D566D"/>
    <w:rsid w:val="002D5E82"/>
    <w:rsid w:val="002D6BD9"/>
    <w:rsid w:val="002E3CAD"/>
    <w:rsid w:val="002E3F81"/>
    <w:rsid w:val="002E49CA"/>
    <w:rsid w:val="002E6B6E"/>
    <w:rsid w:val="002F05FD"/>
    <w:rsid w:val="002F0F91"/>
    <w:rsid w:val="002F1493"/>
    <w:rsid w:val="002F402E"/>
    <w:rsid w:val="002F5995"/>
    <w:rsid w:val="002F59A4"/>
    <w:rsid w:val="002F6047"/>
    <w:rsid w:val="002F7D10"/>
    <w:rsid w:val="00301C18"/>
    <w:rsid w:val="00301CA6"/>
    <w:rsid w:val="00302088"/>
    <w:rsid w:val="00304D06"/>
    <w:rsid w:val="00305015"/>
    <w:rsid w:val="003051B3"/>
    <w:rsid w:val="00305450"/>
    <w:rsid w:val="003068C7"/>
    <w:rsid w:val="0031132C"/>
    <w:rsid w:val="0031422E"/>
    <w:rsid w:val="00314F35"/>
    <w:rsid w:val="003152BC"/>
    <w:rsid w:val="0031574D"/>
    <w:rsid w:val="003165E8"/>
    <w:rsid w:val="00317E6E"/>
    <w:rsid w:val="00320764"/>
    <w:rsid w:val="003211B2"/>
    <w:rsid w:val="00321C24"/>
    <w:rsid w:val="003221F0"/>
    <w:rsid w:val="00323568"/>
    <w:rsid w:val="00323BAC"/>
    <w:rsid w:val="003241BC"/>
    <w:rsid w:val="00324F96"/>
    <w:rsid w:val="00324F9E"/>
    <w:rsid w:val="00325CE6"/>
    <w:rsid w:val="00330B11"/>
    <w:rsid w:val="00331D63"/>
    <w:rsid w:val="00332740"/>
    <w:rsid w:val="00333567"/>
    <w:rsid w:val="00333A2B"/>
    <w:rsid w:val="00334FC0"/>
    <w:rsid w:val="003356DA"/>
    <w:rsid w:val="003358F3"/>
    <w:rsid w:val="00335BFE"/>
    <w:rsid w:val="003364F8"/>
    <w:rsid w:val="00337268"/>
    <w:rsid w:val="00337F91"/>
    <w:rsid w:val="0034094D"/>
    <w:rsid w:val="00341E9B"/>
    <w:rsid w:val="003437F4"/>
    <w:rsid w:val="00343E5B"/>
    <w:rsid w:val="003445BF"/>
    <w:rsid w:val="0034463E"/>
    <w:rsid w:val="0034473E"/>
    <w:rsid w:val="003449F9"/>
    <w:rsid w:val="00344CBF"/>
    <w:rsid w:val="0034570B"/>
    <w:rsid w:val="0034570F"/>
    <w:rsid w:val="003473C8"/>
    <w:rsid w:val="00347400"/>
    <w:rsid w:val="00347C98"/>
    <w:rsid w:val="0035282B"/>
    <w:rsid w:val="00353CAD"/>
    <w:rsid w:val="003545D5"/>
    <w:rsid w:val="003548B2"/>
    <w:rsid w:val="00355D2E"/>
    <w:rsid w:val="00356F90"/>
    <w:rsid w:val="00357E8E"/>
    <w:rsid w:val="00361136"/>
    <w:rsid w:val="00362B10"/>
    <w:rsid w:val="00362C82"/>
    <w:rsid w:val="0036333E"/>
    <w:rsid w:val="00364B89"/>
    <w:rsid w:val="00366189"/>
    <w:rsid w:val="00367EB0"/>
    <w:rsid w:val="00371347"/>
    <w:rsid w:val="00372186"/>
    <w:rsid w:val="003725B6"/>
    <w:rsid w:val="00373183"/>
    <w:rsid w:val="00374272"/>
    <w:rsid w:val="00376BDB"/>
    <w:rsid w:val="00377A0D"/>
    <w:rsid w:val="00380826"/>
    <w:rsid w:val="00381C3C"/>
    <w:rsid w:val="003823FD"/>
    <w:rsid w:val="003824C2"/>
    <w:rsid w:val="00385678"/>
    <w:rsid w:val="003871D2"/>
    <w:rsid w:val="003872DB"/>
    <w:rsid w:val="0038798E"/>
    <w:rsid w:val="00390804"/>
    <w:rsid w:val="00390919"/>
    <w:rsid w:val="00390C94"/>
    <w:rsid w:val="003947BD"/>
    <w:rsid w:val="0039499D"/>
    <w:rsid w:val="00395987"/>
    <w:rsid w:val="003960D8"/>
    <w:rsid w:val="003965B1"/>
    <w:rsid w:val="00396A3C"/>
    <w:rsid w:val="003972A3"/>
    <w:rsid w:val="003977AC"/>
    <w:rsid w:val="00397E22"/>
    <w:rsid w:val="003A0BBA"/>
    <w:rsid w:val="003A1884"/>
    <w:rsid w:val="003A2D4B"/>
    <w:rsid w:val="003A3CE0"/>
    <w:rsid w:val="003A4DEA"/>
    <w:rsid w:val="003A4EE3"/>
    <w:rsid w:val="003A5726"/>
    <w:rsid w:val="003A6943"/>
    <w:rsid w:val="003B1C1A"/>
    <w:rsid w:val="003B1E22"/>
    <w:rsid w:val="003B4523"/>
    <w:rsid w:val="003B4F50"/>
    <w:rsid w:val="003B52EC"/>
    <w:rsid w:val="003B5AC0"/>
    <w:rsid w:val="003B7DA6"/>
    <w:rsid w:val="003C1B99"/>
    <w:rsid w:val="003C28BF"/>
    <w:rsid w:val="003C45FB"/>
    <w:rsid w:val="003C4C58"/>
    <w:rsid w:val="003C67DD"/>
    <w:rsid w:val="003C70C2"/>
    <w:rsid w:val="003C72FE"/>
    <w:rsid w:val="003D0530"/>
    <w:rsid w:val="003D1BEB"/>
    <w:rsid w:val="003D1F45"/>
    <w:rsid w:val="003D3AD8"/>
    <w:rsid w:val="003D7BFF"/>
    <w:rsid w:val="003E02DB"/>
    <w:rsid w:val="003E082A"/>
    <w:rsid w:val="003E11B2"/>
    <w:rsid w:val="003E2109"/>
    <w:rsid w:val="003E2136"/>
    <w:rsid w:val="003E2EEE"/>
    <w:rsid w:val="003E3B43"/>
    <w:rsid w:val="003E3E9D"/>
    <w:rsid w:val="003E497A"/>
    <w:rsid w:val="003E5021"/>
    <w:rsid w:val="003E6697"/>
    <w:rsid w:val="003E7FA3"/>
    <w:rsid w:val="003F0426"/>
    <w:rsid w:val="003F050B"/>
    <w:rsid w:val="003F080B"/>
    <w:rsid w:val="003F13B0"/>
    <w:rsid w:val="003F2FBC"/>
    <w:rsid w:val="003F325C"/>
    <w:rsid w:val="003F645A"/>
    <w:rsid w:val="003F684F"/>
    <w:rsid w:val="003F6D9D"/>
    <w:rsid w:val="00400384"/>
    <w:rsid w:val="004007CA"/>
    <w:rsid w:val="0040200C"/>
    <w:rsid w:val="00402DC9"/>
    <w:rsid w:val="00403B35"/>
    <w:rsid w:val="00405D52"/>
    <w:rsid w:val="0040605D"/>
    <w:rsid w:val="00407B52"/>
    <w:rsid w:val="00407D29"/>
    <w:rsid w:val="00410EA9"/>
    <w:rsid w:val="00411899"/>
    <w:rsid w:val="00411921"/>
    <w:rsid w:val="00411D04"/>
    <w:rsid w:val="004128B0"/>
    <w:rsid w:val="004147C5"/>
    <w:rsid w:val="00421DDA"/>
    <w:rsid w:val="004234C0"/>
    <w:rsid w:val="004244F6"/>
    <w:rsid w:val="00425DCB"/>
    <w:rsid w:val="00426FED"/>
    <w:rsid w:val="0042717E"/>
    <w:rsid w:val="00427A30"/>
    <w:rsid w:val="00431370"/>
    <w:rsid w:val="00431C29"/>
    <w:rsid w:val="00431D48"/>
    <w:rsid w:val="00432791"/>
    <w:rsid w:val="00432B82"/>
    <w:rsid w:val="0043408D"/>
    <w:rsid w:val="00435222"/>
    <w:rsid w:val="00435608"/>
    <w:rsid w:val="00437408"/>
    <w:rsid w:val="00437B85"/>
    <w:rsid w:val="0044086D"/>
    <w:rsid w:val="0044183E"/>
    <w:rsid w:val="004453E0"/>
    <w:rsid w:val="00445601"/>
    <w:rsid w:val="0044588F"/>
    <w:rsid w:val="004474B2"/>
    <w:rsid w:val="00447F9E"/>
    <w:rsid w:val="00450288"/>
    <w:rsid w:val="0045057D"/>
    <w:rsid w:val="00450BCB"/>
    <w:rsid w:val="00453B45"/>
    <w:rsid w:val="004542F1"/>
    <w:rsid w:val="0045469C"/>
    <w:rsid w:val="0045522F"/>
    <w:rsid w:val="004554DA"/>
    <w:rsid w:val="0045552A"/>
    <w:rsid w:val="00455D38"/>
    <w:rsid w:val="004601AC"/>
    <w:rsid w:val="00462108"/>
    <w:rsid w:val="0046239B"/>
    <w:rsid w:val="004623B6"/>
    <w:rsid w:val="00462CB1"/>
    <w:rsid w:val="004630D6"/>
    <w:rsid w:val="0046398B"/>
    <w:rsid w:val="004639A8"/>
    <w:rsid w:val="00466DE6"/>
    <w:rsid w:val="00467674"/>
    <w:rsid w:val="004719AA"/>
    <w:rsid w:val="00471B17"/>
    <w:rsid w:val="00472333"/>
    <w:rsid w:val="00473F6B"/>
    <w:rsid w:val="004757F8"/>
    <w:rsid w:val="00475E78"/>
    <w:rsid w:val="004767F2"/>
    <w:rsid w:val="0047781E"/>
    <w:rsid w:val="0048119D"/>
    <w:rsid w:val="00481DA3"/>
    <w:rsid w:val="00482F0A"/>
    <w:rsid w:val="00483817"/>
    <w:rsid w:val="00483BED"/>
    <w:rsid w:val="00483D03"/>
    <w:rsid w:val="00484FFD"/>
    <w:rsid w:val="00485EB1"/>
    <w:rsid w:val="0049091E"/>
    <w:rsid w:val="00490AF6"/>
    <w:rsid w:val="0049185F"/>
    <w:rsid w:val="00491DBB"/>
    <w:rsid w:val="00492012"/>
    <w:rsid w:val="004931CB"/>
    <w:rsid w:val="0049612D"/>
    <w:rsid w:val="004971E6"/>
    <w:rsid w:val="004A15CB"/>
    <w:rsid w:val="004A2161"/>
    <w:rsid w:val="004A2BFF"/>
    <w:rsid w:val="004A7BFD"/>
    <w:rsid w:val="004B0516"/>
    <w:rsid w:val="004B3AD0"/>
    <w:rsid w:val="004B4232"/>
    <w:rsid w:val="004B44DA"/>
    <w:rsid w:val="004B4568"/>
    <w:rsid w:val="004B48E7"/>
    <w:rsid w:val="004B5199"/>
    <w:rsid w:val="004B5978"/>
    <w:rsid w:val="004B6172"/>
    <w:rsid w:val="004C0CBB"/>
    <w:rsid w:val="004C2746"/>
    <w:rsid w:val="004C3318"/>
    <w:rsid w:val="004C36A9"/>
    <w:rsid w:val="004C3CDE"/>
    <w:rsid w:val="004C5326"/>
    <w:rsid w:val="004C5472"/>
    <w:rsid w:val="004C5E5C"/>
    <w:rsid w:val="004C6EEE"/>
    <w:rsid w:val="004C70D6"/>
    <w:rsid w:val="004D0853"/>
    <w:rsid w:val="004D0A7C"/>
    <w:rsid w:val="004D1E3F"/>
    <w:rsid w:val="004D20BA"/>
    <w:rsid w:val="004D2B02"/>
    <w:rsid w:val="004D33F3"/>
    <w:rsid w:val="004E1F2B"/>
    <w:rsid w:val="004E40B6"/>
    <w:rsid w:val="004E4656"/>
    <w:rsid w:val="004E495A"/>
    <w:rsid w:val="004E540E"/>
    <w:rsid w:val="004E59AE"/>
    <w:rsid w:val="004E60B1"/>
    <w:rsid w:val="004F2825"/>
    <w:rsid w:val="004F2EBD"/>
    <w:rsid w:val="004F5183"/>
    <w:rsid w:val="004F5514"/>
    <w:rsid w:val="004F5E89"/>
    <w:rsid w:val="004F76CF"/>
    <w:rsid w:val="004F77DD"/>
    <w:rsid w:val="00500BB8"/>
    <w:rsid w:val="0050125C"/>
    <w:rsid w:val="005026FD"/>
    <w:rsid w:val="00503586"/>
    <w:rsid w:val="005051C7"/>
    <w:rsid w:val="00505495"/>
    <w:rsid w:val="005058E7"/>
    <w:rsid w:val="0050669C"/>
    <w:rsid w:val="00507194"/>
    <w:rsid w:val="00507BF2"/>
    <w:rsid w:val="005101C6"/>
    <w:rsid w:val="005105A3"/>
    <w:rsid w:val="00511B8E"/>
    <w:rsid w:val="00515C5B"/>
    <w:rsid w:val="0051653A"/>
    <w:rsid w:val="00516E3A"/>
    <w:rsid w:val="00517150"/>
    <w:rsid w:val="0052396D"/>
    <w:rsid w:val="00524A53"/>
    <w:rsid w:val="00525189"/>
    <w:rsid w:val="00526F1F"/>
    <w:rsid w:val="005312E1"/>
    <w:rsid w:val="00531667"/>
    <w:rsid w:val="00531FA3"/>
    <w:rsid w:val="005347F3"/>
    <w:rsid w:val="005358F6"/>
    <w:rsid w:val="00535D3E"/>
    <w:rsid w:val="0053726C"/>
    <w:rsid w:val="005377C8"/>
    <w:rsid w:val="00537867"/>
    <w:rsid w:val="00540D20"/>
    <w:rsid w:val="00541FB5"/>
    <w:rsid w:val="00543275"/>
    <w:rsid w:val="005438E7"/>
    <w:rsid w:val="00545B5E"/>
    <w:rsid w:val="00545BEE"/>
    <w:rsid w:val="00545D0E"/>
    <w:rsid w:val="00546A32"/>
    <w:rsid w:val="00547537"/>
    <w:rsid w:val="005476B5"/>
    <w:rsid w:val="00551A2D"/>
    <w:rsid w:val="0055392B"/>
    <w:rsid w:val="0055587D"/>
    <w:rsid w:val="00555B48"/>
    <w:rsid w:val="005573D0"/>
    <w:rsid w:val="00560D26"/>
    <w:rsid w:val="00561434"/>
    <w:rsid w:val="0056144D"/>
    <w:rsid w:val="00561DC7"/>
    <w:rsid w:val="0056391F"/>
    <w:rsid w:val="00564103"/>
    <w:rsid w:val="005653A4"/>
    <w:rsid w:val="00565A54"/>
    <w:rsid w:val="00565C0D"/>
    <w:rsid w:val="005666B2"/>
    <w:rsid w:val="0057105A"/>
    <w:rsid w:val="0057179A"/>
    <w:rsid w:val="00575067"/>
    <w:rsid w:val="005753DE"/>
    <w:rsid w:val="00576839"/>
    <w:rsid w:val="005774EC"/>
    <w:rsid w:val="00577F8A"/>
    <w:rsid w:val="00582653"/>
    <w:rsid w:val="005851BD"/>
    <w:rsid w:val="00585498"/>
    <w:rsid w:val="00585CFD"/>
    <w:rsid w:val="005868A6"/>
    <w:rsid w:val="005878F9"/>
    <w:rsid w:val="00587FBB"/>
    <w:rsid w:val="005906FE"/>
    <w:rsid w:val="005911F6"/>
    <w:rsid w:val="0059126C"/>
    <w:rsid w:val="005927D2"/>
    <w:rsid w:val="00592B60"/>
    <w:rsid w:val="00592E42"/>
    <w:rsid w:val="00597C99"/>
    <w:rsid w:val="005A1D3D"/>
    <w:rsid w:val="005A23A9"/>
    <w:rsid w:val="005A4262"/>
    <w:rsid w:val="005A4A06"/>
    <w:rsid w:val="005A782C"/>
    <w:rsid w:val="005A7FE9"/>
    <w:rsid w:val="005B19DD"/>
    <w:rsid w:val="005B233B"/>
    <w:rsid w:val="005B49CE"/>
    <w:rsid w:val="005B4BBA"/>
    <w:rsid w:val="005B5457"/>
    <w:rsid w:val="005B691B"/>
    <w:rsid w:val="005C02C1"/>
    <w:rsid w:val="005C091D"/>
    <w:rsid w:val="005C1F17"/>
    <w:rsid w:val="005C23F7"/>
    <w:rsid w:val="005C3C7F"/>
    <w:rsid w:val="005C5423"/>
    <w:rsid w:val="005D0493"/>
    <w:rsid w:val="005D17D6"/>
    <w:rsid w:val="005D18EC"/>
    <w:rsid w:val="005D1C0A"/>
    <w:rsid w:val="005D366F"/>
    <w:rsid w:val="005D3AF7"/>
    <w:rsid w:val="005D483D"/>
    <w:rsid w:val="005D4BC6"/>
    <w:rsid w:val="005D6150"/>
    <w:rsid w:val="005D6F18"/>
    <w:rsid w:val="005D7E09"/>
    <w:rsid w:val="005E0C99"/>
    <w:rsid w:val="005E1A0C"/>
    <w:rsid w:val="005E31C5"/>
    <w:rsid w:val="005E3AA2"/>
    <w:rsid w:val="005E4280"/>
    <w:rsid w:val="005E58CA"/>
    <w:rsid w:val="005E6135"/>
    <w:rsid w:val="005E6C7C"/>
    <w:rsid w:val="005E757A"/>
    <w:rsid w:val="005E78A0"/>
    <w:rsid w:val="005E7C9D"/>
    <w:rsid w:val="005F3168"/>
    <w:rsid w:val="005F3BD4"/>
    <w:rsid w:val="005F4944"/>
    <w:rsid w:val="005F4A91"/>
    <w:rsid w:val="005F4BB8"/>
    <w:rsid w:val="005F76D7"/>
    <w:rsid w:val="005F76E0"/>
    <w:rsid w:val="006000C8"/>
    <w:rsid w:val="00600498"/>
    <w:rsid w:val="00600596"/>
    <w:rsid w:val="00600F4A"/>
    <w:rsid w:val="00602149"/>
    <w:rsid w:val="006024A5"/>
    <w:rsid w:val="00602E43"/>
    <w:rsid w:val="00604002"/>
    <w:rsid w:val="00604103"/>
    <w:rsid w:val="00605F66"/>
    <w:rsid w:val="0060769C"/>
    <w:rsid w:val="006101F1"/>
    <w:rsid w:val="006102A5"/>
    <w:rsid w:val="00611B73"/>
    <w:rsid w:val="00611BDF"/>
    <w:rsid w:val="006128DD"/>
    <w:rsid w:val="006139BA"/>
    <w:rsid w:val="00613C8C"/>
    <w:rsid w:val="006142A2"/>
    <w:rsid w:val="00615EE9"/>
    <w:rsid w:val="00616AE7"/>
    <w:rsid w:val="006176A4"/>
    <w:rsid w:val="0061791A"/>
    <w:rsid w:val="00617E16"/>
    <w:rsid w:val="00617EAF"/>
    <w:rsid w:val="00620C0A"/>
    <w:rsid w:val="00621EB9"/>
    <w:rsid w:val="00622350"/>
    <w:rsid w:val="00622CEE"/>
    <w:rsid w:val="0062392E"/>
    <w:rsid w:val="006239C8"/>
    <w:rsid w:val="00623EDE"/>
    <w:rsid w:val="00625129"/>
    <w:rsid w:val="0062592B"/>
    <w:rsid w:val="00625F7F"/>
    <w:rsid w:val="00626456"/>
    <w:rsid w:val="00627228"/>
    <w:rsid w:val="006301F3"/>
    <w:rsid w:val="006302CE"/>
    <w:rsid w:val="00630AAC"/>
    <w:rsid w:val="006325A4"/>
    <w:rsid w:val="006328C7"/>
    <w:rsid w:val="006330F9"/>
    <w:rsid w:val="00633634"/>
    <w:rsid w:val="006337CE"/>
    <w:rsid w:val="0063491E"/>
    <w:rsid w:val="00635EDE"/>
    <w:rsid w:val="0064129B"/>
    <w:rsid w:val="006415E9"/>
    <w:rsid w:val="006426EC"/>
    <w:rsid w:val="00642817"/>
    <w:rsid w:val="00642F93"/>
    <w:rsid w:val="00645B91"/>
    <w:rsid w:val="00645BBB"/>
    <w:rsid w:val="00645CE9"/>
    <w:rsid w:val="006462B4"/>
    <w:rsid w:val="0064667F"/>
    <w:rsid w:val="00646848"/>
    <w:rsid w:val="00646A6C"/>
    <w:rsid w:val="00652320"/>
    <w:rsid w:val="00653813"/>
    <w:rsid w:val="006545C8"/>
    <w:rsid w:val="006554F0"/>
    <w:rsid w:val="00656F36"/>
    <w:rsid w:val="00657B2D"/>
    <w:rsid w:val="00660EE7"/>
    <w:rsid w:val="0066163A"/>
    <w:rsid w:val="00661DEE"/>
    <w:rsid w:val="00662BAD"/>
    <w:rsid w:val="00663F39"/>
    <w:rsid w:val="00665B42"/>
    <w:rsid w:val="00665EC7"/>
    <w:rsid w:val="00666518"/>
    <w:rsid w:val="00670AB4"/>
    <w:rsid w:val="00671D50"/>
    <w:rsid w:val="0067538A"/>
    <w:rsid w:val="0067680C"/>
    <w:rsid w:val="00680203"/>
    <w:rsid w:val="006804D4"/>
    <w:rsid w:val="00680E1B"/>
    <w:rsid w:val="00682C9B"/>
    <w:rsid w:val="006835F9"/>
    <w:rsid w:val="00684002"/>
    <w:rsid w:val="006842DD"/>
    <w:rsid w:val="00684E32"/>
    <w:rsid w:val="00686488"/>
    <w:rsid w:val="00687F26"/>
    <w:rsid w:val="00690B8B"/>
    <w:rsid w:val="00690E49"/>
    <w:rsid w:val="00693636"/>
    <w:rsid w:val="00694EAB"/>
    <w:rsid w:val="00695350"/>
    <w:rsid w:val="0069582C"/>
    <w:rsid w:val="006963E5"/>
    <w:rsid w:val="006A1083"/>
    <w:rsid w:val="006A1196"/>
    <w:rsid w:val="006A1575"/>
    <w:rsid w:val="006A1695"/>
    <w:rsid w:val="006A1C7C"/>
    <w:rsid w:val="006A2132"/>
    <w:rsid w:val="006A2A3F"/>
    <w:rsid w:val="006A4D7C"/>
    <w:rsid w:val="006A55B4"/>
    <w:rsid w:val="006A5815"/>
    <w:rsid w:val="006A5890"/>
    <w:rsid w:val="006A5F2F"/>
    <w:rsid w:val="006A647B"/>
    <w:rsid w:val="006A6575"/>
    <w:rsid w:val="006A7120"/>
    <w:rsid w:val="006A7421"/>
    <w:rsid w:val="006A78CE"/>
    <w:rsid w:val="006A7B44"/>
    <w:rsid w:val="006B083B"/>
    <w:rsid w:val="006B0CDB"/>
    <w:rsid w:val="006B1EB0"/>
    <w:rsid w:val="006B1ECF"/>
    <w:rsid w:val="006B1EDB"/>
    <w:rsid w:val="006B2D96"/>
    <w:rsid w:val="006B5431"/>
    <w:rsid w:val="006C1C21"/>
    <w:rsid w:val="006C37E0"/>
    <w:rsid w:val="006C3DFB"/>
    <w:rsid w:val="006C4B22"/>
    <w:rsid w:val="006C6174"/>
    <w:rsid w:val="006C7B57"/>
    <w:rsid w:val="006D126A"/>
    <w:rsid w:val="006D15D8"/>
    <w:rsid w:val="006D1693"/>
    <w:rsid w:val="006D1765"/>
    <w:rsid w:val="006D3F79"/>
    <w:rsid w:val="006D4075"/>
    <w:rsid w:val="006D5E2E"/>
    <w:rsid w:val="006D68F0"/>
    <w:rsid w:val="006D74D5"/>
    <w:rsid w:val="006E04CC"/>
    <w:rsid w:val="006E13FE"/>
    <w:rsid w:val="006E1682"/>
    <w:rsid w:val="006E299E"/>
    <w:rsid w:val="006E73B1"/>
    <w:rsid w:val="006F04F8"/>
    <w:rsid w:val="006F111D"/>
    <w:rsid w:val="006F3364"/>
    <w:rsid w:val="006F40FC"/>
    <w:rsid w:val="006F5D7A"/>
    <w:rsid w:val="006F65FB"/>
    <w:rsid w:val="006F6F4C"/>
    <w:rsid w:val="00700C0F"/>
    <w:rsid w:val="00700DD8"/>
    <w:rsid w:val="00702243"/>
    <w:rsid w:val="0070226C"/>
    <w:rsid w:val="0070241D"/>
    <w:rsid w:val="00702732"/>
    <w:rsid w:val="00703184"/>
    <w:rsid w:val="0070346C"/>
    <w:rsid w:val="00704EBE"/>
    <w:rsid w:val="0070687C"/>
    <w:rsid w:val="007069BE"/>
    <w:rsid w:val="0070794F"/>
    <w:rsid w:val="00710B06"/>
    <w:rsid w:val="00711348"/>
    <w:rsid w:val="007138A3"/>
    <w:rsid w:val="007148EA"/>
    <w:rsid w:val="00715E88"/>
    <w:rsid w:val="00716812"/>
    <w:rsid w:val="0072149E"/>
    <w:rsid w:val="007237CC"/>
    <w:rsid w:val="00724544"/>
    <w:rsid w:val="007249BD"/>
    <w:rsid w:val="00724C9E"/>
    <w:rsid w:val="00725128"/>
    <w:rsid w:val="00725819"/>
    <w:rsid w:val="00725959"/>
    <w:rsid w:val="00726576"/>
    <w:rsid w:val="0072770E"/>
    <w:rsid w:val="00727F4C"/>
    <w:rsid w:val="007302A8"/>
    <w:rsid w:val="00730BD5"/>
    <w:rsid w:val="00731205"/>
    <w:rsid w:val="00731329"/>
    <w:rsid w:val="00731362"/>
    <w:rsid w:val="007313FB"/>
    <w:rsid w:val="0073237A"/>
    <w:rsid w:val="00734CFC"/>
    <w:rsid w:val="007355A5"/>
    <w:rsid w:val="00735AA2"/>
    <w:rsid w:val="00735D37"/>
    <w:rsid w:val="00735D3F"/>
    <w:rsid w:val="00737C61"/>
    <w:rsid w:val="00741A94"/>
    <w:rsid w:val="00741F4A"/>
    <w:rsid w:val="00741F93"/>
    <w:rsid w:val="00744467"/>
    <w:rsid w:val="0074653A"/>
    <w:rsid w:val="00747708"/>
    <w:rsid w:val="0074796F"/>
    <w:rsid w:val="00747BFF"/>
    <w:rsid w:val="00750568"/>
    <w:rsid w:val="00751109"/>
    <w:rsid w:val="00751A7D"/>
    <w:rsid w:val="0075321C"/>
    <w:rsid w:val="007533B4"/>
    <w:rsid w:val="007536EF"/>
    <w:rsid w:val="00753A24"/>
    <w:rsid w:val="00753C51"/>
    <w:rsid w:val="00754EBB"/>
    <w:rsid w:val="00755123"/>
    <w:rsid w:val="00755A52"/>
    <w:rsid w:val="00756B5E"/>
    <w:rsid w:val="00757150"/>
    <w:rsid w:val="0076078D"/>
    <w:rsid w:val="00760913"/>
    <w:rsid w:val="007617C8"/>
    <w:rsid w:val="00761807"/>
    <w:rsid w:val="007631D5"/>
    <w:rsid w:val="007632E1"/>
    <w:rsid w:val="0076330F"/>
    <w:rsid w:val="00765D4F"/>
    <w:rsid w:val="00765DB7"/>
    <w:rsid w:val="00766582"/>
    <w:rsid w:val="0076719A"/>
    <w:rsid w:val="00767B45"/>
    <w:rsid w:val="007708D7"/>
    <w:rsid w:val="00772837"/>
    <w:rsid w:val="007728A8"/>
    <w:rsid w:val="00773371"/>
    <w:rsid w:val="0077506A"/>
    <w:rsid w:val="007757B5"/>
    <w:rsid w:val="00775AAE"/>
    <w:rsid w:val="00775DDF"/>
    <w:rsid w:val="00776DE4"/>
    <w:rsid w:val="007774A1"/>
    <w:rsid w:val="007776F3"/>
    <w:rsid w:val="00780744"/>
    <w:rsid w:val="007811DF"/>
    <w:rsid w:val="00782E19"/>
    <w:rsid w:val="00785E21"/>
    <w:rsid w:val="00786CC1"/>
    <w:rsid w:val="00787515"/>
    <w:rsid w:val="00787589"/>
    <w:rsid w:val="00791667"/>
    <w:rsid w:val="00791B1F"/>
    <w:rsid w:val="00793850"/>
    <w:rsid w:val="007939B3"/>
    <w:rsid w:val="00795CFC"/>
    <w:rsid w:val="00796EA8"/>
    <w:rsid w:val="007975F5"/>
    <w:rsid w:val="007979AE"/>
    <w:rsid w:val="00797CCF"/>
    <w:rsid w:val="007A0289"/>
    <w:rsid w:val="007A12A7"/>
    <w:rsid w:val="007A26B0"/>
    <w:rsid w:val="007A2A86"/>
    <w:rsid w:val="007A4759"/>
    <w:rsid w:val="007A5AC6"/>
    <w:rsid w:val="007A6415"/>
    <w:rsid w:val="007A730D"/>
    <w:rsid w:val="007B25EE"/>
    <w:rsid w:val="007B5B34"/>
    <w:rsid w:val="007B6B74"/>
    <w:rsid w:val="007B7C84"/>
    <w:rsid w:val="007B7D96"/>
    <w:rsid w:val="007C0C2A"/>
    <w:rsid w:val="007C0CD0"/>
    <w:rsid w:val="007C0FE5"/>
    <w:rsid w:val="007C1192"/>
    <w:rsid w:val="007C28A5"/>
    <w:rsid w:val="007C32EC"/>
    <w:rsid w:val="007C3BF5"/>
    <w:rsid w:val="007C3F72"/>
    <w:rsid w:val="007C431F"/>
    <w:rsid w:val="007C4528"/>
    <w:rsid w:val="007C48FF"/>
    <w:rsid w:val="007C5BED"/>
    <w:rsid w:val="007D0954"/>
    <w:rsid w:val="007D180E"/>
    <w:rsid w:val="007D1A9F"/>
    <w:rsid w:val="007D20E3"/>
    <w:rsid w:val="007D2A6F"/>
    <w:rsid w:val="007D42CA"/>
    <w:rsid w:val="007D600C"/>
    <w:rsid w:val="007D72A8"/>
    <w:rsid w:val="007E0027"/>
    <w:rsid w:val="007E0E9B"/>
    <w:rsid w:val="007E233E"/>
    <w:rsid w:val="007E55D9"/>
    <w:rsid w:val="007E5EC1"/>
    <w:rsid w:val="007E6550"/>
    <w:rsid w:val="007E6DA9"/>
    <w:rsid w:val="007F05B8"/>
    <w:rsid w:val="007F1425"/>
    <w:rsid w:val="007F2A5B"/>
    <w:rsid w:val="007F2F3F"/>
    <w:rsid w:val="007F31A3"/>
    <w:rsid w:val="007F3221"/>
    <w:rsid w:val="007F42CB"/>
    <w:rsid w:val="007F45ED"/>
    <w:rsid w:val="007F615F"/>
    <w:rsid w:val="0080044B"/>
    <w:rsid w:val="008014CF"/>
    <w:rsid w:val="00801733"/>
    <w:rsid w:val="00801769"/>
    <w:rsid w:val="00803976"/>
    <w:rsid w:val="00804B76"/>
    <w:rsid w:val="00804DD7"/>
    <w:rsid w:val="00805FA4"/>
    <w:rsid w:val="00807A87"/>
    <w:rsid w:val="0081010F"/>
    <w:rsid w:val="008104BA"/>
    <w:rsid w:val="008107E6"/>
    <w:rsid w:val="00811DEB"/>
    <w:rsid w:val="00812D97"/>
    <w:rsid w:val="0081316E"/>
    <w:rsid w:val="008132EC"/>
    <w:rsid w:val="008137FA"/>
    <w:rsid w:val="0081393E"/>
    <w:rsid w:val="00813BFF"/>
    <w:rsid w:val="00814595"/>
    <w:rsid w:val="00814637"/>
    <w:rsid w:val="00815AF4"/>
    <w:rsid w:val="00816744"/>
    <w:rsid w:val="00817A99"/>
    <w:rsid w:val="0082044B"/>
    <w:rsid w:val="00820E79"/>
    <w:rsid w:val="0082290C"/>
    <w:rsid w:val="0082692F"/>
    <w:rsid w:val="00826B9A"/>
    <w:rsid w:val="00831210"/>
    <w:rsid w:val="008314FD"/>
    <w:rsid w:val="00831C44"/>
    <w:rsid w:val="00833411"/>
    <w:rsid w:val="008337C3"/>
    <w:rsid w:val="008340F7"/>
    <w:rsid w:val="00834ACE"/>
    <w:rsid w:val="008351B1"/>
    <w:rsid w:val="008364E9"/>
    <w:rsid w:val="008376A2"/>
    <w:rsid w:val="0084065A"/>
    <w:rsid w:val="00840C57"/>
    <w:rsid w:val="00840F9E"/>
    <w:rsid w:val="00841BC5"/>
    <w:rsid w:val="00841EED"/>
    <w:rsid w:val="00843EB6"/>
    <w:rsid w:val="00844013"/>
    <w:rsid w:val="00844F48"/>
    <w:rsid w:val="0084523E"/>
    <w:rsid w:val="00846667"/>
    <w:rsid w:val="00851130"/>
    <w:rsid w:val="00851B49"/>
    <w:rsid w:val="00852D2B"/>
    <w:rsid w:val="0085471C"/>
    <w:rsid w:val="00854BAF"/>
    <w:rsid w:val="008573A8"/>
    <w:rsid w:val="0085756E"/>
    <w:rsid w:val="0086037D"/>
    <w:rsid w:val="00860AF3"/>
    <w:rsid w:val="008653C7"/>
    <w:rsid w:val="0086617E"/>
    <w:rsid w:val="00867DBA"/>
    <w:rsid w:val="00870387"/>
    <w:rsid w:val="00871685"/>
    <w:rsid w:val="00871BF6"/>
    <w:rsid w:val="00873F00"/>
    <w:rsid w:val="00873FEF"/>
    <w:rsid w:val="008774F2"/>
    <w:rsid w:val="008804C0"/>
    <w:rsid w:val="00880A37"/>
    <w:rsid w:val="008812EA"/>
    <w:rsid w:val="0088211E"/>
    <w:rsid w:val="0088461B"/>
    <w:rsid w:val="008847CC"/>
    <w:rsid w:val="00885584"/>
    <w:rsid w:val="0088568B"/>
    <w:rsid w:val="00886199"/>
    <w:rsid w:val="00886426"/>
    <w:rsid w:val="008870D6"/>
    <w:rsid w:val="008879FE"/>
    <w:rsid w:val="008912D6"/>
    <w:rsid w:val="00892F89"/>
    <w:rsid w:val="00895722"/>
    <w:rsid w:val="008A01FF"/>
    <w:rsid w:val="008A0396"/>
    <w:rsid w:val="008A0404"/>
    <w:rsid w:val="008A2998"/>
    <w:rsid w:val="008A44F6"/>
    <w:rsid w:val="008A4B4F"/>
    <w:rsid w:val="008A4C81"/>
    <w:rsid w:val="008A5B0E"/>
    <w:rsid w:val="008A5D9C"/>
    <w:rsid w:val="008A6808"/>
    <w:rsid w:val="008A7A40"/>
    <w:rsid w:val="008B1220"/>
    <w:rsid w:val="008B344A"/>
    <w:rsid w:val="008B41AF"/>
    <w:rsid w:val="008B4609"/>
    <w:rsid w:val="008B51EA"/>
    <w:rsid w:val="008B61A2"/>
    <w:rsid w:val="008B6FDF"/>
    <w:rsid w:val="008B73BF"/>
    <w:rsid w:val="008C149A"/>
    <w:rsid w:val="008C4824"/>
    <w:rsid w:val="008C5E9F"/>
    <w:rsid w:val="008C65DF"/>
    <w:rsid w:val="008C6659"/>
    <w:rsid w:val="008C66A3"/>
    <w:rsid w:val="008C732C"/>
    <w:rsid w:val="008C73F1"/>
    <w:rsid w:val="008C7C8D"/>
    <w:rsid w:val="008D0C1F"/>
    <w:rsid w:val="008D19C1"/>
    <w:rsid w:val="008D2EDB"/>
    <w:rsid w:val="008D363F"/>
    <w:rsid w:val="008D51C1"/>
    <w:rsid w:val="008D5D72"/>
    <w:rsid w:val="008D64C1"/>
    <w:rsid w:val="008D67BF"/>
    <w:rsid w:val="008D68A6"/>
    <w:rsid w:val="008D6BE3"/>
    <w:rsid w:val="008D738F"/>
    <w:rsid w:val="008E0EFC"/>
    <w:rsid w:val="008E214C"/>
    <w:rsid w:val="008E37F2"/>
    <w:rsid w:val="008E470D"/>
    <w:rsid w:val="008E6B4B"/>
    <w:rsid w:val="008E7250"/>
    <w:rsid w:val="008F07B1"/>
    <w:rsid w:val="008F2CD4"/>
    <w:rsid w:val="008F3348"/>
    <w:rsid w:val="008F3A52"/>
    <w:rsid w:val="008F560E"/>
    <w:rsid w:val="008F5EA1"/>
    <w:rsid w:val="008F614A"/>
    <w:rsid w:val="008F6409"/>
    <w:rsid w:val="008F6A6B"/>
    <w:rsid w:val="008F7164"/>
    <w:rsid w:val="009001B3"/>
    <w:rsid w:val="0090057B"/>
    <w:rsid w:val="009005A8"/>
    <w:rsid w:val="00900801"/>
    <w:rsid w:val="00900ADF"/>
    <w:rsid w:val="009019DB"/>
    <w:rsid w:val="00905482"/>
    <w:rsid w:val="00906EC7"/>
    <w:rsid w:val="00907B58"/>
    <w:rsid w:val="00907F4A"/>
    <w:rsid w:val="0091188D"/>
    <w:rsid w:val="0091224D"/>
    <w:rsid w:val="00913CBE"/>
    <w:rsid w:val="00914C24"/>
    <w:rsid w:val="00915BB6"/>
    <w:rsid w:val="00916036"/>
    <w:rsid w:val="00921AD3"/>
    <w:rsid w:val="0092230B"/>
    <w:rsid w:val="00922650"/>
    <w:rsid w:val="00922D1C"/>
    <w:rsid w:val="00923A55"/>
    <w:rsid w:val="0092432B"/>
    <w:rsid w:val="00924C72"/>
    <w:rsid w:val="009250BD"/>
    <w:rsid w:val="0092543B"/>
    <w:rsid w:val="00925CF2"/>
    <w:rsid w:val="00926336"/>
    <w:rsid w:val="00926F8A"/>
    <w:rsid w:val="00926FE7"/>
    <w:rsid w:val="00927966"/>
    <w:rsid w:val="009349AA"/>
    <w:rsid w:val="00935446"/>
    <w:rsid w:val="00937344"/>
    <w:rsid w:val="0094007F"/>
    <w:rsid w:val="00943218"/>
    <w:rsid w:val="009457B6"/>
    <w:rsid w:val="00946059"/>
    <w:rsid w:val="0094645C"/>
    <w:rsid w:val="009474E3"/>
    <w:rsid w:val="00950C4B"/>
    <w:rsid w:val="00950CCD"/>
    <w:rsid w:val="00950E8A"/>
    <w:rsid w:val="00951B62"/>
    <w:rsid w:val="009538E7"/>
    <w:rsid w:val="00953E36"/>
    <w:rsid w:val="009547A8"/>
    <w:rsid w:val="00954826"/>
    <w:rsid w:val="00956C0B"/>
    <w:rsid w:val="00957331"/>
    <w:rsid w:val="00957928"/>
    <w:rsid w:val="00962C0A"/>
    <w:rsid w:val="00964823"/>
    <w:rsid w:val="00966A5D"/>
    <w:rsid w:val="00971CF1"/>
    <w:rsid w:val="00971FF3"/>
    <w:rsid w:val="009723C5"/>
    <w:rsid w:val="0097391F"/>
    <w:rsid w:val="00974FB7"/>
    <w:rsid w:val="009751D9"/>
    <w:rsid w:val="009759AC"/>
    <w:rsid w:val="00976D08"/>
    <w:rsid w:val="00976ECD"/>
    <w:rsid w:val="0097713C"/>
    <w:rsid w:val="0098139A"/>
    <w:rsid w:val="00981823"/>
    <w:rsid w:val="00981BD1"/>
    <w:rsid w:val="009844EE"/>
    <w:rsid w:val="009854F2"/>
    <w:rsid w:val="0098587A"/>
    <w:rsid w:val="009875CC"/>
    <w:rsid w:val="00990510"/>
    <w:rsid w:val="009913B7"/>
    <w:rsid w:val="00991920"/>
    <w:rsid w:val="00992127"/>
    <w:rsid w:val="0099367D"/>
    <w:rsid w:val="009937BC"/>
    <w:rsid w:val="0099481C"/>
    <w:rsid w:val="00994FAC"/>
    <w:rsid w:val="00995809"/>
    <w:rsid w:val="00997E40"/>
    <w:rsid w:val="009A3520"/>
    <w:rsid w:val="009A517B"/>
    <w:rsid w:val="009A5465"/>
    <w:rsid w:val="009A58D8"/>
    <w:rsid w:val="009A731B"/>
    <w:rsid w:val="009A7C70"/>
    <w:rsid w:val="009B023C"/>
    <w:rsid w:val="009B1BB9"/>
    <w:rsid w:val="009B2314"/>
    <w:rsid w:val="009B33FD"/>
    <w:rsid w:val="009B3473"/>
    <w:rsid w:val="009B4724"/>
    <w:rsid w:val="009B5497"/>
    <w:rsid w:val="009C062E"/>
    <w:rsid w:val="009C1718"/>
    <w:rsid w:val="009C19C3"/>
    <w:rsid w:val="009C1D7B"/>
    <w:rsid w:val="009C20EF"/>
    <w:rsid w:val="009C6402"/>
    <w:rsid w:val="009D19DE"/>
    <w:rsid w:val="009D21A9"/>
    <w:rsid w:val="009D465C"/>
    <w:rsid w:val="009D4AA4"/>
    <w:rsid w:val="009D5114"/>
    <w:rsid w:val="009D6554"/>
    <w:rsid w:val="009D7ADA"/>
    <w:rsid w:val="009D7B00"/>
    <w:rsid w:val="009E2037"/>
    <w:rsid w:val="009E2285"/>
    <w:rsid w:val="009E2447"/>
    <w:rsid w:val="009E280C"/>
    <w:rsid w:val="009E365A"/>
    <w:rsid w:val="009E422D"/>
    <w:rsid w:val="009E789B"/>
    <w:rsid w:val="009F084D"/>
    <w:rsid w:val="009F10AA"/>
    <w:rsid w:val="009F1F9B"/>
    <w:rsid w:val="009F3093"/>
    <w:rsid w:val="009F3762"/>
    <w:rsid w:val="009F4084"/>
    <w:rsid w:val="009F48AE"/>
    <w:rsid w:val="009F5E6C"/>
    <w:rsid w:val="00A00DBF"/>
    <w:rsid w:val="00A03797"/>
    <w:rsid w:val="00A04737"/>
    <w:rsid w:val="00A06EED"/>
    <w:rsid w:val="00A10815"/>
    <w:rsid w:val="00A10D84"/>
    <w:rsid w:val="00A12876"/>
    <w:rsid w:val="00A12BF7"/>
    <w:rsid w:val="00A13DD6"/>
    <w:rsid w:val="00A145B6"/>
    <w:rsid w:val="00A15FEF"/>
    <w:rsid w:val="00A2062E"/>
    <w:rsid w:val="00A210A8"/>
    <w:rsid w:val="00A22C01"/>
    <w:rsid w:val="00A236A4"/>
    <w:rsid w:val="00A23F46"/>
    <w:rsid w:val="00A25E82"/>
    <w:rsid w:val="00A266FB"/>
    <w:rsid w:val="00A26CB7"/>
    <w:rsid w:val="00A27107"/>
    <w:rsid w:val="00A27F99"/>
    <w:rsid w:val="00A30463"/>
    <w:rsid w:val="00A308D8"/>
    <w:rsid w:val="00A31BBD"/>
    <w:rsid w:val="00A35BA6"/>
    <w:rsid w:val="00A35D9A"/>
    <w:rsid w:val="00A371CE"/>
    <w:rsid w:val="00A4042C"/>
    <w:rsid w:val="00A43E44"/>
    <w:rsid w:val="00A47DDF"/>
    <w:rsid w:val="00A50BBB"/>
    <w:rsid w:val="00A50E43"/>
    <w:rsid w:val="00A51645"/>
    <w:rsid w:val="00A521F9"/>
    <w:rsid w:val="00A531A5"/>
    <w:rsid w:val="00A53588"/>
    <w:rsid w:val="00A554E6"/>
    <w:rsid w:val="00A602FB"/>
    <w:rsid w:val="00A6039A"/>
    <w:rsid w:val="00A60A21"/>
    <w:rsid w:val="00A62873"/>
    <w:rsid w:val="00A6491F"/>
    <w:rsid w:val="00A64BBF"/>
    <w:rsid w:val="00A64FE8"/>
    <w:rsid w:val="00A656E6"/>
    <w:rsid w:val="00A704C7"/>
    <w:rsid w:val="00A71FF7"/>
    <w:rsid w:val="00A73E26"/>
    <w:rsid w:val="00A751F4"/>
    <w:rsid w:val="00A7573A"/>
    <w:rsid w:val="00A76076"/>
    <w:rsid w:val="00A76BCD"/>
    <w:rsid w:val="00A773B0"/>
    <w:rsid w:val="00A80AFC"/>
    <w:rsid w:val="00A813C2"/>
    <w:rsid w:val="00A81F4E"/>
    <w:rsid w:val="00A830C3"/>
    <w:rsid w:val="00A84544"/>
    <w:rsid w:val="00A86B04"/>
    <w:rsid w:val="00A86B60"/>
    <w:rsid w:val="00A86DE0"/>
    <w:rsid w:val="00A903F3"/>
    <w:rsid w:val="00A91643"/>
    <w:rsid w:val="00A92588"/>
    <w:rsid w:val="00A92B57"/>
    <w:rsid w:val="00A93C6E"/>
    <w:rsid w:val="00A95E63"/>
    <w:rsid w:val="00A9680C"/>
    <w:rsid w:val="00A96CEA"/>
    <w:rsid w:val="00A96FEF"/>
    <w:rsid w:val="00AA1584"/>
    <w:rsid w:val="00AA1774"/>
    <w:rsid w:val="00AA1C87"/>
    <w:rsid w:val="00AA28D6"/>
    <w:rsid w:val="00AA39AD"/>
    <w:rsid w:val="00AA4198"/>
    <w:rsid w:val="00AA4869"/>
    <w:rsid w:val="00AA53ED"/>
    <w:rsid w:val="00AA5C7C"/>
    <w:rsid w:val="00AA5F59"/>
    <w:rsid w:val="00AA79C4"/>
    <w:rsid w:val="00AB08E0"/>
    <w:rsid w:val="00AB1158"/>
    <w:rsid w:val="00AB1C59"/>
    <w:rsid w:val="00AB3DBE"/>
    <w:rsid w:val="00AB4BAD"/>
    <w:rsid w:val="00AB5AB4"/>
    <w:rsid w:val="00AB5CA7"/>
    <w:rsid w:val="00AC02A1"/>
    <w:rsid w:val="00AC0DDD"/>
    <w:rsid w:val="00AC1DE4"/>
    <w:rsid w:val="00AC234B"/>
    <w:rsid w:val="00AC441E"/>
    <w:rsid w:val="00AC573E"/>
    <w:rsid w:val="00AC5B91"/>
    <w:rsid w:val="00AC6BCA"/>
    <w:rsid w:val="00AD0AEF"/>
    <w:rsid w:val="00AD1CB7"/>
    <w:rsid w:val="00AD1CD0"/>
    <w:rsid w:val="00AD3CDB"/>
    <w:rsid w:val="00AD4D94"/>
    <w:rsid w:val="00AD4F39"/>
    <w:rsid w:val="00AD58B8"/>
    <w:rsid w:val="00AD5A57"/>
    <w:rsid w:val="00AD6660"/>
    <w:rsid w:val="00AD7661"/>
    <w:rsid w:val="00AD7798"/>
    <w:rsid w:val="00AD7EF8"/>
    <w:rsid w:val="00AE00A2"/>
    <w:rsid w:val="00AE028F"/>
    <w:rsid w:val="00AE249A"/>
    <w:rsid w:val="00AE2A7A"/>
    <w:rsid w:val="00AE320E"/>
    <w:rsid w:val="00AE4084"/>
    <w:rsid w:val="00AE4A70"/>
    <w:rsid w:val="00AE5F5E"/>
    <w:rsid w:val="00AE67F4"/>
    <w:rsid w:val="00AE757B"/>
    <w:rsid w:val="00AE795E"/>
    <w:rsid w:val="00AE7A76"/>
    <w:rsid w:val="00AF1636"/>
    <w:rsid w:val="00AF1F02"/>
    <w:rsid w:val="00AF229A"/>
    <w:rsid w:val="00AF249B"/>
    <w:rsid w:val="00AF2777"/>
    <w:rsid w:val="00AF3D01"/>
    <w:rsid w:val="00AF6E8D"/>
    <w:rsid w:val="00AF7B1F"/>
    <w:rsid w:val="00AF7B35"/>
    <w:rsid w:val="00B00874"/>
    <w:rsid w:val="00B00D62"/>
    <w:rsid w:val="00B04A79"/>
    <w:rsid w:val="00B04E84"/>
    <w:rsid w:val="00B050A9"/>
    <w:rsid w:val="00B05D88"/>
    <w:rsid w:val="00B06470"/>
    <w:rsid w:val="00B07EF2"/>
    <w:rsid w:val="00B1072D"/>
    <w:rsid w:val="00B11FAE"/>
    <w:rsid w:val="00B14A8D"/>
    <w:rsid w:val="00B2062B"/>
    <w:rsid w:val="00B2077D"/>
    <w:rsid w:val="00B2178B"/>
    <w:rsid w:val="00B223DF"/>
    <w:rsid w:val="00B22625"/>
    <w:rsid w:val="00B23835"/>
    <w:rsid w:val="00B23D28"/>
    <w:rsid w:val="00B2503C"/>
    <w:rsid w:val="00B25350"/>
    <w:rsid w:val="00B260B5"/>
    <w:rsid w:val="00B30251"/>
    <w:rsid w:val="00B30859"/>
    <w:rsid w:val="00B30CAF"/>
    <w:rsid w:val="00B31790"/>
    <w:rsid w:val="00B32967"/>
    <w:rsid w:val="00B33934"/>
    <w:rsid w:val="00B33E25"/>
    <w:rsid w:val="00B343C4"/>
    <w:rsid w:val="00B35FE9"/>
    <w:rsid w:val="00B367EC"/>
    <w:rsid w:val="00B37286"/>
    <w:rsid w:val="00B405EB"/>
    <w:rsid w:val="00B4061F"/>
    <w:rsid w:val="00B4126D"/>
    <w:rsid w:val="00B42A45"/>
    <w:rsid w:val="00B42C9C"/>
    <w:rsid w:val="00B42EAA"/>
    <w:rsid w:val="00B4422C"/>
    <w:rsid w:val="00B516E0"/>
    <w:rsid w:val="00B52BD3"/>
    <w:rsid w:val="00B54C90"/>
    <w:rsid w:val="00B55CEE"/>
    <w:rsid w:val="00B60C60"/>
    <w:rsid w:val="00B61930"/>
    <w:rsid w:val="00B630D5"/>
    <w:rsid w:val="00B63165"/>
    <w:rsid w:val="00B63E70"/>
    <w:rsid w:val="00B64EBB"/>
    <w:rsid w:val="00B677B2"/>
    <w:rsid w:val="00B73250"/>
    <w:rsid w:val="00B74927"/>
    <w:rsid w:val="00B7722A"/>
    <w:rsid w:val="00B77AED"/>
    <w:rsid w:val="00B77B06"/>
    <w:rsid w:val="00B77BFA"/>
    <w:rsid w:val="00B80ED3"/>
    <w:rsid w:val="00B81AB4"/>
    <w:rsid w:val="00B81BB1"/>
    <w:rsid w:val="00B85547"/>
    <w:rsid w:val="00B90306"/>
    <w:rsid w:val="00B9188D"/>
    <w:rsid w:val="00B91BDC"/>
    <w:rsid w:val="00B94767"/>
    <w:rsid w:val="00B967CF"/>
    <w:rsid w:val="00B969C6"/>
    <w:rsid w:val="00BA2DE2"/>
    <w:rsid w:val="00BA4EED"/>
    <w:rsid w:val="00BA56FD"/>
    <w:rsid w:val="00BA6CDC"/>
    <w:rsid w:val="00BA76AB"/>
    <w:rsid w:val="00BB0A73"/>
    <w:rsid w:val="00BB0E1A"/>
    <w:rsid w:val="00BB0F16"/>
    <w:rsid w:val="00BB44E7"/>
    <w:rsid w:val="00BB4D53"/>
    <w:rsid w:val="00BB5746"/>
    <w:rsid w:val="00BB57DF"/>
    <w:rsid w:val="00BC1450"/>
    <w:rsid w:val="00BC2672"/>
    <w:rsid w:val="00BC2B87"/>
    <w:rsid w:val="00BC2BBF"/>
    <w:rsid w:val="00BC3095"/>
    <w:rsid w:val="00BC343B"/>
    <w:rsid w:val="00BC3887"/>
    <w:rsid w:val="00BC38B7"/>
    <w:rsid w:val="00BC4B8E"/>
    <w:rsid w:val="00BC568E"/>
    <w:rsid w:val="00BC624D"/>
    <w:rsid w:val="00BC6CAC"/>
    <w:rsid w:val="00BD04A6"/>
    <w:rsid w:val="00BD05E6"/>
    <w:rsid w:val="00BD0767"/>
    <w:rsid w:val="00BD2212"/>
    <w:rsid w:val="00BD60A6"/>
    <w:rsid w:val="00BD6E59"/>
    <w:rsid w:val="00BD7779"/>
    <w:rsid w:val="00BE1FC8"/>
    <w:rsid w:val="00BE254A"/>
    <w:rsid w:val="00BE25BD"/>
    <w:rsid w:val="00BE4178"/>
    <w:rsid w:val="00BE4E54"/>
    <w:rsid w:val="00BE6370"/>
    <w:rsid w:val="00BE65BA"/>
    <w:rsid w:val="00BE73EA"/>
    <w:rsid w:val="00BF28A0"/>
    <w:rsid w:val="00BF5AF3"/>
    <w:rsid w:val="00BF7030"/>
    <w:rsid w:val="00BF7ACD"/>
    <w:rsid w:val="00C003DF"/>
    <w:rsid w:val="00C00507"/>
    <w:rsid w:val="00C0064E"/>
    <w:rsid w:val="00C01707"/>
    <w:rsid w:val="00C01DFD"/>
    <w:rsid w:val="00C02628"/>
    <w:rsid w:val="00C02CA5"/>
    <w:rsid w:val="00C04A3D"/>
    <w:rsid w:val="00C04A86"/>
    <w:rsid w:val="00C05EE2"/>
    <w:rsid w:val="00C1291E"/>
    <w:rsid w:val="00C12D47"/>
    <w:rsid w:val="00C16780"/>
    <w:rsid w:val="00C16B6F"/>
    <w:rsid w:val="00C17B9A"/>
    <w:rsid w:val="00C221A8"/>
    <w:rsid w:val="00C22E4F"/>
    <w:rsid w:val="00C259E5"/>
    <w:rsid w:val="00C26545"/>
    <w:rsid w:val="00C27364"/>
    <w:rsid w:val="00C27619"/>
    <w:rsid w:val="00C27C17"/>
    <w:rsid w:val="00C322A9"/>
    <w:rsid w:val="00C3276A"/>
    <w:rsid w:val="00C36CDC"/>
    <w:rsid w:val="00C37B45"/>
    <w:rsid w:val="00C4000D"/>
    <w:rsid w:val="00C40798"/>
    <w:rsid w:val="00C420D2"/>
    <w:rsid w:val="00C421B3"/>
    <w:rsid w:val="00C42515"/>
    <w:rsid w:val="00C4357D"/>
    <w:rsid w:val="00C459DE"/>
    <w:rsid w:val="00C45A72"/>
    <w:rsid w:val="00C461A3"/>
    <w:rsid w:val="00C47574"/>
    <w:rsid w:val="00C47F05"/>
    <w:rsid w:val="00C5068A"/>
    <w:rsid w:val="00C50EFC"/>
    <w:rsid w:val="00C51F49"/>
    <w:rsid w:val="00C52826"/>
    <w:rsid w:val="00C52884"/>
    <w:rsid w:val="00C53C8A"/>
    <w:rsid w:val="00C54C0B"/>
    <w:rsid w:val="00C54D0E"/>
    <w:rsid w:val="00C55278"/>
    <w:rsid w:val="00C55E68"/>
    <w:rsid w:val="00C57878"/>
    <w:rsid w:val="00C57DA2"/>
    <w:rsid w:val="00C620D2"/>
    <w:rsid w:val="00C62463"/>
    <w:rsid w:val="00C62BBC"/>
    <w:rsid w:val="00C63A53"/>
    <w:rsid w:val="00C64559"/>
    <w:rsid w:val="00C64D40"/>
    <w:rsid w:val="00C65185"/>
    <w:rsid w:val="00C65506"/>
    <w:rsid w:val="00C66B5A"/>
    <w:rsid w:val="00C70145"/>
    <w:rsid w:val="00C710BA"/>
    <w:rsid w:val="00C751C1"/>
    <w:rsid w:val="00C7739C"/>
    <w:rsid w:val="00C7744C"/>
    <w:rsid w:val="00C80D8D"/>
    <w:rsid w:val="00C8305B"/>
    <w:rsid w:val="00C83DD3"/>
    <w:rsid w:val="00C8654D"/>
    <w:rsid w:val="00C8724D"/>
    <w:rsid w:val="00C87417"/>
    <w:rsid w:val="00C87632"/>
    <w:rsid w:val="00C87A26"/>
    <w:rsid w:val="00C87A7A"/>
    <w:rsid w:val="00C901E7"/>
    <w:rsid w:val="00C91FFC"/>
    <w:rsid w:val="00C943C2"/>
    <w:rsid w:val="00C94550"/>
    <w:rsid w:val="00C95618"/>
    <w:rsid w:val="00C95F1C"/>
    <w:rsid w:val="00C96A80"/>
    <w:rsid w:val="00C9722D"/>
    <w:rsid w:val="00CA07AE"/>
    <w:rsid w:val="00CA1109"/>
    <w:rsid w:val="00CA1EA7"/>
    <w:rsid w:val="00CA3F4C"/>
    <w:rsid w:val="00CA73C9"/>
    <w:rsid w:val="00CA7E1B"/>
    <w:rsid w:val="00CA7FD1"/>
    <w:rsid w:val="00CB0C71"/>
    <w:rsid w:val="00CB1A9C"/>
    <w:rsid w:val="00CB2FDA"/>
    <w:rsid w:val="00CB390B"/>
    <w:rsid w:val="00CB4ED9"/>
    <w:rsid w:val="00CB5088"/>
    <w:rsid w:val="00CB70F4"/>
    <w:rsid w:val="00CB799B"/>
    <w:rsid w:val="00CB7C6C"/>
    <w:rsid w:val="00CC0117"/>
    <w:rsid w:val="00CC0495"/>
    <w:rsid w:val="00CC066B"/>
    <w:rsid w:val="00CC0A54"/>
    <w:rsid w:val="00CC0F44"/>
    <w:rsid w:val="00CC2838"/>
    <w:rsid w:val="00CC3825"/>
    <w:rsid w:val="00CC4696"/>
    <w:rsid w:val="00CC5BDC"/>
    <w:rsid w:val="00CC64E8"/>
    <w:rsid w:val="00CC6D45"/>
    <w:rsid w:val="00CD134F"/>
    <w:rsid w:val="00CD1728"/>
    <w:rsid w:val="00CD2CC2"/>
    <w:rsid w:val="00CD2DE9"/>
    <w:rsid w:val="00CD2E6E"/>
    <w:rsid w:val="00CD3640"/>
    <w:rsid w:val="00CD38E7"/>
    <w:rsid w:val="00CD3DB4"/>
    <w:rsid w:val="00CD5112"/>
    <w:rsid w:val="00CD6C29"/>
    <w:rsid w:val="00CD72DE"/>
    <w:rsid w:val="00CD7418"/>
    <w:rsid w:val="00CD7916"/>
    <w:rsid w:val="00CE01BA"/>
    <w:rsid w:val="00CE1393"/>
    <w:rsid w:val="00CE449E"/>
    <w:rsid w:val="00CE5CF1"/>
    <w:rsid w:val="00CE67C1"/>
    <w:rsid w:val="00CF0288"/>
    <w:rsid w:val="00CF06E5"/>
    <w:rsid w:val="00CF0C77"/>
    <w:rsid w:val="00CF0CAD"/>
    <w:rsid w:val="00CF1268"/>
    <w:rsid w:val="00CF1650"/>
    <w:rsid w:val="00CF291C"/>
    <w:rsid w:val="00CF3C87"/>
    <w:rsid w:val="00CF4692"/>
    <w:rsid w:val="00CF49C1"/>
    <w:rsid w:val="00CF589D"/>
    <w:rsid w:val="00D01581"/>
    <w:rsid w:val="00D02476"/>
    <w:rsid w:val="00D02955"/>
    <w:rsid w:val="00D03E98"/>
    <w:rsid w:val="00D0407F"/>
    <w:rsid w:val="00D05BA6"/>
    <w:rsid w:val="00D05E31"/>
    <w:rsid w:val="00D05E81"/>
    <w:rsid w:val="00D06135"/>
    <w:rsid w:val="00D06D8E"/>
    <w:rsid w:val="00D07E66"/>
    <w:rsid w:val="00D1004A"/>
    <w:rsid w:val="00D10109"/>
    <w:rsid w:val="00D1194C"/>
    <w:rsid w:val="00D1286A"/>
    <w:rsid w:val="00D12E9D"/>
    <w:rsid w:val="00D135C6"/>
    <w:rsid w:val="00D13D71"/>
    <w:rsid w:val="00D141D8"/>
    <w:rsid w:val="00D15895"/>
    <w:rsid w:val="00D1608F"/>
    <w:rsid w:val="00D161E1"/>
    <w:rsid w:val="00D17D78"/>
    <w:rsid w:val="00D20A04"/>
    <w:rsid w:val="00D21E15"/>
    <w:rsid w:val="00D22FEC"/>
    <w:rsid w:val="00D24F52"/>
    <w:rsid w:val="00D26440"/>
    <w:rsid w:val="00D26552"/>
    <w:rsid w:val="00D265F9"/>
    <w:rsid w:val="00D266C3"/>
    <w:rsid w:val="00D3009A"/>
    <w:rsid w:val="00D30A76"/>
    <w:rsid w:val="00D30EC9"/>
    <w:rsid w:val="00D333DC"/>
    <w:rsid w:val="00D33AD5"/>
    <w:rsid w:val="00D3691E"/>
    <w:rsid w:val="00D40DCC"/>
    <w:rsid w:val="00D41802"/>
    <w:rsid w:val="00D41ABB"/>
    <w:rsid w:val="00D42CAE"/>
    <w:rsid w:val="00D43590"/>
    <w:rsid w:val="00D4464D"/>
    <w:rsid w:val="00D4504B"/>
    <w:rsid w:val="00D462D4"/>
    <w:rsid w:val="00D466F8"/>
    <w:rsid w:val="00D471E5"/>
    <w:rsid w:val="00D524FC"/>
    <w:rsid w:val="00D5364E"/>
    <w:rsid w:val="00D536E5"/>
    <w:rsid w:val="00D56205"/>
    <w:rsid w:val="00D57765"/>
    <w:rsid w:val="00D604F5"/>
    <w:rsid w:val="00D6069D"/>
    <w:rsid w:val="00D60703"/>
    <w:rsid w:val="00D62511"/>
    <w:rsid w:val="00D62DED"/>
    <w:rsid w:val="00D64167"/>
    <w:rsid w:val="00D649CE"/>
    <w:rsid w:val="00D65428"/>
    <w:rsid w:val="00D6549E"/>
    <w:rsid w:val="00D6672A"/>
    <w:rsid w:val="00D6694E"/>
    <w:rsid w:val="00D670A4"/>
    <w:rsid w:val="00D67939"/>
    <w:rsid w:val="00D67BE8"/>
    <w:rsid w:val="00D706C7"/>
    <w:rsid w:val="00D70756"/>
    <w:rsid w:val="00D712CE"/>
    <w:rsid w:val="00D73749"/>
    <w:rsid w:val="00D73D68"/>
    <w:rsid w:val="00D73EE2"/>
    <w:rsid w:val="00D73FBD"/>
    <w:rsid w:val="00D76A32"/>
    <w:rsid w:val="00D776EB"/>
    <w:rsid w:val="00D77B0D"/>
    <w:rsid w:val="00D80236"/>
    <w:rsid w:val="00D8035D"/>
    <w:rsid w:val="00D81794"/>
    <w:rsid w:val="00D81E8B"/>
    <w:rsid w:val="00D82507"/>
    <w:rsid w:val="00D840AF"/>
    <w:rsid w:val="00D8441E"/>
    <w:rsid w:val="00D8492A"/>
    <w:rsid w:val="00D853AD"/>
    <w:rsid w:val="00D8585E"/>
    <w:rsid w:val="00D86D4D"/>
    <w:rsid w:val="00D870C9"/>
    <w:rsid w:val="00D90088"/>
    <w:rsid w:val="00D90D40"/>
    <w:rsid w:val="00D921DA"/>
    <w:rsid w:val="00D92F7E"/>
    <w:rsid w:val="00D9342E"/>
    <w:rsid w:val="00D934AD"/>
    <w:rsid w:val="00D94AC5"/>
    <w:rsid w:val="00D94F66"/>
    <w:rsid w:val="00D9514A"/>
    <w:rsid w:val="00D95A1E"/>
    <w:rsid w:val="00D967B7"/>
    <w:rsid w:val="00D9716A"/>
    <w:rsid w:val="00DA0052"/>
    <w:rsid w:val="00DA04E6"/>
    <w:rsid w:val="00DA0F62"/>
    <w:rsid w:val="00DA1556"/>
    <w:rsid w:val="00DA15A6"/>
    <w:rsid w:val="00DA1746"/>
    <w:rsid w:val="00DA267F"/>
    <w:rsid w:val="00DA3488"/>
    <w:rsid w:val="00DA4836"/>
    <w:rsid w:val="00DA4894"/>
    <w:rsid w:val="00DA4F09"/>
    <w:rsid w:val="00DA5052"/>
    <w:rsid w:val="00DA7571"/>
    <w:rsid w:val="00DB06D7"/>
    <w:rsid w:val="00DB2313"/>
    <w:rsid w:val="00DB301E"/>
    <w:rsid w:val="00DB3369"/>
    <w:rsid w:val="00DB416F"/>
    <w:rsid w:val="00DB4ADD"/>
    <w:rsid w:val="00DB4CE3"/>
    <w:rsid w:val="00DB62FC"/>
    <w:rsid w:val="00DB73A2"/>
    <w:rsid w:val="00DB7896"/>
    <w:rsid w:val="00DB79DC"/>
    <w:rsid w:val="00DB7A51"/>
    <w:rsid w:val="00DC0CFA"/>
    <w:rsid w:val="00DC1859"/>
    <w:rsid w:val="00DC2D0F"/>
    <w:rsid w:val="00DC66CD"/>
    <w:rsid w:val="00DC7A82"/>
    <w:rsid w:val="00DC7BC7"/>
    <w:rsid w:val="00DD163D"/>
    <w:rsid w:val="00DD1C0E"/>
    <w:rsid w:val="00DD515F"/>
    <w:rsid w:val="00DD53C1"/>
    <w:rsid w:val="00DD59C8"/>
    <w:rsid w:val="00DD5DA2"/>
    <w:rsid w:val="00DD6919"/>
    <w:rsid w:val="00DD73BA"/>
    <w:rsid w:val="00DE1E34"/>
    <w:rsid w:val="00DE36C3"/>
    <w:rsid w:val="00DE4152"/>
    <w:rsid w:val="00DE53D7"/>
    <w:rsid w:val="00DE5636"/>
    <w:rsid w:val="00DE5768"/>
    <w:rsid w:val="00DE6EE5"/>
    <w:rsid w:val="00DF2071"/>
    <w:rsid w:val="00DF2FAC"/>
    <w:rsid w:val="00DF3B46"/>
    <w:rsid w:val="00DF4E07"/>
    <w:rsid w:val="00DF5AA6"/>
    <w:rsid w:val="00DF5B97"/>
    <w:rsid w:val="00E01320"/>
    <w:rsid w:val="00E01B15"/>
    <w:rsid w:val="00E02637"/>
    <w:rsid w:val="00E05D90"/>
    <w:rsid w:val="00E07D59"/>
    <w:rsid w:val="00E137CF"/>
    <w:rsid w:val="00E139DF"/>
    <w:rsid w:val="00E1482F"/>
    <w:rsid w:val="00E14ADB"/>
    <w:rsid w:val="00E16285"/>
    <w:rsid w:val="00E17BA3"/>
    <w:rsid w:val="00E2378B"/>
    <w:rsid w:val="00E255FF"/>
    <w:rsid w:val="00E27797"/>
    <w:rsid w:val="00E27EC3"/>
    <w:rsid w:val="00E303F3"/>
    <w:rsid w:val="00E30F19"/>
    <w:rsid w:val="00E31000"/>
    <w:rsid w:val="00E314F2"/>
    <w:rsid w:val="00E318A2"/>
    <w:rsid w:val="00E32B87"/>
    <w:rsid w:val="00E330E7"/>
    <w:rsid w:val="00E37698"/>
    <w:rsid w:val="00E4024D"/>
    <w:rsid w:val="00E40C0C"/>
    <w:rsid w:val="00E42409"/>
    <w:rsid w:val="00E42E15"/>
    <w:rsid w:val="00E44146"/>
    <w:rsid w:val="00E465D0"/>
    <w:rsid w:val="00E46E3E"/>
    <w:rsid w:val="00E51387"/>
    <w:rsid w:val="00E5410C"/>
    <w:rsid w:val="00E55829"/>
    <w:rsid w:val="00E55EFB"/>
    <w:rsid w:val="00E55FD4"/>
    <w:rsid w:val="00E56249"/>
    <w:rsid w:val="00E571D4"/>
    <w:rsid w:val="00E57717"/>
    <w:rsid w:val="00E61412"/>
    <w:rsid w:val="00E61519"/>
    <w:rsid w:val="00E62B71"/>
    <w:rsid w:val="00E64184"/>
    <w:rsid w:val="00E6571E"/>
    <w:rsid w:val="00E65A7A"/>
    <w:rsid w:val="00E65E02"/>
    <w:rsid w:val="00E71498"/>
    <w:rsid w:val="00E76BAF"/>
    <w:rsid w:val="00E77C56"/>
    <w:rsid w:val="00E77DFD"/>
    <w:rsid w:val="00E8094E"/>
    <w:rsid w:val="00E8172E"/>
    <w:rsid w:val="00E82A10"/>
    <w:rsid w:val="00E85302"/>
    <w:rsid w:val="00E86DE5"/>
    <w:rsid w:val="00E9085F"/>
    <w:rsid w:val="00E91124"/>
    <w:rsid w:val="00E91AB1"/>
    <w:rsid w:val="00E932FC"/>
    <w:rsid w:val="00E938D7"/>
    <w:rsid w:val="00E94FCA"/>
    <w:rsid w:val="00E965B5"/>
    <w:rsid w:val="00E979DD"/>
    <w:rsid w:val="00EA0AA1"/>
    <w:rsid w:val="00EA0D73"/>
    <w:rsid w:val="00EA0D96"/>
    <w:rsid w:val="00EA2C55"/>
    <w:rsid w:val="00EA3B7F"/>
    <w:rsid w:val="00EA4917"/>
    <w:rsid w:val="00EA5484"/>
    <w:rsid w:val="00EA5A28"/>
    <w:rsid w:val="00EA6AFE"/>
    <w:rsid w:val="00EA6B36"/>
    <w:rsid w:val="00EB0068"/>
    <w:rsid w:val="00EB03E9"/>
    <w:rsid w:val="00EB0F66"/>
    <w:rsid w:val="00EB119E"/>
    <w:rsid w:val="00EB145B"/>
    <w:rsid w:val="00EB1DEF"/>
    <w:rsid w:val="00EB29DA"/>
    <w:rsid w:val="00EB3600"/>
    <w:rsid w:val="00EB3931"/>
    <w:rsid w:val="00EB3F55"/>
    <w:rsid w:val="00EB4252"/>
    <w:rsid w:val="00EB42EA"/>
    <w:rsid w:val="00EB4B79"/>
    <w:rsid w:val="00EB552D"/>
    <w:rsid w:val="00EB5634"/>
    <w:rsid w:val="00EB7815"/>
    <w:rsid w:val="00EC1ACA"/>
    <w:rsid w:val="00EC2046"/>
    <w:rsid w:val="00EC2356"/>
    <w:rsid w:val="00EC28A2"/>
    <w:rsid w:val="00EC4B6B"/>
    <w:rsid w:val="00EC6AE5"/>
    <w:rsid w:val="00EC6F32"/>
    <w:rsid w:val="00EC7411"/>
    <w:rsid w:val="00ED1E38"/>
    <w:rsid w:val="00ED5830"/>
    <w:rsid w:val="00ED7521"/>
    <w:rsid w:val="00ED7876"/>
    <w:rsid w:val="00EE0752"/>
    <w:rsid w:val="00EE07FE"/>
    <w:rsid w:val="00EE1F22"/>
    <w:rsid w:val="00EE2273"/>
    <w:rsid w:val="00EE34B5"/>
    <w:rsid w:val="00EE3957"/>
    <w:rsid w:val="00EE5821"/>
    <w:rsid w:val="00EE5A9E"/>
    <w:rsid w:val="00EF0F21"/>
    <w:rsid w:val="00EF16FF"/>
    <w:rsid w:val="00EF1E7D"/>
    <w:rsid w:val="00EF1EBE"/>
    <w:rsid w:val="00EF38C3"/>
    <w:rsid w:val="00EF3C11"/>
    <w:rsid w:val="00EF4808"/>
    <w:rsid w:val="00EF4870"/>
    <w:rsid w:val="00EF4B96"/>
    <w:rsid w:val="00EF4D6D"/>
    <w:rsid w:val="00EF5CA6"/>
    <w:rsid w:val="00EF70F4"/>
    <w:rsid w:val="00EF76B1"/>
    <w:rsid w:val="00EF76D5"/>
    <w:rsid w:val="00EF79D0"/>
    <w:rsid w:val="00F0008C"/>
    <w:rsid w:val="00F01933"/>
    <w:rsid w:val="00F021B2"/>
    <w:rsid w:val="00F04156"/>
    <w:rsid w:val="00F04EA9"/>
    <w:rsid w:val="00F06827"/>
    <w:rsid w:val="00F06A5D"/>
    <w:rsid w:val="00F103B2"/>
    <w:rsid w:val="00F10AB8"/>
    <w:rsid w:val="00F140FB"/>
    <w:rsid w:val="00F147BA"/>
    <w:rsid w:val="00F16125"/>
    <w:rsid w:val="00F17218"/>
    <w:rsid w:val="00F17921"/>
    <w:rsid w:val="00F20245"/>
    <w:rsid w:val="00F207D6"/>
    <w:rsid w:val="00F2142D"/>
    <w:rsid w:val="00F21526"/>
    <w:rsid w:val="00F23221"/>
    <w:rsid w:val="00F249F0"/>
    <w:rsid w:val="00F24AFD"/>
    <w:rsid w:val="00F2554C"/>
    <w:rsid w:val="00F27448"/>
    <w:rsid w:val="00F30CEE"/>
    <w:rsid w:val="00F31EBC"/>
    <w:rsid w:val="00F3206F"/>
    <w:rsid w:val="00F33438"/>
    <w:rsid w:val="00F33953"/>
    <w:rsid w:val="00F34A9C"/>
    <w:rsid w:val="00F34D7C"/>
    <w:rsid w:val="00F34E2A"/>
    <w:rsid w:val="00F369B1"/>
    <w:rsid w:val="00F37422"/>
    <w:rsid w:val="00F404CA"/>
    <w:rsid w:val="00F40B6D"/>
    <w:rsid w:val="00F41E56"/>
    <w:rsid w:val="00F42E27"/>
    <w:rsid w:val="00F42E61"/>
    <w:rsid w:val="00F44041"/>
    <w:rsid w:val="00F446A3"/>
    <w:rsid w:val="00F4515C"/>
    <w:rsid w:val="00F458FE"/>
    <w:rsid w:val="00F4612D"/>
    <w:rsid w:val="00F47089"/>
    <w:rsid w:val="00F47742"/>
    <w:rsid w:val="00F509E7"/>
    <w:rsid w:val="00F50C63"/>
    <w:rsid w:val="00F51B52"/>
    <w:rsid w:val="00F520AE"/>
    <w:rsid w:val="00F5351B"/>
    <w:rsid w:val="00F535FB"/>
    <w:rsid w:val="00F536D1"/>
    <w:rsid w:val="00F53A62"/>
    <w:rsid w:val="00F5461B"/>
    <w:rsid w:val="00F54D39"/>
    <w:rsid w:val="00F560B6"/>
    <w:rsid w:val="00F56848"/>
    <w:rsid w:val="00F57CC4"/>
    <w:rsid w:val="00F6035F"/>
    <w:rsid w:val="00F605C0"/>
    <w:rsid w:val="00F623D6"/>
    <w:rsid w:val="00F63430"/>
    <w:rsid w:val="00F63571"/>
    <w:rsid w:val="00F63B61"/>
    <w:rsid w:val="00F6410A"/>
    <w:rsid w:val="00F65EEA"/>
    <w:rsid w:val="00F6669C"/>
    <w:rsid w:val="00F7270F"/>
    <w:rsid w:val="00F72DAF"/>
    <w:rsid w:val="00F73EF7"/>
    <w:rsid w:val="00F75A65"/>
    <w:rsid w:val="00F7645E"/>
    <w:rsid w:val="00F76A28"/>
    <w:rsid w:val="00F76D1D"/>
    <w:rsid w:val="00F81ED4"/>
    <w:rsid w:val="00F83675"/>
    <w:rsid w:val="00F84DB6"/>
    <w:rsid w:val="00F84F24"/>
    <w:rsid w:val="00F85245"/>
    <w:rsid w:val="00F85A03"/>
    <w:rsid w:val="00F85EF3"/>
    <w:rsid w:val="00F8752D"/>
    <w:rsid w:val="00F879E0"/>
    <w:rsid w:val="00F94949"/>
    <w:rsid w:val="00F97E3B"/>
    <w:rsid w:val="00FA1487"/>
    <w:rsid w:val="00FA211D"/>
    <w:rsid w:val="00FA247D"/>
    <w:rsid w:val="00FA26B6"/>
    <w:rsid w:val="00FA30D0"/>
    <w:rsid w:val="00FA331A"/>
    <w:rsid w:val="00FA4D59"/>
    <w:rsid w:val="00FA4E2A"/>
    <w:rsid w:val="00FA598A"/>
    <w:rsid w:val="00FB042E"/>
    <w:rsid w:val="00FB091E"/>
    <w:rsid w:val="00FB21F0"/>
    <w:rsid w:val="00FB2E9C"/>
    <w:rsid w:val="00FB4770"/>
    <w:rsid w:val="00FB5369"/>
    <w:rsid w:val="00FB53E6"/>
    <w:rsid w:val="00FB5C4B"/>
    <w:rsid w:val="00FB6BB5"/>
    <w:rsid w:val="00FC20D0"/>
    <w:rsid w:val="00FC5C3A"/>
    <w:rsid w:val="00FC6DE6"/>
    <w:rsid w:val="00FD25F1"/>
    <w:rsid w:val="00FD3488"/>
    <w:rsid w:val="00FD41E4"/>
    <w:rsid w:val="00FD54AD"/>
    <w:rsid w:val="00FE0447"/>
    <w:rsid w:val="00FE04BB"/>
    <w:rsid w:val="00FE0B6B"/>
    <w:rsid w:val="00FE0F06"/>
    <w:rsid w:val="00FE1711"/>
    <w:rsid w:val="00FE399E"/>
    <w:rsid w:val="00FE3FF4"/>
    <w:rsid w:val="00FE4669"/>
    <w:rsid w:val="00FE4A0D"/>
    <w:rsid w:val="00FE4D83"/>
    <w:rsid w:val="00FE5036"/>
    <w:rsid w:val="00FE5640"/>
    <w:rsid w:val="00FE7CB7"/>
    <w:rsid w:val="00FF0587"/>
    <w:rsid w:val="00FF0A15"/>
    <w:rsid w:val="00FF2E3F"/>
    <w:rsid w:val="00FF2ECE"/>
    <w:rsid w:val="00FF44B3"/>
    <w:rsid w:val="00FF4754"/>
    <w:rsid w:val="00FF4834"/>
    <w:rsid w:val="00FF48EE"/>
    <w:rsid w:val="00FF4EF6"/>
    <w:rsid w:val="00FF502A"/>
    <w:rsid w:val="01BABA62"/>
    <w:rsid w:val="02D53A37"/>
    <w:rsid w:val="03436EB6"/>
    <w:rsid w:val="03FA0810"/>
    <w:rsid w:val="040DF770"/>
    <w:rsid w:val="04A1F250"/>
    <w:rsid w:val="04DBADC0"/>
    <w:rsid w:val="05282205"/>
    <w:rsid w:val="06715015"/>
    <w:rsid w:val="068740AF"/>
    <w:rsid w:val="06B25674"/>
    <w:rsid w:val="06D2CB89"/>
    <w:rsid w:val="070FE2FD"/>
    <w:rsid w:val="0726B276"/>
    <w:rsid w:val="0740A745"/>
    <w:rsid w:val="07F2ABCC"/>
    <w:rsid w:val="0841F553"/>
    <w:rsid w:val="08C44522"/>
    <w:rsid w:val="08F34223"/>
    <w:rsid w:val="09D21A83"/>
    <w:rsid w:val="0A2D28E0"/>
    <w:rsid w:val="0B7FD108"/>
    <w:rsid w:val="0BEC1314"/>
    <w:rsid w:val="0C47CEDD"/>
    <w:rsid w:val="0D5A5D65"/>
    <w:rsid w:val="0D7118A3"/>
    <w:rsid w:val="0DA85B7C"/>
    <w:rsid w:val="0DFCD094"/>
    <w:rsid w:val="0E03EF80"/>
    <w:rsid w:val="0E185B03"/>
    <w:rsid w:val="0E545878"/>
    <w:rsid w:val="0F0AF11B"/>
    <w:rsid w:val="0F2DF226"/>
    <w:rsid w:val="0F54FC83"/>
    <w:rsid w:val="0F9BC1A9"/>
    <w:rsid w:val="0FDB36AE"/>
    <w:rsid w:val="102F2416"/>
    <w:rsid w:val="105C3EB1"/>
    <w:rsid w:val="106C9F28"/>
    <w:rsid w:val="10FDF747"/>
    <w:rsid w:val="11AD315B"/>
    <w:rsid w:val="11D77338"/>
    <w:rsid w:val="122C7B7E"/>
    <w:rsid w:val="12422B21"/>
    <w:rsid w:val="1319E15E"/>
    <w:rsid w:val="1342FA0B"/>
    <w:rsid w:val="1356CF1C"/>
    <w:rsid w:val="13BEE265"/>
    <w:rsid w:val="13C2219D"/>
    <w:rsid w:val="1559EA49"/>
    <w:rsid w:val="15AF433D"/>
    <w:rsid w:val="16572900"/>
    <w:rsid w:val="1693B33E"/>
    <w:rsid w:val="16F2838B"/>
    <w:rsid w:val="16F65654"/>
    <w:rsid w:val="174E29A0"/>
    <w:rsid w:val="17725B04"/>
    <w:rsid w:val="17DB5415"/>
    <w:rsid w:val="188E53EC"/>
    <w:rsid w:val="18E9DF33"/>
    <w:rsid w:val="1BC7204A"/>
    <w:rsid w:val="1D07F35E"/>
    <w:rsid w:val="1D76DA23"/>
    <w:rsid w:val="1DAEB267"/>
    <w:rsid w:val="1EE35246"/>
    <w:rsid w:val="1EFA32EE"/>
    <w:rsid w:val="1FB966D2"/>
    <w:rsid w:val="1FD3C6CD"/>
    <w:rsid w:val="205B8BC7"/>
    <w:rsid w:val="20719DE6"/>
    <w:rsid w:val="20815949"/>
    <w:rsid w:val="2095435E"/>
    <w:rsid w:val="20BEA967"/>
    <w:rsid w:val="212960F5"/>
    <w:rsid w:val="2158277D"/>
    <w:rsid w:val="215D4398"/>
    <w:rsid w:val="21731547"/>
    <w:rsid w:val="21FC599F"/>
    <w:rsid w:val="22AC898D"/>
    <w:rsid w:val="22F89C78"/>
    <w:rsid w:val="23414DFC"/>
    <w:rsid w:val="23643293"/>
    <w:rsid w:val="2378BDAB"/>
    <w:rsid w:val="237BC7D7"/>
    <w:rsid w:val="2411758E"/>
    <w:rsid w:val="24380820"/>
    <w:rsid w:val="24438F28"/>
    <w:rsid w:val="24670B8D"/>
    <w:rsid w:val="24AAC71C"/>
    <w:rsid w:val="24B18851"/>
    <w:rsid w:val="25035E1B"/>
    <w:rsid w:val="253DED9B"/>
    <w:rsid w:val="2604D87B"/>
    <w:rsid w:val="26670E72"/>
    <w:rsid w:val="267E84D7"/>
    <w:rsid w:val="269584BD"/>
    <w:rsid w:val="26BB23E0"/>
    <w:rsid w:val="26F75544"/>
    <w:rsid w:val="270FC205"/>
    <w:rsid w:val="2715D5F5"/>
    <w:rsid w:val="2912507E"/>
    <w:rsid w:val="2A4EE433"/>
    <w:rsid w:val="2AA2F9EF"/>
    <w:rsid w:val="2B3898FA"/>
    <w:rsid w:val="2CE43F85"/>
    <w:rsid w:val="2D144D8E"/>
    <w:rsid w:val="2D6338AC"/>
    <w:rsid w:val="2DD8397D"/>
    <w:rsid w:val="2DFEECF2"/>
    <w:rsid w:val="2E2BC04F"/>
    <w:rsid w:val="2EA07F9A"/>
    <w:rsid w:val="2F209A9F"/>
    <w:rsid w:val="2F2FA214"/>
    <w:rsid w:val="2F99E4D0"/>
    <w:rsid w:val="2FAB91E1"/>
    <w:rsid w:val="30013DD5"/>
    <w:rsid w:val="3046DAF3"/>
    <w:rsid w:val="315E0C8F"/>
    <w:rsid w:val="31982B87"/>
    <w:rsid w:val="319AEEBA"/>
    <w:rsid w:val="324716EC"/>
    <w:rsid w:val="32BC4E43"/>
    <w:rsid w:val="32E01D1B"/>
    <w:rsid w:val="334FE566"/>
    <w:rsid w:val="336A682C"/>
    <w:rsid w:val="33D63DEE"/>
    <w:rsid w:val="34DC1EFA"/>
    <w:rsid w:val="3570C83A"/>
    <w:rsid w:val="358782C8"/>
    <w:rsid w:val="35944128"/>
    <w:rsid w:val="36783E54"/>
    <w:rsid w:val="36A37223"/>
    <w:rsid w:val="36C0472C"/>
    <w:rsid w:val="36C578A0"/>
    <w:rsid w:val="37896A7D"/>
    <w:rsid w:val="37A3C2E4"/>
    <w:rsid w:val="37C8FDE9"/>
    <w:rsid w:val="37DE3979"/>
    <w:rsid w:val="383529EF"/>
    <w:rsid w:val="383D2304"/>
    <w:rsid w:val="385C178D"/>
    <w:rsid w:val="38697566"/>
    <w:rsid w:val="387987C9"/>
    <w:rsid w:val="38CC93FE"/>
    <w:rsid w:val="3910CAFE"/>
    <w:rsid w:val="39253ADE"/>
    <w:rsid w:val="39386FA7"/>
    <w:rsid w:val="39BBD750"/>
    <w:rsid w:val="3A4D4D12"/>
    <w:rsid w:val="3AAF040E"/>
    <w:rsid w:val="3AC61A91"/>
    <w:rsid w:val="3B5AD79F"/>
    <w:rsid w:val="3C187384"/>
    <w:rsid w:val="3C5F8086"/>
    <w:rsid w:val="3CB6FCD3"/>
    <w:rsid w:val="3CBEFFD1"/>
    <w:rsid w:val="3DCA214E"/>
    <w:rsid w:val="3E55FADD"/>
    <w:rsid w:val="3E5CA348"/>
    <w:rsid w:val="3EAB2A9D"/>
    <w:rsid w:val="3EB51D89"/>
    <w:rsid w:val="3F588384"/>
    <w:rsid w:val="3F6A4AF0"/>
    <w:rsid w:val="3F8CC4D9"/>
    <w:rsid w:val="3FB26C31"/>
    <w:rsid w:val="3FB5C44A"/>
    <w:rsid w:val="40672972"/>
    <w:rsid w:val="41654FEF"/>
    <w:rsid w:val="416C56B9"/>
    <w:rsid w:val="419FFEEB"/>
    <w:rsid w:val="41A505DC"/>
    <w:rsid w:val="41BBA0D3"/>
    <w:rsid w:val="42084B01"/>
    <w:rsid w:val="420B48AC"/>
    <w:rsid w:val="431E5C00"/>
    <w:rsid w:val="437E15C2"/>
    <w:rsid w:val="44076095"/>
    <w:rsid w:val="441C4206"/>
    <w:rsid w:val="448B824D"/>
    <w:rsid w:val="4551E64B"/>
    <w:rsid w:val="45EA9589"/>
    <w:rsid w:val="460116F6"/>
    <w:rsid w:val="460685D9"/>
    <w:rsid w:val="4633E802"/>
    <w:rsid w:val="46670736"/>
    <w:rsid w:val="47A24204"/>
    <w:rsid w:val="47FEDD9D"/>
    <w:rsid w:val="4827812A"/>
    <w:rsid w:val="484E006E"/>
    <w:rsid w:val="48501D6C"/>
    <w:rsid w:val="487BC70C"/>
    <w:rsid w:val="48ADE0A6"/>
    <w:rsid w:val="4A1DB3F3"/>
    <w:rsid w:val="4ABA9612"/>
    <w:rsid w:val="4C63348E"/>
    <w:rsid w:val="4CD382DF"/>
    <w:rsid w:val="4D0576B7"/>
    <w:rsid w:val="4D2C01C3"/>
    <w:rsid w:val="4D583D6B"/>
    <w:rsid w:val="4E54CC62"/>
    <w:rsid w:val="4FDFC9B7"/>
    <w:rsid w:val="50035BC3"/>
    <w:rsid w:val="50578346"/>
    <w:rsid w:val="50591F48"/>
    <w:rsid w:val="506BDC40"/>
    <w:rsid w:val="509CA37F"/>
    <w:rsid w:val="516F4673"/>
    <w:rsid w:val="51FFDF01"/>
    <w:rsid w:val="5231A750"/>
    <w:rsid w:val="539CA7D1"/>
    <w:rsid w:val="53AB6DDC"/>
    <w:rsid w:val="54C0D581"/>
    <w:rsid w:val="5522F43B"/>
    <w:rsid w:val="56F47C46"/>
    <w:rsid w:val="57BC45C3"/>
    <w:rsid w:val="58150696"/>
    <w:rsid w:val="59B7CCCC"/>
    <w:rsid w:val="59E62B83"/>
    <w:rsid w:val="5A4B1179"/>
    <w:rsid w:val="5B1E310D"/>
    <w:rsid w:val="5B4F5078"/>
    <w:rsid w:val="5C0C985E"/>
    <w:rsid w:val="5CBF8432"/>
    <w:rsid w:val="5D113F82"/>
    <w:rsid w:val="5D40FE11"/>
    <w:rsid w:val="5E13F000"/>
    <w:rsid w:val="5E64D871"/>
    <w:rsid w:val="5F56523D"/>
    <w:rsid w:val="5F7C5ECB"/>
    <w:rsid w:val="5FF158AE"/>
    <w:rsid w:val="601B5BDE"/>
    <w:rsid w:val="601CC4E0"/>
    <w:rsid w:val="60C1C074"/>
    <w:rsid w:val="61323123"/>
    <w:rsid w:val="61A51470"/>
    <w:rsid w:val="622EA759"/>
    <w:rsid w:val="62493979"/>
    <w:rsid w:val="626FB431"/>
    <w:rsid w:val="62BC60F7"/>
    <w:rsid w:val="6311C983"/>
    <w:rsid w:val="6333807B"/>
    <w:rsid w:val="63EDD1BA"/>
    <w:rsid w:val="6489D4C5"/>
    <w:rsid w:val="64B55499"/>
    <w:rsid w:val="64DFA093"/>
    <w:rsid w:val="6574155A"/>
    <w:rsid w:val="65BCBADB"/>
    <w:rsid w:val="660EC774"/>
    <w:rsid w:val="666A2EA8"/>
    <w:rsid w:val="67FDCDA0"/>
    <w:rsid w:val="6874750A"/>
    <w:rsid w:val="687A54C0"/>
    <w:rsid w:val="68D1F49A"/>
    <w:rsid w:val="693D6032"/>
    <w:rsid w:val="697DF1EC"/>
    <w:rsid w:val="69AC1A52"/>
    <w:rsid w:val="69F1F7B2"/>
    <w:rsid w:val="6A564574"/>
    <w:rsid w:val="6A93D36A"/>
    <w:rsid w:val="6B2EB370"/>
    <w:rsid w:val="6B32C0DC"/>
    <w:rsid w:val="6B6BEF5D"/>
    <w:rsid w:val="6BBD441A"/>
    <w:rsid w:val="6BCDDD13"/>
    <w:rsid w:val="6C4621F5"/>
    <w:rsid w:val="6CC2EDB1"/>
    <w:rsid w:val="6D21A9A9"/>
    <w:rsid w:val="6D70F9BF"/>
    <w:rsid w:val="6D750F95"/>
    <w:rsid w:val="6E2C6791"/>
    <w:rsid w:val="6E36E847"/>
    <w:rsid w:val="6E617C7A"/>
    <w:rsid w:val="6E927333"/>
    <w:rsid w:val="6F333D1D"/>
    <w:rsid w:val="6F7A30A0"/>
    <w:rsid w:val="705BEA1D"/>
    <w:rsid w:val="708A02F2"/>
    <w:rsid w:val="70CBDFEC"/>
    <w:rsid w:val="7165B4B7"/>
    <w:rsid w:val="71D8F43E"/>
    <w:rsid w:val="7274F61E"/>
    <w:rsid w:val="72BDB03D"/>
    <w:rsid w:val="730512F8"/>
    <w:rsid w:val="73A45366"/>
    <w:rsid w:val="73A92103"/>
    <w:rsid w:val="73F17505"/>
    <w:rsid w:val="741D4F09"/>
    <w:rsid w:val="747D83B3"/>
    <w:rsid w:val="74B8F762"/>
    <w:rsid w:val="7501B5D5"/>
    <w:rsid w:val="75689C7B"/>
    <w:rsid w:val="75A21C56"/>
    <w:rsid w:val="75C52B22"/>
    <w:rsid w:val="7612D0C4"/>
    <w:rsid w:val="767A9DEB"/>
    <w:rsid w:val="768592A2"/>
    <w:rsid w:val="76AEABBE"/>
    <w:rsid w:val="76D267B6"/>
    <w:rsid w:val="76E8124E"/>
    <w:rsid w:val="771CD49D"/>
    <w:rsid w:val="77C16B76"/>
    <w:rsid w:val="78117B36"/>
    <w:rsid w:val="7862BB49"/>
    <w:rsid w:val="78750A42"/>
    <w:rsid w:val="7889DB86"/>
    <w:rsid w:val="78D6AC15"/>
    <w:rsid w:val="793B3A80"/>
    <w:rsid w:val="79BE2A82"/>
    <w:rsid w:val="7A424653"/>
    <w:rsid w:val="7A8193B4"/>
    <w:rsid w:val="7AE409D2"/>
    <w:rsid w:val="7B038D91"/>
    <w:rsid w:val="7B0C8EE5"/>
    <w:rsid w:val="7B202B98"/>
    <w:rsid w:val="7B671C9D"/>
    <w:rsid w:val="7BC678C5"/>
    <w:rsid w:val="7C3AD249"/>
    <w:rsid w:val="7CEE3FEA"/>
    <w:rsid w:val="7D02BE12"/>
    <w:rsid w:val="7D3AB87D"/>
    <w:rsid w:val="7DA440EE"/>
    <w:rsid w:val="7DADCADF"/>
    <w:rsid w:val="7E35B7FC"/>
    <w:rsid w:val="7F08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78346"/>
  <w15:chartTrackingRefBased/>
  <w15:docId w15:val="{7CBFD032-38F3-454A-ADA9-720BD62E7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5A9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2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59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5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35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10B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6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7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6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6A4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B32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B325F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8595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59"/>
    <w:rsid w:val="0008595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165D33"/>
    <w:pPr>
      <w:tabs>
        <w:tab w:val="right" w:leader="dot" w:pos="9016"/>
      </w:tabs>
      <w:spacing w:after="100"/>
    </w:pPr>
    <w:rPr>
      <w:rFonts w:ascii="Cambria" w:eastAsia="Times New Roman" w:hAnsi="Cambria" w:cs="Times New Roman"/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C17B9A"/>
    <w:pPr>
      <w:tabs>
        <w:tab w:val="right" w:leader="dot" w:pos="9016"/>
      </w:tabs>
      <w:spacing w:after="100"/>
      <w:ind w:left="220"/>
    </w:pPr>
    <w:rPr>
      <w:rFonts w:ascii="Cambria" w:eastAsia="Times New Roman" w:hAnsi="Cambria" w:cs="Times New Roman"/>
      <w:i/>
      <w:iCs/>
      <w:noProof/>
    </w:rPr>
  </w:style>
  <w:style w:type="character" w:styleId="Hyperlink">
    <w:name w:val="Hyperlink"/>
    <w:basedOn w:val="DefaultParagraphFont"/>
    <w:uiPriority w:val="99"/>
    <w:unhideWhenUsed/>
    <w:rsid w:val="0015474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B058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12E9D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3F13B0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135C6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010BE9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styleId="Strong">
    <w:name w:val="Strong"/>
    <w:basedOn w:val="DefaultParagraphFont"/>
    <w:uiPriority w:val="22"/>
    <w:qFormat/>
    <w:rsid w:val="00C5787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48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44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41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5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38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7792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105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281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64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783122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8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545945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739580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27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221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70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0536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8938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40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5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26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07082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7241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2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537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747620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06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8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2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158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20445654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746312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420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6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9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82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27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4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4609375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4557377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779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133999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787979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352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219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613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4572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1752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8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10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27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30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78640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2132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419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418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265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3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59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2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1924227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0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859549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372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73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5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6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7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15766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3043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009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4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979071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008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9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0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039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93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2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638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988673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4286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063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467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7800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1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39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1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462923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4535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31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86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2395027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469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836617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685827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241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303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25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4273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4868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98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22081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475614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85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441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3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0154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858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563509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4352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561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4126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86149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7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5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07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0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238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6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452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99922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4994866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722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860979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131391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626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70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46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772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801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75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5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93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05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1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8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314045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527319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80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836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726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586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8385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878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09279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686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444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181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144160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12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97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3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32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51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280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64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741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40048383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114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53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36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019115">
                              <w:blockQuote w:val="1"/>
                              <w:marLeft w:val="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09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47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34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475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965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935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70058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9167061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58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02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8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7845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4733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68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52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36483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39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2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94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02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16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80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76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57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5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9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71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516947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434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855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645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94622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22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8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9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29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840171">
                              <w:blockQuote w:val="1"/>
                              <w:marLeft w:val="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5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84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47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70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5851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637490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559164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53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69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8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28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320548">
                              <w:blockQuote w:val="1"/>
                              <w:marLeft w:val="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37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2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1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7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3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0887735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43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370336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199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01685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1140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631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37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193912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6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46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03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4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90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581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521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14609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2601591">
                          <w:marLeft w:val="0"/>
                          <w:marRight w:val="12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49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27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89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36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092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0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5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0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0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2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5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7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6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5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6426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1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3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6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jpg"/><Relationship Id="rId69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jpe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colab.research.google.com/drive/1paontoradBN5KuUtzlcBBbmquBtWpXcH?usp=sharing" TargetMode="External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08A70-0B52-4964-A8BC-C639FF8BA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3904</Words>
  <Characters>22259</Characters>
  <Application>Microsoft Office Word</Application>
  <DocSecurity>0</DocSecurity>
  <Lines>185</Lines>
  <Paragraphs>52</Paragraphs>
  <ScaleCrop>false</ScaleCrop>
  <Company/>
  <LinksUpToDate>false</LinksUpToDate>
  <CharactersWithSpaces>2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sh Goel</dc:creator>
  <cp:keywords/>
  <dc:description/>
  <cp:lastModifiedBy>Aparna Popade</cp:lastModifiedBy>
  <cp:revision>2</cp:revision>
  <dcterms:created xsi:type="dcterms:W3CDTF">2022-11-19T07:52:00Z</dcterms:created>
  <dcterms:modified xsi:type="dcterms:W3CDTF">2022-11-19T07:52:00Z</dcterms:modified>
</cp:coreProperties>
</file>